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6ECE6" w14:textId="26571A85" w:rsidR="00210B2B" w:rsidRPr="005C382A" w:rsidRDefault="00521AE6" w:rsidP="00773138">
      <w:pPr>
        <w:pStyle w:val="PREFACESpecNote"/>
        <w:widowControl w:val="0"/>
        <w:suppressAutoHyphens/>
      </w:pPr>
      <w:r w:rsidRPr="00D122E3">
        <w:rPr>
          <w:noProof/>
        </w:rPr>
        <w:drawing>
          <wp:anchor distT="0" distB="0" distL="114300" distR="114300" simplePos="0" relativeHeight="251661312" behindDoc="0" locked="0" layoutInCell="1" allowOverlap="1" wp14:anchorId="040450A7" wp14:editId="7FE6F6F5">
            <wp:simplePos x="0" y="0"/>
            <wp:positionH relativeFrom="margin">
              <wp:align>center</wp:align>
            </wp:positionH>
            <wp:positionV relativeFrom="paragraph">
              <wp:posOffset>29427</wp:posOffset>
            </wp:positionV>
            <wp:extent cx="6139180" cy="1738630"/>
            <wp:effectExtent l="0" t="0" r="0" b="0"/>
            <wp:wrapSquare wrapText="bothSides"/>
            <wp:docPr id="123579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815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9229" cy="1738630"/>
                    </a:xfrm>
                    <a:prstGeom prst="rect">
                      <a:avLst/>
                    </a:prstGeom>
                  </pic:spPr>
                </pic:pic>
              </a:graphicData>
            </a:graphic>
            <wp14:sizeRelH relativeFrom="page">
              <wp14:pctWidth>0</wp14:pctWidth>
            </wp14:sizeRelH>
            <wp14:sizeRelV relativeFrom="page">
              <wp14:pctHeight>0</wp14:pctHeight>
            </wp14:sizeRelV>
          </wp:anchor>
        </w:drawing>
      </w:r>
      <w:r w:rsidR="005C382A">
        <w:rPr>
          <w:caps/>
          <w:noProof/>
        </w:rPr>
        <w:t xml:space="preserve">16666451 Canada Inc. </w:t>
      </w:r>
      <w:r w:rsidR="00BE5201" w:rsidRPr="00396FD2">
        <w:t xml:space="preserve">PREFACE </w:t>
      </w:r>
      <w:r w:rsidR="00210B2B" w:rsidRPr="00396FD2">
        <w:t xml:space="preserve">SPEC NOTE: This </w:t>
      </w:r>
      <w:r w:rsidR="00DB00C6" w:rsidRPr="00396FD2">
        <w:t xml:space="preserve">Product </w:t>
      </w:r>
      <w:r w:rsidR="00210B2B" w:rsidRPr="00396FD2">
        <w:t xml:space="preserve">Master Specification Section includes </w:t>
      </w:r>
      <w:r w:rsidR="00210B2B" w:rsidRPr="005C382A">
        <w:t>SPEC NOTES for information purposes and to assist the editor in making appropriate decisions.</w:t>
      </w:r>
      <w:r w:rsidR="005C382A" w:rsidRPr="005C382A">
        <w:t xml:space="preserve"> Within this Master Section, all S</w:t>
      </w:r>
      <w:r w:rsidR="00210B2B" w:rsidRPr="005C382A">
        <w:t xml:space="preserve">PEC NOTES </w:t>
      </w:r>
      <w:r w:rsidR="00DB00C6" w:rsidRPr="005C382A">
        <w:t>are colour-coded, identifying type and responsibility/action requirements, and always immediately precede the text to which it is referring.</w:t>
      </w:r>
    </w:p>
    <w:p w14:paraId="19A3FDF3" w14:textId="6C25FE3E" w:rsidR="00DB00C6" w:rsidRPr="005C382A" w:rsidRDefault="005C382A" w:rsidP="00773138">
      <w:pPr>
        <w:pStyle w:val="PREFACESpecNote"/>
        <w:widowControl w:val="0"/>
        <w:suppressAutoHyphens/>
      </w:pPr>
      <w:r w:rsidRPr="005C382A">
        <w:t xml:space="preserve">16666451 Canada Inc. </w:t>
      </w:r>
      <w:r w:rsidR="00DB00C6" w:rsidRPr="005C382A">
        <w:t xml:space="preserve">PREFACE SPEC NOTE: Optional text is indicated by square brackets </w:t>
      </w:r>
      <w:proofErr w:type="gramStart"/>
      <w:r w:rsidR="00DB00C6" w:rsidRPr="005C382A">
        <w:t>[ ]</w:t>
      </w:r>
      <w:proofErr w:type="gramEnd"/>
      <w:r w:rsidR="00DB00C6" w:rsidRPr="005C382A">
        <w:t xml:space="preserve">; Delete the optional text including the brackets in the final copy of the Specification. Delete all SPEC NOTES in the final copy of the Specification, prior to </w:t>
      </w:r>
      <w:r w:rsidR="006643AB">
        <w:t>p</w:t>
      </w:r>
      <w:r w:rsidR="00DB00C6" w:rsidRPr="005C382A">
        <w:t>roject Tendering/Pricing. The Section content serves as a guideline only and should be edited (by additions, deletions, and modifications) to meet specific project requirements.</w:t>
      </w:r>
    </w:p>
    <w:p w14:paraId="171B1EC8" w14:textId="4FDDDE88" w:rsidR="00210B2B" w:rsidRPr="005C382A" w:rsidRDefault="005C382A" w:rsidP="00773138">
      <w:pPr>
        <w:pStyle w:val="PREFACESpecNote"/>
        <w:widowControl w:val="0"/>
        <w:suppressAutoHyphens/>
      </w:pPr>
      <w:r w:rsidRPr="005C382A">
        <w:t xml:space="preserve">16666451 Canada Inc. </w:t>
      </w:r>
      <w:r w:rsidR="001203C5" w:rsidRPr="005C382A">
        <w:t xml:space="preserve">PREFACE </w:t>
      </w:r>
      <w:r w:rsidR="00210B2B" w:rsidRPr="005C382A">
        <w:t xml:space="preserve">SPEC NOTE: </w:t>
      </w:r>
      <w:r w:rsidR="00DB00C6" w:rsidRPr="005C382A">
        <w:t xml:space="preserve">This Specification Section </w:t>
      </w:r>
      <w:r w:rsidRPr="005C382A">
        <w:t>is organized in accordance with Construction Specifications Canada (CSC) MasterFormat numbering, SectionFormat structure, and PageFormat conventions, and has been prepared using the VERIFIED Specification Methodology to promote clarity, coordination, and consistency.</w:t>
      </w:r>
    </w:p>
    <w:p w14:paraId="6686295D" w14:textId="29181DB7" w:rsidR="00857A91" w:rsidRPr="00396FD2" w:rsidRDefault="005C382A" w:rsidP="00773138">
      <w:pPr>
        <w:pStyle w:val="PREFACESpecNote"/>
        <w:widowControl w:val="0"/>
        <w:suppressAutoHyphens/>
      </w:pPr>
      <w:r>
        <w:rPr>
          <w:bCs w:val="0"/>
          <w:caps/>
          <w:noProof/>
        </w:rPr>
        <w:t xml:space="preserve">16666451 Canada Inc. </w:t>
      </w:r>
      <w:r w:rsidR="001203C5" w:rsidRPr="00CB7509">
        <w:t xml:space="preserve">PREFACE </w:t>
      </w:r>
      <w:r w:rsidR="00210B2B" w:rsidRPr="005C382A">
        <w:t xml:space="preserve">SPEC NOTE: </w:t>
      </w:r>
      <w:r w:rsidRPr="005C382A">
        <w:rPr>
          <w:bCs w:val="0"/>
          <w:caps/>
          <w:noProof/>
        </w:rPr>
        <w:t xml:space="preserve">16666451 Canada Inc. </w:t>
      </w:r>
      <w:r w:rsidR="00857A91" w:rsidRPr="005C382A">
        <w:t xml:space="preserve">manufactures and sells </w:t>
      </w:r>
      <w:r w:rsidRPr="005C382A">
        <w:t>movable sound-absorptive plenum blocks</w:t>
      </w:r>
      <w:r w:rsidR="00857A91" w:rsidRPr="005C382A">
        <w:t xml:space="preserve">. </w:t>
      </w:r>
      <w:r w:rsidRPr="005C382A">
        <w:rPr>
          <w:bCs w:val="0"/>
          <w:caps/>
          <w:noProof/>
        </w:rPr>
        <w:t xml:space="preserve">16666451 Canada Inc. </w:t>
      </w:r>
      <w:r w:rsidR="00857A91" w:rsidRPr="005C382A">
        <w:t xml:space="preserve">does not practice architecture or engineering. Therefore, the design responsibility remains with the architect or engineer. </w:t>
      </w:r>
      <w:r w:rsidR="00CB7509" w:rsidRPr="005C382A">
        <w:t>T</w:t>
      </w:r>
      <w:r w:rsidR="00857A91" w:rsidRPr="005C382A">
        <w:t>he information given here is based upon data considered to be</w:t>
      </w:r>
      <w:r w:rsidR="00857A91" w:rsidRPr="00CB7509">
        <w:t xml:space="preserve"> true and accurate and is offered solely for the user's consideration, investigation and verification. Nothing contained herein is representative of a warranty or guarantee for which </w:t>
      </w:r>
      <w:r>
        <w:rPr>
          <w:bCs w:val="0"/>
          <w:caps/>
          <w:noProof/>
        </w:rPr>
        <w:t xml:space="preserve">16666451 Canada Inc. </w:t>
      </w:r>
      <w:r w:rsidR="00857A91" w:rsidRPr="00CB7509">
        <w:t xml:space="preserve">can be held legally responsible. </w:t>
      </w:r>
      <w:r>
        <w:rPr>
          <w:bCs w:val="0"/>
          <w:caps/>
          <w:noProof/>
        </w:rPr>
        <w:t xml:space="preserve">16666451 Canada Inc. </w:t>
      </w:r>
      <w:r w:rsidR="00857A91" w:rsidRPr="00CB7509">
        <w:t>does not assume any responsibility for any misinterpretation or assumptions the reader may formulate.</w:t>
      </w:r>
    </w:p>
    <w:p w14:paraId="798F54FC" w14:textId="0AABC702" w:rsidR="00857A91" w:rsidRPr="001802CF" w:rsidRDefault="005C382A" w:rsidP="00773138">
      <w:pPr>
        <w:pStyle w:val="PREFACESpecNote"/>
        <w:widowControl w:val="0"/>
        <w:suppressAutoHyphens/>
      </w:pPr>
      <w:r w:rsidRPr="001802CF">
        <w:t xml:space="preserve">16666451 Canada Inc. </w:t>
      </w:r>
      <w:r w:rsidR="00857A91" w:rsidRPr="001802CF">
        <w:t xml:space="preserve">PREFACE SPEC NOTE: </w:t>
      </w:r>
      <w:r w:rsidRPr="001802CF">
        <w:t>The system specified in this Section consists of movable sound-absorptive plenum blocks intended to form a continuous acoustic barrier within ceiling or floor plenums as part of interior building assemblies.</w:t>
      </w:r>
    </w:p>
    <w:p w14:paraId="1579C766" w14:textId="129B797E" w:rsidR="00857A91" w:rsidRPr="001802CF" w:rsidRDefault="005C382A" w:rsidP="00773138">
      <w:pPr>
        <w:pStyle w:val="PREFACESpecNote"/>
        <w:widowControl w:val="0"/>
        <w:suppressAutoHyphens/>
      </w:pPr>
      <w:r w:rsidRPr="001802CF">
        <w:t xml:space="preserve">16666451 Canada Inc. </w:t>
      </w:r>
      <w:r w:rsidR="00857A91" w:rsidRPr="001802CF">
        <w:t>PREFACE SPEC NOTE:</w:t>
      </w:r>
      <w:r w:rsidR="00FF78A0" w:rsidRPr="001802CF">
        <w:t xml:space="preserve"> </w:t>
      </w:r>
      <w:r w:rsidRPr="001802CF">
        <w:t xml:space="preserve">The </w:t>
      </w:r>
      <w:r w:rsidR="001802CF" w:rsidRPr="001802CF">
        <w:t xml:space="preserve">sound-absorptive plenum blocks </w:t>
      </w:r>
      <w:r w:rsidRPr="001802CF">
        <w:t xml:space="preserve">system is intended for use in interior building applications where sound control within plenums is required, including coordination with suspended ceilings, </w:t>
      </w:r>
      <w:r w:rsidR="004C2CFA" w:rsidRPr="004C2CFA">
        <w:t>gypsum board partitions</w:t>
      </w:r>
      <w:r w:rsidR="004C2CFA">
        <w:t xml:space="preserve">, </w:t>
      </w:r>
      <w:r w:rsidRPr="001802CF">
        <w:t>demountable partitions, and raised access floor assemblies, and is positioned as a relocatable solution adaptable to changing interior layouts.</w:t>
      </w:r>
    </w:p>
    <w:p w14:paraId="5AD45BCE" w14:textId="77777777" w:rsidR="00A958DA" w:rsidRDefault="005C382A" w:rsidP="00773138">
      <w:pPr>
        <w:pStyle w:val="PREFACESpecNote"/>
        <w:widowControl w:val="0"/>
        <w:suppressAutoHyphens/>
      </w:pPr>
      <w:r w:rsidRPr="001802CF">
        <w:t xml:space="preserve">16666451 Canada Inc. </w:t>
      </w:r>
      <w:r w:rsidR="00857A91" w:rsidRPr="001802CF">
        <w:t>PREFACE SPEC NOTE:</w:t>
      </w:r>
      <w:r w:rsidR="00FF78A0" w:rsidRPr="001802CF">
        <w:t xml:space="preserve"> </w:t>
      </w:r>
      <w:r w:rsidRPr="001802CF">
        <w:t>The manufacturer is a Canadian-based company formed to commercialize a patented sound-absorptive plenum block solution</w:t>
      </w:r>
      <w:r w:rsidR="00A958DA">
        <w:t>.</w:t>
      </w:r>
    </w:p>
    <w:p w14:paraId="371A4963" w14:textId="20D425F7" w:rsidR="005C382A" w:rsidRPr="004069D9" w:rsidRDefault="005C382A" w:rsidP="00773138">
      <w:pPr>
        <w:pStyle w:val="PREFACESpecNote"/>
        <w:keepNext/>
        <w:keepLines/>
        <w:widowControl w:val="0"/>
        <w:suppressAutoHyphens/>
      </w:pPr>
      <w:r w:rsidRPr="001802CF">
        <w:lastRenderedPageBreak/>
        <w:t xml:space="preserve">16666451 Canada Inc. PREFACE SPEC NOTE: The </w:t>
      </w:r>
      <w:r w:rsidR="001802CF" w:rsidRPr="001802CF">
        <w:t xml:space="preserve">sound-absorptive plenum blocks </w:t>
      </w:r>
      <w:r w:rsidRPr="001802CF">
        <w:t xml:space="preserve">system is differentiated by its movable, modular block-based configuration that allows sound-absorptive barriers to </w:t>
      </w:r>
      <w:r w:rsidRPr="004069D9">
        <w:t>be formed within plenums without permanent construction, enabling reuse, relocation, and adaptation as interior layouts change over time.</w:t>
      </w:r>
    </w:p>
    <w:p w14:paraId="339D4FC2" w14:textId="362CBE3D" w:rsidR="004069D9" w:rsidRPr="004069D9" w:rsidRDefault="004069D9" w:rsidP="00773138">
      <w:pPr>
        <w:pStyle w:val="PREFACESpecNote"/>
        <w:widowControl w:val="0"/>
        <w:suppressAutoHyphens/>
      </w:pPr>
      <w:r w:rsidRPr="00096911">
        <w:t xml:space="preserve">16666451 Canada Inc. PREFACE SPEC NOTE: </w:t>
      </w:r>
      <w:r w:rsidR="00100293" w:rsidRPr="001802CF">
        <w:t xml:space="preserve">The sound-absorptive plenum blocks system </w:t>
      </w:r>
      <w:r w:rsidRPr="00096911">
        <w:t xml:space="preserve">is positioned as an alternative to fixed plenum sound control methods where flexibility, post-installation adaptability, and compatibility with </w:t>
      </w:r>
      <w:r w:rsidR="004C2CFA">
        <w:t xml:space="preserve">gypsum board partitions and </w:t>
      </w:r>
      <w:r w:rsidRPr="00096911">
        <w:t>demountable interior systems are desired within commercial and institutional building environments.</w:t>
      </w:r>
    </w:p>
    <w:p w14:paraId="0F1264C0" w14:textId="70BE0F83" w:rsidR="000060DF" w:rsidRDefault="005C382A" w:rsidP="00773138">
      <w:pPr>
        <w:pStyle w:val="ENVIROSpecNote"/>
        <w:keepNext w:val="0"/>
        <w:keepLines w:val="0"/>
        <w:suppressAutoHyphens/>
      </w:pPr>
      <w:r>
        <w:t xml:space="preserve">16666451 Canada Inc. </w:t>
      </w:r>
      <w:r w:rsidR="00123B4B" w:rsidRPr="00D122E3">
        <w:t xml:space="preserve">ENVIRO </w:t>
      </w:r>
      <w:r w:rsidR="000060DF">
        <w:t xml:space="preserve">PREFACE </w:t>
      </w:r>
      <w:r w:rsidR="00DB60D9" w:rsidRPr="00D122E3">
        <w:t xml:space="preserve">SPEC NOTE: </w:t>
      </w:r>
      <w:r w:rsidR="00EA4C39" w:rsidRPr="00D122E3">
        <w:t>T</w:t>
      </w:r>
      <w:r w:rsidR="00DB60D9" w:rsidRPr="00D122E3">
        <w:t xml:space="preserve">his </w:t>
      </w:r>
      <w:r w:rsidR="000B7D83" w:rsidRPr="00D122E3">
        <w:t>S</w:t>
      </w:r>
      <w:r w:rsidR="00DB60D9" w:rsidRPr="00D122E3">
        <w:t>ection specifies environmentally responsible material choices</w:t>
      </w:r>
      <w:r w:rsidR="000060DF">
        <w:t xml:space="preserve"> which include ENVIRO SPEC NOTES that always immediately precede text regarding Environmental practices, approaches, and rating system contributions.</w:t>
      </w:r>
    </w:p>
    <w:p w14:paraId="2C92E679" w14:textId="34BE3930" w:rsidR="000060DF" w:rsidRPr="004069D9" w:rsidRDefault="005C382A" w:rsidP="00773138">
      <w:pPr>
        <w:pStyle w:val="ENVIROSpecNote"/>
        <w:keepNext w:val="0"/>
        <w:keepLines w:val="0"/>
        <w:suppressAutoHyphens/>
      </w:pPr>
      <w:r w:rsidRPr="004069D9">
        <w:t xml:space="preserve">16666451 Canada Inc. </w:t>
      </w:r>
      <w:r w:rsidR="000060DF" w:rsidRPr="004069D9">
        <w:t xml:space="preserve">ENVIRO PREFACE SPEC NOTE: Delete all ENVIRO SPEC NOTES in the final copy of the Specification, prior to </w:t>
      </w:r>
      <w:r w:rsidR="006643AB">
        <w:t>p</w:t>
      </w:r>
      <w:r w:rsidR="000060DF" w:rsidRPr="004069D9">
        <w:t>roject Tendering/Pricing.</w:t>
      </w:r>
    </w:p>
    <w:p w14:paraId="62E5B922" w14:textId="0999F25C" w:rsidR="004069D9" w:rsidRPr="004069D9" w:rsidRDefault="005C382A" w:rsidP="00773138">
      <w:pPr>
        <w:pStyle w:val="ENVIROSpecNote"/>
        <w:keepNext w:val="0"/>
        <w:keepLines w:val="0"/>
        <w:suppressAutoHyphens/>
      </w:pPr>
      <w:r w:rsidRPr="004069D9">
        <w:t xml:space="preserve">16666451 Canada Inc. </w:t>
      </w:r>
      <w:r w:rsidR="0075101F" w:rsidRPr="004069D9">
        <w:t xml:space="preserve">ENVIRO </w:t>
      </w:r>
      <w:r w:rsidR="000060DF" w:rsidRPr="004069D9">
        <w:t xml:space="preserve">PREFACE </w:t>
      </w:r>
      <w:r w:rsidR="0075101F" w:rsidRPr="004069D9">
        <w:t xml:space="preserve">SPEC NOTE: </w:t>
      </w:r>
      <w:r w:rsidR="004069D9" w:rsidRPr="00096911">
        <w:t>The manufacturer approaches sustainability through product concepts that emphasize adaptability, reuse, and long-term functional value, with the intent of reducing unnecessary material replacement and disruption over the service life of interior building systems.</w:t>
      </w:r>
    </w:p>
    <w:p w14:paraId="28767015" w14:textId="5B02B8DB" w:rsidR="004069D9" w:rsidRPr="004069D9" w:rsidRDefault="004069D9" w:rsidP="00773138">
      <w:pPr>
        <w:pStyle w:val="ENVIROSpecNote"/>
        <w:keepNext w:val="0"/>
        <w:keepLines w:val="0"/>
        <w:suppressAutoHyphens/>
      </w:pPr>
      <w:r w:rsidRPr="004069D9">
        <w:t xml:space="preserve">16666451 Canada Inc. ENVIRO PREFACE SPEC NOTE: </w:t>
      </w:r>
      <w:r w:rsidR="00100293" w:rsidRPr="001802CF">
        <w:t xml:space="preserve">The sound-absorptive plenum blocks system </w:t>
      </w:r>
      <w:r w:rsidRPr="00096911">
        <w:t>is conceived to support efficient construction and reconfiguration practices by reducing installation time, minimizing construction activities within completed spaces, and avoiding permanent assemblies that would otherwise require removal</w:t>
      </w:r>
      <w:r w:rsidRPr="004069D9">
        <w:t xml:space="preserve">, demolition, </w:t>
      </w:r>
      <w:r w:rsidRPr="00096911">
        <w:t>and replacement during future modifications.</w:t>
      </w:r>
    </w:p>
    <w:p w14:paraId="3CB8AFE5" w14:textId="0557BD46" w:rsidR="004069D9" w:rsidRPr="004069D9" w:rsidRDefault="004069D9" w:rsidP="00773138">
      <w:pPr>
        <w:pStyle w:val="ENVIROSpecNote"/>
        <w:keepNext w:val="0"/>
        <w:keepLines w:val="0"/>
        <w:suppressAutoHyphens/>
      </w:pPr>
      <w:r w:rsidRPr="004069D9">
        <w:t xml:space="preserve">16666451 Canada Inc. ENVIRO PREFACE SPEC NOTE: </w:t>
      </w:r>
      <w:r w:rsidRPr="00096911">
        <w:t>The manufacturer positions the system as a reusable interior plenum solution that supports responsible material use by remaining in service through multiple layout changes, reducing waste associated with demolition, and limiting the need for repeated fabrication of replacement assemblies.</w:t>
      </w:r>
    </w:p>
    <w:p w14:paraId="0410970A" w14:textId="05A208E5" w:rsidR="004069D9" w:rsidRPr="004069D9" w:rsidRDefault="004069D9" w:rsidP="00773138">
      <w:pPr>
        <w:pStyle w:val="ENVIROSpecNote"/>
        <w:keepNext w:val="0"/>
        <w:keepLines w:val="0"/>
        <w:suppressAutoHyphens/>
      </w:pPr>
      <w:r w:rsidRPr="004069D9">
        <w:t>16666451 Canada Inc. ENVIRO PREFACE SPEC NOTE: The manufacturer’s environmental approach supports responsible construction practices by emphasizing systems that can be installed, removed, and reused without permanent alteration to building assemblies, thereby supporting long-term adaptability and reducing material disruption during renovation and reconfiguration activities.</w:t>
      </w:r>
    </w:p>
    <w:p w14:paraId="2B19F781" w14:textId="39E0189F" w:rsidR="ABFFABFF" w:rsidRDefault="005F7ABD" w:rsidP="00330F08">
      <w:pPr>
        <w:pStyle w:val="VSLevel1"/>
        <w:keepNext w:val="0"/>
        <w:widowControl w:val="0"/>
        <w:tabs>
          <w:tab w:val="clear" w:pos="578"/>
          <w:tab w:val="left" w:pos="567"/>
        </w:tabs>
        <w:ind w:left="0" w:firstLine="0"/>
      </w:pPr>
      <w:r>
        <w:t>General</w:t>
      </w:r>
    </w:p>
    <w:p w14:paraId="1E38D03B" w14:textId="77777777" w:rsidR="009E2AF3" w:rsidRDefault="009E2AF3" w:rsidP="00773138">
      <w:pPr>
        <w:pStyle w:val="VSLevel2"/>
        <w:keepNext w:val="0"/>
        <w:widowControl w:val="0"/>
      </w:pPr>
      <w:r>
        <w:t>general requirements</w:t>
      </w:r>
    </w:p>
    <w:p w14:paraId="04991C0A" w14:textId="77777777" w:rsidR="009E2AF3" w:rsidRPr="005D2E3E" w:rsidRDefault="009E2AF3" w:rsidP="00773138">
      <w:pPr>
        <w:pStyle w:val="VSLevel3"/>
        <w:keepLines w:val="0"/>
        <w:widowControl w:val="0"/>
      </w:pPr>
      <w:r w:rsidRPr="005D2E3E">
        <w:t>The General Conditions, the Supplementary Conditions, the Instructions to Bidders and Division 1 General Requirements shall be read in conjunction with and govern this section.</w:t>
      </w:r>
    </w:p>
    <w:p w14:paraId="4C663370" w14:textId="49017187" w:rsidR="004D0DE6" w:rsidRDefault="005C382A" w:rsidP="00773138">
      <w:pPr>
        <w:pStyle w:val="StandardSpecNote"/>
        <w:widowControl w:val="0"/>
        <w:suppressAutoHyphens/>
        <w:rPr>
          <w:b/>
          <w:caps/>
        </w:rPr>
      </w:pPr>
      <w:r>
        <w:t xml:space="preserve">16666451 Canada Inc. </w:t>
      </w:r>
      <w:r w:rsidR="004D0DE6" w:rsidRPr="00EA4C39">
        <w:t xml:space="preserve">SPEC NOTE: </w:t>
      </w:r>
      <w:r w:rsidR="004D0DE6">
        <w:t xml:space="preserve">Edit the following paragraph to select </w:t>
      </w:r>
      <w:r w:rsidR="004D0DE6" w:rsidRPr="004D0DE6">
        <w:t>either</w:t>
      </w:r>
      <w:r w:rsidR="004D0DE6">
        <w:t xml:space="preserve"> Contractor or Construction Manager, and Subcontractor or Trade Contractor, depending on the Contract Type used on the </w:t>
      </w:r>
      <w:r w:rsidR="006643AB">
        <w:t>p</w:t>
      </w:r>
      <w:r w:rsidR="004D0DE6">
        <w:t>roject.</w:t>
      </w:r>
    </w:p>
    <w:p w14:paraId="61DA9210" w14:textId="12718474" w:rsidR="004D0DE6" w:rsidRDefault="005C382A" w:rsidP="00773138">
      <w:pPr>
        <w:pStyle w:val="StandardSpecNote"/>
        <w:widowControl w:val="0"/>
        <w:suppressAutoHyphens/>
        <w:rPr>
          <w:b/>
          <w:caps/>
        </w:rPr>
      </w:pPr>
      <w:r>
        <w:t xml:space="preserve">16666451 Canada Inc. </w:t>
      </w:r>
      <w:r w:rsidR="004D0DE6" w:rsidRPr="00EA4C39">
        <w:t xml:space="preserve">SPEC NOTE: </w:t>
      </w:r>
      <w:r w:rsidR="004D0DE6">
        <w:t xml:space="preserve">When Tendering this Section to a Contractor, select both Contractor and Subcontractor. When issuing this Section for Pricing, Select both Construction Manager and Trade Contractor. Delete the title references not required on the </w:t>
      </w:r>
      <w:r w:rsidR="006643AB">
        <w:t>p</w:t>
      </w:r>
      <w:r w:rsidR="004D0DE6">
        <w:t>roject.</w:t>
      </w:r>
    </w:p>
    <w:p w14:paraId="56F4610A" w14:textId="56EB84BE" w:rsidR="00303868" w:rsidRPr="005D2E3E" w:rsidRDefault="009E2AF3" w:rsidP="00773138">
      <w:pPr>
        <w:pStyle w:val="VSLevel3"/>
        <w:keepNext/>
        <w:widowControl w:val="0"/>
      </w:pPr>
      <w:r w:rsidRPr="005D2E3E">
        <w:lastRenderedPageBreak/>
        <w:t xml:space="preserve">The Specification shall be read </w:t>
      </w:r>
      <w:r w:rsidR="004D0DE6" w:rsidRPr="005D2E3E">
        <w:t>in its entirety</w:t>
      </w:r>
      <w:r w:rsidRPr="005D2E3E">
        <w:t xml:space="preserve"> by all parties concerned. Each Section may contain more or less than the complete work of any trade.</w:t>
      </w:r>
      <w:r w:rsidR="002578EE">
        <w:t xml:space="preserve"> </w:t>
      </w:r>
      <w:r w:rsidRPr="005D2E3E">
        <w:t>The</w:t>
      </w:r>
      <w:r w:rsidR="004D0DE6" w:rsidRPr="005D2E3E">
        <w:t xml:space="preserve"> [Contractor]</w:t>
      </w:r>
      <w:r w:rsidR="007D0B74">
        <w:t xml:space="preserve"> </w:t>
      </w:r>
      <w:r w:rsidR="004D0DE6" w:rsidRPr="005D2E3E">
        <w:t>[Construction Manager]</w:t>
      </w:r>
      <w:r w:rsidRPr="005D2E3E">
        <w:t xml:space="preserve"> is solely responsible </w:t>
      </w:r>
      <w:proofErr w:type="gramStart"/>
      <w:r w:rsidRPr="005D2E3E">
        <w:t>to make</w:t>
      </w:r>
      <w:proofErr w:type="gramEnd"/>
      <w:r w:rsidRPr="005D2E3E">
        <w:t xml:space="preserve"> clear to the </w:t>
      </w:r>
      <w:r w:rsidR="004D0DE6" w:rsidRPr="005D2E3E">
        <w:t>[Subcontractor]</w:t>
      </w:r>
      <w:r w:rsidR="007D0B74">
        <w:t xml:space="preserve"> </w:t>
      </w:r>
      <w:r w:rsidR="004D0DE6" w:rsidRPr="005D2E3E">
        <w:t>[Trade Contractor]</w:t>
      </w:r>
      <w:r w:rsidRPr="005D2E3E">
        <w:t xml:space="preserve"> the extent of their work.</w:t>
      </w:r>
    </w:p>
    <w:p w14:paraId="00D54C61" w14:textId="6038FDA8" w:rsidR="009E2AF3" w:rsidRPr="005D2E3E" w:rsidRDefault="00303868" w:rsidP="00773138">
      <w:pPr>
        <w:pStyle w:val="VSLevel3"/>
        <w:keepLines w:val="0"/>
        <w:widowControl w:val="0"/>
      </w:pPr>
      <w:r w:rsidRPr="005D2E3E">
        <w:t>The Consultant and Owner assume no responsibility to act as arbiters or to establish subcontract limits between Sections or Divisions of the Work. Any references to related work items contained in this Section are provided for convenience only.</w:t>
      </w:r>
    </w:p>
    <w:p w14:paraId="11DFE72E" w14:textId="4E156A59" w:rsidR="004123B5" w:rsidRDefault="004123B5" w:rsidP="00773138">
      <w:pPr>
        <w:pStyle w:val="VSLevel2"/>
        <w:keepNext w:val="0"/>
        <w:widowControl w:val="0"/>
      </w:pPr>
      <w:r>
        <w:t>summary</w:t>
      </w:r>
    </w:p>
    <w:p w14:paraId="2B609512" w14:textId="2F75DDAD" w:rsidR="009B02AB" w:rsidRDefault="009B02AB" w:rsidP="00773138">
      <w:pPr>
        <w:pStyle w:val="VSLevel3"/>
        <w:keepLines w:val="0"/>
        <w:widowControl w:val="0"/>
      </w:pPr>
      <w:r w:rsidRPr="009B02AB">
        <w:t>The Work of this Section includes, but is not limited to the following:</w:t>
      </w:r>
    </w:p>
    <w:p w14:paraId="6B0B0336" w14:textId="5F229FA5" w:rsidR="00B20B53" w:rsidRPr="00B20B53" w:rsidRDefault="00B20B53" w:rsidP="00773138">
      <w:pPr>
        <w:pStyle w:val="VSLevel4"/>
        <w:keepLines w:val="0"/>
        <w:widowControl w:val="0"/>
      </w:pPr>
      <w:r w:rsidRPr="00B20B53">
        <w:t xml:space="preserve">Supply and installation of </w:t>
      </w:r>
      <w:r>
        <w:t xml:space="preserve">movable relocatable </w:t>
      </w:r>
      <w:r w:rsidRPr="00B20B53">
        <w:t>sound-absorptive plenum blocks as a complete system, including all components required to form a functional, durable assembly.</w:t>
      </w:r>
    </w:p>
    <w:p w14:paraId="7875F593" w14:textId="58225384" w:rsidR="00B20B53" w:rsidRPr="00B20B53" w:rsidRDefault="00B20B53" w:rsidP="00773138">
      <w:pPr>
        <w:pStyle w:val="VSLevel4"/>
        <w:keepLines w:val="0"/>
        <w:widowControl w:val="0"/>
      </w:pPr>
      <w:r w:rsidRPr="00B20B53">
        <w:t>Provide all accessories, specialty block units and interface components required to accommodate plenum obstructions, irregular geometries, and transitions necessary to complete the system.</w:t>
      </w:r>
    </w:p>
    <w:p w14:paraId="1D57EBA6" w14:textId="5C8272AB" w:rsidR="00B20B53" w:rsidRPr="00B20B53" w:rsidRDefault="00B20B53" w:rsidP="00773138">
      <w:pPr>
        <w:pStyle w:val="VSLevel4"/>
        <w:keepLines w:val="0"/>
        <w:widowControl w:val="0"/>
      </w:pPr>
      <w:r w:rsidRPr="00B20B53">
        <w:t xml:space="preserve">Coordination with suspended ceiling systems, </w:t>
      </w:r>
      <w:r w:rsidR="004C2CFA" w:rsidRPr="004C2CFA">
        <w:t>gypsum board partitions</w:t>
      </w:r>
      <w:r w:rsidR="004C2CFA">
        <w:t xml:space="preserve">, </w:t>
      </w:r>
      <w:r w:rsidRPr="00B20B53">
        <w:t>demountable partition assemblies, and raised access floor systems to achieve continuity of the plenum sound-absorptive barrier.</w:t>
      </w:r>
    </w:p>
    <w:p w14:paraId="56E12985" w14:textId="1F129AF8" w:rsidR="00B20B53" w:rsidRPr="00B20B53" w:rsidRDefault="00B20B53" w:rsidP="00773138">
      <w:pPr>
        <w:pStyle w:val="VSLevel4"/>
        <w:keepLines w:val="0"/>
        <w:widowControl w:val="0"/>
      </w:pPr>
      <w:r w:rsidRPr="00B20B53">
        <w:t>Coordination with adjacent construction and related Work to ensure proper integration of the completed system within interior building assemblies.</w:t>
      </w:r>
    </w:p>
    <w:p w14:paraId="5F96A1EF" w14:textId="0F03D13F" w:rsidR="ABFFABFF" w:rsidRPr="007523EF" w:rsidRDefault="ABFFABFF" w:rsidP="00773138">
      <w:pPr>
        <w:pStyle w:val="VSLevel2"/>
        <w:keepNext w:val="0"/>
        <w:widowControl w:val="0"/>
      </w:pPr>
      <w:r w:rsidRPr="007523EF">
        <w:t>REFERENCE</w:t>
      </w:r>
      <w:r w:rsidR="004123B5" w:rsidRPr="007523EF">
        <w:t xml:space="preserve"> </w:t>
      </w:r>
      <w:r w:rsidRPr="007523EF">
        <w:t>S</w:t>
      </w:r>
      <w:r w:rsidR="004123B5" w:rsidRPr="007523EF">
        <w:t>tandards</w:t>
      </w:r>
    </w:p>
    <w:p w14:paraId="66C2C88B" w14:textId="33BEAD4F" w:rsidR="00163095" w:rsidRPr="00F81B22" w:rsidRDefault="00163095" w:rsidP="00773138">
      <w:pPr>
        <w:pStyle w:val="VSLevel3"/>
        <w:keepLines w:val="0"/>
        <w:widowControl w:val="0"/>
      </w:pPr>
      <w:r w:rsidRPr="00F81B22">
        <w:t xml:space="preserve">The latest published edition of </w:t>
      </w:r>
      <w:proofErr w:type="gramStart"/>
      <w:r w:rsidRPr="00F81B22">
        <w:t>a reference</w:t>
      </w:r>
      <w:proofErr w:type="gramEnd"/>
      <w:r w:rsidRPr="00F81B22">
        <w:t xml:space="preserve"> shall be applicable to this </w:t>
      </w:r>
      <w:r w:rsidR="006643AB">
        <w:t>p</w:t>
      </w:r>
      <w:r w:rsidRPr="00F81B22">
        <w:t>roject unless identified by a specific edition date.</w:t>
      </w:r>
    </w:p>
    <w:p w14:paraId="59946E29" w14:textId="421DE3D0" w:rsidR="00163095" w:rsidRPr="00F81B22" w:rsidRDefault="00163095" w:rsidP="00773138">
      <w:pPr>
        <w:pStyle w:val="VSLevel3"/>
        <w:keepLines w:val="0"/>
        <w:widowControl w:val="0"/>
      </w:pPr>
      <w:r w:rsidRPr="00F81B22">
        <w:t xml:space="preserve">All reference amendments adopted prior to the bid closing date of this </w:t>
      </w:r>
      <w:r w:rsidR="006643AB">
        <w:t>p</w:t>
      </w:r>
      <w:r w:rsidRPr="00F81B22">
        <w:t xml:space="preserve">roject shall be applicable to this </w:t>
      </w:r>
      <w:r w:rsidR="006643AB">
        <w:t>p</w:t>
      </w:r>
      <w:r w:rsidRPr="00F81B22">
        <w:t>roject.</w:t>
      </w:r>
    </w:p>
    <w:p w14:paraId="2E5309CA" w14:textId="77777777" w:rsidR="00163095" w:rsidRDefault="00163095" w:rsidP="00773138">
      <w:pPr>
        <w:pStyle w:val="VSLevel3"/>
        <w:keepLines w:val="0"/>
        <w:widowControl w:val="0"/>
      </w:pPr>
      <w:r w:rsidRPr="00F81B22">
        <w:t xml:space="preserve">All materials, installation and workmanship shall comply with all applicable requirements and </w:t>
      </w:r>
      <w:r w:rsidRPr="0028434F">
        <w:t>standards.</w:t>
      </w:r>
    </w:p>
    <w:p w14:paraId="4A5FFCEF" w14:textId="589E9BD5" w:rsidR="00942161" w:rsidRPr="003833A6" w:rsidRDefault="005C382A" w:rsidP="00773138">
      <w:pPr>
        <w:pStyle w:val="StandardSpecNote"/>
        <w:widowControl w:val="0"/>
        <w:suppressAutoHyphens/>
      </w:pPr>
      <w:r>
        <w:t xml:space="preserve">16666451 Canada Inc. </w:t>
      </w:r>
      <w:r w:rsidR="00942161" w:rsidRPr="003833A6">
        <w:t xml:space="preserve">SPEC NOTE: Edit the following paragraph to reflect </w:t>
      </w:r>
      <w:r w:rsidR="00942161">
        <w:t xml:space="preserve">reference standards </w:t>
      </w:r>
      <w:r w:rsidR="00942161" w:rsidRPr="003833A6">
        <w:t xml:space="preserve">for this </w:t>
      </w:r>
      <w:r w:rsidR="006643AB">
        <w:t>p</w:t>
      </w:r>
      <w:r w:rsidR="00942161">
        <w:t>roject</w:t>
      </w:r>
      <w:r w:rsidR="00942161" w:rsidRPr="003833A6">
        <w:t>.</w:t>
      </w:r>
    </w:p>
    <w:p w14:paraId="6EA45ED6" w14:textId="0B384871" w:rsidR="00985EAA" w:rsidRPr="000040DD" w:rsidRDefault="003833A6" w:rsidP="00773138">
      <w:pPr>
        <w:pStyle w:val="VSLevel3"/>
        <w:keepLines w:val="0"/>
        <w:widowControl w:val="0"/>
      </w:pPr>
      <w:r w:rsidRPr="000040DD">
        <w:t>American Society for Testing and Materials (</w:t>
      </w:r>
      <w:r w:rsidR="00985EAA" w:rsidRPr="000040DD">
        <w:t>ASTM</w:t>
      </w:r>
      <w:r w:rsidRPr="000040DD">
        <w:t>):</w:t>
      </w:r>
    </w:p>
    <w:p w14:paraId="61055813" w14:textId="712E126C" w:rsidR="009C40AC" w:rsidRPr="009C40AC" w:rsidRDefault="009C40AC" w:rsidP="009C40AC">
      <w:pPr>
        <w:pStyle w:val="VSLevel4"/>
      </w:pPr>
      <w:r w:rsidRPr="009C40AC">
        <w:t>ASTM E84, Standard Test Method for Surface Burning Characteristics of Building Materials</w:t>
      </w:r>
      <w:r>
        <w:t>.</w:t>
      </w:r>
    </w:p>
    <w:p w14:paraId="487A91DF" w14:textId="397BE4CD" w:rsidR="00DC2543" w:rsidRPr="009C40AC" w:rsidRDefault="00DC2543" w:rsidP="009C40AC">
      <w:pPr>
        <w:pStyle w:val="VSLevel4"/>
      </w:pPr>
      <w:r w:rsidRPr="009C40AC">
        <w:t>ASTM E1111/E1111M, Standard Test Method for Measuring the Interzone Attenuation of Open Office Components.</w:t>
      </w:r>
    </w:p>
    <w:p w14:paraId="31D57B2D" w14:textId="20ADD96B" w:rsidR="00DC2543" w:rsidRPr="00DC2543" w:rsidRDefault="00DC2543" w:rsidP="00773138">
      <w:pPr>
        <w:pStyle w:val="VSLevel4"/>
        <w:keepLines w:val="0"/>
        <w:widowControl w:val="0"/>
        <w:rPr>
          <w:rStyle w:val="ws-ga-product"/>
        </w:rPr>
      </w:pPr>
      <w:r w:rsidRPr="00DC2543">
        <w:t>ASTM E1414/E1414M, Standard Test Method for Airborne Sound Attenuation Between Rooms Sharing a Common Ceiling Plenum.</w:t>
      </w:r>
    </w:p>
    <w:p w14:paraId="55869CE4" w14:textId="42B20358" w:rsidR="00F81B22" w:rsidRPr="000040DD" w:rsidRDefault="00F81B22" w:rsidP="00773138">
      <w:pPr>
        <w:pStyle w:val="VSLevel3"/>
        <w:keepLines w:val="0"/>
        <w:widowControl w:val="0"/>
      </w:pPr>
      <w:r w:rsidRPr="000040DD">
        <w:t>Underwriters Laboratories of Canada (CAN/ULC)</w:t>
      </w:r>
      <w:r w:rsidR="009B02AB" w:rsidRPr="000040DD">
        <w:t>:</w:t>
      </w:r>
    </w:p>
    <w:p w14:paraId="572D73EB" w14:textId="4C3B444A" w:rsidR="00DC2543" w:rsidRPr="00DC2543" w:rsidRDefault="00DC2543" w:rsidP="00773138">
      <w:pPr>
        <w:pStyle w:val="VSLevel4"/>
        <w:keepLines w:val="0"/>
        <w:widowControl w:val="0"/>
      </w:pPr>
      <w:r w:rsidRPr="00DC2543">
        <w:t>CAN/ULC S102, Standard Method of Test for Surface Burning Characteristics of Building Materials and Assemblies.</w:t>
      </w:r>
    </w:p>
    <w:p w14:paraId="168C9E0D" w14:textId="3EC60E8E" w:rsidR="00F81B22" w:rsidRDefault="00F81B22" w:rsidP="00773138">
      <w:pPr>
        <w:pStyle w:val="VSLevel2"/>
        <w:keepLines/>
        <w:widowControl w:val="0"/>
      </w:pPr>
      <w:r>
        <w:lastRenderedPageBreak/>
        <w:t>definitions</w:t>
      </w:r>
    </w:p>
    <w:p w14:paraId="0916D232" w14:textId="72E66A7E" w:rsidR="004907E6" w:rsidRPr="00DC2543" w:rsidRDefault="005C382A" w:rsidP="00773138">
      <w:pPr>
        <w:pStyle w:val="SPECNOTE0"/>
        <w:suppressAutoHyphens/>
      </w:pPr>
      <w:r w:rsidRPr="00DC2543">
        <w:t xml:space="preserve">16666451 Canada Inc. </w:t>
      </w:r>
      <w:r w:rsidR="004907E6" w:rsidRPr="00DC2543">
        <w:t xml:space="preserve">SPEC NOTE: </w:t>
      </w:r>
      <w:r w:rsidR="00DC2543" w:rsidRPr="008B3222">
        <w:t xml:space="preserve">Definitions are provided to assist the Editor in understanding technical terminology used in this Section. Delete Definitions that are not required for the </w:t>
      </w:r>
      <w:r w:rsidR="006643AB">
        <w:t>p</w:t>
      </w:r>
      <w:r w:rsidR="00DC2543" w:rsidRPr="008B3222">
        <w:t>roject.</w:t>
      </w:r>
    </w:p>
    <w:p w14:paraId="36982A39" w14:textId="1AE7F91A" w:rsidR="00942161" w:rsidRPr="00DC2543" w:rsidRDefault="005C382A" w:rsidP="00773138">
      <w:pPr>
        <w:pStyle w:val="SPECNOTE0"/>
        <w:suppressAutoHyphens/>
      </w:pPr>
      <w:r w:rsidRPr="00DC2543">
        <w:t xml:space="preserve">16666451 Canada Inc. </w:t>
      </w:r>
      <w:r w:rsidR="004907E6" w:rsidRPr="00DC2543">
        <w:t xml:space="preserve">SPEC NOTE: </w:t>
      </w:r>
      <w:r w:rsidR="00DC2543" w:rsidRPr="008B3222">
        <w:t xml:space="preserve">Edit definitions only to improve </w:t>
      </w:r>
      <w:r w:rsidR="006643AB">
        <w:t>p</w:t>
      </w:r>
      <w:r w:rsidR="00DC2543" w:rsidRPr="008B3222">
        <w:t>roject-specific clarity. Do not modify technical intent.</w:t>
      </w:r>
    </w:p>
    <w:p w14:paraId="6B60F9BB" w14:textId="49FF8872" w:rsidR="000E4D75" w:rsidRDefault="000E4D75" w:rsidP="00773138">
      <w:pPr>
        <w:pStyle w:val="VSLevel3"/>
        <w:keepLines w:val="0"/>
        <w:widowControl w:val="0"/>
      </w:pPr>
      <w:r w:rsidRPr="00116D0B">
        <w:rPr>
          <w:rFonts w:cs="Arial"/>
        </w:rPr>
        <w:t>Airborne Sound: Sound transmitted through air, including speech, music, and mechanical noise, as distinct from vibration transmitted through solid materials.</w:t>
      </w:r>
    </w:p>
    <w:p w14:paraId="3AB0E3AC" w14:textId="3FFF9579" w:rsidR="000E4D75" w:rsidRDefault="000E4D75" w:rsidP="00773138">
      <w:pPr>
        <w:pStyle w:val="VSLevel3"/>
        <w:keepLines w:val="0"/>
        <w:widowControl w:val="0"/>
      </w:pPr>
      <w:r w:rsidRPr="00116D0B">
        <w:rPr>
          <w:rFonts w:cs="Arial"/>
        </w:rPr>
        <w:t>Apparent Sound Transmission Class (ASTC): A field-measured rating describing the airborne sound isolation performance of an assembly as constructed, including the effects of flanking paths.</w:t>
      </w:r>
    </w:p>
    <w:p w14:paraId="3EC7C367" w14:textId="4E62895A" w:rsidR="000E4D75" w:rsidRDefault="000E4D75" w:rsidP="00773138">
      <w:pPr>
        <w:pStyle w:val="VSLevel3"/>
        <w:keepLines w:val="0"/>
        <w:widowControl w:val="0"/>
      </w:pPr>
      <w:r w:rsidRPr="00116D0B">
        <w:rPr>
          <w:rFonts w:cs="Arial"/>
        </w:rPr>
        <w:t>Ceiling Attenuation Class (CAC): A laboratory rating used to describe the ability of a suspended ceiling system to reduce airborne sound transmission through a shared ceiling plenum</w:t>
      </w:r>
      <w:r>
        <w:rPr>
          <w:rFonts w:cs="Arial"/>
        </w:rPr>
        <w:t>.</w:t>
      </w:r>
    </w:p>
    <w:p w14:paraId="6AA34E67" w14:textId="121F1B2F" w:rsidR="000E4D75" w:rsidRDefault="000E4D75" w:rsidP="00773138">
      <w:pPr>
        <w:pStyle w:val="VSLevel3"/>
        <w:keepLines w:val="0"/>
        <w:widowControl w:val="0"/>
      </w:pPr>
      <w:r w:rsidRPr="00116D0B">
        <w:rPr>
          <w:rFonts w:cs="Arial"/>
        </w:rPr>
        <w:t>Flanking Path: An indirect route by which airborne sound travels around a primary separating assembly through adjacent building elements, cavities, or plenums</w:t>
      </w:r>
      <w:r>
        <w:rPr>
          <w:rFonts w:cs="Arial"/>
        </w:rPr>
        <w:t>.</w:t>
      </w:r>
    </w:p>
    <w:p w14:paraId="2998F83F" w14:textId="0028266A" w:rsidR="000E4D75" w:rsidRDefault="000E4D75" w:rsidP="00773138">
      <w:pPr>
        <w:pStyle w:val="VSLevel3"/>
        <w:keepLines w:val="0"/>
        <w:widowControl w:val="0"/>
      </w:pPr>
      <w:r w:rsidRPr="00116D0B">
        <w:rPr>
          <w:rFonts w:cs="Arial"/>
        </w:rPr>
        <w:t>Interzone Attenuation: The reduction of airborne sound transmitted between adjacent interior spaces through a shared ceiling or floor plenum, bypassing the primary separating assembl</w:t>
      </w:r>
      <w:r>
        <w:rPr>
          <w:rFonts w:cs="Arial"/>
        </w:rPr>
        <w:t>y.</w:t>
      </w:r>
    </w:p>
    <w:p w14:paraId="711F0762" w14:textId="4E6B3123" w:rsidR="000E4D75" w:rsidRPr="000E4D75" w:rsidRDefault="000E4D75" w:rsidP="00773138">
      <w:pPr>
        <w:pStyle w:val="VSLevel3"/>
        <w:keepLines w:val="0"/>
        <w:widowControl w:val="0"/>
      </w:pPr>
      <w:r w:rsidRPr="00116D0B">
        <w:rPr>
          <w:rFonts w:cs="Arial"/>
        </w:rPr>
        <w:t>Interzone Sound Transmission: The transfer of sound between adjacent interior spaces through a shared ceiling or floor plenum rather than through a separating wall assembly.</w:t>
      </w:r>
    </w:p>
    <w:p w14:paraId="5E84ECDE" w14:textId="3D7CA051" w:rsidR="000E4D75" w:rsidRDefault="000E4D75" w:rsidP="00773138">
      <w:pPr>
        <w:pStyle w:val="VSLevel3"/>
        <w:keepLines w:val="0"/>
        <w:widowControl w:val="0"/>
      </w:pPr>
      <w:r w:rsidRPr="00116D0B">
        <w:rPr>
          <w:rFonts w:cs="Arial"/>
        </w:rPr>
        <w:t>Noise Reduction Coefficient (NRC): A single-number rating that indicates the average sound absorption performance of a material across selected frequencies</w:t>
      </w:r>
      <w:r>
        <w:rPr>
          <w:rFonts w:cs="Arial"/>
        </w:rPr>
        <w:t>.</w:t>
      </w:r>
    </w:p>
    <w:p w14:paraId="44180926" w14:textId="6C784F3E" w:rsidR="00DC2543" w:rsidRPr="00DC2543" w:rsidRDefault="00DC2543" w:rsidP="00773138">
      <w:pPr>
        <w:pStyle w:val="VSLevel3"/>
        <w:keepLines w:val="0"/>
        <w:widowControl w:val="0"/>
      </w:pPr>
      <w:r w:rsidRPr="008B3222">
        <w:t>Plenum: The concealed space located between a suspended ceiling or raised access floor and the structural slab or deck above or below, used to accommodate building services and air movement.</w:t>
      </w:r>
    </w:p>
    <w:p w14:paraId="3F7AC441" w14:textId="6F7A9BA3" w:rsidR="000E4D75" w:rsidRDefault="000E4D75" w:rsidP="00773138">
      <w:pPr>
        <w:pStyle w:val="VSLevel3"/>
        <w:keepLines w:val="0"/>
        <w:widowControl w:val="0"/>
      </w:pPr>
      <w:r w:rsidRPr="008B3222">
        <w:t>Movable: Capable of being installed, removed, and repositioned within the plenum without permanent attachment to building structure or finishes.</w:t>
      </w:r>
    </w:p>
    <w:p w14:paraId="04789FEF" w14:textId="692221E0" w:rsidR="000E4D75" w:rsidRDefault="000E4D75" w:rsidP="00773138">
      <w:pPr>
        <w:pStyle w:val="VSLevel3"/>
        <w:keepLines w:val="0"/>
        <w:widowControl w:val="0"/>
      </w:pPr>
      <w:r w:rsidRPr="00116D0B">
        <w:rPr>
          <w:rFonts w:cs="Arial"/>
        </w:rPr>
        <w:t>Non-Structural: Not intended to carry building loads or contribute to the structural performance of the building.</w:t>
      </w:r>
    </w:p>
    <w:p w14:paraId="4E0D48C5" w14:textId="060D501F" w:rsidR="000E4D75" w:rsidRDefault="000E4D75" w:rsidP="00773138">
      <w:pPr>
        <w:pStyle w:val="VSLevel3"/>
        <w:keepLines w:val="0"/>
        <w:widowControl w:val="0"/>
      </w:pPr>
      <w:r w:rsidRPr="00116D0B">
        <w:rPr>
          <w:rFonts w:cs="Arial"/>
        </w:rPr>
        <w:t>Sound Absorption Average (SAA): A single-number rating representing the average sound absorption performance of a material, calculated using a broader frequency range than NRC.</w:t>
      </w:r>
    </w:p>
    <w:p w14:paraId="3781709A" w14:textId="22D47161" w:rsidR="000E4D75" w:rsidRPr="000E4D75" w:rsidRDefault="000E4D75" w:rsidP="00773138">
      <w:pPr>
        <w:pStyle w:val="VSLevel3"/>
        <w:keepLines w:val="0"/>
        <w:widowControl w:val="0"/>
      </w:pPr>
      <w:r w:rsidRPr="00116D0B">
        <w:rPr>
          <w:rFonts w:cs="Arial"/>
        </w:rPr>
        <w:t>Sound Transmission: The passage of airborne sound energy from one space to another through building elements or shared voids, including plenums.</w:t>
      </w:r>
    </w:p>
    <w:p w14:paraId="1216939F" w14:textId="6DBE459C" w:rsidR="000E4D75" w:rsidRDefault="000E4D75" w:rsidP="00773138">
      <w:pPr>
        <w:pStyle w:val="VSLevel3"/>
        <w:keepLines w:val="0"/>
        <w:widowControl w:val="0"/>
      </w:pPr>
      <w:r w:rsidRPr="00116D0B">
        <w:rPr>
          <w:rFonts w:cs="Arial"/>
        </w:rPr>
        <w:t>Sound Transmission Class (STC): A single-number laboratory rating used to describe the ability of a building assembly to reduce airborne sound transmission between adjacent spaces</w:t>
      </w:r>
      <w:r>
        <w:rPr>
          <w:rFonts w:cs="Arial"/>
        </w:rPr>
        <w:t>.</w:t>
      </w:r>
    </w:p>
    <w:p w14:paraId="1FB46859" w14:textId="6EAD86BB" w:rsidR="00DC2543" w:rsidRPr="00DC2543" w:rsidRDefault="00DC2543" w:rsidP="00773138">
      <w:pPr>
        <w:pStyle w:val="VSLevel3"/>
        <w:keepLines w:val="0"/>
        <w:widowControl w:val="0"/>
      </w:pPr>
      <w:r w:rsidRPr="008B3222">
        <w:t>Sound-Absorptive Plenum Blocks: Movable, non-structural block units placed within a plenum to reduce sound transmission between adjacent interior spaces.</w:t>
      </w:r>
    </w:p>
    <w:p w14:paraId="365A5B1B" w14:textId="1258B883" w:rsidR="00E63775" w:rsidRPr="00E05DBD" w:rsidRDefault="00E63775" w:rsidP="00773138">
      <w:pPr>
        <w:pStyle w:val="VSLevel2"/>
        <w:keepNext w:val="0"/>
        <w:widowControl w:val="0"/>
      </w:pPr>
      <w:r w:rsidRPr="00E05DBD">
        <w:t>ADMINISTRATI</w:t>
      </w:r>
      <w:r w:rsidR="00842823">
        <w:t xml:space="preserve">ve </w:t>
      </w:r>
      <w:r w:rsidRPr="00E05DBD">
        <w:t>REQUIREMENTS</w:t>
      </w:r>
    </w:p>
    <w:p w14:paraId="4365DBEC" w14:textId="24BF37CB" w:rsidR="00E63775" w:rsidRPr="007E7715" w:rsidRDefault="00E63775" w:rsidP="00773138">
      <w:pPr>
        <w:pStyle w:val="VSLevel3"/>
        <w:keepLines w:val="0"/>
        <w:widowControl w:val="0"/>
      </w:pPr>
      <w:r w:rsidRPr="007E7715">
        <w:t xml:space="preserve">Coordination: </w:t>
      </w:r>
      <w:r w:rsidR="00E77B3E" w:rsidRPr="008B3222">
        <w:rPr>
          <w:rFonts w:cs="Arial"/>
        </w:rPr>
        <w:t>Coordinate site dimensions affecting work of other Sections and provide data, dimensions and components installed by other Sections in sufficient time for installation of products specified in this Section.</w:t>
      </w:r>
    </w:p>
    <w:p w14:paraId="35B2C0A8" w14:textId="77777777" w:rsidR="00E63775" w:rsidRPr="007E7715" w:rsidRDefault="00E63775" w:rsidP="00773138">
      <w:pPr>
        <w:pStyle w:val="VSLevel4"/>
        <w:keepLines w:val="0"/>
        <w:widowControl w:val="0"/>
      </w:pPr>
      <w:r w:rsidRPr="007E7715">
        <w:lastRenderedPageBreak/>
        <w:t>Coordinate sizes and locations of framing, blocking, furring, and reinforcements provided by work that is specified in other Sections, ensuring their completeness before starting work of this Section.</w:t>
      </w:r>
    </w:p>
    <w:p w14:paraId="6E445C36" w14:textId="04239112" w:rsidR="00032044" w:rsidRPr="00032044" w:rsidRDefault="005C382A" w:rsidP="00773138">
      <w:pPr>
        <w:pStyle w:val="StandardSpecNote"/>
        <w:widowControl w:val="0"/>
        <w:suppressAutoHyphens/>
      </w:pPr>
      <w:r>
        <w:t xml:space="preserve">16666451 Canada Inc. </w:t>
      </w:r>
      <w:r w:rsidR="00032044" w:rsidRPr="00032044">
        <w:t>SPEC NOTE: Edit the following paragraph to make the required selections and remove square brackets indicated below.</w:t>
      </w:r>
    </w:p>
    <w:p w14:paraId="6CB03E12" w14:textId="56CC3485" w:rsidR="00EB1AED" w:rsidRPr="00EB1AED" w:rsidRDefault="00EB1AED" w:rsidP="00773138">
      <w:pPr>
        <w:pStyle w:val="VSLevel3"/>
        <w:keepLines w:val="0"/>
        <w:widowControl w:val="0"/>
      </w:pPr>
      <w:r w:rsidRPr="00EB1AED">
        <w:t xml:space="preserve">Pre-Construction Meeting: Arrange a preconstruction meeting in accordance with </w:t>
      </w:r>
      <w:r w:rsidRPr="00EB1AED">
        <w:br/>
        <w:t>[Division 01]</w:t>
      </w:r>
      <w:r w:rsidR="00E77B3E">
        <w:t xml:space="preserve"> </w:t>
      </w:r>
      <w:r w:rsidRPr="00EB1AED">
        <w:t>[Section 01 31 19 Project Meetings].</w:t>
      </w:r>
    </w:p>
    <w:p w14:paraId="404A3020" w14:textId="067145F9" w:rsidR="00EB1AED" w:rsidRPr="00EB1AED" w:rsidRDefault="00EB1AED" w:rsidP="00773138">
      <w:pPr>
        <w:pStyle w:val="VSLevel3"/>
        <w:keepLines w:val="0"/>
        <w:widowControl w:val="0"/>
      </w:pPr>
      <w:r w:rsidRPr="00EB1AED">
        <w:t>Notification: Notify Consultant and Owner of scheduled meeting dates in advance</w:t>
      </w:r>
      <w:r w:rsidR="00B166FC">
        <w:t xml:space="preserve"> a </w:t>
      </w:r>
      <w:r w:rsidRPr="00EB1AED">
        <w:t>minimum 72 hour</w:t>
      </w:r>
      <w:r w:rsidR="00B166FC">
        <w:t>s’</w:t>
      </w:r>
      <w:r w:rsidRPr="00EB1AED">
        <w:t xml:space="preserve"> notice.</w:t>
      </w:r>
    </w:p>
    <w:p w14:paraId="75218D77" w14:textId="6881609B" w:rsidR="00CE5DC1" w:rsidRDefault="005C382A" w:rsidP="00773138">
      <w:pPr>
        <w:pStyle w:val="StandardSpecNote"/>
        <w:widowControl w:val="0"/>
        <w:suppressAutoHyphens/>
      </w:pPr>
      <w:r>
        <w:t xml:space="preserve">16666451 Canada Inc. </w:t>
      </w:r>
      <w:r w:rsidR="00CE5DC1" w:rsidRPr="00032044">
        <w:t>SPEC NOTE: Edit the following paragraph to make the required selections and remove square brackets indicated below.</w:t>
      </w:r>
    </w:p>
    <w:p w14:paraId="46FDB1C5" w14:textId="0B836841" w:rsidR="00EB1AED" w:rsidRPr="00EB1AED" w:rsidRDefault="00EB1AED" w:rsidP="00773138">
      <w:pPr>
        <w:pStyle w:val="VSLevel3"/>
        <w:keepLines w:val="0"/>
        <w:widowControl w:val="0"/>
      </w:pPr>
      <w:r w:rsidRPr="00EB1AED">
        <w:t>Attendees: Attended by [Contractor]</w:t>
      </w:r>
      <w:r w:rsidR="00E77B3E">
        <w:t xml:space="preserve"> </w:t>
      </w:r>
      <w:r w:rsidRPr="00EB1AED">
        <w:t>[Construction Manager], Consultant, and the [Subcontractor]</w:t>
      </w:r>
      <w:r w:rsidR="00E77B3E">
        <w:t xml:space="preserve"> </w:t>
      </w:r>
      <w:r w:rsidRPr="00EB1AED">
        <w:t>[Trade Contractor] to discuss the following:</w:t>
      </w:r>
    </w:p>
    <w:p w14:paraId="0576DCEE" w14:textId="08D4BDBC" w:rsidR="00D41B54" w:rsidRPr="007E7715" w:rsidRDefault="00D41B54" w:rsidP="00773138">
      <w:pPr>
        <w:pStyle w:val="VSLevel4"/>
        <w:keepLines w:val="0"/>
        <w:widowControl w:val="0"/>
      </w:pPr>
      <w:r w:rsidRPr="007E7715">
        <w:t>Establishing procedures to maintain optimum working conditions and to coordinate Work of this Section with related and adjacent work.</w:t>
      </w:r>
    </w:p>
    <w:p w14:paraId="23983895" w14:textId="54E914D9" w:rsidR="007E7715" w:rsidRPr="003E6C8D" w:rsidRDefault="007E7715" w:rsidP="00773138">
      <w:pPr>
        <w:pStyle w:val="VSLevel4"/>
        <w:keepLines w:val="0"/>
        <w:widowControl w:val="0"/>
        <w:rPr>
          <w:sz w:val="22"/>
        </w:rPr>
      </w:pPr>
      <w:r w:rsidRPr="007E7715">
        <w:t>Review project scheduling and coordination.</w:t>
      </w:r>
    </w:p>
    <w:p w14:paraId="6DA9F0BF" w14:textId="5D850473" w:rsidR="00E77B3E" w:rsidRPr="00E77B3E" w:rsidRDefault="00E77B3E" w:rsidP="00773138">
      <w:pPr>
        <w:pStyle w:val="VSLevel4"/>
        <w:keepLines w:val="0"/>
        <w:widowControl w:val="0"/>
      </w:pPr>
      <w:r w:rsidRPr="008B3222">
        <w:rPr>
          <w:rFonts w:cs="Arial"/>
        </w:rPr>
        <w:t xml:space="preserve">Coordination of </w:t>
      </w:r>
      <w:r w:rsidRPr="008B3222">
        <w:t>sound-absorptive</w:t>
      </w:r>
      <w:r w:rsidRPr="008B3222">
        <w:rPr>
          <w:rFonts w:cs="Arial"/>
        </w:rPr>
        <w:t xml:space="preserve"> plenum block layout with suspended ceiling systems, </w:t>
      </w:r>
      <w:r w:rsidR="004C2CFA" w:rsidRPr="004C2CFA">
        <w:rPr>
          <w:rFonts w:cs="Arial"/>
        </w:rPr>
        <w:t>gypsum board partitions</w:t>
      </w:r>
      <w:r w:rsidR="004C2CFA">
        <w:rPr>
          <w:rFonts w:cs="Arial"/>
        </w:rPr>
        <w:t xml:space="preserve">, </w:t>
      </w:r>
      <w:r w:rsidRPr="008B3222">
        <w:rPr>
          <w:rFonts w:cs="Arial"/>
        </w:rPr>
        <w:t>demountable partitions, and raised access floor assemblies.</w:t>
      </w:r>
    </w:p>
    <w:p w14:paraId="48205E1A" w14:textId="78C0A537" w:rsidR="00E77B3E" w:rsidRPr="00E77B3E" w:rsidRDefault="00E77B3E" w:rsidP="00773138">
      <w:pPr>
        <w:pStyle w:val="VSLevel4"/>
        <w:keepLines w:val="0"/>
        <w:widowControl w:val="0"/>
      </w:pPr>
      <w:r w:rsidRPr="008B3222">
        <w:rPr>
          <w:rFonts w:cs="Arial"/>
        </w:rPr>
        <w:t>Review of plenum obstructions, including mechanical, electrical, and fire protection services, affecting continuity of the sound-absorptive barrier.</w:t>
      </w:r>
    </w:p>
    <w:p w14:paraId="00E262A7" w14:textId="6273961A" w:rsidR="00E77B3E" w:rsidRPr="00E77B3E" w:rsidRDefault="00E77B3E" w:rsidP="00773138">
      <w:pPr>
        <w:pStyle w:val="SPECNOTE0"/>
        <w:keepNext w:val="0"/>
        <w:keepLines w:val="0"/>
        <w:suppressAutoHyphens/>
      </w:pPr>
      <w:r>
        <w:t xml:space="preserve">16666451 Canada Inc. </w:t>
      </w:r>
      <w:r w:rsidRPr="00032044">
        <w:t xml:space="preserve">SPEC NOTE: Edit the following paragraph to </w:t>
      </w:r>
      <w:r>
        <w:t>indicate the location of the plenum blocks on the project (above-ceiling or below-floor</w:t>
      </w:r>
      <w:proofErr w:type="gramStart"/>
      <w:r>
        <w:t>), and</w:t>
      </w:r>
      <w:proofErr w:type="gramEnd"/>
      <w:r>
        <w:t xml:space="preserve"> </w:t>
      </w:r>
      <w:r w:rsidRPr="00032044">
        <w:t xml:space="preserve">remove </w:t>
      </w:r>
      <w:r>
        <w:t>selections below that are not required on the project.</w:t>
      </w:r>
    </w:p>
    <w:p w14:paraId="14FDD734" w14:textId="3A47AF1E" w:rsidR="00E77B3E" w:rsidRPr="00E77B3E" w:rsidRDefault="00E77B3E" w:rsidP="00773138">
      <w:pPr>
        <w:pStyle w:val="VSLevel4"/>
        <w:keepLines w:val="0"/>
        <w:widowControl w:val="0"/>
      </w:pPr>
      <w:r w:rsidRPr="008B3222">
        <w:rPr>
          <w:rFonts w:cs="Arial"/>
        </w:rPr>
        <w:t xml:space="preserve">Confirmation of sequencing relative to completion of </w:t>
      </w:r>
      <w:r>
        <w:rPr>
          <w:rFonts w:cs="Arial"/>
        </w:rPr>
        <w:t>[</w:t>
      </w:r>
      <w:r w:rsidRPr="008B3222">
        <w:rPr>
          <w:rFonts w:cs="Arial"/>
        </w:rPr>
        <w:t>above-ceiling</w:t>
      </w:r>
      <w:r>
        <w:rPr>
          <w:rFonts w:cs="Arial"/>
        </w:rPr>
        <w:t>]</w:t>
      </w:r>
      <w:r w:rsidRPr="008B3222">
        <w:rPr>
          <w:rFonts w:cs="Arial"/>
        </w:rPr>
        <w:t xml:space="preserve"> </w:t>
      </w:r>
      <w:r>
        <w:rPr>
          <w:rFonts w:cs="Arial"/>
        </w:rPr>
        <w:t>[</w:t>
      </w:r>
      <w:r w:rsidRPr="008B3222">
        <w:rPr>
          <w:rFonts w:cs="Arial"/>
        </w:rPr>
        <w:t>and</w:t>
      </w:r>
      <w:r>
        <w:rPr>
          <w:rFonts w:cs="Arial"/>
        </w:rPr>
        <w:t>]</w:t>
      </w:r>
      <w:r w:rsidRPr="008B3222">
        <w:rPr>
          <w:rFonts w:cs="Arial"/>
        </w:rPr>
        <w:t xml:space="preserve"> </w:t>
      </w:r>
      <w:r>
        <w:rPr>
          <w:rFonts w:cs="Arial"/>
        </w:rPr>
        <w:t>[</w:t>
      </w:r>
      <w:r w:rsidRPr="008B3222">
        <w:rPr>
          <w:rFonts w:cs="Arial"/>
        </w:rPr>
        <w:t>below-floor services</w:t>
      </w:r>
      <w:r>
        <w:rPr>
          <w:rFonts w:cs="Arial"/>
        </w:rPr>
        <w:t>]</w:t>
      </w:r>
      <w:r w:rsidRPr="008B3222">
        <w:rPr>
          <w:rFonts w:cs="Arial"/>
        </w:rPr>
        <w:t xml:space="preserve"> prior to placement of </w:t>
      </w:r>
      <w:r w:rsidRPr="008B3222">
        <w:t>sound-absorptive</w:t>
      </w:r>
      <w:r w:rsidRPr="008B3222">
        <w:rPr>
          <w:rFonts w:cs="Arial"/>
        </w:rPr>
        <w:t xml:space="preserve"> plenum blocks.</w:t>
      </w:r>
    </w:p>
    <w:p w14:paraId="082C06C4" w14:textId="02DAA2F4" w:rsidR="007E7715" w:rsidRPr="007E7715" w:rsidRDefault="007E7715" w:rsidP="00773138">
      <w:pPr>
        <w:pStyle w:val="VSLevel3"/>
        <w:keepLines w:val="0"/>
        <w:widowControl w:val="0"/>
      </w:pPr>
      <w:r w:rsidRPr="007E7715">
        <w:t>Reporting: Record significant discussions, agreements, and disagreements, including required corrective measures and actions.</w:t>
      </w:r>
    </w:p>
    <w:p w14:paraId="4B950A52" w14:textId="1C0C3405" w:rsidR="007E7715" w:rsidRPr="007E7715" w:rsidRDefault="007E7715" w:rsidP="00773138">
      <w:pPr>
        <w:pStyle w:val="VSLevel3"/>
        <w:keepLines w:val="0"/>
        <w:widowControl w:val="0"/>
      </w:pPr>
      <w:r w:rsidRPr="007E7715">
        <w:t>Distribution: Distribute minutes of the meeting to each party present and to other parties requiring information not more than 72 hours after meeting.</w:t>
      </w:r>
    </w:p>
    <w:p w14:paraId="4D83EE35" w14:textId="2CF69AD5" w:rsidR="ABFFABFF" w:rsidRDefault="ABFFABFF" w:rsidP="00773138">
      <w:pPr>
        <w:pStyle w:val="VSLevel2"/>
        <w:keepNext w:val="0"/>
        <w:widowControl w:val="0"/>
      </w:pPr>
      <w:r>
        <w:t>SUBMITTALS</w:t>
      </w:r>
    </w:p>
    <w:p w14:paraId="60F90931" w14:textId="0976A3F9" w:rsidR="00C6625E" w:rsidRPr="00C6625E" w:rsidRDefault="005C382A" w:rsidP="00773138">
      <w:pPr>
        <w:pStyle w:val="StandardSpecNote"/>
        <w:widowControl w:val="0"/>
        <w:suppressAutoHyphens/>
      </w:pPr>
      <w:r>
        <w:t xml:space="preserve">16666451 Canada Inc. </w:t>
      </w:r>
      <w:r w:rsidR="00C6625E" w:rsidRPr="00C6625E">
        <w:t>SPEC NOTE: Edit the following paragraph to make the required selections and remove square brackets indicated below.</w:t>
      </w:r>
    </w:p>
    <w:p w14:paraId="59564C2E" w14:textId="33C830EF" w:rsidR="004123B5" w:rsidRPr="007E7715" w:rsidRDefault="004123B5" w:rsidP="00773138">
      <w:pPr>
        <w:pStyle w:val="VSLevel3"/>
        <w:keepLines w:val="0"/>
        <w:widowControl w:val="0"/>
      </w:pPr>
      <w:r w:rsidRPr="007E7715">
        <w:t xml:space="preserve">Provide submittals as indicated in </w:t>
      </w:r>
      <w:r w:rsidR="00E77B0B" w:rsidRPr="007E7715">
        <w:t>[Div</w:t>
      </w:r>
      <w:r w:rsidR="00213E1C" w:rsidRPr="007E7715">
        <w:t>i</w:t>
      </w:r>
      <w:r w:rsidR="00E77B0B" w:rsidRPr="007E7715">
        <w:t>sion 01]</w:t>
      </w:r>
      <w:r w:rsidR="006B5DFE">
        <w:t xml:space="preserve"> </w:t>
      </w:r>
      <w:r w:rsidR="00E77B0B" w:rsidRPr="007E7715">
        <w:t>[</w:t>
      </w:r>
      <w:r w:rsidRPr="007E7715">
        <w:t>Section 01 33 00</w:t>
      </w:r>
      <w:r w:rsidR="00DF1751" w:rsidRPr="007E7715">
        <w:t xml:space="preserve"> Submittal Procedures</w:t>
      </w:r>
      <w:r w:rsidR="00E77B0B" w:rsidRPr="007E7715">
        <w:t>]</w:t>
      </w:r>
      <w:r w:rsidR="00DF1751" w:rsidRPr="007E7715">
        <w:t>.</w:t>
      </w:r>
    </w:p>
    <w:p w14:paraId="5EB57440" w14:textId="29418B8E" w:rsidR="00811BA9" w:rsidRPr="007E7715" w:rsidRDefault="00811BA9" w:rsidP="00773138">
      <w:pPr>
        <w:pStyle w:val="VSLevel3"/>
        <w:keepLines w:val="0"/>
        <w:widowControl w:val="0"/>
      </w:pPr>
      <w:r w:rsidRPr="007E7715">
        <w:t xml:space="preserve">Action Submittals: Provide the following submittals before starting work of this </w:t>
      </w:r>
      <w:r w:rsidR="00B806F9" w:rsidRPr="007E7715">
        <w:t>S</w:t>
      </w:r>
      <w:r w:rsidRPr="007E7715">
        <w:t>ection:</w:t>
      </w:r>
    </w:p>
    <w:p w14:paraId="6112D9BE" w14:textId="77777777" w:rsidR="006B5DFE" w:rsidRPr="003C5B5C" w:rsidRDefault="007E7715" w:rsidP="00773138">
      <w:pPr>
        <w:pStyle w:val="VSLevel4"/>
        <w:keepLines w:val="0"/>
        <w:widowControl w:val="0"/>
      </w:pPr>
      <w:r w:rsidRPr="00FF78A0">
        <w:t>Product Data:</w:t>
      </w:r>
      <w:r w:rsidR="006B5DFE">
        <w:t xml:space="preserve"> </w:t>
      </w:r>
      <w:r w:rsidR="006B5DFE" w:rsidRPr="00A9335C">
        <w:rPr>
          <w:rFonts w:cs="Arial"/>
        </w:rPr>
        <w:t>Submit manufacturer’s product data for sound-absorptive plenum blocks, including product descriptions, available configurations, dimensional ranges, densities, and accessory components applicable to the system.</w:t>
      </w:r>
    </w:p>
    <w:p w14:paraId="22159161" w14:textId="77777777" w:rsidR="00FF78A0" w:rsidRPr="003C5B5C" w:rsidRDefault="007E7715" w:rsidP="00773138">
      <w:pPr>
        <w:pStyle w:val="VSLevel4"/>
        <w:keepNext/>
        <w:widowControl w:val="0"/>
      </w:pPr>
      <w:proofErr w:type="gramStart"/>
      <w:r w:rsidRPr="003C5B5C">
        <w:lastRenderedPageBreak/>
        <w:t>Shop</w:t>
      </w:r>
      <w:proofErr w:type="gramEnd"/>
      <w:r w:rsidRPr="003C5B5C">
        <w:t xml:space="preserve"> Drawings: Submit Shop Drawings consisting of manufacturer’s standard details and </w:t>
      </w:r>
      <w:r w:rsidR="006D0D7C" w:rsidRPr="003C5B5C">
        <w:t>Shop Drawings</w:t>
      </w:r>
      <w:r w:rsidR="00FF78A0" w:rsidRPr="003C5B5C">
        <w:t>, indicating the following:</w:t>
      </w:r>
    </w:p>
    <w:p w14:paraId="012271B2" w14:textId="47148949" w:rsidR="003C5B5C" w:rsidRDefault="003C5B5C" w:rsidP="00773138">
      <w:pPr>
        <w:pStyle w:val="SPECNOTE0"/>
        <w:keepNext w:val="0"/>
        <w:keepLines w:val="0"/>
        <w:suppressAutoHyphens/>
      </w:pPr>
      <w:r>
        <w:t xml:space="preserve">16666451 Canada Inc. </w:t>
      </w:r>
      <w:r w:rsidRPr="00032044">
        <w:t xml:space="preserve">SPEC NOTE: Edit the following paragraph to </w:t>
      </w:r>
      <w:r>
        <w:t>indicate the location of the plenum blocks on the project (within ceiling plenum and/or within the floor plenum). R</w:t>
      </w:r>
      <w:r w:rsidRPr="00032044">
        <w:t xml:space="preserve">emove </w:t>
      </w:r>
      <w:r>
        <w:t xml:space="preserve">selections below that are not required </w:t>
      </w:r>
      <w:proofErr w:type="gramStart"/>
      <w:r>
        <w:t>on</w:t>
      </w:r>
      <w:proofErr w:type="gramEnd"/>
      <w:r>
        <w:t xml:space="preserve"> the project.</w:t>
      </w:r>
    </w:p>
    <w:p w14:paraId="6E94C1A4" w14:textId="1829A5CB" w:rsidR="003C5B5C" w:rsidRPr="003C5B5C" w:rsidRDefault="003C5B5C" w:rsidP="00773138">
      <w:pPr>
        <w:pStyle w:val="SPECNOTE0"/>
        <w:keepNext w:val="0"/>
        <w:keepLines w:val="0"/>
        <w:suppressAutoHyphens/>
      </w:pPr>
      <w:r>
        <w:t xml:space="preserve">16666451 Canada Inc. </w:t>
      </w:r>
      <w:r w:rsidRPr="00032044">
        <w:t>SPEC NOTE: Edit the</w:t>
      </w:r>
      <w:r>
        <w:t xml:space="preserve"> second paragraph below to identify adjacent construction assemblies which interface with the sound-absorptive plenum blocks specified in this Section.</w:t>
      </w:r>
    </w:p>
    <w:p w14:paraId="236200B6" w14:textId="4F6C19B1" w:rsidR="003C5B5C" w:rsidRPr="003C5B5C" w:rsidRDefault="003C5B5C" w:rsidP="00773138">
      <w:pPr>
        <w:pStyle w:val="VSLevel5"/>
        <w:keepLines w:val="0"/>
        <w:widowControl w:val="0"/>
      </w:pPr>
      <w:r w:rsidRPr="00A9335C">
        <w:rPr>
          <w:rFonts w:cs="Arial"/>
        </w:rPr>
        <w:t xml:space="preserve">Typical plenum block layouts within </w:t>
      </w:r>
      <w:r>
        <w:rPr>
          <w:rFonts w:cs="Arial"/>
        </w:rPr>
        <w:t>[</w:t>
      </w:r>
      <w:r w:rsidRPr="00A9335C">
        <w:rPr>
          <w:rFonts w:cs="Arial"/>
        </w:rPr>
        <w:t>ceiling</w:t>
      </w:r>
      <w:r>
        <w:rPr>
          <w:rFonts w:cs="Arial"/>
        </w:rPr>
        <w:t xml:space="preserve"> plenums]</w:t>
      </w:r>
      <w:r w:rsidRPr="00A9335C">
        <w:rPr>
          <w:rFonts w:cs="Arial"/>
        </w:rPr>
        <w:t xml:space="preserve"> </w:t>
      </w:r>
      <w:r>
        <w:rPr>
          <w:rFonts w:cs="Arial"/>
        </w:rPr>
        <w:t>[</w:t>
      </w:r>
      <w:r w:rsidRPr="00A9335C">
        <w:rPr>
          <w:rFonts w:cs="Arial"/>
        </w:rPr>
        <w:t>and</w:t>
      </w:r>
      <w:r>
        <w:rPr>
          <w:rFonts w:cs="Arial"/>
        </w:rPr>
        <w:t>]</w:t>
      </w:r>
      <w:r w:rsidRPr="00A9335C">
        <w:rPr>
          <w:rFonts w:cs="Arial"/>
        </w:rPr>
        <w:t xml:space="preserve"> </w:t>
      </w:r>
      <w:r>
        <w:rPr>
          <w:rFonts w:cs="Arial"/>
        </w:rPr>
        <w:t>[</w:t>
      </w:r>
      <w:r w:rsidRPr="00A9335C">
        <w:rPr>
          <w:rFonts w:cs="Arial"/>
        </w:rPr>
        <w:t>raised access floor plenums</w:t>
      </w:r>
      <w:r>
        <w:rPr>
          <w:rFonts w:cs="Arial"/>
        </w:rPr>
        <w:t>]</w:t>
      </w:r>
      <w:r w:rsidRPr="00A9335C">
        <w:rPr>
          <w:rFonts w:cs="Arial"/>
        </w:rPr>
        <w:t>.</w:t>
      </w:r>
    </w:p>
    <w:p w14:paraId="09EA29E3" w14:textId="75830C9A" w:rsidR="003C5B5C" w:rsidRPr="003C5B5C" w:rsidRDefault="003C5B5C" w:rsidP="00773138">
      <w:pPr>
        <w:pStyle w:val="VSLevel5"/>
        <w:keepLines w:val="0"/>
        <w:widowControl w:val="0"/>
      </w:pPr>
      <w:r w:rsidRPr="00A9335C">
        <w:rPr>
          <w:rFonts w:cs="Arial"/>
        </w:rPr>
        <w:t xml:space="preserve">Interfaces with </w:t>
      </w:r>
      <w:r>
        <w:rPr>
          <w:rFonts w:cs="Arial"/>
        </w:rPr>
        <w:t>adjacent construction, such as [</w:t>
      </w:r>
      <w:r w:rsidRPr="00A9335C">
        <w:rPr>
          <w:rFonts w:cs="Arial"/>
        </w:rPr>
        <w:t>suspended ceiling systems</w:t>
      </w:r>
      <w:r w:rsidR="004C2CFA">
        <w:rPr>
          <w:rFonts w:cs="Arial"/>
        </w:rPr>
        <w:t>,</w:t>
      </w:r>
      <w:r>
        <w:rPr>
          <w:rFonts w:cs="Arial"/>
        </w:rPr>
        <w:t>]</w:t>
      </w:r>
      <w:r w:rsidRPr="00A9335C">
        <w:rPr>
          <w:rFonts w:cs="Arial"/>
        </w:rPr>
        <w:t xml:space="preserve"> </w:t>
      </w:r>
      <w:r w:rsidR="004C2CFA">
        <w:rPr>
          <w:rFonts w:cs="Arial"/>
        </w:rPr>
        <w:t>[</w:t>
      </w:r>
      <w:r w:rsidR="004C2CFA" w:rsidRPr="004C2CFA">
        <w:rPr>
          <w:rFonts w:cs="Arial"/>
        </w:rPr>
        <w:t>gypsum board partitions</w:t>
      </w:r>
      <w:r w:rsidR="004C2CFA">
        <w:rPr>
          <w:rFonts w:cs="Arial"/>
        </w:rPr>
        <w:t xml:space="preserve">,] </w:t>
      </w:r>
      <w:r>
        <w:rPr>
          <w:rFonts w:cs="Arial"/>
        </w:rPr>
        <w:t>[</w:t>
      </w:r>
      <w:r w:rsidRPr="00A9335C">
        <w:rPr>
          <w:rFonts w:cs="Arial"/>
        </w:rPr>
        <w:t>demountable partitions,</w:t>
      </w:r>
      <w:r>
        <w:rPr>
          <w:rFonts w:cs="Arial"/>
        </w:rPr>
        <w:t>]</w:t>
      </w:r>
      <w:r w:rsidRPr="00A9335C">
        <w:rPr>
          <w:rFonts w:cs="Arial"/>
        </w:rPr>
        <w:t xml:space="preserve"> and </w:t>
      </w:r>
      <w:r>
        <w:rPr>
          <w:rFonts w:cs="Arial"/>
        </w:rPr>
        <w:t>[</w:t>
      </w:r>
      <w:r w:rsidRPr="00A9335C">
        <w:rPr>
          <w:rFonts w:cs="Arial"/>
        </w:rPr>
        <w:t>raised access floor assemblies</w:t>
      </w:r>
      <w:r>
        <w:rPr>
          <w:rFonts w:cs="Arial"/>
        </w:rPr>
        <w:t>]</w:t>
      </w:r>
      <w:r w:rsidRPr="00A9335C">
        <w:rPr>
          <w:rFonts w:cs="Arial"/>
        </w:rPr>
        <w:t>.</w:t>
      </w:r>
    </w:p>
    <w:p w14:paraId="287BA8DA" w14:textId="0AA25884" w:rsidR="003C5B5C" w:rsidRPr="003C5B5C" w:rsidRDefault="003C5B5C" w:rsidP="00773138">
      <w:pPr>
        <w:pStyle w:val="VSLevel5"/>
        <w:keepLines w:val="0"/>
        <w:widowControl w:val="0"/>
      </w:pPr>
      <w:r w:rsidRPr="00A9335C">
        <w:rPr>
          <w:rFonts w:cs="Arial"/>
        </w:rPr>
        <w:t>Accommodation of plenum obstructions including mechanical, electrical, and fire protection services.</w:t>
      </w:r>
    </w:p>
    <w:p w14:paraId="239A9BD0" w14:textId="17EF51FC" w:rsidR="003C5B5C" w:rsidRPr="003C5B5C" w:rsidRDefault="003C5B5C" w:rsidP="00773138">
      <w:pPr>
        <w:pStyle w:val="VSLevel5"/>
        <w:keepLines w:val="0"/>
        <w:widowControl w:val="0"/>
      </w:pPr>
      <w:r w:rsidRPr="00A9335C">
        <w:rPr>
          <w:rFonts w:cs="Arial"/>
        </w:rPr>
        <w:t xml:space="preserve">Use and placement of specialty block units at irregular geometries and </w:t>
      </w:r>
      <w:r>
        <w:rPr>
          <w:rFonts w:cs="Arial"/>
        </w:rPr>
        <w:t>fluted underside-of-</w:t>
      </w:r>
      <w:r w:rsidRPr="00A9335C">
        <w:rPr>
          <w:rFonts w:cs="Arial"/>
        </w:rPr>
        <w:t>deck interfaces.</w:t>
      </w:r>
    </w:p>
    <w:p w14:paraId="3D2FAD2E" w14:textId="6F398F3E" w:rsidR="003C5B5C" w:rsidRPr="003C5B5C" w:rsidRDefault="003C5B5C" w:rsidP="00773138">
      <w:pPr>
        <w:pStyle w:val="VSLevel5"/>
        <w:keepLines w:val="0"/>
        <w:widowControl w:val="0"/>
      </w:pPr>
      <w:r w:rsidRPr="00A9335C">
        <w:rPr>
          <w:rFonts w:cs="Arial"/>
        </w:rPr>
        <w:t>Coordination limits and extents of the sound-absorptive plenum block system relative to adjacent construction</w:t>
      </w:r>
      <w:r w:rsidRPr="003C5B5C">
        <w:rPr>
          <w:rFonts w:cs="Arial"/>
        </w:rPr>
        <w:t>.</w:t>
      </w:r>
    </w:p>
    <w:p w14:paraId="59F09F3D" w14:textId="58C4CC45" w:rsidR="00FC4679" w:rsidRDefault="00FC4679" w:rsidP="00773138">
      <w:pPr>
        <w:pStyle w:val="VSLevel3"/>
        <w:keepLines w:val="0"/>
        <w:widowControl w:val="0"/>
      </w:pPr>
      <w:r>
        <w:t>Closeout Submittals:</w:t>
      </w:r>
    </w:p>
    <w:p w14:paraId="7F19C6C4" w14:textId="09CC3A31" w:rsidR="00FC4679" w:rsidRPr="00821537" w:rsidRDefault="005C382A" w:rsidP="00773138">
      <w:pPr>
        <w:pStyle w:val="StandardSpecNote"/>
        <w:widowControl w:val="0"/>
        <w:suppressAutoHyphens/>
      </w:pPr>
      <w:r>
        <w:t xml:space="preserve">16666451 Canada Inc. </w:t>
      </w:r>
      <w:r w:rsidR="00FC4679" w:rsidRPr="00821537">
        <w:t>SPEC NOTE: Edit the following paragraph to make the required selections and remove square brackets indicated below.</w:t>
      </w:r>
    </w:p>
    <w:p w14:paraId="1AEB44B7" w14:textId="7A70F2A5" w:rsidR="00FC4679" w:rsidRDefault="00FC4679" w:rsidP="00773138">
      <w:pPr>
        <w:pStyle w:val="VSLevel4"/>
        <w:keepLines w:val="0"/>
        <w:widowControl w:val="0"/>
      </w:pPr>
      <w:r w:rsidRPr="00303868">
        <w:t xml:space="preserve">Closeout Submittals: </w:t>
      </w:r>
      <w:r>
        <w:t>I</w:t>
      </w:r>
      <w:r w:rsidRPr="00303868">
        <w:t xml:space="preserve">n accordance with </w:t>
      </w:r>
      <w:r>
        <w:t>[Division 01]</w:t>
      </w:r>
      <w:r w:rsidR="003C5B5C">
        <w:t xml:space="preserve"> </w:t>
      </w:r>
      <w:r w:rsidRPr="00303868">
        <w:t>[Section 01 78 00</w:t>
      </w:r>
      <w:r>
        <w:t xml:space="preserve"> Closeout Submittals].</w:t>
      </w:r>
    </w:p>
    <w:p w14:paraId="6168ECF7" w14:textId="0EFB265C" w:rsidR="00FC4679" w:rsidRPr="007E7715" w:rsidRDefault="00FC4679" w:rsidP="00773138">
      <w:pPr>
        <w:pStyle w:val="VSLevel4"/>
        <w:keepLines w:val="0"/>
        <w:widowControl w:val="0"/>
      </w:pPr>
      <w:r w:rsidRPr="00303868">
        <w:t xml:space="preserve">Warranty Documentation: Submit copy of </w:t>
      </w:r>
      <w:r w:rsidR="004043CF">
        <w:t xml:space="preserve">manufacturer’s </w:t>
      </w:r>
      <w:r w:rsidRPr="00303868">
        <w:t>warranties specified in this Section.</w:t>
      </w:r>
    </w:p>
    <w:p w14:paraId="62E1300B" w14:textId="1C77D8E0" w:rsidR="ABFFABFF" w:rsidRDefault="ABFFABFF" w:rsidP="00773138">
      <w:pPr>
        <w:pStyle w:val="VSLevel2"/>
        <w:keepNext w:val="0"/>
        <w:widowControl w:val="0"/>
      </w:pPr>
      <w:r>
        <w:t>QUALITY ASSURANCE</w:t>
      </w:r>
    </w:p>
    <w:p w14:paraId="1D32D1AD" w14:textId="77777777" w:rsidR="001B5167" w:rsidRDefault="00477594" w:rsidP="00773138">
      <w:pPr>
        <w:pStyle w:val="VSLevel3"/>
        <w:keepLines w:val="0"/>
        <w:widowControl w:val="0"/>
      </w:pPr>
      <w:bookmarkStart w:id="0" w:name="_Hlk151550977"/>
      <w:r w:rsidRPr="00477594">
        <w:t>Manufacturer Qualifications:</w:t>
      </w:r>
    </w:p>
    <w:p w14:paraId="28D47AB8" w14:textId="2C5D953B" w:rsidR="00477594" w:rsidRDefault="00477594" w:rsidP="00773138">
      <w:pPr>
        <w:pStyle w:val="VSLevel4"/>
        <w:keepLines w:val="0"/>
        <w:widowControl w:val="0"/>
      </w:pPr>
      <w:r w:rsidRPr="00477594">
        <w:t xml:space="preserve">Provide Products for work of this Section by manufacturer with at least </w:t>
      </w:r>
      <w:r w:rsidR="00C03281">
        <w:t>five (5)</w:t>
      </w:r>
      <w:r w:rsidRPr="00477594">
        <w:t xml:space="preserve"> years’ experience manufacturing such materials.</w:t>
      </w:r>
    </w:p>
    <w:p w14:paraId="093650AE" w14:textId="4DAD0894" w:rsidR="001B5167" w:rsidRPr="00477594" w:rsidRDefault="00AB581C" w:rsidP="00773138">
      <w:pPr>
        <w:pStyle w:val="VSLevel4"/>
        <w:keepLines w:val="0"/>
        <w:widowControl w:val="0"/>
      </w:pPr>
      <w:r w:rsidRPr="005459D3">
        <w:rPr>
          <w:rFonts w:cs="Arial"/>
        </w:rPr>
        <w:t xml:space="preserve">Manufacturer shall maintain a documented internal quality management process for manufacturing consistency and demonstrate ongoing product testing consistent with </w:t>
      </w:r>
      <w:r w:rsidR="000E1674">
        <w:rPr>
          <w:rFonts w:cs="Arial"/>
        </w:rPr>
        <w:t xml:space="preserve">ASTM E84, </w:t>
      </w:r>
      <w:r w:rsidRPr="005459D3">
        <w:rPr>
          <w:rFonts w:cs="Arial"/>
        </w:rPr>
        <w:t>ASTM E1111, ASTM E1414, and CAN/ULC S102 standards identified in this S</w:t>
      </w:r>
      <w:r>
        <w:rPr>
          <w:rFonts w:cs="Arial"/>
        </w:rPr>
        <w:t>ection</w:t>
      </w:r>
      <w:r w:rsidR="001B5167" w:rsidRPr="00262A7B">
        <w:rPr>
          <w:lang w:val="en-CA"/>
        </w:rPr>
        <w:t>.</w:t>
      </w:r>
    </w:p>
    <w:bookmarkEnd w:id="0"/>
    <w:p w14:paraId="58D15A09" w14:textId="77777777" w:rsidR="00B81BB0" w:rsidRDefault="00477594" w:rsidP="003D4B0D">
      <w:pPr>
        <w:pStyle w:val="VSLevel3"/>
        <w:keepNext/>
        <w:keepLines w:val="0"/>
        <w:widowControl w:val="0"/>
      </w:pPr>
      <w:r w:rsidRPr="00477594">
        <w:t>Single Source Responsibility:</w:t>
      </w:r>
      <w:bookmarkStart w:id="1" w:name="_Hlk132203672"/>
    </w:p>
    <w:p w14:paraId="7CF4CDF1" w14:textId="77777777" w:rsidR="00AB581C" w:rsidRDefault="00B81BB0" w:rsidP="003D4B0D">
      <w:pPr>
        <w:pStyle w:val="VSLevel4"/>
        <w:keepNext/>
        <w:keepLines w:val="0"/>
        <w:widowControl w:val="0"/>
      </w:pPr>
      <w:r w:rsidRPr="00B81BB0">
        <w:t>Obtain components and accessories for Work of this Section through one source, from a single manufacturer to ensure system component compatibility and warranty requirements are satisfied.</w:t>
      </w:r>
    </w:p>
    <w:bookmarkEnd w:id="1"/>
    <w:p w14:paraId="3EA096F6" w14:textId="4F455D45" w:rsidR="00477594" w:rsidRPr="00477594" w:rsidRDefault="00477594" w:rsidP="00773138">
      <w:pPr>
        <w:pStyle w:val="VSLevel5"/>
        <w:keepLines w:val="0"/>
        <w:widowControl w:val="0"/>
      </w:pPr>
      <w:r w:rsidRPr="00477594">
        <w:t>Mixing Products across from various manufacturers without manufacturer’s written permission is not permitted.</w:t>
      </w:r>
    </w:p>
    <w:p w14:paraId="2FC965CB" w14:textId="3BA6C25C" w:rsidR="003C5735" w:rsidRDefault="005C382A" w:rsidP="004B7BB1">
      <w:pPr>
        <w:pStyle w:val="StandardSpecNote"/>
        <w:keepNext/>
        <w:keepLines/>
        <w:widowControl w:val="0"/>
        <w:suppressAutoHyphens/>
      </w:pPr>
      <w:r>
        <w:lastRenderedPageBreak/>
        <w:t xml:space="preserve">16666451 Canada Inc. </w:t>
      </w:r>
      <w:r w:rsidR="00477594" w:rsidRPr="00AA5B80">
        <w:t xml:space="preserve">SPEC NOTE: </w:t>
      </w:r>
      <w:r w:rsidR="003C5735" w:rsidRPr="00A009A9">
        <w:rPr>
          <w:lang w:val="en-CA"/>
        </w:rPr>
        <w:t xml:space="preserve">Mock-ups are recommended </w:t>
      </w:r>
      <w:r w:rsidR="003C5735" w:rsidRPr="00477594">
        <w:t>to verify the quality of materials, workmanship, and installation methods prior to full-scale installation. They provide a reference for the Contractor and the Consultant to ensure that the final installation meets specified expectations.</w:t>
      </w:r>
    </w:p>
    <w:p w14:paraId="7BEA249A" w14:textId="1701FD54" w:rsidR="00477594" w:rsidRPr="00AA5B80" w:rsidRDefault="005C382A" w:rsidP="00773138">
      <w:pPr>
        <w:pStyle w:val="StandardSpecNote"/>
        <w:widowControl w:val="0"/>
        <w:suppressAutoHyphens/>
      </w:pPr>
      <w:r>
        <w:t xml:space="preserve">16666451 Canada Inc. </w:t>
      </w:r>
      <w:r w:rsidR="00523EFA" w:rsidRPr="00AA5B80">
        <w:t xml:space="preserve">SPEC NOTE: </w:t>
      </w:r>
      <w:r w:rsidR="003C5735" w:rsidRPr="00A009A9">
        <w:rPr>
          <w:lang w:val="en-CA"/>
        </w:rPr>
        <w:t>Delete this requirement for small projects or where previous successful installations have been documented and approved by the Consultant.</w:t>
      </w:r>
    </w:p>
    <w:p w14:paraId="655BB186" w14:textId="6DA403B2" w:rsidR="00C40E6F" w:rsidRPr="007A46B4" w:rsidRDefault="ABFFABFF" w:rsidP="00773138">
      <w:pPr>
        <w:pStyle w:val="VSLevel2"/>
        <w:keepNext w:val="0"/>
        <w:widowControl w:val="0"/>
      </w:pPr>
      <w:r w:rsidRPr="007A46B4">
        <w:t>Mock-Up</w:t>
      </w:r>
      <w:r w:rsidR="00064B4D">
        <w:t>s</w:t>
      </w:r>
    </w:p>
    <w:p w14:paraId="633534E2" w14:textId="77777777" w:rsidR="003C5735" w:rsidRPr="003E4C8F" w:rsidRDefault="003C5735" w:rsidP="00773138">
      <w:pPr>
        <w:pStyle w:val="VSLevel3"/>
        <w:keepLines w:val="0"/>
        <w:widowControl w:val="0"/>
      </w:pPr>
      <w:r w:rsidRPr="00A009A9">
        <w:rPr>
          <w:lang w:val="en-CA"/>
        </w:rPr>
        <w:t>General:</w:t>
      </w:r>
    </w:p>
    <w:p w14:paraId="0B3AACA7" w14:textId="283633BF" w:rsidR="003C5735" w:rsidRPr="003E4C8F" w:rsidRDefault="003C5735" w:rsidP="00773138">
      <w:pPr>
        <w:pStyle w:val="VSLevel4"/>
        <w:keepLines w:val="0"/>
        <w:widowControl w:val="0"/>
      </w:pPr>
      <w:r w:rsidRPr="00A009A9">
        <w:rPr>
          <w:lang w:val="en-CA"/>
        </w:rPr>
        <w:t>Construct mock-ups to verify quality of materials, workmanship, and coordination with adjacent construction prior to proceeding with the Work.</w:t>
      </w:r>
    </w:p>
    <w:p w14:paraId="2097A11E" w14:textId="693B2BC8" w:rsidR="003C5735" w:rsidRPr="003C5735" w:rsidRDefault="003C5735" w:rsidP="00773138">
      <w:pPr>
        <w:pStyle w:val="VSLevel4"/>
        <w:keepLines w:val="0"/>
        <w:widowControl w:val="0"/>
      </w:pPr>
      <w:r w:rsidRPr="00A009A9">
        <w:rPr>
          <w:lang w:val="en-CA"/>
        </w:rPr>
        <w:t>Mock-ups shall incorporate all components of the</w:t>
      </w:r>
      <w:r w:rsidR="001C5484">
        <w:rPr>
          <w:lang w:val="en-CA"/>
        </w:rPr>
        <w:t xml:space="preserve"> sound-absorptive plenum blocks </w:t>
      </w:r>
      <w:r w:rsidRPr="00A009A9">
        <w:rPr>
          <w:lang w:val="en-CA"/>
        </w:rPr>
        <w:t xml:space="preserve">including </w:t>
      </w:r>
      <w:r w:rsidR="001C5484">
        <w:rPr>
          <w:lang w:val="en-CA"/>
        </w:rPr>
        <w:t xml:space="preserve">plenum </w:t>
      </w:r>
      <w:r w:rsidRPr="00A009A9">
        <w:rPr>
          <w:lang w:val="en-CA"/>
        </w:rPr>
        <w:t xml:space="preserve">preparation, </w:t>
      </w:r>
      <w:r w:rsidR="001C5484">
        <w:rPr>
          <w:lang w:val="en-CA"/>
        </w:rPr>
        <w:t>plenum obstacles,</w:t>
      </w:r>
      <w:r w:rsidRPr="00A009A9">
        <w:rPr>
          <w:lang w:val="en-CA"/>
        </w:rPr>
        <w:t xml:space="preserve"> </w:t>
      </w:r>
      <w:r>
        <w:rPr>
          <w:lang w:val="en-CA"/>
        </w:rPr>
        <w:t xml:space="preserve">and </w:t>
      </w:r>
      <w:r w:rsidR="001C5484">
        <w:rPr>
          <w:lang w:val="en-CA"/>
        </w:rPr>
        <w:t>accessories to ensure a complete system.</w:t>
      </w:r>
    </w:p>
    <w:p w14:paraId="7131907A" w14:textId="009F3FCB" w:rsidR="003C5735" w:rsidRPr="003C5735" w:rsidRDefault="005C382A" w:rsidP="00773138">
      <w:pPr>
        <w:pStyle w:val="StandardSpecNote"/>
        <w:widowControl w:val="0"/>
        <w:suppressAutoHyphens/>
      </w:pPr>
      <w:r>
        <w:t xml:space="preserve">16666451 Canada Inc. </w:t>
      </w:r>
      <w:r w:rsidR="003C5735" w:rsidRPr="00821537">
        <w:t>SPEC NOTE: Edit the following paragraph to make the required selections and remove square brackets indicated below.</w:t>
      </w:r>
    </w:p>
    <w:p w14:paraId="091F27B8" w14:textId="6A198C8B" w:rsidR="003C5735" w:rsidRPr="003E4C8F" w:rsidRDefault="003C5735" w:rsidP="00773138">
      <w:pPr>
        <w:pStyle w:val="VSLevel4"/>
        <w:keepLines w:val="0"/>
        <w:widowControl w:val="0"/>
      </w:pPr>
      <w:r w:rsidRPr="00A009A9">
        <w:rPr>
          <w:lang w:val="en-CA"/>
        </w:rPr>
        <w:t xml:space="preserve">Construct mock-ups in accordance with </w:t>
      </w:r>
      <w:r w:rsidRPr="00F95D4B">
        <w:t>[Division 01]</w:t>
      </w:r>
      <w:r>
        <w:t xml:space="preserve"> </w:t>
      </w:r>
      <w:r w:rsidRPr="00F95D4B">
        <w:t xml:space="preserve">[Section 01 </w:t>
      </w:r>
      <w:r>
        <w:t>43 39 Mockups</w:t>
      </w:r>
      <w:r w:rsidRPr="00F95D4B">
        <w:t>].</w:t>
      </w:r>
    </w:p>
    <w:p w14:paraId="64AF79DF" w14:textId="6F8CE0B2" w:rsidR="008C53AF" w:rsidRDefault="005C382A" w:rsidP="00773138">
      <w:pPr>
        <w:pStyle w:val="SPECNOTE0"/>
        <w:keepNext w:val="0"/>
        <w:keepLines w:val="0"/>
        <w:suppressAutoHyphens/>
        <w:rPr>
          <w:lang w:val="en-CA"/>
        </w:rPr>
      </w:pPr>
      <w:r>
        <w:t xml:space="preserve">16666451 Canada Inc. </w:t>
      </w:r>
      <w:r w:rsidR="008C53AF" w:rsidRPr="00821537">
        <w:t>SPEC NOTE:</w:t>
      </w:r>
      <w:r w:rsidR="008C53AF">
        <w:t xml:space="preserve"> </w:t>
      </w:r>
      <w:r w:rsidR="008C53AF" w:rsidRPr="00A009A9">
        <w:rPr>
          <w:lang w:val="en-CA"/>
        </w:rPr>
        <w:t>Adjust mock-up size and configuration to suit project conditions.</w:t>
      </w:r>
    </w:p>
    <w:p w14:paraId="2D31AC49" w14:textId="33C8EF85" w:rsidR="008C53AF" w:rsidRPr="008C53AF" w:rsidRDefault="005C382A" w:rsidP="00773138">
      <w:pPr>
        <w:pStyle w:val="SPECNOTE0"/>
        <w:keepNext w:val="0"/>
        <w:keepLines w:val="0"/>
        <w:suppressAutoHyphens/>
      </w:pPr>
      <w:r>
        <w:t xml:space="preserve">16666451 Canada Inc. </w:t>
      </w:r>
      <w:r w:rsidR="008C53AF" w:rsidRPr="00821537">
        <w:t>SPEC NOTE:</w:t>
      </w:r>
      <w:r w:rsidR="008C53AF">
        <w:t xml:space="preserve"> Edit / modify the followings sub</w:t>
      </w:r>
      <w:r w:rsidR="008C53AF" w:rsidRPr="00477594">
        <w:t>paragraph</w:t>
      </w:r>
      <w:r w:rsidR="008C53AF">
        <w:t>s</w:t>
      </w:r>
      <w:r w:rsidR="008C53AF" w:rsidRPr="00477594">
        <w:t xml:space="preserve"> below </w:t>
      </w:r>
      <w:r w:rsidR="008C53AF">
        <w:t xml:space="preserve">to reflect </w:t>
      </w:r>
      <w:r w:rsidR="008C53AF" w:rsidRPr="00477594">
        <w:t xml:space="preserve">the scope </w:t>
      </w:r>
      <w:r w:rsidR="008C53AF">
        <w:t xml:space="preserve">and intent of constructing the </w:t>
      </w:r>
      <w:r w:rsidR="008C53AF" w:rsidRPr="00477594">
        <w:t>mock-up</w:t>
      </w:r>
      <w:r w:rsidR="008C53AF">
        <w:t xml:space="preserve"> on this project</w:t>
      </w:r>
      <w:r w:rsidR="008C53AF" w:rsidRPr="00477594">
        <w:t>.</w:t>
      </w:r>
    </w:p>
    <w:p w14:paraId="4EE42615" w14:textId="28890FD8" w:rsidR="003C5735" w:rsidRDefault="008C53AF" w:rsidP="00773138">
      <w:pPr>
        <w:pStyle w:val="VSLevel3"/>
        <w:keepLines w:val="0"/>
        <w:widowControl w:val="0"/>
      </w:pPr>
      <w:r w:rsidRPr="00A009A9">
        <w:rPr>
          <w:lang w:val="en-CA"/>
        </w:rPr>
        <w:t>Mock-Up Construction:</w:t>
      </w:r>
    </w:p>
    <w:p w14:paraId="0C3A37C9" w14:textId="19B46B82" w:rsidR="003C5735" w:rsidRPr="001C5484" w:rsidRDefault="008C53AF" w:rsidP="00773138">
      <w:pPr>
        <w:pStyle w:val="VSLevel4"/>
        <w:keepLines w:val="0"/>
        <w:widowControl w:val="0"/>
      </w:pPr>
      <w:r w:rsidRPr="00A009A9">
        <w:rPr>
          <w:lang w:val="en-CA"/>
        </w:rPr>
        <w:t>Construct a representative section</w:t>
      </w:r>
      <w:r>
        <w:rPr>
          <w:lang w:val="en-CA"/>
        </w:rPr>
        <w:t xml:space="preserve"> of the </w:t>
      </w:r>
      <w:r w:rsidR="001C5484">
        <w:rPr>
          <w:lang w:val="en-CA"/>
        </w:rPr>
        <w:t xml:space="preserve">sound-absorptive plenum blocks </w:t>
      </w:r>
      <w:r>
        <w:rPr>
          <w:lang w:val="en-CA"/>
        </w:rPr>
        <w:t>installation</w:t>
      </w:r>
      <w:r w:rsidRPr="00A009A9">
        <w:rPr>
          <w:lang w:val="en-CA"/>
        </w:rPr>
        <w:t xml:space="preserve">, </w:t>
      </w:r>
      <w:r>
        <w:rPr>
          <w:lang w:val="en-CA"/>
        </w:rPr>
        <w:t xml:space="preserve">a </w:t>
      </w:r>
      <w:r w:rsidRPr="00A009A9">
        <w:rPr>
          <w:lang w:val="en-CA"/>
        </w:rPr>
        <w:t>minimum 2400mm</w:t>
      </w:r>
      <w:r w:rsidR="001C5484">
        <w:rPr>
          <w:lang w:val="en-CA"/>
        </w:rPr>
        <w:t xml:space="preserve"> (8 feet)</w:t>
      </w:r>
      <w:r w:rsidRPr="00A009A9">
        <w:rPr>
          <w:lang w:val="en-CA"/>
        </w:rPr>
        <w:t xml:space="preserve"> x </w:t>
      </w:r>
      <w:r w:rsidR="001C5484">
        <w:rPr>
          <w:lang w:val="en-CA"/>
        </w:rPr>
        <w:t>height of typical plenum space</w:t>
      </w:r>
      <w:r w:rsidRPr="00A009A9">
        <w:rPr>
          <w:lang w:val="en-CA"/>
        </w:rPr>
        <w:t xml:space="preserve">, or as directed by the </w:t>
      </w:r>
      <w:r w:rsidRPr="001C5484">
        <w:rPr>
          <w:lang w:val="en-CA"/>
        </w:rPr>
        <w:t>Consultant.</w:t>
      </w:r>
    </w:p>
    <w:p w14:paraId="74283A7D" w14:textId="031D2C08" w:rsidR="001C5484" w:rsidRPr="001C5484" w:rsidRDefault="001C5484" w:rsidP="00773138">
      <w:pPr>
        <w:pStyle w:val="VSLevel4"/>
        <w:keepLines w:val="0"/>
        <w:widowControl w:val="0"/>
      </w:pPr>
      <w:r w:rsidRPr="001C5484">
        <w:t>Include accessories such as fluted deck plenum blocks, and various block sizes to demonstrate the versatility of the system, represent</w:t>
      </w:r>
      <w:r>
        <w:t>ing</w:t>
      </w:r>
      <w:r w:rsidRPr="001C5484">
        <w:t xml:space="preserve"> a typical installation.</w:t>
      </w:r>
    </w:p>
    <w:p w14:paraId="087E93CF" w14:textId="09D7638D" w:rsidR="008C53AF" w:rsidRPr="001C5484" w:rsidRDefault="008C53AF" w:rsidP="00773138">
      <w:pPr>
        <w:pStyle w:val="VSLevel4"/>
        <w:keepLines w:val="0"/>
        <w:widowControl w:val="0"/>
      </w:pPr>
      <w:r w:rsidRPr="001C5484">
        <w:rPr>
          <w:lang w:val="en-CA"/>
        </w:rPr>
        <w:t>Use the same materials, tools, and installation personnel intended for the final Work.</w:t>
      </w:r>
    </w:p>
    <w:p w14:paraId="71EB15A7" w14:textId="14E43D4F" w:rsidR="003C5735" w:rsidRPr="001C5484" w:rsidRDefault="008C53AF" w:rsidP="00773138">
      <w:pPr>
        <w:pStyle w:val="VSLevel4"/>
        <w:keepLines w:val="0"/>
        <w:widowControl w:val="0"/>
      </w:pPr>
      <w:r w:rsidRPr="001C5484">
        <w:rPr>
          <w:lang w:val="en-CA"/>
        </w:rPr>
        <w:t>Locate mock-up on site at a location approved by the Consultant.</w:t>
      </w:r>
    </w:p>
    <w:p w14:paraId="15D336DB" w14:textId="77777777" w:rsidR="008C53AF" w:rsidRPr="002F07FA" w:rsidRDefault="008C53AF" w:rsidP="00773138">
      <w:pPr>
        <w:pStyle w:val="VSLevel3"/>
        <w:keepLines w:val="0"/>
        <w:widowControl w:val="0"/>
      </w:pPr>
      <w:r w:rsidRPr="002F07FA">
        <w:t>Provide and document modifications to construction details and interfaces between components and systems required to properly sequence the Work, or to pass performance testing requirements.</w:t>
      </w:r>
    </w:p>
    <w:p w14:paraId="70C371FF" w14:textId="62EC1F70" w:rsidR="008C53AF" w:rsidRDefault="008C53AF" w:rsidP="00773138">
      <w:pPr>
        <w:pStyle w:val="VSLevel4"/>
        <w:keepLines w:val="0"/>
        <w:widowControl w:val="0"/>
      </w:pPr>
      <w:r w:rsidRPr="002F07FA">
        <w:t>Obtain Consultant’s approval for all modifications prior to proceeding with work.</w:t>
      </w:r>
    </w:p>
    <w:p w14:paraId="29FD98B7" w14:textId="15569384" w:rsidR="00D16102" w:rsidRPr="00D16102" w:rsidRDefault="005C382A" w:rsidP="003D4B0D">
      <w:pPr>
        <w:pStyle w:val="StandardSpecNote"/>
        <w:keepNext/>
        <w:keepLines/>
        <w:widowControl w:val="0"/>
        <w:suppressAutoHyphens/>
      </w:pPr>
      <w:r>
        <w:t xml:space="preserve">16666451 Canada Inc. </w:t>
      </w:r>
      <w:r w:rsidR="00D16102">
        <w:t xml:space="preserve">SPEC NOTE: If Mock-ups are required on the </w:t>
      </w:r>
      <w:r w:rsidR="006643AB">
        <w:t>p</w:t>
      </w:r>
      <w:r w:rsidR="00D16102">
        <w:t>roject,</w:t>
      </w:r>
      <w:r w:rsidR="00852587">
        <w:t xml:space="preserve"> keep </w:t>
      </w:r>
      <w:r w:rsidR="00D16102">
        <w:t>the following subparagraphs.</w:t>
      </w:r>
    </w:p>
    <w:p w14:paraId="12960953" w14:textId="77777777" w:rsidR="00783CE1" w:rsidRPr="00D04E18" w:rsidRDefault="00D16102" w:rsidP="00773138">
      <w:pPr>
        <w:pStyle w:val="VSLevel3"/>
        <w:keepLines w:val="0"/>
        <w:widowControl w:val="0"/>
      </w:pPr>
      <w:bookmarkStart w:id="2" w:name="_Hlk138517261"/>
      <w:r w:rsidRPr="00D04E18">
        <w:t>Mock-up</w:t>
      </w:r>
      <w:r w:rsidR="00783CE1" w:rsidRPr="00D04E18">
        <w:t xml:space="preserve"> Review Meeting:</w:t>
      </w:r>
    </w:p>
    <w:p w14:paraId="26670744" w14:textId="71A23659" w:rsidR="007A6C7A" w:rsidRDefault="005C382A" w:rsidP="00773138">
      <w:pPr>
        <w:pStyle w:val="StandardSpecNote"/>
        <w:widowControl w:val="0"/>
        <w:suppressAutoHyphens/>
      </w:pPr>
      <w:r>
        <w:t xml:space="preserve">16666451 Canada Inc. </w:t>
      </w:r>
      <w:r w:rsidR="007A6C7A" w:rsidRPr="00EB27B9">
        <w:t>SPEC NOTE: Edit the following paragraph to make the required selections and remove square brackets indicated below.</w:t>
      </w:r>
    </w:p>
    <w:p w14:paraId="3403BB35" w14:textId="77777777" w:rsidR="005A1555" w:rsidRDefault="005A1555" w:rsidP="004B7BB1">
      <w:pPr>
        <w:pStyle w:val="VSLevel4"/>
        <w:keepNext/>
        <w:widowControl w:val="0"/>
      </w:pPr>
      <w:r w:rsidRPr="00A009A9">
        <w:rPr>
          <w:lang w:val="en-CA"/>
        </w:rPr>
        <w:lastRenderedPageBreak/>
        <w:t xml:space="preserve">Schedule a mock-up review meeting in accordance with </w:t>
      </w:r>
      <w:r w:rsidRPr="00EB1AED">
        <w:t>[Division 01]</w:t>
      </w:r>
      <w:r>
        <w:t xml:space="preserve"> </w:t>
      </w:r>
      <w:r w:rsidRPr="00EB1AED">
        <w:t>[Section 01 31 19 Project Meetings].</w:t>
      </w:r>
    </w:p>
    <w:p w14:paraId="0E31AD5C" w14:textId="77777777" w:rsidR="005A1555" w:rsidRPr="003E4C8F" w:rsidRDefault="005A1555" w:rsidP="00773138">
      <w:pPr>
        <w:pStyle w:val="VSLevel4"/>
        <w:keepLines w:val="0"/>
        <w:widowControl w:val="0"/>
      </w:pPr>
      <w:r w:rsidRPr="00A009A9">
        <w:rPr>
          <w:lang w:val="en-CA"/>
        </w:rPr>
        <w:t xml:space="preserve">Meeting attendance shall include </w:t>
      </w:r>
      <w:r w:rsidRPr="003E4C8F">
        <w:t>[Contractor]</w:t>
      </w:r>
      <w:r>
        <w:t xml:space="preserve"> </w:t>
      </w:r>
      <w:r w:rsidRPr="003E4C8F">
        <w:t>[Construction Manager], Consultant, and the [Subcontractor]</w:t>
      </w:r>
      <w:r>
        <w:t xml:space="preserve"> </w:t>
      </w:r>
      <w:r w:rsidRPr="003E4C8F">
        <w:t xml:space="preserve">[Trade Contractor] </w:t>
      </w:r>
      <w:r w:rsidRPr="00A009A9">
        <w:rPr>
          <w:lang w:val="en-CA"/>
        </w:rPr>
        <w:t>responsible for installation, and manufacturer’s technical representative when required.</w:t>
      </w:r>
    </w:p>
    <w:p w14:paraId="22D45261" w14:textId="77777777" w:rsidR="005A1555" w:rsidRPr="003E4C8F" w:rsidRDefault="005A1555" w:rsidP="00773138">
      <w:pPr>
        <w:pStyle w:val="VSLevel4"/>
        <w:keepLines w:val="0"/>
        <w:widowControl w:val="0"/>
      </w:pPr>
      <w:r w:rsidRPr="00A009A9">
        <w:rPr>
          <w:lang w:val="en-CA"/>
        </w:rPr>
        <w:t>Notify the Consultant and manufacturer’s representative a minimum of 72 hours prior to the review meeting.</w:t>
      </w:r>
    </w:p>
    <w:p w14:paraId="1ABE9FEB" w14:textId="59EDBC76" w:rsidR="001B4479" w:rsidRPr="001B4479" w:rsidRDefault="005A1555" w:rsidP="00773138">
      <w:pPr>
        <w:pStyle w:val="VSLevel4"/>
        <w:keepLines w:val="0"/>
        <w:widowControl w:val="0"/>
      </w:pPr>
      <w:r w:rsidRPr="001B4479">
        <w:t>Mock-up review meeting</w:t>
      </w:r>
      <w:r w:rsidRPr="00F17781">
        <w:rPr>
          <w:lang w:val="en-CA"/>
        </w:rPr>
        <w:t xml:space="preserve"> agenda shall </w:t>
      </w:r>
      <w:proofErr w:type="gramStart"/>
      <w:r w:rsidRPr="00F17781">
        <w:rPr>
          <w:lang w:val="en-CA"/>
        </w:rPr>
        <w:t>include, but</w:t>
      </w:r>
      <w:proofErr w:type="gramEnd"/>
      <w:r w:rsidRPr="00F17781">
        <w:rPr>
          <w:lang w:val="en-CA"/>
        </w:rPr>
        <w:t xml:space="preserve"> is not limited to the </w:t>
      </w:r>
      <w:r w:rsidR="00F17781">
        <w:rPr>
          <w:lang w:val="en-CA"/>
        </w:rPr>
        <w:t xml:space="preserve">review </w:t>
      </w:r>
      <w:r w:rsidR="00F17781">
        <w:rPr>
          <w:rFonts w:cs="Arial"/>
        </w:rPr>
        <w:t xml:space="preserve">of the </w:t>
      </w:r>
      <w:r w:rsidR="00F17781">
        <w:rPr>
          <w:lang w:val="en-CA"/>
        </w:rPr>
        <w:t>sound-absorptive</w:t>
      </w:r>
      <w:r w:rsidR="001B4479" w:rsidRPr="005459D3">
        <w:rPr>
          <w:rFonts w:cs="Arial"/>
        </w:rPr>
        <w:t xml:space="preserve"> plenum block placement, continuity, and interface conditions relative to adjacent assemblies and services.</w:t>
      </w:r>
    </w:p>
    <w:p w14:paraId="68090472" w14:textId="77777777" w:rsidR="005A1555" w:rsidRPr="001B4479" w:rsidRDefault="005A1555" w:rsidP="00773138">
      <w:pPr>
        <w:pStyle w:val="VSLevel4"/>
        <w:keepLines w:val="0"/>
        <w:widowControl w:val="0"/>
      </w:pPr>
      <w:r w:rsidRPr="001B4479">
        <w:rPr>
          <w:lang w:val="en-CA"/>
        </w:rPr>
        <w:t>Record all meeting outcomes and agreed-upon corrective actions.</w:t>
      </w:r>
    </w:p>
    <w:p w14:paraId="3CFC73E3" w14:textId="77777777" w:rsidR="005A1555" w:rsidRDefault="005A1555" w:rsidP="00773138">
      <w:pPr>
        <w:pStyle w:val="VSLevel3"/>
        <w:keepLines w:val="0"/>
        <w:widowControl w:val="0"/>
      </w:pPr>
      <w:r w:rsidRPr="00A009A9">
        <w:rPr>
          <w:lang w:val="en-CA"/>
        </w:rPr>
        <w:t>Acceptance:</w:t>
      </w:r>
    </w:p>
    <w:p w14:paraId="3BF6A993" w14:textId="77777777" w:rsidR="005A1555" w:rsidRDefault="005A1555" w:rsidP="00773138">
      <w:pPr>
        <w:pStyle w:val="VSLevel4"/>
        <w:keepLines w:val="0"/>
        <w:widowControl w:val="0"/>
      </w:pPr>
      <w:r w:rsidRPr="00A009A9">
        <w:rPr>
          <w:lang w:val="en-CA"/>
        </w:rPr>
        <w:t>Mock-up shall be reviewed and accepted by the Consultant prior to commencement of general installation.</w:t>
      </w:r>
    </w:p>
    <w:p w14:paraId="00D44BA4" w14:textId="20FA0425" w:rsidR="005A1555" w:rsidRDefault="005A1555" w:rsidP="00773138">
      <w:pPr>
        <w:pStyle w:val="VSLevel4"/>
        <w:keepLines w:val="0"/>
        <w:widowControl w:val="0"/>
      </w:pPr>
      <w:r w:rsidRPr="00A009A9">
        <w:rPr>
          <w:lang w:val="en-CA"/>
        </w:rPr>
        <w:t xml:space="preserve">Accepted mock-up shall establish the standard of quality for materials and workmanship for the duration of the </w:t>
      </w:r>
      <w:r w:rsidR="006643AB">
        <w:rPr>
          <w:lang w:val="en-CA"/>
        </w:rPr>
        <w:t>p</w:t>
      </w:r>
      <w:r w:rsidRPr="00A009A9">
        <w:rPr>
          <w:lang w:val="en-CA"/>
        </w:rPr>
        <w:t>roject.</w:t>
      </w:r>
    </w:p>
    <w:p w14:paraId="6B6680E2" w14:textId="77777777" w:rsidR="005A1555" w:rsidRDefault="005A1555" w:rsidP="00773138">
      <w:pPr>
        <w:pStyle w:val="VSLevel4"/>
        <w:keepLines w:val="0"/>
        <w:widowControl w:val="0"/>
      </w:pPr>
      <w:r w:rsidRPr="00A009A9">
        <w:rPr>
          <w:lang w:val="en-CA"/>
        </w:rPr>
        <w:t>Do not proceed with general installation until written acceptance of the mock-up is received.</w:t>
      </w:r>
    </w:p>
    <w:p w14:paraId="7A326F5B" w14:textId="566B41AE" w:rsidR="005A1555" w:rsidRDefault="005A1555" w:rsidP="00773138">
      <w:pPr>
        <w:pStyle w:val="VSLevel4"/>
        <w:keepLines w:val="0"/>
        <w:widowControl w:val="0"/>
      </w:pPr>
      <w:r w:rsidRPr="00A009A9">
        <w:rPr>
          <w:lang w:val="en-CA"/>
        </w:rPr>
        <w:t>Approved mock-ups may remain as part of the completed Work if located in a permanent, acceptable position and approved by the Consultant.</w:t>
      </w:r>
    </w:p>
    <w:bookmarkEnd w:id="2"/>
    <w:p w14:paraId="47DA8793" w14:textId="13D87AF0" w:rsidR="ABFFABFF" w:rsidRPr="008773BB" w:rsidRDefault="ABFFABFF" w:rsidP="00773138">
      <w:pPr>
        <w:pStyle w:val="VSLevel2"/>
        <w:keepNext w:val="0"/>
        <w:widowControl w:val="0"/>
      </w:pPr>
      <w:r w:rsidRPr="008773BB">
        <w:t>DELIVERY, STORAGE, HANDLING</w:t>
      </w:r>
      <w:r w:rsidR="00BB1CEE">
        <w:t xml:space="preserve"> and protection</w:t>
      </w:r>
    </w:p>
    <w:p w14:paraId="74E4D45F" w14:textId="26A21721" w:rsidR="0033584B" w:rsidRPr="0033584B" w:rsidRDefault="005C382A" w:rsidP="00773138">
      <w:pPr>
        <w:pStyle w:val="SPECNOTE0"/>
        <w:keepNext w:val="0"/>
        <w:keepLines w:val="0"/>
        <w:suppressAutoHyphens/>
        <w:rPr>
          <w:lang w:val="en-CA"/>
        </w:rPr>
      </w:pPr>
      <w:r>
        <w:t xml:space="preserve">16666451 Canada Inc. </w:t>
      </w:r>
      <w:r w:rsidR="0033584B" w:rsidRPr="0033584B">
        <w:rPr>
          <w:lang w:val="en-CA"/>
        </w:rPr>
        <w:t>SPEC NOTE: Edit this article to reflect manufacturer-specific handling and protection practices. Ensure all storage and delivery provisions align with manufacturer literature and local environmental conditions.</w:t>
      </w:r>
    </w:p>
    <w:p w14:paraId="4B719D13" w14:textId="0AECD2C8" w:rsidR="00CB751B" w:rsidRDefault="005C382A" w:rsidP="00773138">
      <w:pPr>
        <w:pStyle w:val="SPECNOTE0"/>
        <w:keepNext w:val="0"/>
        <w:keepLines w:val="0"/>
        <w:suppressAutoHyphens/>
      </w:pPr>
      <w:r>
        <w:t xml:space="preserve">16666451 Canada Inc. </w:t>
      </w:r>
      <w:r w:rsidR="0033584B" w:rsidRPr="00A009A9">
        <w:t>SPEC NOTE: Delete or modify clauses where not applicable to</w:t>
      </w:r>
      <w:r w:rsidR="00B40DD7">
        <w:t xml:space="preserve"> this</w:t>
      </w:r>
      <w:r w:rsidR="0033584B" w:rsidRPr="00A009A9">
        <w:t xml:space="preserve"> </w:t>
      </w:r>
      <w:r w:rsidR="00184434">
        <w:t>project.</w:t>
      </w:r>
    </w:p>
    <w:p w14:paraId="0319D4CD" w14:textId="10D80CD9" w:rsidR="0099407E" w:rsidRDefault="00BB1CEE" w:rsidP="00773138">
      <w:pPr>
        <w:pStyle w:val="VSLevel3"/>
        <w:keepLines w:val="0"/>
        <w:widowControl w:val="0"/>
      </w:pPr>
      <w:r w:rsidRPr="00A27C44">
        <w:t>Follow packaging, shipping and product handling requirements recommended by the manufacturer</w:t>
      </w:r>
      <w:r w:rsidR="0099407E">
        <w:t>.</w:t>
      </w:r>
    </w:p>
    <w:p w14:paraId="4B5CEC8E" w14:textId="78FFEE29" w:rsidR="00BB1CEE" w:rsidRPr="00A27C44" w:rsidRDefault="00BB1CEE" w:rsidP="00773138">
      <w:pPr>
        <w:pStyle w:val="VSLevel3"/>
        <w:keepLines w:val="0"/>
        <w:widowControl w:val="0"/>
      </w:pPr>
      <w:r w:rsidRPr="00A27C44">
        <w:t xml:space="preserve">Coordinate deliveries to comply with </w:t>
      </w:r>
      <w:r w:rsidR="00194902" w:rsidRPr="00A27C44">
        <w:t>the construction</w:t>
      </w:r>
      <w:r w:rsidRPr="00A27C44">
        <w:t xml:space="preserve"> schedule and arrange ahead for off </w:t>
      </w:r>
      <w:r w:rsidR="00194902" w:rsidRPr="00A27C44">
        <w:t>ground</w:t>
      </w:r>
      <w:r w:rsidRPr="00A27C44">
        <w:t>, under cover storage location. Do not load any area beyond the design limits.</w:t>
      </w:r>
    </w:p>
    <w:p w14:paraId="46EBED9C" w14:textId="127BD4AE" w:rsidR="00BB1CEE" w:rsidRPr="00A27C44" w:rsidRDefault="00BB1CEE" w:rsidP="00773138">
      <w:pPr>
        <w:pStyle w:val="VSLevel3"/>
        <w:keepLines w:val="0"/>
        <w:widowControl w:val="0"/>
      </w:pPr>
      <w:r w:rsidRPr="00A27C44">
        <w:t xml:space="preserve">Materials shall be carefully checked, unloaded, stored and handled to prevent damage. Protect materials with </w:t>
      </w:r>
      <w:r w:rsidR="0033584B" w:rsidRPr="00A009A9">
        <w:rPr>
          <w:lang w:val="en-CA"/>
        </w:rPr>
        <w:t>breathable</w:t>
      </w:r>
      <w:r w:rsidR="0033584B" w:rsidRPr="00A27C44">
        <w:t xml:space="preserve"> </w:t>
      </w:r>
      <w:r w:rsidRPr="00A27C44">
        <w:t>non-staining waterproof coverings.</w:t>
      </w:r>
    </w:p>
    <w:p w14:paraId="225A50CD" w14:textId="19028B09" w:rsidR="00B40DD7" w:rsidRPr="00B40DD7" w:rsidRDefault="005C382A" w:rsidP="00773138">
      <w:pPr>
        <w:pStyle w:val="SPECNOTE0"/>
        <w:keepNext w:val="0"/>
        <w:keepLines w:val="0"/>
        <w:suppressAutoHyphens/>
        <w:rPr>
          <w:lang w:val="en-CA"/>
        </w:rPr>
      </w:pPr>
      <w:r>
        <w:t xml:space="preserve">16666451 Canada Inc. </w:t>
      </w:r>
      <w:r w:rsidR="00B40DD7" w:rsidRPr="00B40DD7">
        <w:rPr>
          <w:lang w:val="en-CA"/>
        </w:rPr>
        <w:t>SPEC NOTE: Where site storage is limited or environmental exposure cannot be controlled, specify delivery sequencing or just-in-time delivery procedures to minimize storage duration.</w:t>
      </w:r>
    </w:p>
    <w:p w14:paraId="2282D7A3" w14:textId="77777777" w:rsidR="00B40DD7" w:rsidRPr="00184434" w:rsidRDefault="00B40DD7" w:rsidP="00773138">
      <w:pPr>
        <w:pStyle w:val="VSLevel3"/>
        <w:keepLines w:val="0"/>
        <w:widowControl w:val="0"/>
      </w:pPr>
      <w:r w:rsidRPr="00184434">
        <w:t>Deliver, store, and handle materials in accordance with manufacturer’s written instructions.</w:t>
      </w:r>
    </w:p>
    <w:p w14:paraId="1097455C" w14:textId="77777777" w:rsidR="00B40DD7" w:rsidRPr="00184434" w:rsidRDefault="00B40DD7" w:rsidP="00773138">
      <w:pPr>
        <w:pStyle w:val="VSLevel3"/>
        <w:keepLines w:val="0"/>
        <w:widowControl w:val="0"/>
      </w:pPr>
      <w:r w:rsidRPr="00184434">
        <w:t>Store materials in original, unopened packaging with labels intact until time of use.</w:t>
      </w:r>
    </w:p>
    <w:p w14:paraId="164C964B" w14:textId="77777777" w:rsidR="00B40DD7" w:rsidRPr="00184434" w:rsidRDefault="00B40DD7" w:rsidP="00773138">
      <w:pPr>
        <w:pStyle w:val="VSLevel3"/>
        <w:keepLines w:val="0"/>
        <w:widowControl w:val="0"/>
      </w:pPr>
      <w:r w:rsidRPr="00184434">
        <w:t>Protect materials from exposure to moisture, direct sunlight, temperature extremes, and physical damage during transit, storage, and installation.</w:t>
      </w:r>
    </w:p>
    <w:p w14:paraId="132E73BF" w14:textId="77777777" w:rsidR="00B40DD7" w:rsidRPr="00184434" w:rsidRDefault="00B40DD7" w:rsidP="00773138">
      <w:pPr>
        <w:pStyle w:val="VSLevel3"/>
        <w:keepLines w:val="0"/>
        <w:widowControl w:val="0"/>
      </w:pPr>
      <w:r w:rsidRPr="00184434">
        <w:t xml:space="preserve">Maintain ambient conditions, including temperature and humidity, within manufacturer-recommended limits </w:t>
      </w:r>
      <w:proofErr w:type="gramStart"/>
      <w:r w:rsidRPr="00184434">
        <w:t>at all times</w:t>
      </w:r>
      <w:proofErr w:type="gramEnd"/>
      <w:r w:rsidRPr="00184434">
        <w:t xml:space="preserve"> prior to installation.</w:t>
      </w:r>
    </w:p>
    <w:p w14:paraId="781B1836" w14:textId="77777777" w:rsidR="00B40DD7" w:rsidRPr="00184434" w:rsidRDefault="00B40DD7" w:rsidP="004B7BB1">
      <w:pPr>
        <w:pStyle w:val="VSLevel3"/>
        <w:keepNext/>
        <w:widowControl w:val="0"/>
      </w:pPr>
      <w:r w:rsidRPr="00184434">
        <w:lastRenderedPageBreak/>
        <w:t>Stack and store materials in a stable, level manner that prevents warping, deformation, or contamination.</w:t>
      </w:r>
    </w:p>
    <w:p w14:paraId="427CC7CD" w14:textId="77777777" w:rsidR="00B40DD7" w:rsidRPr="00184434" w:rsidRDefault="00B40DD7" w:rsidP="00773138">
      <w:pPr>
        <w:pStyle w:val="VSLevel3"/>
        <w:keepLines w:val="0"/>
        <w:widowControl w:val="0"/>
      </w:pPr>
      <w:r w:rsidRPr="00184434">
        <w:t>Keep materials away from surfaces or conditions that could cause staining, corrosion, or deterioration.</w:t>
      </w:r>
    </w:p>
    <w:p w14:paraId="4809EACC" w14:textId="77777777" w:rsidR="00B40DD7" w:rsidRPr="009B6250" w:rsidRDefault="00B40DD7" w:rsidP="00773138">
      <w:pPr>
        <w:pStyle w:val="VSLevel3"/>
        <w:keepLines w:val="0"/>
        <w:widowControl w:val="0"/>
      </w:pPr>
      <w:r w:rsidRPr="009B6250">
        <w:t>Inspect materials upon delivery for defects, damage, or contamination. Remove and replace materials that do not meet specification requirements.</w:t>
      </w:r>
    </w:p>
    <w:p w14:paraId="3F818075" w14:textId="77777777" w:rsidR="00B40DD7" w:rsidRPr="009B6250" w:rsidRDefault="00B40DD7" w:rsidP="00773138">
      <w:pPr>
        <w:pStyle w:val="VSLevel3"/>
        <w:keepLines w:val="0"/>
        <w:widowControl w:val="0"/>
      </w:pPr>
      <w:r w:rsidRPr="009B6250">
        <w:t>Ensure protective coverings are breathable where required to prevent condensation or trapping of moisture.</w:t>
      </w:r>
    </w:p>
    <w:p w14:paraId="6629D501" w14:textId="77777777" w:rsidR="00B40DD7" w:rsidRPr="009B6250" w:rsidRDefault="00B40DD7" w:rsidP="00773138">
      <w:pPr>
        <w:pStyle w:val="VSLevel3"/>
        <w:keepLines w:val="0"/>
        <w:widowControl w:val="0"/>
      </w:pPr>
      <w:r w:rsidRPr="009B6250">
        <w:t>Coordinate storage locations and access with other trades to prevent interference or accidental damage.</w:t>
      </w:r>
    </w:p>
    <w:p w14:paraId="15D8F8B8" w14:textId="77777777" w:rsidR="003722D5" w:rsidRDefault="003722D5" w:rsidP="00773138">
      <w:pPr>
        <w:pStyle w:val="VSLevel2"/>
        <w:keepNext w:val="0"/>
        <w:widowControl w:val="0"/>
      </w:pPr>
      <w:bookmarkStart w:id="3" w:name="_Hlk187054697"/>
      <w:r>
        <w:t>field conditions</w:t>
      </w:r>
    </w:p>
    <w:p w14:paraId="0E390BE6" w14:textId="0DFE3AE2" w:rsidR="002A7928" w:rsidRPr="002A7928" w:rsidRDefault="005C382A" w:rsidP="00773138">
      <w:pPr>
        <w:pStyle w:val="SPECNOTE0"/>
        <w:keepNext w:val="0"/>
        <w:keepLines w:val="0"/>
        <w:suppressAutoHyphens/>
        <w:rPr>
          <w:lang w:val="en-CA"/>
        </w:rPr>
      </w:pPr>
      <w:r>
        <w:t xml:space="preserve">16666451 Canada Inc. </w:t>
      </w:r>
      <w:r w:rsidR="002A7928" w:rsidRPr="002A7928">
        <w:rPr>
          <w:lang w:val="en-CA"/>
        </w:rPr>
        <w:t>SPEC NOTE: Review manufacturer literature for environmental limitations prior to editing this article</w:t>
      </w:r>
      <w:r w:rsidR="002A7928">
        <w:rPr>
          <w:lang w:val="en-CA"/>
        </w:rPr>
        <w:t xml:space="preserve"> for manufacturer’s recommended </w:t>
      </w:r>
      <w:r w:rsidR="002A7928" w:rsidRPr="002A7928">
        <w:rPr>
          <w:lang w:val="en-CA"/>
        </w:rPr>
        <w:t xml:space="preserve">site temperature, humidity, </w:t>
      </w:r>
      <w:r w:rsidR="002A7928">
        <w:rPr>
          <w:lang w:val="en-CA"/>
        </w:rPr>
        <w:t>and</w:t>
      </w:r>
      <w:r w:rsidR="002A7928" w:rsidRPr="002A7928">
        <w:rPr>
          <w:lang w:val="en-CA"/>
        </w:rPr>
        <w:t xml:space="preserve"> substrate conditions.</w:t>
      </w:r>
    </w:p>
    <w:p w14:paraId="671217A8" w14:textId="14551777" w:rsidR="003722D5" w:rsidRDefault="005C382A" w:rsidP="00773138">
      <w:pPr>
        <w:pStyle w:val="SPECNOTE0"/>
        <w:keepNext w:val="0"/>
        <w:keepLines w:val="0"/>
        <w:suppressAutoHyphens/>
      </w:pPr>
      <w:r>
        <w:t xml:space="preserve">16666451 Canada Inc. </w:t>
      </w:r>
      <w:r w:rsidR="002A7928" w:rsidRPr="00A009A9">
        <w:t>SPEC NOTE: Modify subparagraphs to reflect project-specific climatic conditions and construction sequencing</w:t>
      </w:r>
      <w:r w:rsidR="002A7928">
        <w:t xml:space="preserve"> when </w:t>
      </w:r>
      <w:r w:rsidR="003F6B33">
        <w:t>required</w:t>
      </w:r>
      <w:r w:rsidR="002A7928" w:rsidRPr="00A009A9">
        <w:t>.</w:t>
      </w:r>
    </w:p>
    <w:p w14:paraId="3C228251" w14:textId="175020A8" w:rsidR="003722D5" w:rsidRDefault="003722D5" w:rsidP="00773138">
      <w:pPr>
        <w:pStyle w:val="VSLevel3"/>
        <w:keepLines w:val="0"/>
        <w:widowControl w:val="0"/>
        <w:rPr>
          <w:lang w:val="en-CA"/>
        </w:rPr>
      </w:pPr>
      <w:r w:rsidRPr="007A6C7A">
        <w:rPr>
          <w:lang w:val="en-CA"/>
        </w:rPr>
        <w:t xml:space="preserve">Site </w:t>
      </w:r>
      <w:r w:rsidR="003F6B33">
        <w:rPr>
          <w:lang w:val="en-CA"/>
        </w:rPr>
        <w:t>Conditions and Measurements</w:t>
      </w:r>
      <w:r w:rsidRPr="007A6C7A">
        <w:rPr>
          <w:lang w:val="en-CA"/>
        </w:rPr>
        <w:t>:</w:t>
      </w:r>
    </w:p>
    <w:p w14:paraId="6F664D78" w14:textId="2D87D16B" w:rsidR="003F6B33" w:rsidRPr="000E1674" w:rsidRDefault="003F6B33" w:rsidP="00773138">
      <w:pPr>
        <w:pStyle w:val="VSLevel4"/>
        <w:keepLines w:val="0"/>
        <w:widowControl w:val="0"/>
        <w:rPr>
          <w:lang w:val="en-CA"/>
        </w:rPr>
      </w:pPr>
      <w:r w:rsidRPr="00FF63AF">
        <w:rPr>
          <w:rFonts w:cs="Arial"/>
        </w:rPr>
        <w:t xml:space="preserve">Verify field conditions and dimensions </w:t>
      </w:r>
      <w:proofErr w:type="gramStart"/>
      <w:r w:rsidRPr="00FF63AF">
        <w:rPr>
          <w:rFonts w:cs="Arial"/>
        </w:rPr>
        <w:t>affecting</w:t>
      </w:r>
      <w:proofErr w:type="gramEnd"/>
      <w:r w:rsidRPr="00FF63AF">
        <w:rPr>
          <w:rFonts w:cs="Arial"/>
        </w:rPr>
        <w:t xml:space="preserve"> placement of sound-absorptive plenum blocks prior to installation.</w:t>
      </w:r>
    </w:p>
    <w:p w14:paraId="7F334F5A" w14:textId="1D593D2D" w:rsidR="003F6B33" w:rsidRPr="00BA3914" w:rsidRDefault="003F6B33" w:rsidP="00773138">
      <w:pPr>
        <w:pStyle w:val="VSLevel4"/>
        <w:keepLines w:val="0"/>
        <w:widowControl w:val="0"/>
        <w:rPr>
          <w:lang w:val="en-CA"/>
        </w:rPr>
      </w:pPr>
      <w:r w:rsidRPr="00FF63AF">
        <w:rPr>
          <w:rFonts w:cs="Arial"/>
        </w:rPr>
        <w:t>Confirm that plenum spaces are free of obstructions that would prevent placement or continuity of the sound-absorptive plenum block system.</w:t>
      </w:r>
    </w:p>
    <w:p w14:paraId="0E200938" w14:textId="213026B0" w:rsidR="00BA3914" w:rsidRDefault="00BA3914" w:rsidP="00D626B8">
      <w:pPr>
        <w:pStyle w:val="VSLevel4"/>
        <w:keepLines w:val="0"/>
        <w:widowControl w:val="0"/>
        <w:rPr>
          <w:lang w:val="en-CA"/>
        </w:rPr>
      </w:pPr>
      <w:r w:rsidRPr="00BA3914">
        <w:t>Confirm that lightboxes, luminaires, or other heat-generating devices located within the intended path of the sound-absorptive plenum blocks have been identified, removed, and relocated outside of the installation area prior to placement of the system</w:t>
      </w:r>
      <w:r>
        <w:t>.</w:t>
      </w:r>
    </w:p>
    <w:p w14:paraId="161FA1B8" w14:textId="3441A3E5" w:rsidR="003F6B33" w:rsidRDefault="003F6B33" w:rsidP="00D626B8">
      <w:pPr>
        <w:pStyle w:val="VSLevel4"/>
        <w:keepLines w:val="0"/>
        <w:widowControl w:val="0"/>
        <w:rPr>
          <w:lang w:val="en-CA"/>
        </w:rPr>
      </w:pPr>
      <w:r w:rsidRPr="00FF63AF">
        <w:rPr>
          <w:rFonts w:cs="Arial"/>
        </w:rPr>
        <w:t>Confirm that field conditions are suitable to receive the system prior to commencing installation.</w:t>
      </w:r>
    </w:p>
    <w:p w14:paraId="57333588" w14:textId="77777777" w:rsidR="003722D5" w:rsidRDefault="003722D5" w:rsidP="00773138">
      <w:pPr>
        <w:pStyle w:val="VSLevel3"/>
        <w:keepLines w:val="0"/>
        <w:widowControl w:val="0"/>
        <w:rPr>
          <w:lang w:val="en-CA"/>
        </w:rPr>
      </w:pPr>
      <w:r w:rsidRPr="007A6C7A">
        <w:rPr>
          <w:lang w:val="en-CA"/>
        </w:rPr>
        <w:t>Established Dimensions:</w:t>
      </w:r>
    </w:p>
    <w:p w14:paraId="3743CE76" w14:textId="3FA45DF4" w:rsidR="003F6B33" w:rsidRPr="003F6B33" w:rsidRDefault="003F6B33" w:rsidP="00773138">
      <w:pPr>
        <w:pStyle w:val="SPECNOTE0"/>
        <w:keepNext w:val="0"/>
        <w:keepLines w:val="0"/>
        <w:suppressAutoHyphens/>
        <w:rPr>
          <w:lang w:val="en-CA"/>
        </w:rPr>
      </w:pPr>
      <w:r>
        <w:t xml:space="preserve">16666451 Canada Inc. </w:t>
      </w:r>
      <w:r w:rsidRPr="00A009A9">
        <w:t xml:space="preserve">SPEC NOTE: </w:t>
      </w:r>
      <w:r>
        <w:t xml:space="preserve">Edit the following </w:t>
      </w:r>
      <w:r w:rsidRPr="00A009A9">
        <w:t xml:space="preserve">subparagraph to reflect project-specific conditions and </w:t>
      </w:r>
      <w:r>
        <w:t>delete all options that don’t apply.</w:t>
      </w:r>
    </w:p>
    <w:p w14:paraId="1A804995" w14:textId="5F541202" w:rsidR="003F6B33" w:rsidRDefault="003F6B33" w:rsidP="00773138">
      <w:pPr>
        <w:pStyle w:val="VSLevel4"/>
        <w:keepLines w:val="0"/>
        <w:widowControl w:val="0"/>
        <w:rPr>
          <w:lang w:val="en-CA"/>
        </w:rPr>
      </w:pPr>
      <w:r w:rsidRPr="00FF63AF">
        <w:rPr>
          <w:rFonts w:cs="Arial"/>
        </w:rPr>
        <w:t xml:space="preserve">Verify that </w:t>
      </w:r>
      <w:r>
        <w:rPr>
          <w:rFonts w:cs="Arial"/>
        </w:rPr>
        <w:t>[</w:t>
      </w:r>
      <w:r w:rsidRPr="00FF63AF">
        <w:rPr>
          <w:rFonts w:cs="Arial"/>
        </w:rPr>
        <w:t>ceiling systems</w:t>
      </w:r>
      <w:r>
        <w:rPr>
          <w:rFonts w:cs="Arial"/>
        </w:rPr>
        <w:t>]</w:t>
      </w:r>
      <w:r w:rsidRPr="00FF63AF">
        <w:rPr>
          <w:rFonts w:cs="Arial"/>
        </w:rPr>
        <w:t xml:space="preserve">, </w:t>
      </w:r>
      <w:r>
        <w:rPr>
          <w:rFonts w:cs="Arial"/>
        </w:rPr>
        <w:t>[demountable] [</w:t>
      </w:r>
      <w:r w:rsidRPr="00FF63AF">
        <w:rPr>
          <w:rFonts w:cs="Arial"/>
        </w:rPr>
        <w:t>partitions</w:t>
      </w:r>
      <w:r>
        <w:rPr>
          <w:rFonts w:cs="Arial"/>
        </w:rPr>
        <w:t>]</w:t>
      </w:r>
      <w:r w:rsidRPr="00FF63AF">
        <w:rPr>
          <w:rFonts w:cs="Arial"/>
        </w:rPr>
        <w:t xml:space="preserve">, </w:t>
      </w:r>
      <w:r>
        <w:rPr>
          <w:rFonts w:cs="Arial"/>
        </w:rPr>
        <w:t>[</w:t>
      </w:r>
      <w:r w:rsidRPr="00FF63AF">
        <w:rPr>
          <w:rFonts w:cs="Arial"/>
        </w:rPr>
        <w:t>raised access floors</w:t>
      </w:r>
      <w:r>
        <w:rPr>
          <w:rFonts w:cs="Arial"/>
        </w:rPr>
        <w:t>]</w:t>
      </w:r>
      <w:r w:rsidRPr="00FF63AF">
        <w:rPr>
          <w:rFonts w:cs="Arial"/>
        </w:rPr>
        <w:t>, and other adjacent assemblies affecting plenum dimensions are installed and located in accordance with approved Drawings</w:t>
      </w:r>
      <w:r>
        <w:rPr>
          <w:rFonts w:cs="Arial"/>
        </w:rPr>
        <w:t>.</w:t>
      </w:r>
    </w:p>
    <w:p w14:paraId="265A9E6A" w14:textId="47F8E896" w:rsidR="003F6B33" w:rsidRDefault="003F6B33" w:rsidP="00773138">
      <w:pPr>
        <w:pStyle w:val="VSLevel4"/>
        <w:keepLines w:val="0"/>
        <w:widowControl w:val="0"/>
        <w:rPr>
          <w:lang w:val="en-CA"/>
        </w:rPr>
      </w:pPr>
      <w:r w:rsidRPr="00FF63AF">
        <w:rPr>
          <w:rFonts w:cs="Arial"/>
        </w:rPr>
        <w:t>Confirm that established plenum depths and clearances are consistent throughout the installation area to accommodate the intended system configuration</w:t>
      </w:r>
      <w:r>
        <w:rPr>
          <w:rFonts w:cs="Arial"/>
        </w:rPr>
        <w:t>.</w:t>
      </w:r>
    </w:p>
    <w:p w14:paraId="18B841A3" w14:textId="14BB1D8C" w:rsidR="003F6B33" w:rsidRDefault="003F6B33" w:rsidP="00773138">
      <w:pPr>
        <w:pStyle w:val="VSLevel4"/>
        <w:keepLines w:val="0"/>
        <w:widowControl w:val="0"/>
        <w:rPr>
          <w:lang w:val="en-CA"/>
        </w:rPr>
      </w:pPr>
      <w:r w:rsidRPr="00FF63AF">
        <w:rPr>
          <w:rFonts w:cs="Arial"/>
        </w:rPr>
        <w:t>Do not proceed with installation until discrepancies affecting system fit or continuity have been resolved.</w:t>
      </w:r>
    </w:p>
    <w:p w14:paraId="00F98168" w14:textId="77777777" w:rsidR="003722D5" w:rsidRDefault="003722D5" w:rsidP="004B7BB1">
      <w:pPr>
        <w:pStyle w:val="VSLevel3"/>
        <w:widowControl w:val="0"/>
        <w:rPr>
          <w:lang w:val="en-CA"/>
        </w:rPr>
      </w:pPr>
      <w:r w:rsidRPr="007A6C7A">
        <w:rPr>
          <w:lang w:val="en-CA"/>
        </w:rPr>
        <w:t>Ambient Conditions:</w:t>
      </w:r>
    </w:p>
    <w:p w14:paraId="0825BBEC" w14:textId="216EAC7B" w:rsidR="003F6B33" w:rsidRDefault="003F6B33" w:rsidP="004B7BB1">
      <w:pPr>
        <w:pStyle w:val="VSLevel4"/>
        <w:widowControl w:val="0"/>
        <w:rPr>
          <w:lang w:val="en-CA"/>
        </w:rPr>
      </w:pPr>
      <w:r w:rsidRPr="00FF63AF">
        <w:rPr>
          <w:rFonts w:cs="Arial"/>
        </w:rPr>
        <w:t>Install sound-absorptive plenum blocks only under interior ambient conditions suitable for the materials, free from excessive moisture, condensation, or uncontrolled humidity</w:t>
      </w:r>
      <w:r>
        <w:rPr>
          <w:rFonts w:cs="Arial"/>
        </w:rPr>
        <w:t>.</w:t>
      </w:r>
    </w:p>
    <w:p w14:paraId="65667647" w14:textId="013C3334" w:rsidR="003F6B33" w:rsidRDefault="003F6B33" w:rsidP="00773138">
      <w:pPr>
        <w:pStyle w:val="VSLevel4"/>
        <w:keepLines w:val="0"/>
        <w:widowControl w:val="0"/>
        <w:rPr>
          <w:lang w:val="en-CA"/>
        </w:rPr>
      </w:pPr>
      <w:r w:rsidRPr="00FF63AF">
        <w:rPr>
          <w:rFonts w:cs="Arial"/>
        </w:rPr>
        <w:lastRenderedPageBreak/>
        <w:t>Maintain ambient conditions consistent with those intended for occupied interior spaces prior to and during installation.</w:t>
      </w:r>
    </w:p>
    <w:p w14:paraId="7CE5B392" w14:textId="77777777" w:rsidR="003722D5" w:rsidRDefault="003722D5" w:rsidP="00773138">
      <w:pPr>
        <w:pStyle w:val="VSLevel3"/>
        <w:keepLines w:val="0"/>
        <w:widowControl w:val="0"/>
      </w:pPr>
      <w:r>
        <w:t>Weather Conditions:</w:t>
      </w:r>
    </w:p>
    <w:p w14:paraId="0F17C3BA" w14:textId="488C1FB5" w:rsidR="003F6B33" w:rsidRDefault="003F6B33" w:rsidP="00773138">
      <w:pPr>
        <w:pStyle w:val="VSLevel4"/>
        <w:keepLines w:val="0"/>
        <w:widowControl w:val="0"/>
      </w:pPr>
      <w:r w:rsidRPr="00FF63AF">
        <w:rPr>
          <w:rFonts w:cs="Arial"/>
        </w:rPr>
        <w:t>Do not install sound-absorptive plenum blocks in areas subject to active water infiltration, condensation, or exposure to exterior weather conditions</w:t>
      </w:r>
    </w:p>
    <w:p w14:paraId="624E083C" w14:textId="0E005319" w:rsidR="003F6B33" w:rsidRDefault="003F6B33" w:rsidP="00773138">
      <w:pPr>
        <w:pStyle w:val="VSLevel4"/>
        <w:keepLines w:val="0"/>
        <w:widowControl w:val="0"/>
      </w:pPr>
      <w:r w:rsidRPr="00FF63AF">
        <w:rPr>
          <w:rFonts w:cs="Arial"/>
        </w:rPr>
        <w:t>Coordinate installation sequencing to ensure that the Work is performed after the building enclosure is sufficiently complete to protect interior plenums from weather exposure</w:t>
      </w:r>
      <w:r>
        <w:rPr>
          <w:rFonts w:cs="Arial"/>
        </w:rPr>
        <w:t>.</w:t>
      </w:r>
    </w:p>
    <w:p w14:paraId="2D58E854" w14:textId="45051885" w:rsidR="ABFFABFF" w:rsidRDefault="005B0930" w:rsidP="00773138">
      <w:pPr>
        <w:pStyle w:val="VSLevel2"/>
        <w:keepNext w:val="0"/>
        <w:widowControl w:val="0"/>
      </w:pPr>
      <w:r>
        <w:t xml:space="preserve">manufacturer </w:t>
      </w:r>
      <w:r w:rsidR="ABFFABFF">
        <w:t>WARRANTY</w:t>
      </w:r>
    </w:p>
    <w:p w14:paraId="508D9B56" w14:textId="25332A9D" w:rsidR="00873CE1" w:rsidRDefault="005C382A" w:rsidP="00773138">
      <w:pPr>
        <w:pStyle w:val="StandardSpecNote"/>
        <w:widowControl w:val="0"/>
        <w:suppressAutoHyphens/>
      </w:pPr>
      <w:r>
        <w:t xml:space="preserve">16666451 Canada Inc. </w:t>
      </w:r>
      <w:r w:rsidR="00873CE1" w:rsidRPr="00EB27B9">
        <w:t>SPEC NOTE: Edit the following paragraph to make the required selections and remove square brackets indicated below.</w:t>
      </w:r>
    </w:p>
    <w:p w14:paraId="7C000122" w14:textId="72D8023D" w:rsidR="00873CE1" w:rsidRPr="00E87CA5" w:rsidRDefault="00873CE1" w:rsidP="00773138">
      <w:pPr>
        <w:pStyle w:val="VSLevel3"/>
        <w:keepLines w:val="0"/>
        <w:widowControl w:val="0"/>
      </w:pPr>
      <w:r w:rsidRPr="00E87CA5">
        <w:t xml:space="preserve">Provide </w:t>
      </w:r>
      <w:r w:rsidR="00A53E6C">
        <w:t xml:space="preserve">manufacturer’s standard </w:t>
      </w:r>
      <w:r w:rsidR="00103EEF">
        <w:t>warrant</w:t>
      </w:r>
      <w:r w:rsidR="00A53E6C">
        <w:t xml:space="preserve">y </w:t>
      </w:r>
      <w:r w:rsidRPr="00E87CA5">
        <w:t>in accordance with [Division 01]</w:t>
      </w:r>
      <w:r w:rsidR="001932A0">
        <w:t xml:space="preserve"> </w:t>
      </w:r>
      <w:r w:rsidRPr="00E87CA5">
        <w:t>[Section 01 78 36</w:t>
      </w:r>
      <w:r w:rsidR="0085278F">
        <w:t xml:space="preserve"> Warranties</w:t>
      </w:r>
      <w:r w:rsidRPr="00E87CA5">
        <w:t>].</w:t>
      </w:r>
    </w:p>
    <w:p w14:paraId="7B4E02C7" w14:textId="4FFB02FD" w:rsidR="00103EEF" w:rsidRDefault="005C382A" w:rsidP="00773138">
      <w:pPr>
        <w:pStyle w:val="StandardSpecNote"/>
        <w:widowControl w:val="0"/>
        <w:suppressAutoHyphens/>
      </w:pPr>
      <w:r>
        <w:t xml:space="preserve">16666451 Canada Inc. </w:t>
      </w:r>
      <w:r w:rsidR="00103EEF" w:rsidRPr="00EB27B9">
        <w:t xml:space="preserve">SPEC NOTE: </w:t>
      </w:r>
      <w:r w:rsidR="00103EEF" w:rsidRPr="006B79C3">
        <w:t xml:space="preserve">Ensure warranty requirements are </w:t>
      </w:r>
      <w:r w:rsidR="00103EEF">
        <w:t xml:space="preserve">acceptable </w:t>
      </w:r>
      <w:r w:rsidR="00103EEF" w:rsidRPr="006B79C3">
        <w:t xml:space="preserve">with </w:t>
      </w:r>
      <w:r>
        <w:t xml:space="preserve">16666451 Canada Inc. </w:t>
      </w:r>
      <w:r w:rsidR="00103EEF" w:rsidRPr="006B79C3">
        <w:t>and the Owner before specifying in Contract Documents.</w:t>
      </w:r>
    </w:p>
    <w:p w14:paraId="04DC2134" w14:textId="202F1F85" w:rsidR="00D45376" w:rsidRDefault="005C382A" w:rsidP="00773138">
      <w:pPr>
        <w:pStyle w:val="StandardSpecNote"/>
        <w:widowControl w:val="0"/>
        <w:suppressAutoHyphens/>
      </w:pPr>
      <w:r>
        <w:t xml:space="preserve">16666451 Canada Inc. </w:t>
      </w:r>
      <w:r w:rsidR="00D834BB" w:rsidRPr="00EB27B9">
        <w:t xml:space="preserve">SPEC NOTE: </w:t>
      </w:r>
      <w:r w:rsidR="00103EEF">
        <w:t xml:space="preserve">Edit the following </w:t>
      </w:r>
      <w:r w:rsidR="00D45376" w:rsidRPr="00E87CA5">
        <w:t>paragraph below</w:t>
      </w:r>
      <w:r w:rsidR="00103EEF">
        <w:t xml:space="preserve"> to reflect the length of the extended warranty period coverage</w:t>
      </w:r>
      <w:r w:rsidR="00AD6543">
        <w:t xml:space="preserve">, and </w:t>
      </w:r>
      <w:r w:rsidR="00CF38F7">
        <w:t>the triggering coverage period start</w:t>
      </w:r>
      <w:r w:rsidR="00D45376" w:rsidRPr="00E87CA5">
        <w:t>.</w:t>
      </w:r>
      <w:r w:rsidR="00AD6543">
        <w:t xml:space="preserve"> Delete selections not required and remove all square brackets </w:t>
      </w:r>
      <w:r w:rsidR="00741BCB">
        <w:t>indicated below</w:t>
      </w:r>
      <w:r w:rsidR="00AD6543">
        <w:t>.</w:t>
      </w:r>
    </w:p>
    <w:p w14:paraId="4B42C390" w14:textId="74E6EF2C" w:rsidR="00103EEF" w:rsidRPr="00103EEF" w:rsidRDefault="001932A0" w:rsidP="00773138">
      <w:pPr>
        <w:pStyle w:val="VSLevel3"/>
        <w:keepLines w:val="0"/>
        <w:widowControl w:val="0"/>
      </w:pPr>
      <w:r w:rsidRPr="00AD5D04">
        <w:rPr>
          <w:rFonts w:cs="Arial"/>
        </w:rPr>
        <w:t>Warrant the work of this Section against defects in materials in accordance with the General Conditions, but for an extended period of five (5) years from date of [Substantial Performance of the Work] [Ready for Takeover</w:t>
      </w:r>
      <w:r w:rsidR="00103EEF" w:rsidRPr="003A0BFA">
        <w:t>].</w:t>
      </w:r>
    </w:p>
    <w:p w14:paraId="5B55411B" w14:textId="22F89B0E" w:rsidR="00103EEF" w:rsidRPr="001932A0" w:rsidRDefault="00103EEF" w:rsidP="00773138">
      <w:pPr>
        <w:pStyle w:val="VSLevel3"/>
        <w:keepLines w:val="0"/>
        <w:widowControl w:val="0"/>
      </w:pPr>
      <w:r w:rsidRPr="001932A0">
        <w:t>Defects included but are not limited to the following:</w:t>
      </w:r>
    </w:p>
    <w:p w14:paraId="1D26E119" w14:textId="29D6E620" w:rsidR="001932A0" w:rsidRPr="001932A0" w:rsidRDefault="001932A0" w:rsidP="00773138">
      <w:pPr>
        <w:pStyle w:val="VSLevel4"/>
        <w:keepLines w:val="0"/>
        <w:widowControl w:val="0"/>
      </w:pPr>
      <w:r w:rsidRPr="00AD5D04">
        <w:rPr>
          <w:rFonts w:cs="Arial"/>
        </w:rPr>
        <w:t>Permanent deformation or compression of sound-absorptive plenum blocks that prevents the system from maintaining intended contact and continuity within the plenum</w:t>
      </w:r>
      <w:r w:rsidRPr="001932A0">
        <w:rPr>
          <w:rFonts w:cs="Arial"/>
        </w:rPr>
        <w:t>.</w:t>
      </w:r>
    </w:p>
    <w:p w14:paraId="57551680" w14:textId="5A61753A" w:rsidR="001932A0" w:rsidRPr="001932A0" w:rsidRDefault="001932A0" w:rsidP="00773138">
      <w:pPr>
        <w:pStyle w:val="VSLevel4"/>
        <w:keepLines w:val="0"/>
        <w:widowControl w:val="0"/>
      </w:pPr>
      <w:r w:rsidRPr="00AD5D04">
        <w:rPr>
          <w:rFonts w:cs="Arial"/>
        </w:rPr>
        <w:t>Separation, delamination, or failure of factory-applied coverings or encapsulation that compromises the integrity of the plenum block unit</w:t>
      </w:r>
      <w:r w:rsidRPr="001932A0">
        <w:rPr>
          <w:rFonts w:cs="Arial"/>
        </w:rPr>
        <w:t>.</w:t>
      </w:r>
    </w:p>
    <w:p w14:paraId="052F7B50" w14:textId="3FC0B564" w:rsidR="001932A0" w:rsidRPr="001932A0" w:rsidRDefault="001932A0" w:rsidP="00773138">
      <w:pPr>
        <w:pStyle w:val="VSLevel4"/>
        <w:keepLines w:val="0"/>
        <w:widowControl w:val="0"/>
      </w:pPr>
      <w:r w:rsidRPr="00AD5D04">
        <w:rPr>
          <w:rFonts w:cs="Arial"/>
        </w:rPr>
        <w:t>Manufacturing defects</w:t>
      </w:r>
      <w:r w:rsidR="001D334A">
        <w:rPr>
          <w:rFonts w:cs="Arial"/>
        </w:rPr>
        <w:t>, not related to workmanship and installation,</w:t>
      </w:r>
      <w:r w:rsidRPr="00AD5D04">
        <w:rPr>
          <w:rFonts w:cs="Arial"/>
        </w:rPr>
        <w:t xml:space="preserve"> that result in unintended gaps, voids, or misalignment that could permit airborne sound transmission through the plenum</w:t>
      </w:r>
      <w:r w:rsidRPr="001932A0">
        <w:rPr>
          <w:rFonts w:cs="Arial"/>
        </w:rPr>
        <w:t>.</w:t>
      </w:r>
    </w:p>
    <w:bookmarkEnd w:id="3"/>
    <w:p w14:paraId="5EDF12A8" w14:textId="30D8B8C3" w:rsidR="ABFFABFF" w:rsidRPr="004278F4" w:rsidRDefault="005F7ABD" w:rsidP="00773138">
      <w:pPr>
        <w:pStyle w:val="VSLevel1"/>
        <w:keepNext w:val="0"/>
        <w:widowControl w:val="0"/>
      </w:pPr>
      <w:r w:rsidRPr="004278F4">
        <w:t>Products</w:t>
      </w:r>
    </w:p>
    <w:p w14:paraId="2EDB9AB0" w14:textId="43C0C5E8" w:rsidR="00C40E6F" w:rsidRPr="004278F4" w:rsidRDefault="00C40E6F" w:rsidP="00773138">
      <w:pPr>
        <w:pStyle w:val="VSLevel2"/>
        <w:keepNext w:val="0"/>
        <w:widowControl w:val="0"/>
      </w:pPr>
      <w:r w:rsidRPr="004278F4">
        <w:t>MANUFACTURER</w:t>
      </w:r>
    </w:p>
    <w:p w14:paraId="5CFD51C4" w14:textId="77777777" w:rsidR="007F43D5" w:rsidRDefault="00C40E6F" w:rsidP="004B7BB1">
      <w:pPr>
        <w:pStyle w:val="VSLevel3"/>
        <w:keepLines w:val="0"/>
        <w:widowControl w:val="0"/>
      </w:pPr>
      <w:r w:rsidRPr="001B0590">
        <w:t>Basis-of-Design Products: Products named in this Section were used as the basis-of-design for the project; additional manufacturers offering similar products may be incorporated into the work of this Section provided they meet the performance requirements established by the named products</w:t>
      </w:r>
      <w:r w:rsidR="007F43D5">
        <w:t>.</w:t>
      </w:r>
    </w:p>
    <w:p w14:paraId="19971EA5" w14:textId="048F9BDF" w:rsidR="00C40E6F" w:rsidRPr="0096183A" w:rsidRDefault="005E2659" w:rsidP="004B7BB1">
      <w:pPr>
        <w:pStyle w:val="VSLevel3"/>
        <w:keepLines w:val="0"/>
        <w:widowControl w:val="0"/>
      </w:pPr>
      <w:r w:rsidRPr="001B0590">
        <w:t xml:space="preserve">Acceptable Materials Manufacturers: Subject to compliance with requirements specified in </w:t>
      </w:r>
      <w:r w:rsidRPr="0096183A">
        <w:t xml:space="preserve">this Section and as established by </w:t>
      </w:r>
      <w:proofErr w:type="gramStart"/>
      <w:r w:rsidRPr="0096183A">
        <w:t>the Basis</w:t>
      </w:r>
      <w:proofErr w:type="gramEnd"/>
      <w:r w:rsidRPr="0096183A">
        <w:t>-of-Design Materials, manufacturers offering products that may be incorporated into the Work include</w:t>
      </w:r>
      <w:r w:rsidR="001D334A">
        <w:t xml:space="preserve">, </w:t>
      </w:r>
      <w:r w:rsidRPr="0096183A">
        <w:t>but are not limited to the following:</w:t>
      </w:r>
    </w:p>
    <w:p w14:paraId="2D5CC190" w14:textId="720AD97C" w:rsidR="00907314" w:rsidRPr="0096183A" w:rsidRDefault="0096183A" w:rsidP="004B7BB1">
      <w:pPr>
        <w:pStyle w:val="VSLevel4"/>
        <w:keepNext/>
        <w:widowControl w:val="0"/>
      </w:pPr>
      <w:r w:rsidRPr="0096183A">
        <w:lastRenderedPageBreak/>
        <w:t>16666451 Canada Inc.</w:t>
      </w:r>
      <w:r w:rsidR="00907314" w:rsidRPr="0096183A">
        <w:br/>
      </w:r>
      <w:r w:rsidRPr="0096183A">
        <w:t xml:space="preserve">281 Carré de Normandie </w:t>
      </w:r>
      <w:proofErr w:type="spellStart"/>
      <w:r w:rsidRPr="0096183A">
        <w:t>sud</w:t>
      </w:r>
      <w:proofErr w:type="spellEnd"/>
      <w:r w:rsidRPr="0096183A">
        <w:t xml:space="preserve"> Farnham, Québec, J2N 2V2</w:t>
      </w:r>
      <w:r w:rsidR="00907314" w:rsidRPr="0096183A">
        <w:br/>
        <w:t>Toll Free Tel:</w:t>
      </w:r>
      <w:r w:rsidRPr="0096183A">
        <w:t xml:space="preserve"> 514-795-8552</w:t>
      </w:r>
      <w:r w:rsidR="00907314" w:rsidRPr="0096183A">
        <w:br/>
        <w:t>Email:</w:t>
      </w:r>
      <w:r w:rsidR="00FA42DC" w:rsidRPr="0096183A">
        <w:t xml:space="preserve"> </w:t>
      </w:r>
      <w:r w:rsidRPr="0096183A">
        <w:t>info@acoustiblocs.com</w:t>
      </w:r>
    </w:p>
    <w:p w14:paraId="0F584DC3" w14:textId="6A5B529E" w:rsidR="001B0590" w:rsidRPr="008E7355" w:rsidRDefault="005C382A" w:rsidP="00773138">
      <w:pPr>
        <w:pStyle w:val="StandardSpecNote"/>
        <w:widowControl w:val="0"/>
        <w:suppressAutoHyphens/>
      </w:pPr>
      <w:r>
        <w:t xml:space="preserve">16666451 Canada Inc. </w:t>
      </w:r>
      <w:r w:rsidR="001B0590" w:rsidRPr="008E7355">
        <w:t xml:space="preserve">SPEC NOTE: </w:t>
      </w:r>
      <w:r w:rsidR="001B0590" w:rsidRPr="001B0590">
        <w:t xml:space="preserve">Edit the paragraph below based on </w:t>
      </w:r>
      <w:proofErr w:type="gramStart"/>
      <w:r w:rsidR="001B0590" w:rsidRPr="001B0590">
        <w:t>whether or not</w:t>
      </w:r>
      <w:proofErr w:type="gramEnd"/>
      <w:r w:rsidR="001B0590" w:rsidRPr="001B0590">
        <w:t xml:space="preserve"> Contractor-proposed substitutions are permitted.</w:t>
      </w:r>
    </w:p>
    <w:p w14:paraId="1D192EB7" w14:textId="4BAD4994" w:rsidR="001B0590" w:rsidRPr="001B0590" w:rsidRDefault="001B0590" w:rsidP="00773138">
      <w:pPr>
        <w:pStyle w:val="VSLevel3"/>
        <w:keepLines w:val="0"/>
        <w:widowControl w:val="0"/>
      </w:pPr>
      <w:r w:rsidRPr="001B0590">
        <w:t xml:space="preserve">Substitution Limitations: [No further substitutions are acceptable.] </w:t>
      </w:r>
      <w:r w:rsidR="007F43D5">
        <w:t>[S</w:t>
      </w:r>
      <w:r w:rsidR="007F43D5" w:rsidRPr="001B0590">
        <w:t>ubmit requests for substitution</w:t>
      </w:r>
      <w:r w:rsidR="007F43D5">
        <w:t xml:space="preserve"> in</w:t>
      </w:r>
      <w:r w:rsidRPr="001B0590">
        <w:t xml:space="preserve"> accordance with requirements of Section 01 25 00</w:t>
      </w:r>
      <w:r w:rsidR="007F43D5">
        <w:t xml:space="preserve"> Substitution Procedures</w:t>
      </w:r>
      <w:r w:rsidRPr="001B0590">
        <w:t>.]</w:t>
      </w:r>
    </w:p>
    <w:p w14:paraId="298C7DCE" w14:textId="39099C0A" w:rsidR="00A12AA9" w:rsidRPr="004278F4" w:rsidRDefault="00A12AA9" w:rsidP="00773138">
      <w:pPr>
        <w:pStyle w:val="VSLevel2"/>
        <w:keepNext w:val="0"/>
        <w:widowControl w:val="0"/>
      </w:pPr>
      <w:r w:rsidRPr="004278F4">
        <w:t xml:space="preserve">performance </w:t>
      </w:r>
      <w:r w:rsidR="001B0590">
        <w:t xml:space="preserve">/ design </w:t>
      </w:r>
      <w:r w:rsidRPr="004278F4">
        <w:t>criteria</w:t>
      </w:r>
    </w:p>
    <w:p w14:paraId="77B631FB" w14:textId="60832460" w:rsidR="00741BCB" w:rsidRPr="00326B50" w:rsidRDefault="001B6892" w:rsidP="00773138">
      <w:pPr>
        <w:pStyle w:val="StandardSpecNote"/>
        <w:widowControl w:val="0"/>
        <w:suppressAutoHyphens/>
      </w:pPr>
      <w:r w:rsidRPr="00E34957">
        <w:rPr>
          <w:rFonts w:cs="Arial"/>
        </w:rPr>
        <w:t>16666451 Canada Inc. SPEC NOTE: Acoustic performance criteria are included to define plenum sound control intent and to require documented test-based verification of system effectiveness under representative conditions</w:t>
      </w:r>
      <w:r w:rsidR="00326B50" w:rsidRPr="00326B50">
        <w:t>.</w:t>
      </w:r>
    </w:p>
    <w:p w14:paraId="3152FC23" w14:textId="196DA923" w:rsidR="006B6D6B" w:rsidRPr="00326B50" w:rsidRDefault="001B6892" w:rsidP="00773138">
      <w:pPr>
        <w:pStyle w:val="VSLevel3"/>
        <w:keepLines w:val="0"/>
        <w:widowControl w:val="0"/>
      </w:pPr>
      <w:r>
        <w:t xml:space="preserve">General </w:t>
      </w:r>
      <w:r w:rsidR="006B6D6B" w:rsidRPr="00326B50">
        <w:t>Performance:</w:t>
      </w:r>
    </w:p>
    <w:p w14:paraId="1D8E5849" w14:textId="171E5A78" w:rsidR="00326B50" w:rsidRPr="00326B50" w:rsidRDefault="001B6892" w:rsidP="00773138">
      <w:pPr>
        <w:pStyle w:val="VSLevel4"/>
        <w:keepLines w:val="0"/>
        <w:widowControl w:val="0"/>
      </w:pPr>
      <w:r w:rsidRPr="00E34957">
        <w:rPr>
          <w:rFonts w:cs="Arial"/>
        </w:rPr>
        <w:t>Plenum Sound Transmission Control:</w:t>
      </w:r>
    </w:p>
    <w:p w14:paraId="6EF5C5EB" w14:textId="082FF176" w:rsidR="00326B50" w:rsidRDefault="001B6892" w:rsidP="00773138">
      <w:pPr>
        <w:pStyle w:val="VSLevel5"/>
        <w:keepLines w:val="0"/>
        <w:widowControl w:val="0"/>
      </w:pPr>
      <w:r w:rsidRPr="00E34957">
        <w:rPr>
          <w:rFonts w:cs="Arial"/>
        </w:rPr>
        <w:t>Sound-absorptive plenum blocks shall be designed and configured to reduce airborne sound transmission through shared ceiling or floor plenums by forming a continuous acoustic barrier between adjacent interior spaces.</w:t>
      </w:r>
    </w:p>
    <w:p w14:paraId="3DB29BF6" w14:textId="3CA06827" w:rsidR="00326B50" w:rsidRPr="00326B50" w:rsidRDefault="001B6892" w:rsidP="00773138">
      <w:pPr>
        <w:pStyle w:val="VSLevel4"/>
        <w:keepLines w:val="0"/>
        <w:widowControl w:val="0"/>
      </w:pPr>
      <w:r w:rsidRPr="00E34957">
        <w:rPr>
          <w:rFonts w:cs="Arial"/>
        </w:rPr>
        <w:t>Test-Based Acoustic Verification</w:t>
      </w:r>
      <w:r w:rsidR="00326B50" w:rsidRPr="00B42DAB">
        <w:rPr>
          <w:rFonts w:cs="Arial"/>
        </w:rPr>
        <w:t>:</w:t>
      </w:r>
    </w:p>
    <w:p w14:paraId="2FFA43FF" w14:textId="546B2F99" w:rsidR="00326B50" w:rsidRDefault="001B6892" w:rsidP="00773138">
      <w:pPr>
        <w:pStyle w:val="VSLevel5"/>
        <w:keepLines w:val="0"/>
        <w:widowControl w:val="0"/>
      </w:pPr>
      <w:r w:rsidRPr="00E34957">
        <w:rPr>
          <w:rFonts w:cs="Arial"/>
        </w:rPr>
        <w:t>Sound-absorptive plenum blocks shall have documented acoustic testing available upon request demonstrating plenum sound transmission performance when installed as a complete system under representative conditions, as stated in the manufacturer’s technical data</w:t>
      </w:r>
      <w:r w:rsidR="00326B50" w:rsidRPr="00B42DAB">
        <w:t>.</w:t>
      </w:r>
    </w:p>
    <w:p w14:paraId="5AB238F0" w14:textId="247EC92E" w:rsidR="00326B50" w:rsidRPr="00326B50" w:rsidRDefault="001B6892" w:rsidP="00773138">
      <w:pPr>
        <w:pStyle w:val="VSLevel4"/>
        <w:keepLines w:val="0"/>
        <w:widowControl w:val="0"/>
      </w:pPr>
      <w:r w:rsidRPr="00E34957">
        <w:rPr>
          <w:rFonts w:cs="Arial"/>
        </w:rPr>
        <w:t>System Continuity and Sealing</w:t>
      </w:r>
      <w:r w:rsidR="00326B50" w:rsidRPr="00B42DAB">
        <w:rPr>
          <w:rFonts w:cs="Arial"/>
        </w:rPr>
        <w:t>:</w:t>
      </w:r>
    </w:p>
    <w:p w14:paraId="7A5283E6" w14:textId="1B482E88" w:rsidR="00326B50" w:rsidRDefault="001B6892" w:rsidP="00773138">
      <w:pPr>
        <w:pStyle w:val="VSLevel5"/>
        <w:keepLines w:val="0"/>
        <w:widowControl w:val="0"/>
      </w:pPr>
      <w:r w:rsidRPr="00E34957">
        <w:rPr>
          <w:rFonts w:cs="Arial"/>
        </w:rPr>
        <w:t>Sound-absorptive plenum blocks shall be capable of being installed in compressed or uncompressed configurations to accommodate varying plenum heights and obstructions while maintaining continuous acoustic contact between structural surfaces and ceiling or floor assemblies</w:t>
      </w:r>
      <w:r w:rsidR="00326B50">
        <w:t>.</w:t>
      </w:r>
    </w:p>
    <w:p w14:paraId="68083035" w14:textId="39C4C393" w:rsidR="008250D4" w:rsidRPr="008250D4" w:rsidRDefault="008250D4" w:rsidP="00773138">
      <w:pPr>
        <w:pStyle w:val="VSLevel5"/>
        <w:keepLines w:val="0"/>
        <w:widowControl w:val="0"/>
      </w:pPr>
      <w:r w:rsidRPr="008250D4">
        <w:t>When installed above gypsum board partition assemblies, s</w:t>
      </w:r>
      <w:r w:rsidRPr="008250D4">
        <w:rPr>
          <w:rFonts w:cs="Arial"/>
        </w:rPr>
        <w:t xml:space="preserve">ound-absorptive plenum blocks </w:t>
      </w:r>
      <w:r w:rsidRPr="008250D4">
        <w:t>fill the plenum space between the partition head and the structure above, eliminating the steel stud deflection track required to accommodate vertical movement</w:t>
      </w:r>
      <w:r>
        <w:t xml:space="preserve"> within the stud framing</w:t>
      </w:r>
      <w:r w:rsidRPr="008250D4">
        <w:t>.</w:t>
      </w:r>
    </w:p>
    <w:p w14:paraId="6C5024DD" w14:textId="2075FAB5" w:rsidR="00741BCB" w:rsidRPr="00326B50" w:rsidRDefault="001B6892" w:rsidP="00773138">
      <w:pPr>
        <w:pStyle w:val="StandardSpecNote"/>
        <w:widowControl w:val="0"/>
        <w:suppressAutoHyphens/>
      </w:pPr>
      <w:r w:rsidRPr="00B42DAB">
        <w:rPr>
          <w:rFonts w:cs="Arial"/>
        </w:rPr>
        <w:t>16666451 Canada Inc. SPEC NOTE: Fire performance criteria are included to define non-combustibility requirements for interior plenum applications where combustible materials are restricted by code</w:t>
      </w:r>
      <w:r w:rsidRPr="00326B50">
        <w:t>.</w:t>
      </w:r>
    </w:p>
    <w:p w14:paraId="05758A6F" w14:textId="77777777" w:rsidR="001B6892" w:rsidRPr="00326B50" w:rsidRDefault="001B6892" w:rsidP="00773138">
      <w:pPr>
        <w:pStyle w:val="VSLevel3"/>
        <w:keepLines w:val="0"/>
        <w:widowControl w:val="0"/>
      </w:pPr>
      <w:r w:rsidRPr="001B6892">
        <w:t>Fire</w:t>
      </w:r>
      <w:r w:rsidRPr="00326B50">
        <w:t xml:space="preserve"> Performance:</w:t>
      </w:r>
    </w:p>
    <w:p w14:paraId="094C6C31" w14:textId="77777777" w:rsidR="001B6892" w:rsidRPr="00326B50" w:rsidRDefault="001B6892" w:rsidP="00773138">
      <w:pPr>
        <w:pStyle w:val="VSLevel4"/>
        <w:keepLines w:val="0"/>
        <w:widowControl w:val="0"/>
      </w:pPr>
      <w:r w:rsidRPr="00B42DAB">
        <w:t>Non-</w:t>
      </w:r>
      <w:r w:rsidRPr="001B6892">
        <w:t>Combustibility</w:t>
      </w:r>
      <w:r w:rsidRPr="00B42DAB">
        <w:t>:</w:t>
      </w:r>
    </w:p>
    <w:p w14:paraId="53DF3930" w14:textId="7B51A69F" w:rsidR="001B6892" w:rsidRDefault="001B6892" w:rsidP="00773138">
      <w:pPr>
        <w:pStyle w:val="VSLevel5"/>
        <w:keepLines w:val="0"/>
        <w:widowControl w:val="0"/>
      </w:pPr>
      <w:r w:rsidRPr="00B42DAB">
        <w:t xml:space="preserve">Sound-absorptive plenum blocks shall be composed of 100 percent non-combustible materials and shall meet the requirements of </w:t>
      </w:r>
      <w:r w:rsidR="001D334A">
        <w:t xml:space="preserve">ASTM E84 and </w:t>
      </w:r>
      <w:r w:rsidRPr="00B42DAB">
        <w:t>CAN/ULC S114</w:t>
      </w:r>
      <w:r>
        <w:t>.</w:t>
      </w:r>
    </w:p>
    <w:p w14:paraId="35A1D8C7" w14:textId="77777777" w:rsidR="001B6892" w:rsidRPr="00326B50" w:rsidRDefault="001B6892" w:rsidP="003D4B0D">
      <w:pPr>
        <w:pStyle w:val="VSLevel4"/>
        <w:keepNext/>
        <w:widowControl w:val="0"/>
      </w:pPr>
      <w:r w:rsidRPr="00B42DAB">
        <w:rPr>
          <w:rFonts w:cs="Arial"/>
        </w:rPr>
        <w:lastRenderedPageBreak/>
        <w:t>Plenum Suitability:</w:t>
      </w:r>
    </w:p>
    <w:p w14:paraId="1D062B2D" w14:textId="58015DC2" w:rsidR="001B6892" w:rsidRDefault="001B6892" w:rsidP="003D4B0D">
      <w:pPr>
        <w:pStyle w:val="VSLevel5"/>
        <w:keepNext/>
        <w:widowControl w:val="0"/>
      </w:pPr>
      <w:r w:rsidRPr="00B42DAB">
        <w:t xml:space="preserve">Sound-absorptive plenum blocks shall be suitable for installation within concealed interior ceiling and raised floor plenums where non-combustible materials are required by applicable codes and authorities having jurisdiction, as demonstrated by compliance with </w:t>
      </w:r>
      <w:r w:rsidR="00DD515C">
        <w:t xml:space="preserve">ASTM E84 and </w:t>
      </w:r>
      <w:r w:rsidR="00DD515C" w:rsidRPr="00B42DAB">
        <w:t>CAN/ULC S114</w:t>
      </w:r>
      <w:r w:rsidRPr="00B42DAB">
        <w:t>.</w:t>
      </w:r>
    </w:p>
    <w:p w14:paraId="10B331DF" w14:textId="77777777" w:rsidR="001B6892" w:rsidRPr="00326B50" w:rsidRDefault="001B6892" w:rsidP="00773138">
      <w:pPr>
        <w:pStyle w:val="VSLevel4"/>
        <w:keepLines w:val="0"/>
        <w:widowControl w:val="0"/>
      </w:pPr>
      <w:r w:rsidRPr="00B42DAB">
        <w:rPr>
          <w:rFonts w:cs="Arial"/>
        </w:rPr>
        <w:t>Material Integrity Under Fire Exposure:</w:t>
      </w:r>
    </w:p>
    <w:p w14:paraId="352FD1E9" w14:textId="31501663" w:rsidR="001B6892" w:rsidRDefault="001B6892" w:rsidP="00773138">
      <w:pPr>
        <w:pStyle w:val="VSLevel5"/>
        <w:keepLines w:val="0"/>
        <w:widowControl w:val="0"/>
      </w:pPr>
      <w:r w:rsidRPr="00B42DAB">
        <w:t xml:space="preserve">Sound-absorptive plenum blocks shall maintain physical integrity under fire exposure conditions evaluated in accordance with </w:t>
      </w:r>
      <w:r w:rsidR="00DD515C">
        <w:t xml:space="preserve">ASTM E84 and </w:t>
      </w:r>
      <w:r w:rsidR="00DD515C" w:rsidRPr="00B42DAB">
        <w:t>CAN/ULC S114</w:t>
      </w:r>
      <w:r w:rsidRPr="00B42DAB">
        <w:t>, without contributing to combustion, flame propagation, or fuel load within the plenum space</w:t>
      </w:r>
      <w:r>
        <w:t>.</w:t>
      </w:r>
    </w:p>
    <w:p w14:paraId="484408E7" w14:textId="7086F556" w:rsidR="004F6159" w:rsidRPr="0010743C" w:rsidRDefault="004F6159" w:rsidP="00773138">
      <w:pPr>
        <w:pStyle w:val="VSLevel2"/>
        <w:keepNext w:val="0"/>
        <w:widowControl w:val="0"/>
      </w:pPr>
      <w:r w:rsidRPr="0010743C">
        <w:t>m</w:t>
      </w:r>
      <w:r w:rsidR="001548E0">
        <w:t>aterials</w:t>
      </w:r>
    </w:p>
    <w:p w14:paraId="008D2312" w14:textId="059D13B7" w:rsidR="00F40A43" w:rsidRPr="00311CB8" w:rsidRDefault="008325C3" w:rsidP="00E31041">
      <w:pPr>
        <w:pStyle w:val="VSLevel3"/>
        <w:keepLines w:val="0"/>
        <w:widowControl w:val="0"/>
      </w:pPr>
      <w:r w:rsidRPr="00311CB8">
        <w:rPr>
          <w:rFonts w:cs="Arial"/>
        </w:rPr>
        <w:t>Sound-Absorptive Plenum Blocks:</w:t>
      </w:r>
      <w:r w:rsidR="00F40A43" w:rsidRPr="00311CB8">
        <w:rPr>
          <w:rFonts w:cs="Arial"/>
        </w:rPr>
        <w:t xml:space="preserve"> </w:t>
      </w:r>
      <w:r w:rsidR="00311CB8" w:rsidRPr="00311CB8">
        <w:rPr>
          <w:rFonts w:cs="Arial"/>
        </w:rPr>
        <w:t>Movable, c</w:t>
      </w:r>
      <w:r w:rsidR="00DD515C" w:rsidRPr="00311CB8">
        <w:rPr>
          <w:rFonts w:cs="Arial"/>
        </w:rPr>
        <w:t>ompressed m</w:t>
      </w:r>
      <w:r w:rsidR="00F40A43" w:rsidRPr="00311CB8">
        <w:rPr>
          <w:rFonts w:cs="Arial"/>
        </w:rPr>
        <w:t xml:space="preserve">ineral </w:t>
      </w:r>
      <w:r w:rsidR="00311CB8" w:rsidRPr="00311CB8">
        <w:rPr>
          <w:rFonts w:cs="Arial"/>
        </w:rPr>
        <w:t>fib</w:t>
      </w:r>
      <w:r w:rsidR="00311CB8">
        <w:rPr>
          <w:rFonts w:cs="Arial"/>
        </w:rPr>
        <w:t>re</w:t>
      </w:r>
      <w:r w:rsidR="00F40A43" w:rsidRPr="00311CB8">
        <w:rPr>
          <w:rFonts w:cs="Arial"/>
        </w:rPr>
        <w:t xml:space="preserve"> matrix incorporating inorganic binders as an integral component of the </w:t>
      </w:r>
      <w:r w:rsidR="00AA0341" w:rsidRPr="00311CB8">
        <w:rPr>
          <w:rFonts w:cs="Arial"/>
        </w:rPr>
        <w:t>plenum</w:t>
      </w:r>
      <w:r w:rsidR="00F40A43" w:rsidRPr="00311CB8">
        <w:rPr>
          <w:rFonts w:cs="Arial"/>
        </w:rPr>
        <w:t xml:space="preserve"> block, dimensionally </w:t>
      </w:r>
      <w:r w:rsidR="00311CB8">
        <w:rPr>
          <w:rFonts w:cs="Arial"/>
        </w:rPr>
        <w:t xml:space="preserve">stabilized </w:t>
      </w:r>
      <w:r w:rsidR="00AA0341" w:rsidRPr="00311CB8">
        <w:rPr>
          <w:rFonts w:cs="Arial"/>
        </w:rPr>
        <w:t xml:space="preserve">by </w:t>
      </w:r>
      <w:r w:rsidR="00F40A43" w:rsidRPr="00311CB8">
        <w:rPr>
          <w:rFonts w:cs="Arial"/>
        </w:rPr>
        <w:t>a fabric sleeve.</w:t>
      </w:r>
    </w:p>
    <w:p w14:paraId="34D437E0" w14:textId="0EE7F1E2" w:rsidR="00311CB8" w:rsidRDefault="00311CB8" w:rsidP="00311CB8">
      <w:pPr>
        <w:pStyle w:val="VSLevel4"/>
      </w:pPr>
      <w:r>
        <w:t>Fabric Sleeve:</w:t>
      </w:r>
    </w:p>
    <w:p w14:paraId="2B369AE4" w14:textId="0E2691DA" w:rsidR="00311CB8" w:rsidRDefault="00311CB8" w:rsidP="00311CB8">
      <w:pPr>
        <w:pStyle w:val="VSLevel5"/>
      </w:pPr>
      <w:r w:rsidRPr="00310B14">
        <w:rPr>
          <w:lang w:val="en-CA"/>
        </w:rPr>
        <w:t xml:space="preserve">Factory-applied fabric sleeve enclosing the </w:t>
      </w:r>
      <w:r>
        <w:rPr>
          <w:lang w:val="en-CA"/>
        </w:rPr>
        <w:t>fire-rated core</w:t>
      </w:r>
      <w:r w:rsidRPr="00310B14">
        <w:rPr>
          <w:lang w:val="en-CA"/>
        </w:rPr>
        <w:t xml:space="preserve">, designed to maintain block integrity, control fibre migration, and support dimensional performance </w:t>
      </w:r>
      <w:r w:rsidR="000E233C">
        <w:rPr>
          <w:lang w:val="en-CA"/>
        </w:rPr>
        <w:t>under</w:t>
      </w:r>
      <w:r w:rsidRPr="00310B14">
        <w:rPr>
          <w:lang w:val="en-CA"/>
        </w:rPr>
        <w:t xml:space="preserve"> compression.</w:t>
      </w:r>
    </w:p>
    <w:p w14:paraId="195E100E" w14:textId="1AE8867B" w:rsidR="00311CB8" w:rsidRDefault="00311CB8" w:rsidP="00311CB8">
      <w:pPr>
        <w:pStyle w:val="VSLevel5"/>
      </w:pPr>
      <w:r>
        <w:t>Ultraviolet (UV)</w:t>
      </w:r>
      <w:r w:rsidRPr="00310B14">
        <w:rPr>
          <w:lang w:val="en-CA"/>
        </w:rPr>
        <w:t xml:space="preserve"> stable </w:t>
      </w:r>
      <w:r>
        <w:t xml:space="preserve">and meeting </w:t>
      </w:r>
      <w:r w:rsidRPr="00310B14">
        <w:rPr>
          <w:lang w:val="en-CA"/>
        </w:rPr>
        <w:t>fire performance requirements when tested independently, passing NFPA 701, Small-Scale test method.</w:t>
      </w:r>
    </w:p>
    <w:p w14:paraId="6FA00488" w14:textId="587982EC" w:rsidR="00311CB8" w:rsidRDefault="00311CB8" w:rsidP="00311CB8">
      <w:pPr>
        <w:pStyle w:val="VSLevel5"/>
      </w:pPr>
      <w:r w:rsidRPr="00310B14">
        <w:rPr>
          <w:lang w:val="en-CA"/>
        </w:rPr>
        <w:t xml:space="preserve">Fabric sleeve shall accommodate controlled expansion of </w:t>
      </w:r>
      <w:r w:rsidR="000E233C">
        <w:rPr>
          <w:lang w:val="en-CA"/>
        </w:rPr>
        <w:t xml:space="preserve">up to 50mm (2 inches), </w:t>
      </w:r>
      <w:r w:rsidRPr="00310B14">
        <w:rPr>
          <w:lang w:val="en-CA"/>
        </w:rPr>
        <w:t>enabling closure of gaps caused by irregular plenum conditions, uneven substrates, or variations between finished ceiling or floor assemblies and structure above.</w:t>
      </w:r>
    </w:p>
    <w:p w14:paraId="3F684889" w14:textId="361AA520" w:rsidR="00311CB8" w:rsidRPr="00311CB8" w:rsidRDefault="00311CB8" w:rsidP="00311CB8">
      <w:pPr>
        <w:pStyle w:val="VSLevel4"/>
      </w:pPr>
      <w:r>
        <w:t>Fire-Rated Core:</w:t>
      </w:r>
    </w:p>
    <w:p w14:paraId="1486CC4D" w14:textId="19BB711F" w:rsidR="00311CB8" w:rsidRDefault="00311CB8" w:rsidP="00311CB8">
      <w:pPr>
        <w:pStyle w:val="VSLevel5"/>
      </w:pPr>
      <w:r>
        <w:t>N</w:t>
      </w:r>
      <w:r w:rsidR="008325C3" w:rsidRPr="00311CB8">
        <w:t>on-combustible mineral fib</w:t>
      </w:r>
      <w:r>
        <w:t>re</w:t>
      </w:r>
      <w:r w:rsidR="008325C3" w:rsidRPr="00311CB8">
        <w:t xml:space="preserve"> </w:t>
      </w:r>
      <w:r w:rsidR="000E233C">
        <w:t>matrix</w:t>
      </w:r>
      <w:r w:rsidR="008325C3" w:rsidRPr="00311CB8">
        <w:t xml:space="preserve"> formed into semi-rigid, </w:t>
      </w:r>
      <w:r>
        <w:t>compression</w:t>
      </w:r>
      <w:r w:rsidR="008325C3" w:rsidRPr="00311CB8">
        <w:t>-fit block units</w:t>
      </w:r>
      <w:r>
        <w:t>.</w:t>
      </w:r>
    </w:p>
    <w:p w14:paraId="0753D744" w14:textId="2B15C7F4" w:rsidR="008325C3" w:rsidRPr="008325C3" w:rsidRDefault="00311CB8" w:rsidP="00773138">
      <w:pPr>
        <w:pStyle w:val="VSLevel4"/>
        <w:keepLines w:val="0"/>
        <w:widowControl w:val="0"/>
      </w:pPr>
      <w:r>
        <w:rPr>
          <w:rFonts w:cs="Arial"/>
        </w:rPr>
        <w:t>Plenum Block Dimensions</w:t>
      </w:r>
      <w:r w:rsidR="008325C3" w:rsidRPr="008325C3">
        <w:t>:</w:t>
      </w:r>
    </w:p>
    <w:p w14:paraId="136E6073" w14:textId="26ABB956" w:rsidR="008325C3" w:rsidRPr="008325C3" w:rsidRDefault="008325C3" w:rsidP="00773138">
      <w:pPr>
        <w:pStyle w:val="VSLevel5"/>
        <w:keepLines w:val="0"/>
        <w:widowControl w:val="0"/>
      </w:pPr>
      <w:r w:rsidRPr="008325C3">
        <w:t>Width: 3</w:t>
      </w:r>
      <w:r w:rsidR="00753719">
        <w:t>81</w:t>
      </w:r>
      <w:r w:rsidRPr="008325C3">
        <w:t>mm (1</w:t>
      </w:r>
      <w:r w:rsidR="00753719">
        <w:t>5</w:t>
      </w:r>
      <w:r w:rsidRPr="008325C3">
        <w:t xml:space="preserve"> inches).</w:t>
      </w:r>
    </w:p>
    <w:p w14:paraId="0D85E25F" w14:textId="7F0D2089" w:rsidR="008325C3" w:rsidRPr="008325C3" w:rsidRDefault="008325C3" w:rsidP="00773138">
      <w:pPr>
        <w:pStyle w:val="VSLevel5"/>
        <w:keepLines w:val="0"/>
        <w:widowControl w:val="0"/>
      </w:pPr>
      <w:r w:rsidRPr="008325C3">
        <w:t>Length: 610mm (24 inches).</w:t>
      </w:r>
    </w:p>
    <w:p w14:paraId="734E3F9E" w14:textId="40BCF6D3" w:rsidR="00905FA4" w:rsidRDefault="00905FA4" w:rsidP="00BC54FE">
      <w:pPr>
        <w:pStyle w:val="StandardSpecNote"/>
      </w:pPr>
      <w:r w:rsidRPr="00A353EF">
        <w:t xml:space="preserve">16666451 Canada Inc. SPEC NOTE: </w:t>
      </w:r>
      <w:r w:rsidR="00BC54FE">
        <w:t xml:space="preserve">Fabric sleeve </w:t>
      </w:r>
      <w:r>
        <w:t>Add a note here regarding the expansion of the block thickness.</w:t>
      </w:r>
    </w:p>
    <w:p w14:paraId="020DD543" w14:textId="3CAE2CA5" w:rsidR="008325C3" w:rsidRPr="008325C3" w:rsidRDefault="00753719" w:rsidP="00773138">
      <w:pPr>
        <w:pStyle w:val="VSLevel5"/>
        <w:keepLines w:val="0"/>
        <w:widowControl w:val="0"/>
      </w:pPr>
      <w:r>
        <w:t>Thickness</w:t>
      </w:r>
      <w:r w:rsidR="008325C3" w:rsidRPr="008325C3">
        <w:t>: Compress</w:t>
      </w:r>
      <w:r w:rsidR="00BC54FE">
        <w:t>ed to</w:t>
      </w:r>
      <w:r>
        <w:t xml:space="preserve"> 245</w:t>
      </w:r>
      <w:r w:rsidR="008325C3" w:rsidRPr="008325C3">
        <w:t>mm (</w:t>
      </w:r>
      <w:r>
        <w:t>10</w:t>
      </w:r>
      <w:r w:rsidR="008325C3" w:rsidRPr="008325C3">
        <w:t xml:space="preserve"> inches).</w:t>
      </w:r>
    </w:p>
    <w:p w14:paraId="688DE744" w14:textId="23D987DD" w:rsidR="008325C3" w:rsidRPr="008325C3" w:rsidRDefault="008325C3" w:rsidP="00773138">
      <w:pPr>
        <w:pStyle w:val="VSLevel4"/>
        <w:keepLines w:val="0"/>
        <w:widowControl w:val="0"/>
      </w:pPr>
      <w:r w:rsidRPr="008325C3">
        <w:t xml:space="preserve">Basis of Design </w:t>
      </w:r>
      <w:r w:rsidR="00F40A43">
        <w:t>Material</w:t>
      </w:r>
      <w:r w:rsidRPr="008325C3">
        <w:t xml:space="preserve">: </w:t>
      </w:r>
      <w:proofErr w:type="spellStart"/>
      <w:r w:rsidRPr="008325C3">
        <w:t>Acoustibloc</w:t>
      </w:r>
      <w:proofErr w:type="spellEnd"/>
      <w:r w:rsidRPr="008325C3">
        <w:t xml:space="preserve"> System by 16666451 Canada Inc.</w:t>
      </w:r>
    </w:p>
    <w:p w14:paraId="4E9F96E3" w14:textId="1E421535" w:rsidR="004F6159" w:rsidRDefault="00CF676C" w:rsidP="00773138">
      <w:pPr>
        <w:pStyle w:val="VSLevel2"/>
        <w:keepNext w:val="0"/>
        <w:widowControl w:val="0"/>
      </w:pPr>
      <w:r>
        <w:t>accessories</w:t>
      </w:r>
    </w:p>
    <w:p w14:paraId="07E904CE" w14:textId="556B8475" w:rsidR="004F3A3F" w:rsidRPr="00A353EF" w:rsidRDefault="005C382A" w:rsidP="00773138">
      <w:pPr>
        <w:pStyle w:val="StandardSpecNote"/>
        <w:widowControl w:val="0"/>
        <w:suppressAutoHyphens/>
      </w:pPr>
      <w:r w:rsidRPr="00A353EF">
        <w:t xml:space="preserve">16666451 Canada Inc. </w:t>
      </w:r>
      <w:r w:rsidR="009F67B7" w:rsidRPr="00A353EF">
        <w:t xml:space="preserve">SPEC NOTE: </w:t>
      </w:r>
      <w:r w:rsidR="004F3A3F" w:rsidRPr="00A353EF">
        <w:t xml:space="preserve">This article defines accessory components required for a complete and warrantable </w:t>
      </w:r>
      <w:r w:rsidR="00A353EF" w:rsidRPr="00A353EF">
        <w:t>s</w:t>
      </w:r>
      <w:r w:rsidR="00A353EF" w:rsidRPr="00E34957">
        <w:rPr>
          <w:rFonts w:cs="Arial"/>
        </w:rPr>
        <w:t xml:space="preserve">ound-absorptive plenum blocks </w:t>
      </w:r>
      <w:r w:rsidR="004F3A3F" w:rsidRPr="00A353EF">
        <w:t>system</w:t>
      </w:r>
      <w:r w:rsidR="00585000">
        <w:t xml:space="preserve"> and should be retained in final edits</w:t>
      </w:r>
      <w:r w:rsidR="004F3A3F" w:rsidRPr="00A353EF">
        <w:t>.</w:t>
      </w:r>
    </w:p>
    <w:p w14:paraId="169037C6" w14:textId="42280A1B" w:rsidR="000974C7" w:rsidRPr="0098403B" w:rsidRDefault="000974C7" w:rsidP="00773138">
      <w:pPr>
        <w:pStyle w:val="VSLevel3"/>
        <w:keepLines w:val="0"/>
        <w:widowControl w:val="0"/>
      </w:pPr>
      <w:r w:rsidRPr="00B218FE">
        <w:rPr>
          <w:rFonts w:cs="Arial"/>
        </w:rPr>
        <w:t xml:space="preserve">Penetration </w:t>
      </w:r>
      <w:r w:rsidR="00585000">
        <w:rPr>
          <w:rFonts w:cs="Arial"/>
        </w:rPr>
        <w:t xml:space="preserve">and </w:t>
      </w:r>
      <w:r w:rsidR="00585000" w:rsidRPr="00B218FE">
        <w:rPr>
          <w:rFonts w:cs="Arial"/>
        </w:rPr>
        <w:t xml:space="preserve">Deck Interface </w:t>
      </w:r>
      <w:r w:rsidRPr="00B218FE">
        <w:rPr>
          <w:rFonts w:cs="Arial"/>
        </w:rPr>
        <w:t>Blocks</w:t>
      </w:r>
      <w:r w:rsidR="0098403B" w:rsidRPr="0098403B">
        <w:rPr>
          <w:rFonts w:cs="Arial"/>
        </w:rPr>
        <w:t>:</w:t>
      </w:r>
    </w:p>
    <w:p w14:paraId="0BD02C57" w14:textId="77777777" w:rsidR="00585000" w:rsidRPr="00585000" w:rsidRDefault="000974C7" w:rsidP="00773138">
      <w:pPr>
        <w:pStyle w:val="VSLevel4"/>
        <w:keepLines w:val="0"/>
        <w:widowControl w:val="0"/>
      </w:pPr>
      <w:r w:rsidRPr="00B218FE">
        <w:rPr>
          <w:rFonts w:cs="Arial"/>
        </w:rPr>
        <w:t xml:space="preserve">Provide pre-manufactured sound-absorptive plenum blocks formed to accommodate </w:t>
      </w:r>
      <w:r w:rsidR="00585000">
        <w:rPr>
          <w:rFonts w:cs="Arial"/>
        </w:rPr>
        <w:t xml:space="preserve">the following, </w:t>
      </w:r>
      <w:r w:rsidR="00585000" w:rsidRPr="00B218FE">
        <w:rPr>
          <w:rFonts w:cs="Arial"/>
        </w:rPr>
        <w:t>maintaining continuity of the acoustic barrier at localized interruptions</w:t>
      </w:r>
      <w:r w:rsidR="00585000">
        <w:rPr>
          <w:rFonts w:cs="Arial"/>
        </w:rPr>
        <w:t>:</w:t>
      </w:r>
    </w:p>
    <w:p w14:paraId="68318AA6" w14:textId="3BF48468" w:rsidR="00585000" w:rsidRDefault="00585000" w:rsidP="00585000">
      <w:pPr>
        <w:pStyle w:val="VSLevel5"/>
      </w:pPr>
      <w:r>
        <w:lastRenderedPageBreak/>
        <w:t>S</w:t>
      </w:r>
      <w:r w:rsidR="000974C7" w:rsidRPr="00B218FE">
        <w:t>e</w:t>
      </w:r>
      <w:r w:rsidR="0065143F">
        <w:t>al against</w:t>
      </w:r>
      <w:r w:rsidR="000974C7" w:rsidRPr="00B218FE">
        <w:t xml:space="preserve"> penetrations passing through the plenum space</w:t>
      </w:r>
      <w:r w:rsidR="0065143F">
        <w:t xml:space="preserve">, closing gaps between services and the </w:t>
      </w:r>
      <w:r w:rsidR="0065143F" w:rsidRPr="00B218FE">
        <w:rPr>
          <w:rFonts w:cs="Arial"/>
        </w:rPr>
        <w:t>plenum barrier</w:t>
      </w:r>
      <w:r w:rsidR="0065143F">
        <w:rPr>
          <w:rFonts w:cs="Arial"/>
        </w:rPr>
        <w:t>.</w:t>
      </w:r>
    </w:p>
    <w:p w14:paraId="6B49412E" w14:textId="346F8F04" w:rsidR="00585000" w:rsidRPr="00585000" w:rsidRDefault="00585000" w:rsidP="00585000">
      <w:pPr>
        <w:pStyle w:val="VSLevel5"/>
      </w:pPr>
      <w:r>
        <w:rPr>
          <w:rFonts w:cs="Arial"/>
        </w:rPr>
        <w:t>S</w:t>
      </w:r>
      <w:r w:rsidRPr="00B218FE">
        <w:rPr>
          <w:rFonts w:cs="Arial"/>
        </w:rPr>
        <w:t>eal irregular interfaces between the plenum barrier and corrugated steel deck profiles</w:t>
      </w:r>
      <w:r>
        <w:rPr>
          <w:rFonts w:cs="Arial"/>
        </w:rPr>
        <w:t>.</w:t>
      </w:r>
    </w:p>
    <w:p w14:paraId="70C6CECE" w14:textId="592D41B8" w:rsidR="00585000" w:rsidRPr="00585000" w:rsidRDefault="00585000" w:rsidP="00773138">
      <w:pPr>
        <w:pStyle w:val="VSLevel4"/>
        <w:keepLines w:val="0"/>
        <w:widowControl w:val="0"/>
      </w:pPr>
      <w:r>
        <w:t>Thickness: Compress</w:t>
      </w:r>
      <w:r w:rsidR="00BC54FE">
        <w:t xml:space="preserve">ed to </w:t>
      </w:r>
      <w:r>
        <w:t>75mm (3 inches).</w:t>
      </w:r>
    </w:p>
    <w:p w14:paraId="7743BBD1" w14:textId="493B161F" w:rsidR="0098403B" w:rsidRPr="0098403B" w:rsidRDefault="0098403B" w:rsidP="00773138">
      <w:pPr>
        <w:pStyle w:val="VSLevel4"/>
        <w:keepLines w:val="0"/>
        <w:widowControl w:val="0"/>
      </w:pPr>
      <w:r w:rsidRPr="00B218FE">
        <w:rPr>
          <w:rFonts w:cs="Arial"/>
        </w:rPr>
        <w:t xml:space="preserve">Basis of Design </w:t>
      </w:r>
      <w:r w:rsidRPr="0098403B">
        <w:rPr>
          <w:rFonts w:cs="Arial"/>
        </w:rPr>
        <w:t>Material</w:t>
      </w:r>
      <w:r w:rsidRPr="00B218FE">
        <w:rPr>
          <w:rFonts w:cs="Arial"/>
        </w:rPr>
        <w:t xml:space="preserve">: </w:t>
      </w:r>
      <w:proofErr w:type="spellStart"/>
      <w:r w:rsidRPr="0098403B">
        <w:rPr>
          <w:rFonts w:cs="Arial"/>
        </w:rPr>
        <w:t>Acousticbloc</w:t>
      </w:r>
      <w:proofErr w:type="spellEnd"/>
      <w:r w:rsidRPr="0098403B">
        <w:rPr>
          <w:rFonts w:cs="Arial"/>
        </w:rPr>
        <w:t xml:space="preserve"> </w:t>
      </w:r>
      <w:r w:rsidR="00585000">
        <w:rPr>
          <w:rFonts w:cs="Arial"/>
        </w:rPr>
        <w:t xml:space="preserve">Mini </w:t>
      </w:r>
      <w:r w:rsidRPr="0098403B">
        <w:rPr>
          <w:rFonts w:cs="Arial"/>
        </w:rPr>
        <w:t xml:space="preserve">by </w:t>
      </w:r>
      <w:r w:rsidRPr="0098403B">
        <w:t>16666451 Canada Inc.</w:t>
      </w:r>
    </w:p>
    <w:p w14:paraId="0B4536AD" w14:textId="565BD214" w:rsidR="ABFFABFF" w:rsidRPr="00A814EE" w:rsidRDefault="005F7ABD" w:rsidP="00773138">
      <w:pPr>
        <w:pStyle w:val="VSLevel1"/>
        <w:keepNext w:val="0"/>
        <w:widowControl w:val="0"/>
      </w:pPr>
      <w:r w:rsidRPr="00A814EE">
        <w:t>Execution</w:t>
      </w:r>
    </w:p>
    <w:p w14:paraId="794F3926" w14:textId="4D93B7A3" w:rsidR="ABFFABFF" w:rsidRPr="00A814EE" w:rsidRDefault="ABFFABFF" w:rsidP="00773138">
      <w:pPr>
        <w:pStyle w:val="VSLevel2"/>
        <w:keepNext w:val="0"/>
        <w:widowControl w:val="0"/>
      </w:pPr>
      <w:r w:rsidRPr="00A814EE">
        <w:t>EXAMINATION</w:t>
      </w:r>
    </w:p>
    <w:p w14:paraId="38FD1F88" w14:textId="527234E5" w:rsidR="00A55EFB" w:rsidRPr="00736181" w:rsidRDefault="00A55EFB" w:rsidP="00773138">
      <w:pPr>
        <w:pStyle w:val="VSLevel3"/>
        <w:keepLines w:val="0"/>
        <w:widowControl w:val="0"/>
      </w:pPr>
      <w:r w:rsidRPr="00736181">
        <w:t>Verify actual site conditions and location of adjacent materials prior to commencing work.</w:t>
      </w:r>
    </w:p>
    <w:p w14:paraId="59DD8F3B" w14:textId="3FDD85E3" w:rsidR="00736181" w:rsidRPr="00BA3914" w:rsidRDefault="00736181" w:rsidP="00773138">
      <w:pPr>
        <w:pStyle w:val="VSLevel4"/>
        <w:keepLines w:val="0"/>
        <w:widowControl w:val="0"/>
      </w:pPr>
      <w:r w:rsidRPr="00ED7A80">
        <w:rPr>
          <w:rFonts w:cs="Arial"/>
        </w:rPr>
        <w:t>Verify that plenum spaces designated to receive movable sound-absorptive plenum blocks are free of obstructions that would prevent continuous placement of the acoustic barrier</w:t>
      </w:r>
      <w:r w:rsidRPr="00736181">
        <w:rPr>
          <w:rFonts w:cs="Arial"/>
        </w:rPr>
        <w:t>.</w:t>
      </w:r>
    </w:p>
    <w:p w14:paraId="184B0E56" w14:textId="556998C2" w:rsidR="00BA3914" w:rsidRDefault="00BA3914" w:rsidP="00773138">
      <w:pPr>
        <w:pStyle w:val="VSLevel4"/>
        <w:keepLines w:val="0"/>
        <w:widowControl w:val="0"/>
      </w:pPr>
      <w:r w:rsidRPr="00ED7A80">
        <w:rPr>
          <w:rFonts w:cs="Arial"/>
        </w:rPr>
        <w:t xml:space="preserve">Verify that </w:t>
      </w:r>
      <w:r w:rsidRPr="00BA3914">
        <w:t xml:space="preserve">lightboxes, luminaires, or other heat-generating devices </w:t>
      </w:r>
      <w:r>
        <w:t xml:space="preserve">are not within 610mm (24 inches) </w:t>
      </w:r>
      <w:r w:rsidRPr="00BA3914">
        <w:t>of the sound-absorptive plenum blocks</w:t>
      </w:r>
      <w:r>
        <w:t>. R</w:t>
      </w:r>
      <w:r w:rsidRPr="00BA3914">
        <w:t>emove and relocate</w:t>
      </w:r>
      <w:r>
        <w:t xml:space="preserve"> as necessary, any </w:t>
      </w:r>
      <w:r w:rsidRPr="00BA3914">
        <w:t>heat-generating devices</w:t>
      </w:r>
      <w:r>
        <w:t xml:space="preserve"> located in areas scheduled </w:t>
      </w:r>
      <w:r w:rsidRPr="00ED7A80">
        <w:rPr>
          <w:rFonts w:cs="Arial"/>
        </w:rPr>
        <w:t>to receive movable sound-absorptive plenum blocks</w:t>
      </w:r>
      <w:r>
        <w:rPr>
          <w:rFonts w:cs="Arial"/>
        </w:rPr>
        <w:t>.</w:t>
      </w:r>
    </w:p>
    <w:p w14:paraId="7D147F9B" w14:textId="7D6C1401" w:rsidR="00736181" w:rsidRPr="00736181" w:rsidRDefault="00736181" w:rsidP="00773138">
      <w:pPr>
        <w:pStyle w:val="VSLevel4"/>
        <w:keepLines w:val="0"/>
        <w:widowControl w:val="0"/>
      </w:pPr>
      <w:r w:rsidRPr="00ED7A80">
        <w:rPr>
          <w:rFonts w:cs="Arial"/>
        </w:rPr>
        <w:t>Verify that adjacent substrates, including structural decks, ceiling assemblies, and service penetrations, are complete and will not require modification that would disrupt installed plenum blocks</w:t>
      </w:r>
      <w:r w:rsidRPr="00736181">
        <w:rPr>
          <w:rFonts w:cs="Arial"/>
        </w:rPr>
        <w:t>.</w:t>
      </w:r>
    </w:p>
    <w:p w14:paraId="70419670" w14:textId="291C9610" w:rsidR="00736181" w:rsidRPr="00736181" w:rsidRDefault="00736181" w:rsidP="00773138">
      <w:pPr>
        <w:pStyle w:val="VSLevel4"/>
        <w:keepLines w:val="0"/>
        <w:widowControl w:val="0"/>
      </w:pPr>
      <w:r w:rsidRPr="00ED7A80">
        <w:rPr>
          <w:rFonts w:cs="Arial"/>
        </w:rPr>
        <w:t>Verify that environmental conditions within the plenum space are suitable for installation in accordance with manufacturer requirements and do not expose materials to moisture or condensation at the time of installation</w:t>
      </w:r>
      <w:r w:rsidRPr="00736181">
        <w:rPr>
          <w:rFonts w:cs="Arial"/>
        </w:rPr>
        <w:t>.</w:t>
      </w:r>
    </w:p>
    <w:p w14:paraId="7D389F14" w14:textId="080B3D62" w:rsidR="00A55EFB" w:rsidRPr="00736181" w:rsidRDefault="00A55EFB" w:rsidP="00773138">
      <w:pPr>
        <w:pStyle w:val="VSLevel3"/>
        <w:keepLines w:val="0"/>
        <w:widowControl w:val="0"/>
      </w:pPr>
      <w:r w:rsidRPr="00736181">
        <w:t>Notify Consultant in writing of any conditions which would be detrimental to the installation.</w:t>
      </w:r>
    </w:p>
    <w:p w14:paraId="724CDEE0" w14:textId="003BCDA3" w:rsidR="00A55EFB" w:rsidRPr="00A55EFB" w:rsidRDefault="00A55EFB" w:rsidP="00773138">
      <w:pPr>
        <w:pStyle w:val="VSLevel3"/>
        <w:keepLines w:val="0"/>
        <w:widowControl w:val="0"/>
      </w:pPr>
      <w:r w:rsidRPr="00A55EFB">
        <w:t>Commencement of work implies acceptance of previously completed work.</w:t>
      </w:r>
    </w:p>
    <w:p w14:paraId="2558DB6C" w14:textId="0032906D" w:rsidR="000C1846" w:rsidRDefault="005C382A" w:rsidP="00773138">
      <w:pPr>
        <w:pStyle w:val="StandardSpecNote"/>
        <w:widowControl w:val="0"/>
        <w:suppressAutoHyphens/>
      </w:pPr>
      <w:r>
        <w:t xml:space="preserve">16666451 Canada Inc. </w:t>
      </w:r>
      <w:r w:rsidR="009C133B">
        <w:t xml:space="preserve">SPEC NOTE: </w:t>
      </w:r>
      <w:r w:rsidR="000C1846">
        <w:t>Modify</w:t>
      </w:r>
      <w:r w:rsidR="00447B24">
        <w:t xml:space="preserve"> the following </w:t>
      </w:r>
      <w:r w:rsidR="000C1846">
        <w:t>subparagraphs when required to ensure the substrate / surface preparation is acceptable before mobilizing and installation products specified in this Section.</w:t>
      </w:r>
    </w:p>
    <w:p w14:paraId="3AED2D57" w14:textId="2B631540" w:rsidR="ABFFABFF" w:rsidRDefault="ABFFABFF" w:rsidP="00773138">
      <w:pPr>
        <w:pStyle w:val="VSLevel2"/>
        <w:keepNext w:val="0"/>
        <w:widowControl w:val="0"/>
      </w:pPr>
      <w:r>
        <w:t>PREPARATION</w:t>
      </w:r>
    </w:p>
    <w:p w14:paraId="331CFDC1" w14:textId="2593A954" w:rsidR="00B40206" w:rsidRPr="00A55EFB" w:rsidRDefault="00B40206" w:rsidP="00773138">
      <w:pPr>
        <w:pStyle w:val="VSLevel3"/>
        <w:keepLines w:val="0"/>
        <w:widowControl w:val="0"/>
      </w:pPr>
      <w:r w:rsidRPr="00A55EFB">
        <w:t>Prepare surfaces using the methods recommended by the manufacturer for achieving the best result for the substrate under the project conditions.</w:t>
      </w:r>
    </w:p>
    <w:p w14:paraId="75C633BA" w14:textId="2B75EF99" w:rsidR="00B40206" w:rsidRPr="000C1846" w:rsidRDefault="00B40206" w:rsidP="00773138">
      <w:pPr>
        <w:pStyle w:val="VSLevel3"/>
        <w:keepLines w:val="0"/>
        <w:widowControl w:val="0"/>
      </w:pPr>
      <w:r w:rsidRPr="00A55EFB">
        <w:t xml:space="preserve">Perform additional preparation procedures as required by manufacturer's </w:t>
      </w:r>
      <w:r w:rsidR="000C1846">
        <w:t xml:space="preserve">written </w:t>
      </w:r>
      <w:r w:rsidRPr="000C1846">
        <w:t>instructions.</w:t>
      </w:r>
    </w:p>
    <w:p w14:paraId="3EEEBEBB" w14:textId="77777777" w:rsidR="000C1846" w:rsidRPr="000C1846" w:rsidRDefault="00A55EFB" w:rsidP="00773138">
      <w:pPr>
        <w:pStyle w:val="VSLevel3"/>
        <w:keepLines w:val="0"/>
        <w:widowControl w:val="0"/>
      </w:pPr>
      <w:r w:rsidRPr="000C1846">
        <w:t>Substrate Preparation:</w:t>
      </w:r>
    </w:p>
    <w:p w14:paraId="3E8AF03D" w14:textId="360F7496" w:rsidR="00447B24" w:rsidRDefault="00447B24" w:rsidP="00773138">
      <w:pPr>
        <w:pStyle w:val="VSLevel4"/>
        <w:keepLines w:val="0"/>
        <w:widowControl w:val="0"/>
      </w:pPr>
      <w:r w:rsidRPr="004426F9">
        <w:rPr>
          <w:rFonts w:cs="Arial"/>
        </w:rPr>
        <w:t>Ensure surfaces receiving movable sound-absorptive plenum blocks are clean, dry, free of debris, and in a condition suitable for installation</w:t>
      </w:r>
      <w:r>
        <w:rPr>
          <w:rFonts w:cs="Arial"/>
        </w:rPr>
        <w:t>.</w:t>
      </w:r>
    </w:p>
    <w:p w14:paraId="72AB9730" w14:textId="042DCC46" w:rsidR="00447B24" w:rsidRDefault="00447B24" w:rsidP="00773138">
      <w:pPr>
        <w:pStyle w:val="VSLevel4"/>
        <w:keepLines w:val="0"/>
        <w:widowControl w:val="0"/>
      </w:pPr>
      <w:r w:rsidRPr="004426F9">
        <w:rPr>
          <w:rFonts w:cs="Arial"/>
        </w:rPr>
        <w:t>Ensure surface conditions comply with manufacturer preparation criteria for the specified product</w:t>
      </w:r>
      <w:r>
        <w:rPr>
          <w:rFonts w:cs="Arial"/>
        </w:rPr>
        <w:t>.</w:t>
      </w:r>
    </w:p>
    <w:p w14:paraId="40D4056C" w14:textId="0C872CC8" w:rsidR="00BA3914" w:rsidRPr="00BA3914" w:rsidRDefault="00BA3914" w:rsidP="00773138">
      <w:pPr>
        <w:pStyle w:val="VSLevel4"/>
        <w:keepLines w:val="0"/>
        <w:widowControl w:val="0"/>
      </w:pPr>
      <w:r>
        <w:t xml:space="preserve">Ensure no </w:t>
      </w:r>
      <w:r w:rsidRPr="00BA3914">
        <w:t xml:space="preserve">lightboxes, luminaires, or other heat-generating devices </w:t>
      </w:r>
      <w:r>
        <w:t xml:space="preserve">are within 610mm (24 inches) </w:t>
      </w:r>
      <w:r w:rsidRPr="00BA3914">
        <w:t>of the sound-absorptive plenum blocks</w:t>
      </w:r>
      <w:r>
        <w:t>.</w:t>
      </w:r>
    </w:p>
    <w:p w14:paraId="50494915" w14:textId="6BE1645C" w:rsidR="00447B24" w:rsidRDefault="00447B24" w:rsidP="00773138">
      <w:pPr>
        <w:pStyle w:val="VSLevel4"/>
        <w:keepLines w:val="0"/>
        <w:widowControl w:val="0"/>
      </w:pPr>
      <w:r w:rsidRPr="004426F9">
        <w:rPr>
          <w:rFonts w:cs="Arial"/>
        </w:rPr>
        <w:t>Perform additional preparation procedures as required by the manufacturer’s written instructions</w:t>
      </w:r>
      <w:r>
        <w:rPr>
          <w:rFonts w:cs="Arial"/>
        </w:rPr>
        <w:t>.</w:t>
      </w:r>
    </w:p>
    <w:p w14:paraId="7B811437" w14:textId="49864FD5" w:rsidR="000C1846" w:rsidRPr="000C1846" w:rsidRDefault="00A55EFB" w:rsidP="00773138">
      <w:pPr>
        <w:pStyle w:val="VSLevel4"/>
        <w:keepLines w:val="0"/>
        <w:widowControl w:val="0"/>
      </w:pPr>
      <w:r w:rsidRPr="000C1846">
        <w:lastRenderedPageBreak/>
        <w:t xml:space="preserve">Ensure </w:t>
      </w:r>
      <w:r w:rsidR="000C1846" w:rsidRPr="000C1846">
        <w:t xml:space="preserve">any </w:t>
      </w:r>
      <w:r w:rsidRPr="000C1846">
        <w:t xml:space="preserve">substrate defects are corrected by responsible parties before </w:t>
      </w:r>
      <w:r w:rsidR="000C1846" w:rsidRPr="000C1846">
        <w:t>beginning installation of products specified in this Section.</w:t>
      </w:r>
    </w:p>
    <w:p w14:paraId="2FA94D93" w14:textId="477F8EC1" w:rsidR="00A55EFB" w:rsidRDefault="00A55EFB" w:rsidP="00773138">
      <w:pPr>
        <w:pStyle w:val="VSLevel3"/>
        <w:keepLines w:val="0"/>
        <w:widowControl w:val="0"/>
      </w:pPr>
      <w:r w:rsidRPr="00A55EFB">
        <w:t xml:space="preserve">Protect building surfaces from damage or contamination during </w:t>
      </w:r>
      <w:r w:rsidR="000C1846">
        <w:t xml:space="preserve">installation. </w:t>
      </w:r>
      <w:r w:rsidRPr="00A55EFB">
        <w:t>Prevent materials from entering and clogging drains</w:t>
      </w:r>
      <w:r w:rsidR="000C1846">
        <w:t>, causing safety hazards, and</w:t>
      </w:r>
      <w:r w:rsidRPr="00A55EFB">
        <w:t xml:space="preserve"> </w:t>
      </w:r>
      <w:r w:rsidR="000C1846">
        <w:t xml:space="preserve">blocking safety </w:t>
      </w:r>
      <w:r w:rsidR="00447B24">
        <w:t xml:space="preserve">signs and/or </w:t>
      </w:r>
      <w:r w:rsidR="000C1846">
        <w:t>exits.</w:t>
      </w:r>
    </w:p>
    <w:p w14:paraId="132E83AC" w14:textId="72992D94" w:rsidR="006E5F4C" w:rsidRDefault="005C382A" w:rsidP="00944D44">
      <w:pPr>
        <w:pStyle w:val="StandardSpecNote"/>
        <w:keepNext/>
        <w:keepLines/>
        <w:widowControl w:val="0"/>
        <w:suppressAutoHyphens/>
      </w:pPr>
      <w:r>
        <w:t xml:space="preserve">16666451 Canada Inc. </w:t>
      </w:r>
      <w:r w:rsidR="009C133B">
        <w:t xml:space="preserve">SPEC NOTE: </w:t>
      </w:r>
      <w:r w:rsidR="000A17C4">
        <w:t>The following Installation paragraph should include subparagraphs for each component specified above in Materials within Part 2.</w:t>
      </w:r>
    </w:p>
    <w:p w14:paraId="77F6A318" w14:textId="2ECA2232" w:rsidR="ABFFABFF" w:rsidRDefault="ABFFABFF" w:rsidP="00773138">
      <w:pPr>
        <w:pStyle w:val="VSLevel2"/>
        <w:keepNext w:val="0"/>
        <w:widowControl w:val="0"/>
      </w:pPr>
      <w:r>
        <w:t>INSTALLATION</w:t>
      </w:r>
    </w:p>
    <w:p w14:paraId="07447245" w14:textId="293CC6FB" w:rsidR="00EA316B" w:rsidRDefault="00EA316B" w:rsidP="00773138">
      <w:pPr>
        <w:pStyle w:val="VSLevel3"/>
        <w:keepLines w:val="0"/>
        <w:widowControl w:val="0"/>
      </w:pPr>
      <w:bookmarkStart w:id="4" w:name="_Hlk117533184"/>
      <w:bookmarkStart w:id="5" w:name="_Hlk117533168"/>
      <w:r w:rsidRPr="004426F9">
        <w:rPr>
          <w:rFonts w:cs="Arial"/>
        </w:rPr>
        <w:t>General Installation Requirements</w:t>
      </w:r>
      <w:r>
        <w:rPr>
          <w:rFonts w:cs="Arial"/>
        </w:rPr>
        <w:t>:</w:t>
      </w:r>
    </w:p>
    <w:p w14:paraId="283A31CD" w14:textId="6BFBD5EB" w:rsidR="00EA316B" w:rsidRPr="00EA316B" w:rsidRDefault="00EA316B" w:rsidP="00773138">
      <w:pPr>
        <w:pStyle w:val="VSLevel4"/>
        <w:keepLines w:val="0"/>
        <w:widowControl w:val="0"/>
      </w:pPr>
      <w:r w:rsidRPr="00EA316B">
        <w:t>Install movable sound-absorptive plenum blocks in accordance with manufacturer written instructions, reviewed shop drawings, verified installation details, and warranty requirements.</w:t>
      </w:r>
    </w:p>
    <w:p w14:paraId="08969E5B" w14:textId="014B1222" w:rsidR="00EA316B" w:rsidRPr="00EA316B" w:rsidRDefault="00EA316B" w:rsidP="00773138">
      <w:pPr>
        <w:pStyle w:val="VSLevel4"/>
        <w:keepLines w:val="0"/>
        <w:widowControl w:val="0"/>
      </w:pPr>
      <w:r w:rsidRPr="00EA316B">
        <w:t>Supplement manufacturer instructions with additional requirements necessary to achieve continuous acoustic separation within plenum spaces.</w:t>
      </w:r>
    </w:p>
    <w:p w14:paraId="2FA68236" w14:textId="18BCF505" w:rsidR="00EA316B" w:rsidRDefault="00EA316B" w:rsidP="00773138">
      <w:pPr>
        <w:pStyle w:val="VSLevel3"/>
        <w:keepLines w:val="0"/>
        <w:widowControl w:val="0"/>
      </w:pPr>
      <w:r w:rsidRPr="004426F9">
        <w:t>Layout and Setting Out</w:t>
      </w:r>
      <w:r>
        <w:t>:</w:t>
      </w:r>
    </w:p>
    <w:p w14:paraId="5F33C758" w14:textId="0CE78FA3" w:rsidR="00EA316B" w:rsidRDefault="00EA316B" w:rsidP="00773138">
      <w:pPr>
        <w:pStyle w:val="VSLevel4"/>
        <w:keepLines w:val="0"/>
        <w:widowControl w:val="0"/>
      </w:pPr>
      <w:r w:rsidRPr="004426F9">
        <w:t>Verify plenum dimensions and service locations prior to placement to ensure continuous coverage without gaps.</w:t>
      </w:r>
    </w:p>
    <w:p w14:paraId="457AA47F" w14:textId="30477D56" w:rsidR="00EA316B" w:rsidRDefault="00EA316B" w:rsidP="00773138">
      <w:pPr>
        <w:pStyle w:val="VSLevel4"/>
        <w:keepLines w:val="0"/>
        <w:widowControl w:val="0"/>
      </w:pPr>
      <w:r w:rsidRPr="004426F9">
        <w:t>Set out plenum blocks to form a continuous acoustic barrier across the full plenum depth.</w:t>
      </w:r>
    </w:p>
    <w:p w14:paraId="27DECEB9" w14:textId="28B36BC7" w:rsidR="00EA316B" w:rsidRDefault="00EA316B" w:rsidP="00773138">
      <w:pPr>
        <w:pStyle w:val="VSLevel4"/>
        <w:keepLines w:val="0"/>
        <w:widowControl w:val="0"/>
      </w:pPr>
      <w:r w:rsidRPr="004426F9">
        <w:t>Coordinate layout around mechanical, electrical, and fire protection services to maintain continuity of the acoustic separation.</w:t>
      </w:r>
    </w:p>
    <w:p w14:paraId="7B36B374" w14:textId="1ADD0C2E" w:rsidR="00EA316B" w:rsidRDefault="00EA316B" w:rsidP="00773138">
      <w:pPr>
        <w:pStyle w:val="VSLevel3"/>
        <w:keepLines w:val="0"/>
        <w:widowControl w:val="0"/>
      </w:pPr>
      <w:r>
        <w:rPr>
          <w:rFonts w:cs="Arial"/>
        </w:rPr>
        <w:t>Plenum Blocks Installation:</w:t>
      </w:r>
    </w:p>
    <w:p w14:paraId="22A9DF3C" w14:textId="3DEFD041" w:rsidR="00EA316B" w:rsidRDefault="00EA316B" w:rsidP="00773138">
      <w:pPr>
        <w:pStyle w:val="VSLevel4"/>
        <w:keepLines w:val="0"/>
        <w:widowControl w:val="0"/>
      </w:pPr>
      <w:r w:rsidRPr="004426F9">
        <w:rPr>
          <w:rFonts w:cs="Arial"/>
        </w:rPr>
        <w:t xml:space="preserve">Install movable sound-absorptive plenum blocks by </w:t>
      </w:r>
      <w:r w:rsidR="00311CB8">
        <w:rPr>
          <w:rFonts w:cs="Arial"/>
        </w:rPr>
        <w:t>compression</w:t>
      </w:r>
      <w:r w:rsidRPr="004426F9">
        <w:rPr>
          <w:rFonts w:cs="Arial"/>
        </w:rPr>
        <w:t xml:space="preserve">-fit </w:t>
      </w:r>
      <w:r w:rsidR="00EA1DED">
        <w:rPr>
          <w:rFonts w:cs="Arial"/>
        </w:rPr>
        <w:t xml:space="preserve">stacking </w:t>
      </w:r>
      <w:r w:rsidRPr="004426F9">
        <w:rPr>
          <w:rFonts w:cs="Arial"/>
        </w:rPr>
        <w:t xml:space="preserve">placement between structural deck and </w:t>
      </w:r>
      <w:r w:rsidR="00EA1DED">
        <w:rPr>
          <w:rFonts w:cs="Arial"/>
        </w:rPr>
        <w:t xml:space="preserve">finished </w:t>
      </w:r>
      <w:r w:rsidRPr="004426F9">
        <w:rPr>
          <w:rFonts w:cs="Arial"/>
        </w:rPr>
        <w:t xml:space="preserve">ceiling or </w:t>
      </w:r>
      <w:r w:rsidR="00EA1DED">
        <w:rPr>
          <w:rFonts w:cs="Arial"/>
        </w:rPr>
        <w:t xml:space="preserve">floor slab and finished </w:t>
      </w:r>
      <w:r w:rsidRPr="004426F9">
        <w:rPr>
          <w:rFonts w:cs="Arial"/>
        </w:rPr>
        <w:t>floor assembly.</w:t>
      </w:r>
    </w:p>
    <w:p w14:paraId="5CCE27C2" w14:textId="1A4CFD58" w:rsidR="00EA1DED" w:rsidRPr="00EA1DED" w:rsidRDefault="00EA316B" w:rsidP="00773138">
      <w:pPr>
        <w:pStyle w:val="VSLevel4"/>
        <w:keepLines w:val="0"/>
        <w:widowControl w:val="0"/>
      </w:pPr>
      <w:r w:rsidRPr="004426F9">
        <w:rPr>
          <w:rFonts w:cs="Arial"/>
        </w:rPr>
        <w:t xml:space="preserve">Compress </w:t>
      </w:r>
      <w:r w:rsidR="00EA1DED" w:rsidRPr="004426F9">
        <w:rPr>
          <w:rFonts w:cs="Arial"/>
        </w:rPr>
        <w:t xml:space="preserve">sound-absorptive plenum blocks </w:t>
      </w:r>
      <w:r w:rsidRPr="004426F9">
        <w:rPr>
          <w:rFonts w:cs="Arial"/>
        </w:rPr>
        <w:t>as required to suit plenum depths</w:t>
      </w:r>
      <w:r w:rsidR="00EA1DED">
        <w:rPr>
          <w:rFonts w:cs="Arial"/>
        </w:rPr>
        <w:t>.</w:t>
      </w:r>
    </w:p>
    <w:p w14:paraId="49DDF534" w14:textId="31EF2A83" w:rsidR="00EA1DED" w:rsidRDefault="00EA1DED" w:rsidP="00EA1DED">
      <w:pPr>
        <w:pStyle w:val="StandardSpecNote"/>
      </w:pPr>
      <w:r>
        <w:t>16666451 Canada Inc. SPEC NOTE: Consult that manufacturer when ceiling plenum installations approach 1524mm (60 inches) and beyond, during the design stage for recommendations.</w:t>
      </w:r>
    </w:p>
    <w:p w14:paraId="6266941E" w14:textId="65349BC1" w:rsidR="00EA1DED" w:rsidRDefault="00EA1DED" w:rsidP="00EA1DED">
      <w:pPr>
        <w:pStyle w:val="StandardSpecNote"/>
      </w:pPr>
      <w:r>
        <w:t xml:space="preserve">16666451 Canada Inc. SPEC NOTE: Delete the following paragraph when installing </w:t>
      </w:r>
      <w:r w:rsidRPr="004426F9">
        <w:rPr>
          <w:rFonts w:cs="Arial"/>
        </w:rPr>
        <w:t>sound-absorptive plenum blocks</w:t>
      </w:r>
      <w:r>
        <w:rPr>
          <w:rFonts w:cs="Arial"/>
        </w:rPr>
        <w:t xml:space="preserve"> within a floor plenum, or when ceiling plenum installations are below 1524mm (60 inches).</w:t>
      </w:r>
    </w:p>
    <w:p w14:paraId="50EE603A" w14:textId="0D42770D" w:rsidR="00EA1DED" w:rsidRDefault="00EA1DED" w:rsidP="00EA1DED">
      <w:pPr>
        <w:pStyle w:val="VSLevel5"/>
      </w:pPr>
      <w:r>
        <w:t xml:space="preserve">Install 6mm (1/4 inch) plywood board between finished ceiling and </w:t>
      </w:r>
      <w:r w:rsidRPr="004426F9">
        <w:rPr>
          <w:rFonts w:cs="Arial"/>
        </w:rPr>
        <w:t>sound-absorptive plenum blocks</w:t>
      </w:r>
      <w:r>
        <w:rPr>
          <w:rFonts w:cs="Arial"/>
        </w:rPr>
        <w:t xml:space="preserve">, supported from the structural deck, for ceiling plenum depths requiring </w:t>
      </w:r>
      <w:r w:rsidRPr="004426F9">
        <w:rPr>
          <w:rFonts w:cs="Arial"/>
        </w:rPr>
        <w:t>sound-absorptive plenum block</w:t>
      </w:r>
      <w:r>
        <w:rPr>
          <w:rFonts w:cs="Arial"/>
        </w:rPr>
        <w:t xml:space="preserve"> installation</w:t>
      </w:r>
      <w:r w:rsidRPr="004426F9">
        <w:rPr>
          <w:rFonts w:cs="Arial"/>
        </w:rPr>
        <w:t xml:space="preserve">s </w:t>
      </w:r>
      <w:r>
        <w:rPr>
          <w:rFonts w:cs="Arial"/>
        </w:rPr>
        <w:t xml:space="preserve">of </w:t>
      </w:r>
      <w:r>
        <w:t>1524mm (60 inches) or greater.</w:t>
      </w:r>
    </w:p>
    <w:p w14:paraId="0E5BB51A" w14:textId="74B22295" w:rsidR="00EA316B" w:rsidRPr="00C41B4A" w:rsidRDefault="00EA316B" w:rsidP="00773138">
      <w:pPr>
        <w:pStyle w:val="VSLevel4"/>
        <w:keepLines w:val="0"/>
        <w:widowControl w:val="0"/>
      </w:pPr>
      <w:proofErr w:type="gramStart"/>
      <w:r w:rsidRPr="00C41B4A">
        <w:rPr>
          <w:rFonts w:cs="Arial"/>
        </w:rPr>
        <w:t>Butt</w:t>
      </w:r>
      <w:proofErr w:type="gramEnd"/>
      <w:r w:rsidRPr="00C41B4A">
        <w:rPr>
          <w:rFonts w:cs="Arial"/>
        </w:rPr>
        <w:t xml:space="preserve"> adjacent blocks tightly to eliminate gaps that would compromise acoustic continuity.</w:t>
      </w:r>
    </w:p>
    <w:p w14:paraId="6DA86709" w14:textId="7085B33C" w:rsidR="00C41B4A" w:rsidRPr="00C41B4A" w:rsidRDefault="00C41B4A" w:rsidP="00773138">
      <w:pPr>
        <w:pStyle w:val="VSLevel4"/>
        <w:keepLines w:val="0"/>
        <w:widowControl w:val="0"/>
      </w:pPr>
      <w:r w:rsidRPr="00C41B4A">
        <w:rPr>
          <w:rFonts w:cs="Arial"/>
        </w:rPr>
        <w:t>Install deck interface blocks at corrugated steel deck profiles to close irregular gaps and maintain full contact between plenum blocks and structural surfaces.</w:t>
      </w:r>
    </w:p>
    <w:p w14:paraId="0039851F" w14:textId="5BC347DA" w:rsidR="00AA0609" w:rsidRPr="00AA0609" w:rsidRDefault="00AA0609" w:rsidP="00773138">
      <w:pPr>
        <w:pStyle w:val="VSLevel4"/>
        <w:keepLines w:val="0"/>
        <w:widowControl w:val="0"/>
      </w:pPr>
      <w:r w:rsidRPr="00C41B4A">
        <w:rPr>
          <w:rFonts w:cs="Arial"/>
        </w:rPr>
        <w:t>Fit sound-absorptive plenum blocks tightly, by compression to adjacent construction,</w:t>
      </w:r>
      <w:r w:rsidRPr="004426F9">
        <w:rPr>
          <w:rFonts w:cs="Arial"/>
        </w:rPr>
        <w:t xml:space="preserve"> including deck flutes, beam profiles, and service penetrations, to maintain a continuous acoustic barrier.</w:t>
      </w:r>
    </w:p>
    <w:p w14:paraId="392F718A" w14:textId="682A2F48" w:rsidR="00EA316B" w:rsidRDefault="00EA316B" w:rsidP="003D4B0D">
      <w:pPr>
        <w:pStyle w:val="VSLevel3"/>
        <w:keepNext/>
        <w:widowControl w:val="0"/>
      </w:pPr>
      <w:r w:rsidRPr="004426F9">
        <w:rPr>
          <w:rFonts w:cs="Arial"/>
        </w:rPr>
        <w:lastRenderedPageBreak/>
        <w:t>Finishing and Completion</w:t>
      </w:r>
      <w:r>
        <w:rPr>
          <w:rFonts w:cs="Arial"/>
        </w:rPr>
        <w:t>:</w:t>
      </w:r>
    </w:p>
    <w:p w14:paraId="38BBF80A" w14:textId="23377A78" w:rsidR="00EA316B" w:rsidRDefault="00EA316B" w:rsidP="003D4B0D">
      <w:pPr>
        <w:pStyle w:val="VSLevel4"/>
        <w:keepNext/>
        <w:widowControl w:val="0"/>
      </w:pPr>
      <w:r w:rsidRPr="004426F9">
        <w:rPr>
          <w:rFonts w:cs="Arial"/>
        </w:rPr>
        <w:t>Inspect installed plenum blocks to verify full coverage, tight joints, and absence of gaps or displacement.</w:t>
      </w:r>
    </w:p>
    <w:p w14:paraId="690B2E35" w14:textId="22D917F7" w:rsidR="00EA316B" w:rsidRDefault="00EA316B" w:rsidP="00773138">
      <w:pPr>
        <w:pStyle w:val="VSLevel4"/>
        <w:keepLines w:val="0"/>
        <w:widowControl w:val="0"/>
      </w:pPr>
      <w:r w:rsidRPr="004426F9">
        <w:rPr>
          <w:rFonts w:cs="Arial"/>
        </w:rPr>
        <w:t>Replace damaged, improperly fitted, or displaced blocks prior to concealment by subsequent construction.</w:t>
      </w:r>
    </w:p>
    <w:bookmarkEnd w:id="4"/>
    <w:bookmarkEnd w:id="5"/>
    <w:p w14:paraId="460DCC25" w14:textId="15B56E40" w:rsidR="00DB1CE5" w:rsidRPr="00DB1CE5" w:rsidRDefault="00DB1CE5" w:rsidP="00773138">
      <w:pPr>
        <w:pStyle w:val="VSLevel2"/>
        <w:keepNext w:val="0"/>
        <w:widowControl w:val="0"/>
      </w:pPr>
      <w:r w:rsidRPr="00DB1CE5">
        <w:t>FIELD QUALITY CONTROL</w:t>
      </w:r>
    </w:p>
    <w:p w14:paraId="6C4CA4D7" w14:textId="12F7D51E" w:rsidR="00BC349A" w:rsidRPr="00BC349A" w:rsidRDefault="00BC349A" w:rsidP="00773138">
      <w:pPr>
        <w:pStyle w:val="VSLevel3"/>
        <w:keepLines w:val="0"/>
        <w:widowControl w:val="0"/>
      </w:pPr>
      <w:r w:rsidRPr="000C0B4E">
        <w:rPr>
          <w:rFonts w:cs="Arial"/>
        </w:rPr>
        <w:t>Installer Field Verification</w:t>
      </w:r>
      <w:r>
        <w:rPr>
          <w:rFonts w:cs="Arial"/>
        </w:rPr>
        <w:t>:</w:t>
      </w:r>
    </w:p>
    <w:p w14:paraId="255C9AF8" w14:textId="567DEF16" w:rsidR="00BC349A" w:rsidRPr="00BC349A" w:rsidRDefault="00BC349A" w:rsidP="00773138">
      <w:pPr>
        <w:pStyle w:val="VSLevel4"/>
        <w:keepLines w:val="0"/>
        <w:widowControl w:val="0"/>
      </w:pPr>
      <w:r w:rsidRPr="000C0B4E">
        <w:rPr>
          <w:rFonts w:cs="Arial"/>
        </w:rPr>
        <w:t>Verify movable sound-absorptive plenum blocks are installed in continuous contact without gaps, voids, or displacement that would compromise acoustic separation</w:t>
      </w:r>
      <w:r>
        <w:rPr>
          <w:rFonts w:cs="Arial"/>
        </w:rPr>
        <w:t>.</w:t>
      </w:r>
    </w:p>
    <w:p w14:paraId="7FC4DF8E" w14:textId="020A4D9A" w:rsidR="00BC349A" w:rsidRPr="00BC349A" w:rsidRDefault="00BC349A" w:rsidP="00773138">
      <w:pPr>
        <w:pStyle w:val="VSLevel4"/>
        <w:keepLines w:val="0"/>
        <w:widowControl w:val="0"/>
      </w:pPr>
      <w:r w:rsidRPr="000C0B4E">
        <w:rPr>
          <w:rFonts w:cs="Arial"/>
        </w:rPr>
        <w:t xml:space="preserve">Inspect </w:t>
      </w:r>
      <w:r w:rsidR="00C41B4A">
        <w:rPr>
          <w:rFonts w:cs="Arial"/>
        </w:rPr>
        <w:t>compression</w:t>
      </w:r>
      <w:r w:rsidRPr="000C0B4E">
        <w:rPr>
          <w:rFonts w:cs="Arial"/>
        </w:rPr>
        <w:t>-fit placement to confirm blocks are securely seated between structural deck and ceiling or floor assembly</w:t>
      </w:r>
      <w:r>
        <w:rPr>
          <w:rFonts w:cs="Arial"/>
        </w:rPr>
        <w:t>.</w:t>
      </w:r>
    </w:p>
    <w:p w14:paraId="1A19A537" w14:textId="6FE331E7" w:rsidR="00BC349A" w:rsidRPr="00BC349A" w:rsidRDefault="00BC349A" w:rsidP="00773138">
      <w:pPr>
        <w:pStyle w:val="VSLevel4"/>
        <w:keepLines w:val="0"/>
        <w:widowControl w:val="0"/>
      </w:pPr>
      <w:r w:rsidRPr="000C0B4E">
        <w:rPr>
          <w:rFonts w:cs="Arial"/>
        </w:rPr>
        <w:t>Confirm compressed blocks remain within the manufacturer documented dimensional range and are not over-compressed or distorted</w:t>
      </w:r>
      <w:r>
        <w:rPr>
          <w:rFonts w:cs="Arial"/>
        </w:rPr>
        <w:t>.</w:t>
      </w:r>
    </w:p>
    <w:p w14:paraId="1CABA0FA" w14:textId="0AEFD249" w:rsidR="00BC349A" w:rsidRPr="00BC349A" w:rsidRDefault="00BC349A" w:rsidP="00773138">
      <w:pPr>
        <w:pStyle w:val="VSLevel4"/>
        <w:keepLines w:val="0"/>
        <w:widowControl w:val="0"/>
      </w:pPr>
      <w:r w:rsidRPr="000C0B4E">
        <w:rPr>
          <w:rFonts w:cs="Arial"/>
        </w:rPr>
        <w:t>Verify penetration blocks and deck interface blocks are correctly positioned to maintain continuity at service penetrations and profiled deck interfaces.</w:t>
      </w:r>
    </w:p>
    <w:p w14:paraId="07626C4B" w14:textId="0986DC9F" w:rsidR="00BC349A" w:rsidRPr="00BC349A" w:rsidRDefault="00BC349A" w:rsidP="00773138">
      <w:pPr>
        <w:pStyle w:val="VSLevel3"/>
        <w:keepLines w:val="0"/>
        <w:widowControl w:val="0"/>
      </w:pPr>
      <w:r w:rsidRPr="000C0B4E">
        <w:rPr>
          <w:rFonts w:cs="Arial"/>
        </w:rPr>
        <w:t>System Specific Field Quality Control</w:t>
      </w:r>
      <w:r>
        <w:rPr>
          <w:rFonts w:cs="Arial"/>
        </w:rPr>
        <w:t>:</w:t>
      </w:r>
    </w:p>
    <w:p w14:paraId="4C5E78EA" w14:textId="77777777" w:rsidR="00C41B4A" w:rsidRPr="00C41B4A" w:rsidRDefault="00BC349A" w:rsidP="00773138">
      <w:pPr>
        <w:pStyle w:val="VSLevel4"/>
        <w:keepLines w:val="0"/>
        <w:widowControl w:val="0"/>
      </w:pPr>
      <w:r w:rsidRPr="000C0B4E">
        <w:rPr>
          <w:rFonts w:cs="Arial"/>
        </w:rPr>
        <w:t>Inspect interfaces with mechanical, electrical, and fire protection services to confirm acoustic continuity is maintained through the plenum space</w:t>
      </w:r>
      <w:r w:rsidR="00C41B4A">
        <w:rPr>
          <w:rFonts w:cs="Arial"/>
        </w:rPr>
        <w:t xml:space="preserve"> by performing a light test.</w:t>
      </w:r>
    </w:p>
    <w:p w14:paraId="08295D44" w14:textId="77777777" w:rsidR="00C41B4A" w:rsidRDefault="00C41B4A" w:rsidP="00C41B4A">
      <w:pPr>
        <w:pStyle w:val="VSLevel5"/>
      </w:pPr>
      <w:r>
        <w:t>Light test shall consist of shining a strong light source on one side of the plenum blocks while checking for light penetration on the dark side of the plenum blocks.</w:t>
      </w:r>
    </w:p>
    <w:p w14:paraId="45DA257E" w14:textId="76EFF6B8" w:rsidR="00C41B4A" w:rsidRDefault="00C41B4A" w:rsidP="00C41B4A">
      <w:pPr>
        <w:pStyle w:val="VSLevel6"/>
      </w:pPr>
      <w:r>
        <w:t xml:space="preserve">Light penetration indicates sound breaches within the assembly, requiring filling and shifting of </w:t>
      </w:r>
      <w:r w:rsidRPr="000C0B4E">
        <w:rPr>
          <w:rFonts w:cs="Arial"/>
        </w:rPr>
        <w:t>sound-absorptive plenum blocks</w:t>
      </w:r>
      <w:r>
        <w:t>.</w:t>
      </w:r>
    </w:p>
    <w:p w14:paraId="5988149D" w14:textId="18666193" w:rsidR="00BC349A" w:rsidRPr="00C41B4A" w:rsidRDefault="00BC349A" w:rsidP="00773138">
      <w:pPr>
        <w:pStyle w:val="VSLevel4"/>
        <w:keepLines w:val="0"/>
        <w:widowControl w:val="0"/>
      </w:pPr>
      <w:r w:rsidRPr="000C0B4E">
        <w:rPr>
          <w:rFonts w:cs="Arial"/>
        </w:rPr>
        <w:t>Check transitions at changes in plenum depth or geometry to confirm blocks remain fully engaged and aligned.</w:t>
      </w:r>
    </w:p>
    <w:p w14:paraId="0DA56704" w14:textId="3418E313" w:rsidR="00BC349A" w:rsidRPr="00BC349A" w:rsidRDefault="00BC349A" w:rsidP="00773138">
      <w:pPr>
        <w:pStyle w:val="VSLevel4"/>
        <w:keepLines w:val="0"/>
        <w:widowControl w:val="0"/>
      </w:pPr>
      <w:r w:rsidRPr="000C0B4E">
        <w:rPr>
          <w:rFonts w:cs="Arial"/>
        </w:rPr>
        <w:t>Verify installed plenum blocks remain free of moisture, condensation, or contamination at the time of inspection.</w:t>
      </w:r>
    </w:p>
    <w:p w14:paraId="134D4D1F" w14:textId="67BB5020" w:rsidR="00BC349A" w:rsidRPr="00BC349A" w:rsidRDefault="00BC349A" w:rsidP="00773138">
      <w:pPr>
        <w:pStyle w:val="VSLevel4"/>
        <w:keepLines w:val="0"/>
        <w:widowControl w:val="0"/>
      </w:pPr>
      <w:r w:rsidRPr="000C0B4E">
        <w:rPr>
          <w:rFonts w:cs="Arial"/>
        </w:rPr>
        <w:t>Confirm completed installation provides uniform coverage across the plenum area prior to concealment by subsequent construction.</w:t>
      </w:r>
    </w:p>
    <w:p w14:paraId="54A26BDD" w14:textId="7804150A" w:rsidR="007F2F0F" w:rsidRPr="0071076F" w:rsidRDefault="007F2F0F" w:rsidP="00773138">
      <w:pPr>
        <w:pStyle w:val="VSLevel2"/>
        <w:keepNext w:val="0"/>
        <w:widowControl w:val="0"/>
      </w:pPr>
      <w:r w:rsidRPr="0071076F">
        <w:t>CLEANING</w:t>
      </w:r>
    </w:p>
    <w:p w14:paraId="7B29521D" w14:textId="1E53CC1D" w:rsidR="0086215F" w:rsidRDefault="005C382A" w:rsidP="00773138">
      <w:pPr>
        <w:pStyle w:val="SPECNOTE0"/>
        <w:keepNext w:val="0"/>
        <w:keepLines w:val="0"/>
        <w:suppressAutoHyphens/>
      </w:pPr>
      <w:r>
        <w:t xml:space="preserve">16666451 Canada Inc. </w:t>
      </w:r>
      <w:r w:rsidR="0086215F" w:rsidRPr="00C76F96">
        <w:t xml:space="preserve">SPEC NOTE: </w:t>
      </w:r>
      <w:r w:rsidR="0086215F" w:rsidRPr="00032044">
        <w:t xml:space="preserve">Edit the following </w:t>
      </w:r>
      <w:r w:rsidR="00835138">
        <w:t xml:space="preserve">two </w:t>
      </w:r>
      <w:r w:rsidR="0086215F" w:rsidRPr="00032044">
        <w:t>paragraph</w:t>
      </w:r>
      <w:r w:rsidR="00835138">
        <w:t>s</w:t>
      </w:r>
      <w:r w:rsidR="0086215F" w:rsidRPr="00032044">
        <w:t xml:space="preserve"> to make the required selections and remove square brackets indicated below.</w:t>
      </w:r>
    </w:p>
    <w:p w14:paraId="7610D4B9" w14:textId="1049D183" w:rsidR="007F2F0F" w:rsidRDefault="0086215F" w:rsidP="00773138">
      <w:pPr>
        <w:pStyle w:val="VSLevel3"/>
        <w:keepLines w:val="0"/>
        <w:widowControl w:val="0"/>
      </w:pPr>
      <w:r w:rsidRPr="00C76F96">
        <w:t xml:space="preserve">Perform cleaning operations in accordance with manufacturer’s written instructions and </w:t>
      </w:r>
      <w:r>
        <w:t>[</w:t>
      </w:r>
      <w:r w:rsidRPr="00C76F96">
        <w:t>Division 01</w:t>
      </w:r>
      <w:r>
        <w:t>] [Section 01 74 00 Cleaning and Waste Management].</w:t>
      </w:r>
    </w:p>
    <w:p w14:paraId="18AE6D2C" w14:textId="77777777" w:rsidR="00744B75" w:rsidRDefault="00835138" w:rsidP="00773138">
      <w:pPr>
        <w:pStyle w:val="VSLevel3"/>
        <w:keepLines w:val="0"/>
        <w:widowControl w:val="0"/>
      </w:pPr>
      <w:r w:rsidRPr="0071076F">
        <w:t>Clean all exposed surfaces and touch-</w:t>
      </w:r>
      <w:proofErr w:type="gramStart"/>
      <w:r w:rsidRPr="0071076F">
        <w:t>up</w:t>
      </w:r>
      <w:proofErr w:type="gramEnd"/>
      <w:r w:rsidRPr="0071076F">
        <w:t xml:space="preserve">, repair or replace damaged products before </w:t>
      </w:r>
      <w:r>
        <w:t>[</w:t>
      </w:r>
      <w:r w:rsidRPr="0071076F">
        <w:t>Substantial Completion</w:t>
      </w:r>
      <w:r>
        <w:t xml:space="preserve"> of the Work]</w:t>
      </w:r>
      <w:r w:rsidR="008500B5">
        <w:t xml:space="preserve"> </w:t>
      </w:r>
      <w:r>
        <w:t>[Ready-for-Takeover]</w:t>
      </w:r>
      <w:r w:rsidRPr="0071076F">
        <w:t>.</w:t>
      </w:r>
    </w:p>
    <w:p w14:paraId="23871B51" w14:textId="515DDB2F" w:rsidR="00835138" w:rsidRPr="0071076F" w:rsidRDefault="00744B75" w:rsidP="00773138">
      <w:pPr>
        <w:pStyle w:val="VSLevel3"/>
        <w:keepLines w:val="0"/>
        <w:widowControl w:val="0"/>
      </w:pPr>
      <w:r w:rsidRPr="003D0C38">
        <w:t>Maintain plenum spaces free of accumulated debris and waste materials during installation activities.</w:t>
      </w:r>
    </w:p>
    <w:p w14:paraId="316C9C62" w14:textId="13BB60C6" w:rsidR="0086215F" w:rsidRDefault="0086215F" w:rsidP="00773138">
      <w:pPr>
        <w:pStyle w:val="VSLevel3"/>
        <w:keepLines w:val="0"/>
        <w:widowControl w:val="0"/>
      </w:pPr>
      <w:r w:rsidRPr="00C76F96">
        <w:t>Use cleaning materials and methods recommended by the manufacturer to avoid damage, or reduction of performance</w:t>
      </w:r>
      <w:r>
        <w:t xml:space="preserve"> or durability</w:t>
      </w:r>
      <w:r w:rsidRPr="00C76F96">
        <w:t>.</w:t>
      </w:r>
    </w:p>
    <w:p w14:paraId="0C6BDC77" w14:textId="252973CA" w:rsidR="0086215F" w:rsidRDefault="0086215F" w:rsidP="00387EA6">
      <w:pPr>
        <w:pStyle w:val="VSLevel3"/>
        <w:keepNext/>
        <w:keepLines w:val="0"/>
        <w:widowControl w:val="0"/>
      </w:pPr>
      <w:r w:rsidRPr="00C76F96">
        <w:lastRenderedPageBreak/>
        <w:t>Final Cleaning:</w:t>
      </w:r>
    </w:p>
    <w:p w14:paraId="68B90C33" w14:textId="3D97E6B3" w:rsidR="00E10B62" w:rsidRPr="00E10B62" w:rsidRDefault="00E10B62" w:rsidP="00387EA6">
      <w:pPr>
        <w:pStyle w:val="VSLevel4"/>
        <w:keepNext/>
        <w:keepLines w:val="0"/>
        <w:widowControl w:val="0"/>
      </w:pPr>
      <w:r w:rsidRPr="003D0C38">
        <w:rPr>
          <w:rFonts w:cs="Arial"/>
        </w:rPr>
        <w:t>Remove all remaining debris</w:t>
      </w:r>
      <w:r w:rsidR="00744B75">
        <w:rPr>
          <w:rFonts w:cs="Arial"/>
        </w:rPr>
        <w:t xml:space="preserve">, </w:t>
      </w:r>
      <w:r w:rsidRPr="003D0C38">
        <w:rPr>
          <w:rFonts w:cs="Arial"/>
        </w:rPr>
        <w:t>waste materials, and temporary protective materials from plenum spaces</w:t>
      </w:r>
      <w:r>
        <w:rPr>
          <w:rFonts w:cs="Arial"/>
        </w:rPr>
        <w:t>.</w:t>
      </w:r>
    </w:p>
    <w:p w14:paraId="64CDAED1" w14:textId="18F722C5" w:rsidR="00E10B62" w:rsidRPr="00E10B62" w:rsidRDefault="00E10B62" w:rsidP="00773138">
      <w:pPr>
        <w:pStyle w:val="VSLevel4"/>
        <w:keepLines w:val="0"/>
        <w:widowControl w:val="0"/>
      </w:pPr>
      <w:r w:rsidRPr="003D0C38">
        <w:rPr>
          <w:rFonts w:cs="Arial"/>
        </w:rPr>
        <w:t>Leave installed plenum blocks clean, undamaged, and ready for concealment by subsequent construction.</w:t>
      </w:r>
    </w:p>
    <w:p w14:paraId="4E7C87EC" w14:textId="515E2BD3" w:rsidR="ABFFABFF" w:rsidRDefault="ABFFABFF" w:rsidP="00944D44">
      <w:pPr>
        <w:pStyle w:val="VSLevel2"/>
        <w:widowControl w:val="0"/>
      </w:pPr>
      <w:r>
        <w:t>PROTECTION</w:t>
      </w:r>
    </w:p>
    <w:p w14:paraId="2665363C" w14:textId="5998EAD2" w:rsidR="00835138" w:rsidRDefault="005C382A" w:rsidP="00944D44">
      <w:pPr>
        <w:pStyle w:val="StandardSpecNote"/>
        <w:keepNext/>
        <w:widowControl w:val="0"/>
        <w:suppressAutoHyphens/>
      </w:pPr>
      <w:r>
        <w:t xml:space="preserve">16666451 Canada Inc. </w:t>
      </w:r>
      <w:r w:rsidR="00835138" w:rsidRPr="00C76F96">
        <w:t xml:space="preserve">SPEC NOTE: This article defines the protection requirements necessary to preserve the condition and performance of installed </w:t>
      </w:r>
      <w:r w:rsidR="00835138">
        <w:t xml:space="preserve">products specified </w:t>
      </w:r>
      <w:r w:rsidR="00835138" w:rsidRPr="00C76F96">
        <w:t>until final acceptance.</w:t>
      </w:r>
    </w:p>
    <w:p w14:paraId="46A67EC5" w14:textId="64540EB3" w:rsidR="00835138" w:rsidRDefault="005C382A" w:rsidP="00773138">
      <w:pPr>
        <w:pStyle w:val="StandardSpecNote"/>
        <w:widowControl w:val="0"/>
        <w:suppressAutoHyphens/>
      </w:pPr>
      <w:r>
        <w:t xml:space="preserve">16666451 Canada Inc. </w:t>
      </w:r>
      <w:r w:rsidR="00835138" w:rsidRPr="00C76F96">
        <w:t>SPEC NOTE: Protection measures are critical to warranty validation and should remain in place until the Consultant and manufacturer confirm completion of post-installation inspections.</w:t>
      </w:r>
    </w:p>
    <w:p w14:paraId="570B0AD0" w14:textId="2AB396A2" w:rsidR="00835138" w:rsidRDefault="00835138" w:rsidP="00773138">
      <w:pPr>
        <w:pStyle w:val="VSLevel3"/>
        <w:keepLines w:val="0"/>
        <w:widowControl w:val="0"/>
      </w:pPr>
      <w:r w:rsidRPr="00C76F96">
        <w:t>Protect completed installations and materials from damage, defacement, and contamination during all subsequent construction activities.</w:t>
      </w:r>
    </w:p>
    <w:p w14:paraId="43C1F25D" w14:textId="7862C8FD" w:rsidR="00835138" w:rsidRDefault="003149A3" w:rsidP="00773138">
      <w:pPr>
        <w:pStyle w:val="VSLevel3"/>
        <w:keepLines w:val="0"/>
        <w:widowControl w:val="0"/>
      </w:pPr>
      <w:r w:rsidRPr="003D0C38">
        <w:rPr>
          <w:rFonts w:cs="Arial"/>
        </w:rPr>
        <w:t>Prevent contact with sharp objects, impact loads, or construction activities that could deform, crack, or displace installed components.</w:t>
      </w:r>
    </w:p>
    <w:p w14:paraId="027BAE4F" w14:textId="77777777" w:rsidR="00835138" w:rsidRDefault="00835138" w:rsidP="00773138">
      <w:pPr>
        <w:pStyle w:val="VSLevel3"/>
        <w:keepLines w:val="0"/>
        <w:widowControl w:val="0"/>
      </w:pPr>
      <w:r w:rsidRPr="00C76F96">
        <w:t>Coordinate protection measures with other trades to avoid interference or premature removal.</w:t>
      </w:r>
    </w:p>
    <w:p w14:paraId="17AB0E82" w14:textId="1E984E64" w:rsidR="00835138" w:rsidRDefault="00835138" w:rsidP="00773138">
      <w:pPr>
        <w:pStyle w:val="VSLevel3"/>
        <w:keepLines w:val="0"/>
        <w:widowControl w:val="0"/>
      </w:pPr>
      <w:r w:rsidRPr="00C76F96">
        <w:t>Temporary Protection:</w:t>
      </w:r>
    </w:p>
    <w:p w14:paraId="763D15EC" w14:textId="1B39C385" w:rsidR="003149A3" w:rsidRPr="003149A3" w:rsidRDefault="003149A3" w:rsidP="00773138">
      <w:pPr>
        <w:pStyle w:val="VSLevel4"/>
        <w:keepLines w:val="0"/>
        <w:widowControl w:val="0"/>
      </w:pPr>
      <w:r w:rsidRPr="003D0C38">
        <w:rPr>
          <w:rFonts w:cs="Arial"/>
        </w:rPr>
        <w:t>Provide temporary coverings or barriers where adjacent work, traffic, or material handling could damage installed products</w:t>
      </w:r>
      <w:r>
        <w:rPr>
          <w:rFonts w:cs="Arial"/>
        </w:rPr>
        <w:t>.</w:t>
      </w:r>
    </w:p>
    <w:p w14:paraId="4393E886" w14:textId="28D6CF28" w:rsidR="003149A3" w:rsidRPr="003149A3" w:rsidRDefault="003149A3" w:rsidP="00773138">
      <w:pPr>
        <w:pStyle w:val="VSLevel4"/>
        <w:keepLines w:val="0"/>
        <w:widowControl w:val="0"/>
      </w:pPr>
      <w:r w:rsidRPr="003D0C38">
        <w:rPr>
          <w:rFonts w:cs="Arial"/>
        </w:rPr>
        <w:t>Maintain protection measures in place until adjacent construction activities that could cause damage are complete</w:t>
      </w:r>
      <w:r>
        <w:rPr>
          <w:rFonts w:cs="Arial"/>
        </w:rPr>
        <w:t>.</w:t>
      </w:r>
    </w:p>
    <w:p w14:paraId="20F4D565" w14:textId="581A2A29" w:rsidR="00835138" w:rsidRDefault="00835138" w:rsidP="00773138">
      <w:pPr>
        <w:pStyle w:val="VSLevel3"/>
        <w:keepLines w:val="0"/>
        <w:widowControl w:val="0"/>
      </w:pPr>
      <w:r w:rsidRPr="00C76F96">
        <w:t>Damage Repair and Restoration:</w:t>
      </w:r>
    </w:p>
    <w:p w14:paraId="75600D02" w14:textId="77777777" w:rsidR="00835138" w:rsidRDefault="00835138" w:rsidP="00773138">
      <w:pPr>
        <w:pStyle w:val="VSLevel4"/>
        <w:keepLines w:val="0"/>
        <w:widowControl w:val="0"/>
      </w:pPr>
      <w:r w:rsidRPr="00C76F96">
        <w:t>Inspect protected work periodically to confirm condition of coverings and protection measures.</w:t>
      </w:r>
    </w:p>
    <w:p w14:paraId="00E0039C" w14:textId="19EC6E9A" w:rsidR="00835138" w:rsidRDefault="00835138" w:rsidP="00773138">
      <w:pPr>
        <w:pStyle w:val="VSLevel4"/>
        <w:keepLines w:val="0"/>
        <w:widowControl w:val="0"/>
      </w:pPr>
      <w:r w:rsidRPr="00C76F96">
        <w:t>Immediately repair or replace any materials showing signs of damage or deterioration at no additional cost to the Owner</w:t>
      </w:r>
      <w:r w:rsidR="003149A3">
        <w:t xml:space="preserve">, </w:t>
      </w:r>
      <w:r w:rsidR="003149A3" w:rsidRPr="003D0C38">
        <w:rPr>
          <w:rFonts w:cs="Arial"/>
        </w:rPr>
        <w:t>to match adjacent finished work in appearance and performance</w:t>
      </w:r>
      <w:r w:rsidR="003149A3">
        <w:rPr>
          <w:rFonts w:cs="Arial"/>
        </w:rPr>
        <w:t>.</w:t>
      </w:r>
    </w:p>
    <w:p w14:paraId="24982577" w14:textId="2CF73125" w:rsidR="00835138" w:rsidRDefault="00835138" w:rsidP="00773138">
      <w:pPr>
        <w:pStyle w:val="VSLevel4"/>
        <w:keepLines w:val="0"/>
        <w:widowControl w:val="0"/>
      </w:pPr>
      <w:r w:rsidRPr="00C76F96">
        <w:t>Do not remove protection until final inspection and acceptance by the Consultant.</w:t>
      </w:r>
    </w:p>
    <w:p w14:paraId="3BE6E98C" w14:textId="77777777" w:rsidR="00A17957" w:rsidRDefault="004123B5" w:rsidP="003D4B0D">
      <w:pPr>
        <w:pStyle w:val="EndofSection"/>
        <w:suppressAutoHyphens/>
        <w:spacing w:before="360"/>
      </w:pPr>
      <w:r>
        <w:t>END OF SECTION</w:t>
      </w:r>
    </w:p>
    <w:sectPr w:rsidR="00A17957">
      <w:headerReference w:type="default" r:id="rId9"/>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5D3AC1" w14:textId="77777777" w:rsidR="00F4139A" w:rsidRDefault="00F4139A" w:rsidP="ABFFABFF">
      <w:r>
        <w:separator/>
      </w:r>
    </w:p>
  </w:endnote>
  <w:endnote w:type="continuationSeparator" w:id="0">
    <w:p w14:paraId="6233423A" w14:textId="77777777" w:rsidR="00F4139A" w:rsidRDefault="00F4139A" w:rsidP="ABFFA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B6DF3" w14:textId="77777777" w:rsidR="00F4139A" w:rsidRDefault="00F4139A" w:rsidP="ABFFABFF">
      <w:r>
        <w:separator/>
      </w:r>
    </w:p>
  </w:footnote>
  <w:footnote w:type="continuationSeparator" w:id="0">
    <w:p w14:paraId="77B1C3FC" w14:textId="77777777" w:rsidR="00F4139A" w:rsidRDefault="00F4139A" w:rsidP="ABFFA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9A1C3" w14:textId="437D71E6" w:rsidR="002707B6" w:rsidRPr="0006711B" w:rsidRDefault="00BC039D" w:rsidP="00AF5AFE">
    <w:pPr>
      <w:pBdr>
        <w:bottom w:val="single" w:sz="4" w:space="1" w:color="auto"/>
      </w:pBdr>
      <w:tabs>
        <w:tab w:val="right" w:pos="9360"/>
      </w:tabs>
      <w:rPr>
        <w:rStyle w:val="HeaderVSPECS"/>
        <w:b/>
      </w:rPr>
    </w:pPr>
    <w:r>
      <w:rPr>
        <w:rFonts w:cs="Arial"/>
        <w:b/>
        <w:sz w:val="20"/>
      </w:rPr>
      <w:fldChar w:fldCharType="begin" w:fldLock="1"/>
    </w:r>
    <w:r>
      <w:rPr>
        <w:rFonts w:cs="Arial"/>
        <w:b/>
        <w:sz w:val="20"/>
      </w:rPr>
      <w:instrText xml:space="preserve"> DOCPROPERTY UserField1 </w:instrText>
    </w:r>
    <w:r>
      <w:rPr>
        <w:rFonts w:cs="Arial"/>
        <w:b/>
        <w:sz w:val="20"/>
      </w:rPr>
      <w:fldChar w:fldCharType="separate"/>
    </w:r>
    <w:r>
      <w:rPr>
        <w:rFonts w:cs="Arial"/>
        <w:b/>
        <w:sz w:val="20"/>
      </w:rPr>
      <w:t>16666451 Canada Inc.</w:t>
    </w:r>
    <w:r>
      <w:rPr>
        <w:rFonts w:cs="Arial"/>
        <w:b/>
        <w:sz w:val="20"/>
      </w:rPr>
      <w:fldChar w:fldCharType="end"/>
    </w:r>
    <w:r w:rsidR="002707B6" w:rsidRPr="0006711B">
      <w:rPr>
        <w:rFonts w:cs="Arial"/>
        <w:b/>
        <w:bCs/>
        <w:sz w:val="20"/>
      </w:rPr>
      <w:tab/>
    </w:r>
    <w:r w:rsidR="002707B6">
      <w:rPr>
        <w:rStyle w:val="HeaderVSPECS"/>
        <w:b/>
        <w:caps w:val="0"/>
      </w:rPr>
      <w:fldChar w:fldCharType="begin" w:fldLock="1"/>
    </w:r>
    <w:r w:rsidR="002707B6">
      <w:rPr>
        <w:rStyle w:val="HeaderVSPECS"/>
        <w:b/>
        <w:caps w:val="0"/>
      </w:rPr>
      <w:instrText xml:space="preserve"> DOCPROPERTY UserField4 </w:instrText>
    </w:r>
    <w:r w:rsidR="002707B6">
      <w:rPr>
        <w:rStyle w:val="HeaderVSPECS"/>
        <w:b/>
        <w:caps w:val="0"/>
      </w:rPr>
      <w:fldChar w:fldCharType="separate"/>
    </w:r>
    <w:r w:rsidR="00330F08">
      <w:rPr>
        <w:rStyle w:val="HeaderVSPECS"/>
        <w:b/>
        <w:caps w:val="0"/>
      </w:rPr>
      <w:t>Section 09 84 29</w:t>
    </w:r>
    <w:r w:rsidR="002707B6">
      <w:rPr>
        <w:rStyle w:val="HeaderVSPECS"/>
        <w:b/>
        <w:caps w:val="0"/>
      </w:rPr>
      <w:fldChar w:fldCharType="end"/>
    </w:r>
  </w:p>
  <w:p w14:paraId="0A1FA38A" w14:textId="39EB0349" w:rsidR="002707B6" w:rsidRPr="0006711B" w:rsidRDefault="002707B6"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2 </w:instrText>
    </w:r>
    <w:r w:rsidRPr="0006711B">
      <w:rPr>
        <w:rFonts w:cs="Arial"/>
        <w:b/>
        <w:bCs/>
        <w:sz w:val="20"/>
      </w:rPr>
      <w:fldChar w:fldCharType="separate"/>
    </w:r>
    <w:r w:rsidR="00330F08">
      <w:rPr>
        <w:rFonts w:cs="Arial"/>
        <w:b/>
        <w:bCs/>
        <w:sz w:val="20"/>
      </w:rPr>
      <w:t>ACOUSTIBLOC - Product Master Section</w:t>
    </w:r>
    <w:r w:rsidRPr="0006711B">
      <w:rPr>
        <w:rFonts w:cs="Arial"/>
        <w:b/>
        <w:bCs/>
        <w:sz w:val="20"/>
      </w:rPr>
      <w:fldChar w:fldCharType="end"/>
    </w:r>
    <w:r w:rsidRPr="0006711B">
      <w:rPr>
        <w:rFonts w:cs="Arial"/>
        <w:b/>
        <w:bCs/>
        <w:sz w:val="20"/>
      </w:rPr>
      <w:tab/>
    </w:r>
    <w:r>
      <w:rPr>
        <w:rStyle w:val="HeaderVSPECS"/>
        <w:b/>
      </w:rPr>
      <w:fldChar w:fldCharType="begin" w:fldLock="1"/>
    </w:r>
    <w:r>
      <w:rPr>
        <w:rStyle w:val="HeaderVSPECS"/>
        <w:b/>
      </w:rPr>
      <w:instrText xml:space="preserve"> DOCPROPERTY UserField5 </w:instrText>
    </w:r>
    <w:r>
      <w:rPr>
        <w:rStyle w:val="HeaderVSPECS"/>
        <w:b/>
      </w:rPr>
      <w:fldChar w:fldCharType="separate"/>
    </w:r>
    <w:r w:rsidR="00330F08">
      <w:rPr>
        <w:rStyle w:val="HeaderVSPECS"/>
        <w:b/>
      </w:rPr>
      <w:t>Movable Sound-Absorptive Plenum Blocks</w:t>
    </w:r>
    <w:r>
      <w:rPr>
        <w:rStyle w:val="HeaderVSPECS"/>
        <w:b/>
      </w:rPr>
      <w:fldChar w:fldCharType="end"/>
    </w:r>
  </w:p>
  <w:p w14:paraId="7AD1959C" w14:textId="323B21F3" w:rsidR="002707B6" w:rsidRPr="0006711B" w:rsidRDefault="002707B6" w:rsidP="00AF5AFE">
    <w:pPr>
      <w:pBdr>
        <w:bottom w:val="single" w:sz="4" w:space="1" w:color="auto"/>
      </w:pBdr>
      <w:tabs>
        <w:tab w:val="right" w:pos="9360"/>
      </w:tabs>
      <w:rPr>
        <w:rFonts w:cs="Arial"/>
        <w:b/>
        <w:bCs/>
        <w:sz w:val="20"/>
      </w:rPr>
    </w:pPr>
    <w:r w:rsidRPr="0006711B">
      <w:rPr>
        <w:rFonts w:cs="Arial"/>
        <w:b/>
        <w:bCs/>
        <w:sz w:val="20"/>
      </w:rPr>
      <w:fldChar w:fldCharType="begin" w:fldLock="1"/>
    </w:r>
    <w:r w:rsidRPr="0006711B">
      <w:rPr>
        <w:rFonts w:cs="Arial"/>
        <w:b/>
        <w:bCs/>
        <w:sz w:val="20"/>
      </w:rPr>
      <w:instrText xml:space="preserve"> DOCPROPERTY UserField3 </w:instrText>
    </w:r>
    <w:r w:rsidRPr="0006711B">
      <w:rPr>
        <w:rFonts w:cs="Arial"/>
        <w:b/>
        <w:bCs/>
        <w:sz w:val="20"/>
      </w:rPr>
      <w:fldChar w:fldCharType="separate"/>
    </w:r>
    <w:r w:rsidR="00330F08">
      <w:rPr>
        <w:rFonts w:cs="Arial"/>
        <w:b/>
        <w:bCs/>
        <w:sz w:val="20"/>
      </w:rPr>
      <w:t>Feb 4, 2026 (CSC Formatting)</w:t>
    </w:r>
    <w:r w:rsidRPr="0006711B">
      <w:rPr>
        <w:rFonts w:cs="Arial"/>
        <w:b/>
        <w:bCs/>
        <w:sz w:val="20"/>
      </w:rPr>
      <w:fldChar w:fldCharType="end"/>
    </w:r>
    <w:r w:rsidRPr="0006711B">
      <w:rPr>
        <w:rFonts w:cs="Arial"/>
        <w:b/>
        <w:bCs/>
        <w:sz w:val="20"/>
      </w:rPr>
      <w:tab/>
      <w:t xml:space="preserve">Page </w:t>
    </w:r>
    <w:r w:rsidRPr="0006711B">
      <w:rPr>
        <w:rFonts w:cs="Arial"/>
        <w:b/>
        <w:bCs/>
        <w:sz w:val="20"/>
      </w:rPr>
      <w:fldChar w:fldCharType="begin"/>
    </w:r>
    <w:r w:rsidRPr="0006711B">
      <w:rPr>
        <w:rFonts w:cs="Arial"/>
        <w:b/>
        <w:bCs/>
        <w:sz w:val="20"/>
      </w:rPr>
      <w:instrText xml:space="preserve"> PAGE   \* MERGEFORMAT </w:instrText>
    </w:r>
    <w:r w:rsidRPr="0006711B">
      <w:rPr>
        <w:rFonts w:cs="Arial"/>
        <w:b/>
        <w:bCs/>
        <w:sz w:val="20"/>
      </w:rPr>
      <w:fldChar w:fldCharType="separate"/>
    </w:r>
    <w:r w:rsidRPr="0006711B">
      <w:rPr>
        <w:rFonts w:cs="Arial"/>
        <w:b/>
        <w:bCs/>
        <w:sz w:val="20"/>
      </w:rPr>
      <w:t>1</w:t>
    </w:r>
    <w:r w:rsidRPr="0006711B">
      <w:rPr>
        <w:rFonts w:cs="Arial"/>
        <w:b/>
        <w:bCs/>
        <w:sz w:val="20"/>
      </w:rPr>
      <w:fldChar w:fldCharType="end"/>
    </w:r>
    <w:r w:rsidRPr="0006711B">
      <w:rPr>
        <w:rFonts w:cs="Arial"/>
        <w:b/>
        <w:bCs/>
        <w:sz w:val="20"/>
      </w:rPr>
      <w:t xml:space="preserve"> of </w:t>
    </w:r>
    <w:r w:rsidRPr="0006711B">
      <w:rPr>
        <w:rFonts w:cs="Arial"/>
        <w:b/>
        <w:bCs/>
        <w:sz w:val="20"/>
      </w:rPr>
      <w:fldChar w:fldCharType="begin"/>
    </w:r>
    <w:r w:rsidRPr="0006711B">
      <w:rPr>
        <w:rFonts w:cs="Arial"/>
        <w:b/>
        <w:bCs/>
        <w:sz w:val="20"/>
      </w:rPr>
      <w:instrText xml:space="preserve"> NUMPAGES  </w:instrText>
    </w:r>
    <w:r w:rsidRPr="0006711B">
      <w:rPr>
        <w:rFonts w:cs="Arial"/>
        <w:b/>
        <w:bCs/>
        <w:sz w:val="20"/>
      </w:rPr>
      <w:fldChar w:fldCharType="separate"/>
    </w:r>
    <w:r w:rsidRPr="0006711B">
      <w:rPr>
        <w:rFonts w:cs="Arial"/>
        <w:b/>
        <w:bCs/>
        <w:sz w:val="20"/>
      </w:rPr>
      <w:t>31</w:t>
    </w:r>
    <w:r w:rsidRPr="0006711B">
      <w:rPr>
        <w:rFonts w:cs="Arial"/>
        <w:b/>
        <w:bCs/>
        <w:sz w:val="20"/>
      </w:rPr>
      <w:fldChar w:fldCharType="end"/>
    </w:r>
  </w:p>
  <w:p w14:paraId="3D2DAAFA" w14:textId="77777777" w:rsidR="002707B6" w:rsidRPr="0006711B" w:rsidRDefault="002707B6" w:rsidP="00AF5AF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D6F4FF28"/>
    <w:lvl w:ilvl="0">
      <w:start w:val="1"/>
      <w:numFmt w:val="bullet"/>
      <w:pStyle w:val="ListBullet4"/>
      <w:lvlText w:val=""/>
      <w:lvlJc w:val="left"/>
      <w:pPr>
        <w:tabs>
          <w:tab w:val="num" w:pos="360"/>
        </w:tabs>
        <w:ind w:left="360" w:hanging="360"/>
      </w:pPr>
      <w:rPr>
        <w:rFonts w:ascii="Symbol" w:hAnsi="Symbol" w:hint="default"/>
        <w:b w:val="0"/>
        <w:i w:val="0"/>
        <w:color w:val="0076CC"/>
        <w:sz w:val="28"/>
      </w:rPr>
    </w:lvl>
  </w:abstractNum>
  <w:abstractNum w:abstractNumId="2" w15:restartNumberingAfterBreak="0">
    <w:nsid w:val="00000001"/>
    <w:multiLevelType w:val="multilevel"/>
    <w:tmpl w:val="7764A926"/>
    <w:name w:val="VisiSpecs_List"/>
    <w:lvl w:ilvl="0">
      <w:start w:val="1"/>
      <w:numFmt w:val="decimal"/>
      <w:pStyle w:val="VSLevel1"/>
      <w:lvlText w:val="%1 "/>
      <w:lvlJc w:val="left"/>
      <w:pPr>
        <w:tabs>
          <w:tab w:val="num" w:pos="578"/>
        </w:tabs>
        <w:ind w:left="578" w:hanging="578"/>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578"/>
        </w:tabs>
        <w:ind w:left="578" w:hanging="578"/>
      </w:pPr>
      <w:rPr>
        <w:rFonts w:hint="default"/>
        <w:b/>
        <w:i w:val="0"/>
      </w:rPr>
    </w:lvl>
    <w:lvl w:ilvl="2">
      <w:start w:val="1"/>
      <w:numFmt w:val="decimal"/>
      <w:pStyle w:val="VSLevel3"/>
      <w:lvlText w:val="%3."/>
      <w:lvlJc w:val="left"/>
      <w:pPr>
        <w:tabs>
          <w:tab w:val="num" w:pos="1440"/>
        </w:tabs>
        <w:ind w:left="1145" w:hanging="567"/>
      </w:pPr>
      <w:rPr>
        <w:rFonts w:hint="default"/>
      </w:rPr>
    </w:lvl>
    <w:lvl w:ilvl="3">
      <w:start w:val="1"/>
      <w:numFmt w:val="decimal"/>
      <w:pStyle w:val="VSLevel4"/>
      <w:lvlText w:val="%4."/>
      <w:lvlJc w:val="left"/>
      <w:pPr>
        <w:tabs>
          <w:tab w:val="num" w:pos="2016"/>
        </w:tabs>
        <w:ind w:left="1712" w:hanging="567"/>
      </w:pPr>
      <w:rPr>
        <w:rFonts w:hint="default"/>
      </w:rPr>
    </w:lvl>
    <w:lvl w:ilvl="4">
      <w:start w:val="1"/>
      <w:numFmt w:val="decimal"/>
      <w:pStyle w:val="VSLevel5"/>
      <w:lvlText w:val="%5."/>
      <w:lvlJc w:val="left"/>
      <w:pPr>
        <w:tabs>
          <w:tab w:val="num" w:pos="2592"/>
        </w:tabs>
        <w:ind w:left="2279" w:hanging="567"/>
      </w:pPr>
      <w:rPr>
        <w:rFonts w:hint="default"/>
      </w:rPr>
    </w:lvl>
    <w:lvl w:ilvl="5">
      <w:start w:val="1"/>
      <w:numFmt w:val="decimal"/>
      <w:pStyle w:val="VSLevel6"/>
      <w:lvlText w:val="%6."/>
      <w:lvlJc w:val="left"/>
      <w:pPr>
        <w:tabs>
          <w:tab w:val="num" w:pos="3168"/>
        </w:tabs>
        <w:ind w:left="2846" w:hanging="567"/>
      </w:pPr>
      <w:rPr>
        <w:rFonts w:hint="default"/>
      </w:rPr>
    </w:lvl>
    <w:lvl w:ilvl="6">
      <w:start w:val="1"/>
      <w:numFmt w:val="decimal"/>
      <w:lvlText w:val="%7."/>
      <w:lvlJc w:val="left"/>
      <w:pPr>
        <w:tabs>
          <w:tab w:val="num" w:pos="3744"/>
        </w:tabs>
        <w:ind w:left="3744" w:hanging="576"/>
      </w:pPr>
      <w:rPr>
        <w:rFonts w:hint="default"/>
      </w:rPr>
    </w:lvl>
    <w:lvl w:ilvl="7">
      <w:start w:val="1"/>
      <w:numFmt w:val="decimal"/>
      <w:lvlText w:val="%8."/>
      <w:lvlJc w:val="left"/>
      <w:pPr>
        <w:tabs>
          <w:tab w:val="num" w:pos="4320"/>
        </w:tabs>
        <w:ind w:left="4320" w:hanging="576"/>
      </w:pPr>
      <w:rPr>
        <w:rFonts w:hint="default"/>
      </w:rPr>
    </w:lvl>
    <w:lvl w:ilvl="8">
      <w:start w:val="1"/>
      <w:numFmt w:val="decimal"/>
      <w:lvlText w:val="%9."/>
      <w:lvlJc w:val="left"/>
      <w:pPr>
        <w:tabs>
          <w:tab w:val="num" w:pos="4896"/>
        </w:tabs>
        <w:ind w:left="4896" w:hanging="576"/>
      </w:pPr>
      <w:rPr>
        <w:rFonts w:hint="default"/>
      </w:rPr>
    </w:lvl>
  </w:abstractNum>
  <w:abstractNum w:abstractNumId="3" w15:restartNumberingAfterBreak="0">
    <w:nsid w:val="06B92348"/>
    <w:multiLevelType w:val="hybridMultilevel"/>
    <w:tmpl w:val="8B08434A"/>
    <w:lvl w:ilvl="0" w:tplc="38EE8F9E">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EC40E1"/>
    <w:multiLevelType w:val="singleLevel"/>
    <w:tmpl w:val="7EC4BDF0"/>
    <w:lvl w:ilvl="0">
      <w:start w:val="1"/>
      <w:numFmt w:val="bullet"/>
      <w:pStyle w:val="ListBullet"/>
      <w:lvlText w:val=""/>
      <w:lvlJc w:val="left"/>
      <w:pPr>
        <w:ind w:left="360" w:hanging="360"/>
      </w:pPr>
      <w:rPr>
        <w:rFonts w:ascii="Symbol" w:hAnsi="Symbol" w:hint="default"/>
        <w:b w:val="0"/>
        <w:i w:val="0"/>
        <w:strike w:val="0"/>
        <w:dstrike w:val="0"/>
        <w:color w:val="auto"/>
        <w:sz w:val="22"/>
      </w:rPr>
    </w:lvl>
  </w:abstractNum>
  <w:abstractNum w:abstractNumId="5" w15:restartNumberingAfterBreak="0">
    <w:nsid w:val="2B982936"/>
    <w:multiLevelType w:val="hybridMultilevel"/>
    <w:tmpl w:val="48C082E6"/>
    <w:lvl w:ilvl="0" w:tplc="03D8DD46">
      <w:start w:val="1"/>
      <w:numFmt w:val="bullet"/>
      <w:lvlText w:val=""/>
      <w:lvlJc w:val="left"/>
      <w:pPr>
        <w:ind w:left="720" w:hanging="360"/>
      </w:pPr>
      <w:rPr>
        <w:rFonts w:ascii="Symbol" w:hAnsi="Symbol" w:hint="default"/>
        <w:color w:val="988F8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E3C17"/>
    <w:multiLevelType w:val="multilevel"/>
    <w:tmpl w:val="22822C90"/>
    <w:styleLink w:val="Levels"/>
    <w:lvl w:ilvl="0">
      <w:start w:val="1"/>
      <w:numFmt w:val="decimal"/>
      <w:pStyle w:val="Level1"/>
      <w:lvlText w:val="%1"/>
      <w:lvlJc w:val="left"/>
      <w:pPr>
        <w:tabs>
          <w:tab w:val="num" w:pos="720"/>
        </w:tabs>
        <w:ind w:left="720" w:hanging="720"/>
      </w:pPr>
      <w:rPr>
        <w:b/>
        <w:i w:val="0"/>
        <w:sz w:val="20"/>
      </w:rPr>
    </w:lvl>
    <w:lvl w:ilvl="1">
      <w:start w:val="1"/>
      <w:numFmt w:val="decimal"/>
      <w:pStyle w:val="Level2"/>
      <w:lvlText w:val="%1.%2"/>
      <w:lvlJc w:val="left"/>
      <w:pPr>
        <w:tabs>
          <w:tab w:val="num" w:pos="720"/>
        </w:tabs>
        <w:ind w:left="720" w:hanging="720"/>
      </w:pPr>
      <w:rPr>
        <w:rFonts w:hint="default"/>
        <w:b/>
        <w:i w:val="0"/>
        <w:sz w:val="20"/>
      </w:rPr>
    </w:lvl>
    <w:lvl w:ilvl="2">
      <w:start w:val="1"/>
      <w:numFmt w:val="decimal"/>
      <w:pStyle w:val="Level3"/>
      <w:lvlText w:val=".%3"/>
      <w:lvlJc w:val="left"/>
      <w:pPr>
        <w:tabs>
          <w:tab w:val="num" w:pos="2160"/>
        </w:tabs>
        <w:ind w:left="2160" w:hanging="720"/>
      </w:pPr>
      <w:rPr>
        <w:rFonts w:hint="default"/>
      </w:rPr>
    </w:lvl>
    <w:lvl w:ilvl="3">
      <w:start w:val="1"/>
      <w:numFmt w:val="decimal"/>
      <w:pStyle w:val="Level4"/>
      <w:lvlText w:val=".%4"/>
      <w:lvlJc w:val="left"/>
      <w:pPr>
        <w:tabs>
          <w:tab w:val="num" w:pos="2880"/>
        </w:tabs>
        <w:ind w:left="2880" w:hanging="720"/>
      </w:pPr>
      <w:rPr>
        <w:rFonts w:hint="default"/>
      </w:rPr>
    </w:lvl>
    <w:lvl w:ilvl="4">
      <w:start w:val="1"/>
      <w:numFmt w:val="decimal"/>
      <w:pStyle w:val="Level5"/>
      <w:lvlText w:val=".%5"/>
      <w:lvlJc w:val="left"/>
      <w:pPr>
        <w:tabs>
          <w:tab w:val="num" w:pos="3600"/>
        </w:tabs>
        <w:ind w:left="3600" w:hanging="720"/>
      </w:pPr>
      <w:rPr>
        <w:rFonts w:hint="default"/>
      </w:rPr>
    </w:lvl>
    <w:lvl w:ilvl="5">
      <w:start w:val="1"/>
      <w:numFmt w:val="decimal"/>
      <w:pStyle w:val="Level6"/>
      <w:lvlText w:val=".%6"/>
      <w:lvlJc w:val="left"/>
      <w:pPr>
        <w:tabs>
          <w:tab w:val="num" w:pos="4320"/>
        </w:tabs>
        <w:ind w:left="4320" w:hanging="720"/>
      </w:pPr>
      <w:rPr>
        <w:rFonts w:hint="default"/>
      </w:rPr>
    </w:lvl>
    <w:lvl w:ilvl="6">
      <w:start w:val="1"/>
      <w:numFmt w:val="decimal"/>
      <w:pStyle w:val="Level7"/>
      <w:lvlText w:val=".%7"/>
      <w:lvlJc w:val="left"/>
      <w:pPr>
        <w:tabs>
          <w:tab w:val="num" w:pos="5040"/>
        </w:tabs>
        <w:ind w:left="5040" w:hanging="720"/>
      </w:pPr>
      <w:rPr>
        <w:rFonts w:hint="default"/>
      </w:rPr>
    </w:lvl>
    <w:lvl w:ilvl="7">
      <w:start w:val="1"/>
      <w:numFmt w:val="decimal"/>
      <w:pStyle w:val="Level8"/>
      <w:lvlText w:val=".%8"/>
      <w:lvlJc w:val="left"/>
      <w:pPr>
        <w:tabs>
          <w:tab w:val="num" w:pos="5760"/>
        </w:tabs>
        <w:ind w:left="5760" w:hanging="720"/>
      </w:pPr>
      <w:rPr>
        <w:rFonts w:hint="default"/>
        <w:b w:val="0"/>
        <w:i w:val="0"/>
        <w:color w:val="auto"/>
        <w:sz w:val="20"/>
      </w:rPr>
    </w:lvl>
    <w:lvl w:ilvl="8">
      <w:start w:val="1"/>
      <w:numFmt w:val="decimal"/>
      <w:pStyle w:val="Level9"/>
      <w:lvlText w:val=".%9"/>
      <w:lvlJc w:val="left"/>
      <w:pPr>
        <w:tabs>
          <w:tab w:val="num" w:pos="6480"/>
        </w:tabs>
        <w:ind w:left="6480" w:hanging="720"/>
      </w:pPr>
      <w:rPr>
        <w:rFonts w:hint="default"/>
      </w:rPr>
    </w:lvl>
  </w:abstractNum>
  <w:abstractNum w:abstractNumId="7" w15:restartNumberingAfterBreak="0">
    <w:nsid w:val="388D3FE4"/>
    <w:multiLevelType w:val="hybridMultilevel"/>
    <w:tmpl w:val="9AB47A24"/>
    <w:lvl w:ilvl="0" w:tplc="3F505030">
      <w:start w:val="1"/>
      <w:numFmt w:val="bullet"/>
      <w:pStyle w:val="ListBullet2"/>
      <w:lvlText w:val=""/>
      <w:lvlJc w:val="left"/>
      <w:pPr>
        <w:ind w:left="648" w:hanging="360"/>
      </w:pPr>
      <w:rPr>
        <w:rFonts w:ascii="Symbol" w:hAnsi="Symbol" w:hint="default"/>
        <w:b w:val="0"/>
        <w:i w:val="0"/>
        <w:strike w:val="0"/>
        <w:dstrike w:val="0"/>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86047"/>
    <w:multiLevelType w:val="hybridMultilevel"/>
    <w:tmpl w:val="787CA954"/>
    <w:lvl w:ilvl="0" w:tplc="AE3E2DD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D64"/>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0" w15:restartNumberingAfterBreak="0">
    <w:nsid w:val="4A112C7D"/>
    <w:multiLevelType w:val="singleLevel"/>
    <w:tmpl w:val="2808FE52"/>
    <w:lvl w:ilvl="0">
      <w:start w:val="1"/>
      <w:numFmt w:val="bullet"/>
      <w:pStyle w:val="ListBullet3"/>
      <w:lvlText w:val=""/>
      <w:lvlJc w:val="left"/>
      <w:pPr>
        <w:ind w:left="936" w:hanging="360"/>
      </w:pPr>
      <w:rPr>
        <w:rFonts w:ascii="Symbol" w:hAnsi="Symbol" w:hint="default"/>
        <w:b w:val="0"/>
        <w:i w:val="0"/>
        <w:color w:val="auto"/>
        <w:sz w:val="15"/>
      </w:rPr>
    </w:lvl>
  </w:abstractNum>
  <w:abstractNum w:abstractNumId="11" w15:restartNumberingAfterBreak="0">
    <w:nsid w:val="510B66CF"/>
    <w:multiLevelType w:val="hybridMultilevel"/>
    <w:tmpl w:val="DB887860"/>
    <w:lvl w:ilvl="0" w:tplc="3A2C208A">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3" w15:restartNumberingAfterBreak="0">
    <w:nsid w:val="5C7E1106"/>
    <w:multiLevelType w:val="multilevel"/>
    <w:tmpl w:val="6C6E4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1B719B"/>
    <w:multiLevelType w:val="singleLevel"/>
    <w:tmpl w:val="9620DB82"/>
    <w:lvl w:ilvl="0">
      <w:start w:val="1"/>
      <w:numFmt w:val="decimal"/>
      <w:pStyle w:val="ListNumber"/>
      <w:lvlText w:val="%1."/>
      <w:lvlJc w:val="left"/>
      <w:pPr>
        <w:tabs>
          <w:tab w:val="num" w:pos="504"/>
        </w:tabs>
        <w:ind w:left="504" w:hanging="504"/>
      </w:pPr>
    </w:lvl>
  </w:abstractNum>
  <w:abstractNum w:abstractNumId="15" w15:restartNumberingAfterBreak="0">
    <w:nsid w:val="5F0E7601"/>
    <w:multiLevelType w:val="hybridMultilevel"/>
    <w:tmpl w:val="C332E896"/>
    <w:lvl w:ilvl="0" w:tplc="A516C24E">
      <w:start w:val="1"/>
      <w:numFmt w:val="decimal"/>
      <w:pStyle w:val="ListNumber3"/>
      <w:lvlText w:val="ES %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051167C"/>
    <w:multiLevelType w:val="multilevel"/>
    <w:tmpl w:val="22822C90"/>
    <w:lvl w:ilvl="0">
      <w:start w:val="1"/>
      <w:numFmt w:val="decimal"/>
      <w:lvlText w:val="%1"/>
      <w:lvlJc w:val="left"/>
      <w:pPr>
        <w:tabs>
          <w:tab w:val="num" w:pos="720"/>
        </w:tabs>
        <w:ind w:left="720" w:hanging="720"/>
      </w:pPr>
      <w:rPr>
        <w:b/>
        <w:i w:val="0"/>
        <w:sz w:val="20"/>
      </w:rPr>
    </w:lvl>
    <w:lvl w:ilvl="1">
      <w:start w:val="1"/>
      <w:numFmt w:val="decimal"/>
      <w:lvlText w:val="%1.%2"/>
      <w:lvlJc w:val="left"/>
      <w:pPr>
        <w:tabs>
          <w:tab w:val="num" w:pos="720"/>
        </w:tabs>
        <w:ind w:left="720" w:hanging="720"/>
      </w:pPr>
      <w:rPr>
        <w:rFonts w:hint="default"/>
        <w:b/>
        <w:i w:val="0"/>
        <w:sz w:val="20"/>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b w:val="0"/>
        <w:i w:val="0"/>
        <w:color w:val="auto"/>
        <w:sz w:val="20"/>
      </w:rPr>
    </w:lvl>
    <w:lvl w:ilvl="8">
      <w:start w:val="1"/>
      <w:numFmt w:val="decimal"/>
      <w:lvlText w:val=".%9"/>
      <w:lvlJc w:val="left"/>
      <w:pPr>
        <w:tabs>
          <w:tab w:val="num" w:pos="6480"/>
        </w:tabs>
        <w:ind w:left="6480" w:hanging="720"/>
      </w:pPr>
      <w:rPr>
        <w:rFonts w:hint="default"/>
      </w:rPr>
    </w:lvl>
  </w:abstractNum>
  <w:abstractNum w:abstractNumId="17" w15:restartNumberingAfterBreak="0">
    <w:nsid w:val="7FBE69B3"/>
    <w:multiLevelType w:val="multilevel"/>
    <w:tmpl w:val="22822C90"/>
    <w:numStyleLink w:val="Levels"/>
  </w:abstractNum>
  <w:num w:numId="1" w16cid:durableId="1917471184">
    <w:abstractNumId w:val="10"/>
  </w:num>
  <w:num w:numId="2" w16cid:durableId="971447503">
    <w:abstractNumId w:val="1"/>
  </w:num>
  <w:num w:numId="3" w16cid:durableId="1935547997">
    <w:abstractNumId w:val="14"/>
  </w:num>
  <w:num w:numId="4" w16cid:durableId="1095592450">
    <w:abstractNumId w:val="11"/>
  </w:num>
  <w:num w:numId="5" w16cid:durableId="37166325">
    <w:abstractNumId w:val="7"/>
  </w:num>
  <w:num w:numId="6" w16cid:durableId="879049440">
    <w:abstractNumId w:val="4"/>
  </w:num>
  <w:num w:numId="7" w16cid:durableId="1415711471">
    <w:abstractNumId w:val="15"/>
  </w:num>
  <w:num w:numId="8" w16cid:durableId="987242418">
    <w:abstractNumId w:val="6"/>
  </w:num>
  <w:num w:numId="9" w16cid:durableId="1670937766">
    <w:abstractNumId w:val="17"/>
    <w:lvlOverride w:ilvl="0">
      <w:lvl w:ilvl="0">
        <w:start w:val="1"/>
        <w:numFmt w:val="decimal"/>
        <w:pStyle w:val="Level1"/>
        <w:lvlText w:val="%1"/>
        <w:lvlJc w:val="left"/>
        <w:pPr>
          <w:tabs>
            <w:tab w:val="num" w:pos="720"/>
          </w:tabs>
          <w:ind w:left="720" w:hanging="720"/>
        </w:pPr>
        <w:rPr>
          <w:b/>
          <w:i w:val="0"/>
          <w:sz w:val="2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10" w16cid:durableId="1775321065">
    <w:abstractNumId w:val="2"/>
    <w:lvlOverride w:ilvl="0">
      <w:lvl w:ilvl="0">
        <w:start w:val="1"/>
        <w:numFmt w:val="decimal"/>
        <w:pStyle w:val="VSLevel1"/>
        <w:lvlText w:val="%1."/>
        <w:lvlJc w:val="left"/>
        <w:pPr>
          <w:ind w:left="0" w:firstLine="0"/>
        </w:pPr>
        <w:rPr>
          <w:rFonts w:hint="default"/>
        </w:rPr>
      </w:lvl>
    </w:lvlOverride>
    <w:lvlOverride w:ilvl="1">
      <w:lvl w:ilvl="1">
        <w:start w:val="1"/>
        <w:numFmt w:val="decimal"/>
        <w:pStyle w:val="VSLevel2"/>
        <w:lvlText w:val="%1.%2"/>
        <w:lvlJc w:val="left"/>
        <w:pPr>
          <w:ind w:left="0" w:firstLine="0"/>
        </w:pPr>
        <w:rPr>
          <w:rFonts w:cs="Times New Roman" w:hint="default"/>
        </w:rPr>
      </w:lvl>
    </w:lvlOverride>
    <w:lvlOverride w:ilvl="2">
      <w:lvl w:ilvl="2">
        <w:start w:val="1"/>
        <w:numFmt w:val="decimal"/>
        <w:pStyle w:val="VSLevel3"/>
        <w:lvlText w:val=".%3"/>
        <w:lvlJc w:val="left"/>
        <w:pPr>
          <w:ind w:left="0" w:firstLine="0"/>
        </w:pPr>
        <w:rPr>
          <w:rFonts w:cs="Times New Roman" w:hint="default"/>
        </w:rPr>
      </w:lvl>
    </w:lvlOverride>
    <w:lvlOverride w:ilvl="3">
      <w:lvl w:ilvl="3">
        <w:start w:val="1"/>
        <w:numFmt w:val="decimal"/>
        <w:pStyle w:val="VSLevel4"/>
        <w:lvlText w:val=".%4"/>
        <w:lvlJc w:val="left"/>
        <w:pPr>
          <w:ind w:left="0" w:firstLine="0"/>
        </w:pPr>
        <w:rPr>
          <w:rFonts w:cs="Times New Roman" w:hint="default"/>
        </w:rPr>
      </w:lvl>
    </w:lvlOverride>
    <w:lvlOverride w:ilvl="4">
      <w:lvl w:ilvl="4">
        <w:start w:val="1"/>
        <w:numFmt w:val="decimal"/>
        <w:pStyle w:val="VSLevel5"/>
        <w:lvlText w:val=".%5"/>
        <w:lvlJc w:val="left"/>
        <w:pPr>
          <w:ind w:left="0" w:firstLine="0"/>
        </w:pPr>
        <w:rPr>
          <w:rFonts w:cs="Times New Roman" w:hint="default"/>
        </w:rPr>
      </w:lvl>
    </w:lvlOverride>
    <w:lvlOverride w:ilvl="5">
      <w:lvl w:ilvl="5">
        <w:start w:val="1"/>
        <w:numFmt w:val="decimal"/>
        <w:pStyle w:val="VSLevel6"/>
        <w:lvlText w:val=".%6"/>
        <w:lvlJc w:val="left"/>
        <w:pPr>
          <w:ind w:left="0" w:firstLine="0"/>
        </w:pPr>
        <w:rPr>
          <w:rFonts w:cs="Times New Roman" w:hint="default"/>
        </w:rPr>
      </w:lvl>
    </w:lvlOverride>
    <w:lvlOverride w:ilvl="6">
      <w:lvl w:ilvl="6">
        <w:start w:val="1"/>
        <w:numFmt w:val="decimal"/>
        <w:lvlText w:val=".%7"/>
        <w:lvlJc w:val="left"/>
        <w:pPr>
          <w:ind w:left="0" w:firstLine="0"/>
        </w:pPr>
        <w:rPr>
          <w:rFonts w:cs="Times New Roman" w:hint="default"/>
        </w:rPr>
      </w:lvl>
    </w:lvlOverride>
    <w:lvlOverride w:ilvl="7">
      <w:lvl w:ilvl="7">
        <w:start w:val="1"/>
        <w:numFmt w:val="decimal"/>
        <w:lvlText w:val=".%8"/>
        <w:lvlJc w:val="left"/>
        <w:pPr>
          <w:ind w:left="0" w:firstLine="0"/>
        </w:pPr>
        <w:rPr>
          <w:rFonts w:cs="Times New Roman" w:hint="default"/>
        </w:rPr>
      </w:lvl>
    </w:lvlOverride>
    <w:lvlOverride w:ilvl="8">
      <w:lvl w:ilvl="8">
        <w:start w:val="1"/>
        <w:numFmt w:val="decimal"/>
        <w:lvlText w:val="%9."/>
        <w:lvlJc w:val="left"/>
        <w:pPr>
          <w:tabs>
            <w:tab w:val="num" w:pos="4896"/>
          </w:tabs>
          <w:ind w:left="4896" w:hanging="576"/>
        </w:pPr>
        <w:rPr>
          <w:rFonts w:hint="default"/>
        </w:rPr>
      </w:lvl>
    </w:lvlOverride>
  </w:num>
  <w:num w:numId="11" w16cid:durableId="598413642">
    <w:abstractNumId w:val="2"/>
  </w:num>
  <w:num w:numId="12" w16cid:durableId="1270315136">
    <w:abstractNumId w:val="0"/>
  </w:num>
  <w:num w:numId="13" w16cid:durableId="1544901452">
    <w:abstractNumId w:val="8"/>
  </w:num>
  <w:num w:numId="14" w16cid:durableId="659968226">
    <w:abstractNumId w:val="3"/>
  </w:num>
  <w:num w:numId="15" w16cid:durableId="887455350">
    <w:abstractNumId w:val="5"/>
  </w:num>
  <w:num w:numId="16" w16cid:durableId="1954970261">
    <w:abstractNumId w:val="16"/>
  </w:num>
  <w:num w:numId="17" w16cid:durableId="2134790630">
    <w:abstractNumId w:val="9"/>
    <w:lvlOverride w:ilvl="0">
      <w:lvl w:ilvl="0">
        <w:start w:val="1"/>
        <w:numFmt w:val="decimal"/>
        <w:lvlText w:val="%1"/>
        <w:lvlJc w:val="left"/>
        <w:pPr>
          <w:tabs>
            <w:tab w:val="num" w:pos="720"/>
          </w:tabs>
          <w:ind w:left="720" w:hanging="720"/>
        </w:pPr>
        <w:rPr>
          <w:rFonts w:hint="default"/>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8" w16cid:durableId="1211571485">
    <w:abstractNumId w:val="9"/>
    <w:lvlOverride w:ilvl="0">
      <w:lvl w:ilvl="0">
        <w:start w:val="1"/>
        <w:numFmt w:val="decimal"/>
        <w:lvlText w:val="%1"/>
        <w:lvlJc w:val="left"/>
        <w:pPr>
          <w:tabs>
            <w:tab w:val="num" w:pos="720"/>
          </w:tabs>
          <w:ind w:left="720" w:hanging="720"/>
        </w:pPr>
        <w:rPr>
          <w:b/>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19" w16cid:durableId="1916162536">
    <w:abstractNumId w:val="9"/>
    <w:lvlOverride w:ilvl="0">
      <w:lvl w:ilvl="0">
        <w:start w:val="1"/>
        <w:numFmt w:val="decimal"/>
        <w:lvlText w:val="%1"/>
        <w:lvlJc w:val="left"/>
        <w:pPr>
          <w:tabs>
            <w:tab w:val="num" w:pos="720"/>
          </w:tabs>
          <w:ind w:left="720" w:hanging="720"/>
        </w:pPr>
        <w:rPr>
          <w:b w:val="0"/>
          <w:bCs/>
          <w:i w:val="0"/>
          <w:sz w:val="20"/>
        </w:rPr>
      </w:lvl>
    </w:lvlOverride>
    <w:lvlOverride w:ilvl="1">
      <w:lvl w:ilvl="1">
        <w:start w:val="1"/>
        <w:numFmt w:val="decimal"/>
        <w:lvlText w:val="%1.%2"/>
        <w:lvlJc w:val="left"/>
        <w:pPr>
          <w:tabs>
            <w:tab w:val="num" w:pos="720"/>
          </w:tabs>
          <w:ind w:left="720" w:hanging="720"/>
        </w:pPr>
        <w:rPr>
          <w:rFonts w:hint="default"/>
          <w:b/>
          <w:i w:val="0"/>
          <w:sz w:val="20"/>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b w:val="0"/>
          <w:i w:val="0"/>
          <w:color w:val="auto"/>
          <w:sz w:val="20"/>
        </w:rPr>
      </w:lvl>
    </w:lvlOverride>
    <w:lvlOverride w:ilvl="8">
      <w:lvl w:ilvl="8">
        <w:start w:val="1"/>
        <w:numFmt w:val="decimal"/>
        <w:lvlText w:val=".%9"/>
        <w:lvlJc w:val="left"/>
        <w:pPr>
          <w:tabs>
            <w:tab w:val="num" w:pos="6480"/>
          </w:tabs>
          <w:ind w:left="6480" w:hanging="720"/>
        </w:pPr>
        <w:rPr>
          <w:rFonts w:hint="default"/>
        </w:rPr>
      </w:lvl>
    </w:lvlOverride>
  </w:num>
  <w:num w:numId="20" w16cid:durableId="1847986647">
    <w:abstractNumId w:val="9"/>
    <w:lvlOverride w:ilvl="0">
      <w:startOverride w:val="1"/>
      <w:lvl w:ilvl="0">
        <w:start w:val="1"/>
        <w:numFmt w:val="decimal"/>
        <w:lvlText w:val="%1"/>
        <w:lvlJc w:val="left"/>
        <w:pPr>
          <w:tabs>
            <w:tab w:val="num" w:pos="720"/>
          </w:tabs>
          <w:ind w:left="720" w:hanging="720"/>
        </w:pPr>
        <w:rPr>
          <w:b/>
          <w:i w:val="0"/>
          <w:sz w:val="20"/>
        </w:rPr>
      </w:lvl>
    </w:lvlOverride>
    <w:lvlOverride w:ilvl="1">
      <w:startOverride w:val="1"/>
      <w:lvl w:ilvl="1">
        <w:start w:val="1"/>
        <w:numFmt w:val="decimal"/>
        <w:lvlText w:val="%1.%2"/>
        <w:lvlJc w:val="left"/>
        <w:pPr>
          <w:tabs>
            <w:tab w:val="num" w:pos="720"/>
          </w:tabs>
          <w:ind w:left="720" w:hanging="720"/>
        </w:pPr>
        <w:rPr>
          <w:rFonts w:hint="default"/>
          <w:b/>
          <w:i w:val="0"/>
          <w:sz w:val="20"/>
        </w:rPr>
      </w:lvl>
    </w:lvlOverride>
    <w:lvlOverride w:ilvl="2">
      <w:startOverride w:val="1"/>
      <w:lvl w:ilvl="2">
        <w:start w:val="1"/>
        <w:numFmt w:val="decimal"/>
        <w:lvlText w:val=".%3"/>
        <w:lvlJc w:val="left"/>
        <w:pPr>
          <w:tabs>
            <w:tab w:val="num" w:pos="2160"/>
          </w:tabs>
          <w:ind w:left="2160" w:hanging="720"/>
        </w:pPr>
        <w:rPr>
          <w:rFonts w:hint="default"/>
        </w:rPr>
      </w:lvl>
    </w:lvlOverride>
    <w:lvlOverride w:ilvl="3">
      <w:startOverride w:val="1"/>
      <w:lvl w:ilvl="3">
        <w:start w:val="1"/>
        <w:numFmt w:val="decimal"/>
        <w:lvlText w:val=".%4"/>
        <w:lvlJc w:val="left"/>
        <w:pPr>
          <w:tabs>
            <w:tab w:val="num" w:pos="2880"/>
          </w:tabs>
          <w:ind w:left="2880" w:hanging="720"/>
        </w:pPr>
        <w:rPr>
          <w:rFonts w:hint="default"/>
        </w:rPr>
      </w:lvl>
    </w:lvlOverride>
    <w:lvlOverride w:ilvl="4">
      <w:startOverride w:val="1"/>
      <w:lvl w:ilvl="4">
        <w:start w:val="1"/>
        <w:numFmt w:val="decimal"/>
        <w:lvlText w:val=".%5"/>
        <w:lvlJc w:val="left"/>
        <w:pPr>
          <w:tabs>
            <w:tab w:val="num" w:pos="3600"/>
          </w:tabs>
          <w:ind w:left="3600" w:hanging="720"/>
        </w:pPr>
        <w:rPr>
          <w:rFonts w:hint="default"/>
        </w:rPr>
      </w:lvl>
    </w:lvlOverride>
    <w:lvlOverride w:ilvl="5">
      <w:startOverride w:val="1"/>
      <w:lvl w:ilvl="5">
        <w:start w:val="1"/>
        <w:numFmt w:val="decimal"/>
        <w:lvlText w:val=".%6"/>
        <w:lvlJc w:val="left"/>
        <w:pPr>
          <w:tabs>
            <w:tab w:val="num" w:pos="4320"/>
          </w:tabs>
          <w:ind w:left="4320" w:hanging="720"/>
        </w:pPr>
        <w:rPr>
          <w:rFonts w:hint="default"/>
        </w:rPr>
      </w:lvl>
    </w:lvlOverride>
    <w:lvlOverride w:ilvl="6">
      <w:startOverride w:val="1"/>
      <w:lvl w:ilvl="6">
        <w:start w:val="1"/>
        <w:numFmt w:val="decimal"/>
        <w:lvlText w:val=".%7"/>
        <w:lvlJc w:val="left"/>
        <w:pPr>
          <w:tabs>
            <w:tab w:val="num" w:pos="5040"/>
          </w:tabs>
          <w:ind w:left="5040" w:hanging="720"/>
        </w:pPr>
        <w:rPr>
          <w:rFonts w:hint="default"/>
        </w:rPr>
      </w:lvl>
    </w:lvlOverride>
    <w:lvlOverride w:ilvl="7">
      <w:startOverride w:val="1"/>
      <w:lvl w:ilvl="7">
        <w:start w:val="1"/>
        <w:numFmt w:val="decimal"/>
        <w:lvlText w:val=".%8"/>
        <w:lvlJc w:val="left"/>
        <w:pPr>
          <w:tabs>
            <w:tab w:val="num" w:pos="5760"/>
          </w:tabs>
          <w:ind w:left="5760" w:hanging="720"/>
        </w:pPr>
        <w:rPr>
          <w:rFonts w:hint="default"/>
          <w:b w:val="0"/>
          <w:i w:val="0"/>
          <w:color w:val="auto"/>
          <w:sz w:val="20"/>
        </w:rPr>
      </w:lvl>
    </w:lvlOverride>
    <w:lvlOverride w:ilvl="8">
      <w:startOverride w:val="1"/>
      <w:lvl w:ilvl="8">
        <w:start w:val="1"/>
        <w:numFmt w:val="decimal"/>
        <w:lvlText w:val=".%9"/>
        <w:lvlJc w:val="left"/>
        <w:pPr>
          <w:tabs>
            <w:tab w:val="num" w:pos="6480"/>
          </w:tabs>
          <w:ind w:left="6480" w:hanging="720"/>
        </w:pPr>
        <w:rPr>
          <w:rFonts w:hint="default"/>
        </w:rPr>
      </w:lvl>
    </w:lvlOverride>
  </w:num>
  <w:num w:numId="21" w16cid:durableId="509640318">
    <w:abstractNumId w:val="13"/>
    <w:lvlOverride w:ilvl="0">
      <w:startOverride w:val="1"/>
    </w:lvlOverride>
  </w:num>
  <w:num w:numId="22" w16cid:durableId="911040218">
    <w:abstractNumId w:val="17"/>
    <w:lvlOverride w:ilvl="0">
      <w:lvl w:ilvl="0">
        <w:start w:val="1"/>
        <w:numFmt w:val="decimal"/>
        <w:pStyle w:val="Level1"/>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Level2"/>
        <w:lvlText w:val="%1.%2"/>
        <w:lvlJc w:val="left"/>
        <w:pPr>
          <w:tabs>
            <w:tab w:val="num" w:pos="720"/>
          </w:tabs>
          <w:ind w:left="720" w:hanging="720"/>
        </w:pPr>
        <w:rPr>
          <w:rFonts w:hint="default"/>
          <w:b/>
          <w:i w:val="0"/>
          <w:sz w:val="20"/>
        </w:rPr>
      </w:lvl>
    </w:lvlOverride>
    <w:lvlOverride w:ilvl="2">
      <w:lvl w:ilvl="2">
        <w:start w:val="1"/>
        <w:numFmt w:val="decimal"/>
        <w:pStyle w:val="Level3"/>
        <w:lvlText w:val=".%3"/>
        <w:lvlJc w:val="left"/>
        <w:pPr>
          <w:tabs>
            <w:tab w:val="num" w:pos="2160"/>
          </w:tabs>
          <w:ind w:left="2160" w:hanging="720"/>
        </w:pPr>
        <w:rPr>
          <w:rFonts w:hint="default"/>
        </w:rPr>
      </w:lvl>
    </w:lvlOverride>
    <w:lvlOverride w:ilvl="3">
      <w:lvl w:ilvl="3">
        <w:start w:val="1"/>
        <w:numFmt w:val="decimal"/>
        <w:pStyle w:val="Level4"/>
        <w:lvlText w:val=".%4"/>
        <w:lvlJc w:val="left"/>
        <w:pPr>
          <w:tabs>
            <w:tab w:val="num" w:pos="2880"/>
          </w:tabs>
          <w:ind w:left="2880" w:hanging="720"/>
        </w:pPr>
        <w:rPr>
          <w:rFonts w:hint="default"/>
        </w:rPr>
      </w:lvl>
    </w:lvlOverride>
    <w:lvlOverride w:ilvl="4">
      <w:lvl w:ilvl="4">
        <w:start w:val="1"/>
        <w:numFmt w:val="decimal"/>
        <w:pStyle w:val="Level5"/>
        <w:lvlText w:val=".%5"/>
        <w:lvlJc w:val="left"/>
        <w:pPr>
          <w:tabs>
            <w:tab w:val="num" w:pos="3600"/>
          </w:tabs>
          <w:ind w:left="3600" w:hanging="720"/>
        </w:pPr>
        <w:rPr>
          <w:rFonts w:hint="default"/>
        </w:rPr>
      </w:lvl>
    </w:lvlOverride>
    <w:lvlOverride w:ilvl="5">
      <w:lvl w:ilvl="5">
        <w:start w:val="1"/>
        <w:numFmt w:val="decimal"/>
        <w:pStyle w:val="Level6"/>
        <w:lvlText w:val=".%6"/>
        <w:lvlJc w:val="left"/>
        <w:pPr>
          <w:tabs>
            <w:tab w:val="num" w:pos="4320"/>
          </w:tabs>
          <w:ind w:left="4320" w:hanging="720"/>
        </w:pPr>
        <w:rPr>
          <w:rFonts w:hint="default"/>
        </w:rPr>
      </w:lvl>
    </w:lvlOverride>
    <w:lvlOverride w:ilvl="6">
      <w:lvl w:ilvl="6">
        <w:start w:val="1"/>
        <w:numFmt w:val="decimal"/>
        <w:pStyle w:val="Level7"/>
        <w:lvlText w:val=".%7"/>
        <w:lvlJc w:val="left"/>
        <w:pPr>
          <w:tabs>
            <w:tab w:val="num" w:pos="5040"/>
          </w:tabs>
          <w:ind w:left="5040" w:hanging="720"/>
        </w:pPr>
        <w:rPr>
          <w:rFonts w:hint="default"/>
        </w:rPr>
      </w:lvl>
    </w:lvlOverride>
    <w:lvlOverride w:ilvl="7">
      <w:lvl w:ilvl="7">
        <w:start w:val="1"/>
        <w:numFmt w:val="decimal"/>
        <w:pStyle w:val="Level8"/>
        <w:lvlText w:val=".%8"/>
        <w:lvlJc w:val="left"/>
        <w:pPr>
          <w:tabs>
            <w:tab w:val="num" w:pos="5760"/>
          </w:tabs>
          <w:ind w:left="5760" w:hanging="720"/>
        </w:pPr>
        <w:rPr>
          <w:rFonts w:hint="default"/>
          <w:b w:val="0"/>
          <w:i w:val="0"/>
          <w:color w:val="auto"/>
          <w:sz w:val="20"/>
        </w:rPr>
      </w:lvl>
    </w:lvlOverride>
    <w:lvlOverride w:ilvl="8">
      <w:lvl w:ilvl="8">
        <w:start w:val="1"/>
        <w:numFmt w:val="decimal"/>
        <w:pStyle w:val="Level9"/>
        <w:lvlText w:val=".%9"/>
        <w:lvlJc w:val="left"/>
        <w:pPr>
          <w:tabs>
            <w:tab w:val="num" w:pos="6480"/>
          </w:tabs>
          <w:ind w:left="6480" w:hanging="720"/>
        </w:pPr>
        <w:rPr>
          <w:rFonts w:hint="default"/>
        </w:rPr>
      </w:lvl>
    </w:lvlOverride>
  </w:num>
  <w:num w:numId="23" w16cid:durableId="690028615">
    <w:abstractNumId w:val="2"/>
    <w:lvlOverride w:ilvl="0">
      <w:startOverride w:val="1"/>
      <w:lvl w:ilvl="0">
        <w:start w:val="1"/>
        <w:numFmt w:val="decimal"/>
        <w:pStyle w:val="VSLevel1"/>
        <w:lvlText w:val="PART %1:"/>
        <w:lvlJc w:val="left"/>
        <w:rPr>
          <w:rFonts w:cs="Times New Roman"/>
        </w:rPr>
      </w:lvl>
    </w:lvlOverride>
    <w:lvlOverride w:ilvl="1">
      <w:startOverride w:val="1"/>
      <w:lvl w:ilvl="1">
        <w:start w:val="1"/>
        <w:numFmt w:val="decimal"/>
        <w:pStyle w:val="VSLevel2"/>
        <w:lvlText w:val="%1.%2"/>
        <w:lvlJc w:val="left"/>
        <w:rPr>
          <w:rFonts w:cs="Times New Roman"/>
        </w:rPr>
      </w:lvl>
    </w:lvlOverride>
    <w:lvlOverride w:ilvl="2">
      <w:startOverride w:val="1"/>
      <w:lvl w:ilvl="2">
        <w:start w:val="1"/>
        <w:numFmt w:val="decimal"/>
        <w:pStyle w:val="VSLevel3"/>
        <w:lvlText w:val=".%3"/>
        <w:lvlJc w:val="left"/>
        <w:rPr>
          <w:rFonts w:cs="Times New Roman"/>
        </w:rPr>
      </w:lvl>
    </w:lvlOverride>
    <w:lvlOverride w:ilvl="3">
      <w:startOverride w:val="1"/>
      <w:lvl w:ilvl="3">
        <w:start w:val="1"/>
        <w:numFmt w:val="decimal"/>
        <w:pStyle w:val="VSLevel4"/>
        <w:lvlText w:val=".%4"/>
        <w:lvlJc w:val="left"/>
        <w:rPr>
          <w:rFonts w:cs="Times New Roman"/>
        </w:rPr>
      </w:lvl>
    </w:lvlOverride>
    <w:lvlOverride w:ilvl="4">
      <w:startOverride w:val="1"/>
      <w:lvl w:ilvl="4">
        <w:start w:val="1"/>
        <w:numFmt w:val="decimal"/>
        <w:pStyle w:val="VSLevel5"/>
        <w:lvlText w:val=".%5"/>
        <w:lvlJc w:val="left"/>
        <w:rPr>
          <w:rFonts w:cs="Times New Roman"/>
        </w:rPr>
      </w:lvl>
    </w:lvlOverride>
    <w:lvlOverride w:ilvl="5">
      <w:startOverride w:val="1"/>
      <w:lvl w:ilvl="5">
        <w:start w:val="1"/>
        <w:numFmt w:val="decimal"/>
        <w:pStyle w:val="VSLevel6"/>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startOverride w:val="1"/>
      <w:lvl w:ilvl="8">
        <w:start w:val="1"/>
        <w:numFmt w:val="decimal"/>
        <w:lvlText w:val="%9."/>
        <w:lvlJc w:val="left"/>
        <w:pPr>
          <w:tabs>
            <w:tab w:val="num" w:pos="4896"/>
          </w:tabs>
          <w:ind w:left="4896" w:hanging="576"/>
        </w:pPr>
        <w:rPr>
          <w:rFonts w:hint="default"/>
        </w:rPr>
      </w:lvl>
    </w:lvlOverride>
  </w:num>
  <w:num w:numId="24" w16cid:durableId="2127115976">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 w:numId="25" w16cid:durableId="914049269">
    <w:abstractNumId w:val="2"/>
    <w:lvlOverride w:ilvl="0">
      <w:startOverride w:val="1"/>
      <w:lvl w:ilvl="0">
        <w:start w:val="1"/>
        <w:numFmt w:val="decimal"/>
        <w:pStyle w:val="VSLevel1"/>
        <w:lvlText w:val="%1."/>
        <w:lvlJc w:val="left"/>
        <w:pPr>
          <w:ind w:left="0" w:firstLine="0"/>
        </w:pPr>
        <w:rPr>
          <w:rFonts w:hint="default"/>
        </w:rPr>
      </w:lvl>
    </w:lvlOverride>
    <w:lvlOverride w:ilvl="1">
      <w:startOverride w:val="1"/>
      <w:lvl w:ilvl="1">
        <w:start w:val="1"/>
        <w:numFmt w:val="decimal"/>
        <w:pStyle w:val="VSLevel2"/>
        <w:lvlText w:val="%1.%2"/>
        <w:lvlJc w:val="left"/>
        <w:pPr>
          <w:ind w:left="0" w:firstLine="0"/>
        </w:pPr>
        <w:rPr>
          <w:rFonts w:cs="Times New Roman" w:hint="default"/>
        </w:rPr>
      </w:lvl>
    </w:lvlOverride>
    <w:lvlOverride w:ilvl="2">
      <w:startOverride w:val="1"/>
      <w:lvl w:ilvl="2">
        <w:start w:val="1"/>
        <w:numFmt w:val="decimal"/>
        <w:pStyle w:val="VSLevel3"/>
        <w:lvlText w:val=".%3"/>
        <w:lvlJc w:val="left"/>
        <w:pPr>
          <w:ind w:left="0" w:firstLine="0"/>
        </w:pPr>
        <w:rPr>
          <w:rFonts w:cs="Times New Roman" w:hint="default"/>
        </w:rPr>
      </w:lvl>
    </w:lvlOverride>
    <w:lvlOverride w:ilvl="3">
      <w:startOverride w:val="1"/>
      <w:lvl w:ilvl="3">
        <w:start w:val="1"/>
        <w:numFmt w:val="decimal"/>
        <w:pStyle w:val="VSLevel4"/>
        <w:lvlText w:val=".%4"/>
        <w:lvlJc w:val="left"/>
        <w:pPr>
          <w:ind w:left="0" w:firstLine="0"/>
        </w:pPr>
        <w:rPr>
          <w:rFonts w:cs="Times New Roman" w:hint="default"/>
        </w:rPr>
      </w:lvl>
    </w:lvlOverride>
    <w:lvlOverride w:ilvl="4">
      <w:startOverride w:val="1"/>
      <w:lvl w:ilvl="4">
        <w:start w:val="1"/>
        <w:numFmt w:val="decimal"/>
        <w:pStyle w:val="VSLevel5"/>
        <w:lvlText w:val=".%5"/>
        <w:lvlJc w:val="left"/>
        <w:pPr>
          <w:ind w:left="0" w:firstLine="0"/>
        </w:pPr>
        <w:rPr>
          <w:rFonts w:cs="Times New Roman" w:hint="default"/>
        </w:rPr>
      </w:lvl>
    </w:lvlOverride>
    <w:lvlOverride w:ilvl="5">
      <w:startOverride w:val="1"/>
      <w:lvl w:ilvl="5">
        <w:start w:val="1"/>
        <w:numFmt w:val="decimal"/>
        <w:pStyle w:val="VSLevel6"/>
        <w:lvlText w:val=".%6"/>
        <w:lvlJc w:val="left"/>
        <w:pPr>
          <w:ind w:left="0" w:firstLine="0"/>
        </w:pPr>
        <w:rPr>
          <w:rFonts w:cs="Times New Roman" w:hint="default"/>
        </w:rPr>
      </w:lvl>
    </w:lvlOverride>
    <w:lvlOverride w:ilvl="6">
      <w:startOverride w:val="1"/>
      <w:lvl w:ilvl="6">
        <w:start w:val="1"/>
        <w:numFmt w:val="decimal"/>
        <w:lvlText w:val=".%7"/>
        <w:lvlJc w:val="left"/>
        <w:pPr>
          <w:ind w:left="0" w:firstLine="0"/>
        </w:pPr>
        <w:rPr>
          <w:rFonts w:cs="Times New Roman" w:hint="default"/>
        </w:rPr>
      </w:lvl>
    </w:lvlOverride>
    <w:lvlOverride w:ilvl="7">
      <w:startOverride w:val="1"/>
      <w:lvl w:ilvl="7">
        <w:start w:val="1"/>
        <w:numFmt w:val="decimal"/>
        <w:lvlText w:val=".%8"/>
        <w:lvlJc w:val="left"/>
        <w:pPr>
          <w:ind w:left="0" w:firstLine="0"/>
        </w:pPr>
        <w:rPr>
          <w:rFonts w:cs="Times New Roman" w:hint="default"/>
        </w:rPr>
      </w:lvl>
    </w:lvlOverride>
    <w:lvlOverride w:ilvl="8">
      <w:startOverride w:val="1"/>
      <w:lvl w:ilvl="8">
        <w:start w:val="1"/>
        <w:numFmt w:val="decimal"/>
        <w:lvlText w:val="%9."/>
        <w:lvlJc w:val="left"/>
        <w:pPr>
          <w:tabs>
            <w:tab w:val="num" w:pos="4896"/>
          </w:tabs>
          <w:ind w:left="4896" w:hanging="576"/>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NDcyNjY1NzO3MDRS0lEKTi0uzszPAykwrgUAIhnEmCwAAAA="/>
    <w:docVar w:name="AutoApplyHf" w:val="T8464032"/>
    <w:docVar w:name="SecId" w:val="0"/>
  </w:docVars>
  <w:rsids>
    <w:rsidRoot w:val="001334A7"/>
    <w:rsid w:val="00000C4D"/>
    <w:rsid w:val="000040DD"/>
    <w:rsid w:val="00004ACB"/>
    <w:rsid w:val="00004E00"/>
    <w:rsid w:val="000060DF"/>
    <w:rsid w:val="000078A4"/>
    <w:rsid w:val="0001377C"/>
    <w:rsid w:val="00020CDF"/>
    <w:rsid w:val="00027FCD"/>
    <w:rsid w:val="0003167E"/>
    <w:rsid w:val="00032044"/>
    <w:rsid w:val="000370F9"/>
    <w:rsid w:val="00040272"/>
    <w:rsid w:val="00040AAB"/>
    <w:rsid w:val="000414B8"/>
    <w:rsid w:val="00043CE2"/>
    <w:rsid w:val="000460DC"/>
    <w:rsid w:val="00050DEF"/>
    <w:rsid w:val="00051020"/>
    <w:rsid w:val="00055F7A"/>
    <w:rsid w:val="00056505"/>
    <w:rsid w:val="0005662B"/>
    <w:rsid w:val="00060C00"/>
    <w:rsid w:val="000619B9"/>
    <w:rsid w:val="00064B4D"/>
    <w:rsid w:val="00067B67"/>
    <w:rsid w:val="00074140"/>
    <w:rsid w:val="00076332"/>
    <w:rsid w:val="0007747A"/>
    <w:rsid w:val="0008015B"/>
    <w:rsid w:val="00080BB5"/>
    <w:rsid w:val="0008210C"/>
    <w:rsid w:val="00084FCB"/>
    <w:rsid w:val="0008522F"/>
    <w:rsid w:val="00093294"/>
    <w:rsid w:val="000967CC"/>
    <w:rsid w:val="000974C7"/>
    <w:rsid w:val="000A17C4"/>
    <w:rsid w:val="000A42A0"/>
    <w:rsid w:val="000A67AA"/>
    <w:rsid w:val="000A7C9F"/>
    <w:rsid w:val="000B1EA5"/>
    <w:rsid w:val="000B48E4"/>
    <w:rsid w:val="000B52B2"/>
    <w:rsid w:val="000B7D83"/>
    <w:rsid w:val="000C0097"/>
    <w:rsid w:val="000C071A"/>
    <w:rsid w:val="000C1846"/>
    <w:rsid w:val="000C3FEA"/>
    <w:rsid w:val="000C4F80"/>
    <w:rsid w:val="000C69BC"/>
    <w:rsid w:val="000D0410"/>
    <w:rsid w:val="000D423F"/>
    <w:rsid w:val="000D61C1"/>
    <w:rsid w:val="000D70FD"/>
    <w:rsid w:val="000E1674"/>
    <w:rsid w:val="000E233C"/>
    <w:rsid w:val="000E4D75"/>
    <w:rsid w:val="000F0085"/>
    <w:rsid w:val="000F08F3"/>
    <w:rsid w:val="000F4A04"/>
    <w:rsid w:val="000F75C8"/>
    <w:rsid w:val="000F7788"/>
    <w:rsid w:val="00100293"/>
    <w:rsid w:val="00102AE3"/>
    <w:rsid w:val="001036AD"/>
    <w:rsid w:val="00103EEF"/>
    <w:rsid w:val="001053E1"/>
    <w:rsid w:val="0010743C"/>
    <w:rsid w:val="00111D36"/>
    <w:rsid w:val="00116338"/>
    <w:rsid w:val="001165BD"/>
    <w:rsid w:val="00116699"/>
    <w:rsid w:val="00116917"/>
    <w:rsid w:val="001203C5"/>
    <w:rsid w:val="00120934"/>
    <w:rsid w:val="00121E9E"/>
    <w:rsid w:val="00121ECB"/>
    <w:rsid w:val="00122853"/>
    <w:rsid w:val="00123020"/>
    <w:rsid w:val="00123B4B"/>
    <w:rsid w:val="001253AE"/>
    <w:rsid w:val="0012614F"/>
    <w:rsid w:val="001274A3"/>
    <w:rsid w:val="00132719"/>
    <w:rsid w:val="001334A7"/>
    <w:rsid w:val="001365CE"/>
    <w:rsid w:val="001373BF"/>
    <w:rsid w:val="00140C0F"/>
    <w:rsid w:val="00141228"/>
    <w:rsid w:val="001426F7"/>
    <w:rsid w:val="00143014"/>
    <w:rsid w:val="001456F9"/>
    <w:rsid w:val="001548E0"/>
    <w:rsid w:val="0015749E"/>
    <w:rsid w:val="001602D6"/>
    <w:rsid w:val="00163095"/>
    <w:rsid w:val="00167078"/>
    <w:rsid w:val="00171399"/>
    <w:rsid w:val="00173BCD"/>
    <w:rsid w:val="00175E63"/>
    <w:rsid w:val="001802CF"/>
    <w:rsid w:val="00181D5E"/>
    <w:rsid w:val="001829E0"/>
    <w:rsid w:val="0018392E"/>
    <w:rsid w:val="00184010"/>
    <w:rsid w:val="00184434"/>
    <w:rsid w:val="001851AC"/>
    <w:rsid w:val="00187EFB"/>
    <w:rsid w:val="0019320D"/>
    <w:rsid w:val="001932A0"/>
    <w:rsid w:val="00194212"/>
    <w:rsid w:val="00194902"/>
    <w:rsid w:val="00194987"/>
    <w:rsid w:val="00195E13"/>
    <w:rsid w:val="001A1047"/>
    <w:rsid w:val="001A2FD3"/>
    <w:rsid w:val="001B0590"/>
    <w:rsid w:val="001B3410"/>
    <w:rsid w:val="001B4479"/>
    <w:rsid w:val="001B458E"/>
    <w:rsid w:val="001B5167"/>
    <w:rsid w:val="001B6892"/>
    <w:rsid w:val="001C1D24"/>
    <w:rsid w:val="001C4B76"/>
    <w:rsid w:val="001C543E"/>
    <w:rsid w:val="001C5484"/>
    <w:rsid w:val="001C62E7"/>
    <w:rsid w:val="001D24F2"/>
    <w:rsid w:val="001D334A"/>
    <w:rsid w:val="001D6C5E"/>
    <w:rsid w:val="001E2F3F"/>
    <w:rsid w:val="001E31DB"/>
    <w:rsid w:val="001E4F13"/>
    <w:rsid w:val="001F1265"/>
    <w:rsid w:val="00210B2B"/>
    <w:rsid w:val="00210C7B"/>
    <w:rsid w:val="0021152C"/>
    <w:rsid w:val="00212341"/>
    <w:rsid w:val="00213D59"/>
    <w:rsid w:val="00213E1C"/>
    <w:rsid w:val="00226F29"/>
    <w:rsid w:val="002302A5"/>
    <w:rsid w:val="002342ED"/>
    <w:rsid w:val="0023794B"/>
    <w:rsid w:val="00241CC1"/>
    <w:rsid w:val="00243F72"/>
    <w:rsid w:val="002461C3"/>
    <w:rsid w:val="00247CCF"/>
    <w:rsid w:val="002511C2"/>
    <w:rsid w:val="00251AB3"/>
    <w:rsid w:val="002578EE"/>
    <w:rsid w:val="0026178A"/>
    <w:rsid w:val="00261C9B"/>
    <w:rsid w:val="0026445B"/>
    <w:rsid w:val="00267796"/>
    <w:rsid w:val="002707B6"/>
    <w:rsid w:val="00270D72"/>
    <w:rsid w:val="00273F54"/>
    <w:rsid w:val="00276CE1"/>
    <w:rsid w:val="00282B35"/>
    <w:rsid w:val="00282F40"/>
    <w:rsid w:val="0028434F"/>
    <w:rsid w:val="002869D4"/>
    <w:rsid w:val="00287206"/>
    <w:rsid w:val="00292DD0"/>
    <w:rsid w:val="002968E0"/>
    <w:rsid w:val="002978C2"/>
    <w:rsid w:val="00297E41"/>
    <w:rsid w:val="002A0165"/>
    <w:rsid w:val="002A3BDD"/>
    <w:rsid w:val="002A6D47"/>
    <w:rsid w:val="002A7928"/>
    <w:rsid w:val="002B1191"/>
    <w:rsid w:val="002B15A5"/>
    <w:rsid w:val="002C6C2D"/>
    <w:rsid w:val="002D4CE0"/>
    <w:rsid w:val="002E079C"/>
    <w:rsid w:val="002E0D63"/>
    <w:rsid w:val="002E32D5"/>
    <w:rsid w:val="002E3447"/>
    <w:rsid w:val="002F1136"/>
    <w:rsid w:val="002F373D"/>
    <w:rsid w:val="002F5733"/>
    <w:rsid w:val="00300F82"/>
    <w:rsid w:val="00302414"/>
    <w:rsid w:val="00303868"/>
    <w:rsid w:val="00304B62"/>
    <w:rsid w:val="00306C7D"/>
    <w:rsid w:val="00307191"/>
    <w:rsid w:val="003102BB"/>
    <w:rsid w:val="00311CB8"/>
    <w:rsid w:val="00313204"/>
    <w:rsid w:val="00313365"/>
    <w:rsid w:val="00313738"/>
    <w:rsid w:val="003149A3"/>
    <w:rsid w:val="0031515C"/>
    <w:rsid w:val="00317AD0"/>
    <w:rsid w:val="0032669D"/>
    <w:rsid w:val="00326B50"/>
    <w:rsid w:val="00330F08"/>
    <w:rsid w:val="003316B3"/>
    <w:rsid w:val="0033316E"/>
    <w:rsid w:val="0033584B"/>
    <w:rsid w:val="00341504"/>
    <w:rsid w:val="00344F73"/>
    <w:rsid w:val="00346DC3"/>
    <w:rsid w:val="00347B5D"/>
    <w:rsid w:val="003518E6"/>
    <w:rsid w:val="00352CE8"/>
    <w:rsid w:val="00360E31"/>
    <w:rsid w:val="00371417"/>
    <w:rsid w:val="003722D5"/>
    <w:rsid w:val="00372C5A"/>
    <w:rsid w:val="00373FCE"/>
    <w:rsid w:val="003741A2"/>
    <w:rsid w:val="00380B42"/>
    <w:rsid w:val="003822EC"/>
    <w:rsid w:val="00382BD5"/>
    <w:rsid w:val="003833A6"/>
    <w:rsid w:val="00383AEA"/>
    <w:rsid w:val="00384BAD"/>
    <w:rsid w:val="00385C81"/>
    <w:rsid w:val="0038682E"/>
    <w:rsid w:val="00387D36"/>
    <w:rsid w:val="00387EA6"/>
    <w:rsid w:val="00390F62"/>
    <w:rsid w:val="00395E41"/>
    <w:rsid w:val="00396FD2"/>
    <w:rsid w:val="003A0BFA"/>
    <w:rsid w:val="003A23CE"/>
    <w:rsid w:val="003A28CC"/>
    <w:rsid w:val="003A31DF"/>
    <w:rsid w:val="003A3575"/>
    <w:rsid w:val="003A55EA"/>
    <w:rsid w:val="003B08BB"/>
    <w:rsid w:val="003B09B0"/>
    <w:rsid w:val="003B2637"/>
    <w:rsid w:val="003B5B37"/>
    <w:rsid w:val="003B6F97"/>
    <w:rsid w:val="003C24D6"/>
    <w:rsid w:val="003C5735"/>
    <w:rsid w:val="003C5B5C"/>
    <w:rsid w:val="003C5CF9"/>
    <w:rsid w:val="003D3C5D"/>
    <w:rsid w:val="003D4035"/>
    <w:rsid w:val="003D4B0D"/>
    <w:rsid w:val="003D6211"/>
    <w:rsid w:val="003E331B"/>
    <w:rsid w:val="003E6C8D"/>
    <w:rsid w:val="003F2694"/>
    <w:rsid w:val="003F4197"/>
    <w:rsid w:val="003F5364"/>
    <w:rsid w:val="003F6B33"/>
    <w:rsid w:val="00400CFC"/>
    <w:rsid w:val="0040121E"/>
    <w:rsid w:val="004033B8"/>
    <w:rsid w:val="004037A4"/>
    <w:rsid w:val="004041F7"/>
    <w:rsid w:val="004043CF"/>
    <w:rsid w:val="004052D7"/>
    <w:rsid w:val="00406647"/>
    <w:rsid w:val="004069D9"/>
    <w:rsid w:val="00410F98"/>
    <w:rsid w:val="00412063"/>
    <w:rsid w:val="004123B5"/>
    <w:rsid w:val="0041332B"/>
    <w:rsid w:val="00413C15"/>
    <w:rsid w:val="00413F0E"/>
    <w:rsid w:val="00415E3E"/>
    <w:rsid w:val="0042006B"/>
    <w:rsid w:val="00422537"/>
    <w:rsid w:val="00424A1B"/>
    <w:rsid w:val="004278F4"/>
    <w:rsid w:val="004315F0"/>
    <w:rsid w:val="00431752"/>
    <w:rsid w:val="00432ADA"/>
    <w:rsid w:val="00433BCC"/>
    <w:rsid w:val="00434942"/>
    <w:rsid w:val="00435215"/>
    <w:rsid w:val="0043774A"/>
    <w:rsid w:val="00437EB0"/>
    <w:rsid w:val="00440A76"/>
    <w:rsid w:val="0044176A"/>
    <w:rsid w:val="00443DE9"/>
    <w:rsid w:val="004450F6"/>
    <w:rsid w:val="004460BF"/>
    <w:rsid w:val="0044673C"/>
    <w:rsid w:val="004468B1"/>
    <w:rsid w:val="00447434"/>
    <w:rsid w:val="00447B24"/>
    <w:rsid w:val="004508CF"/>
    <w:rsid w:val="00450A64"/>
    <w:rsid w:val="00451426"/>
    <w:rsid w:val="00453C1E"/>
    <w:rsid w:val="00454197"/>
    <w:rsid w:val="00457E2C"/>
    <w:rsid w:val="00457F9D"/>
    <w:rsid w:val="0046018A"/>
    <w:rsid w:val="0046773D"/>
    <w:rsid w:val="00477594"/>
    <w:rsid w:val="00483A18"/>
    <w:rsid w:val="00485797"/>
    <w:rsid w:val="00485D39"/>
    <w:rsid w:val="004907E6"/>
    <w:rsid w:val="004914F1"/>
    <w:rsid w:val="00491ECD"/>
    <w:rsid w:val="00496058"/>
    <w:rsid w:val="004A0D9A"/>
    <w:rsid w:val="004A47EF"/>
    <w:rsid w:val="004B5E03"/>
    <w:rsid w:val="004B6B92"/>
    <w:rsid w:val="004B6F6E"/>
    <w:rsid w:val="004B7BB1"/>
    <w:rsid w:val="004C12C8"/>
    <w:rsid w:val="004C2CFA"/>
    <w:rsid w:val="004C5CF7"/>
    <w:rsid w:val="004C7095"/>
    <w:rsid w:val="004D00B2"/>
    <w:rsid w:val="004D04F4"/>
    <w:rsid w:val="004D0DE6"/>
    <w:rsid w:val="004E6421"/>
    <w:rsid w:val="004E65B5"/>
    <w:rsid w:val="004F1E28"/>
    <w:rsid w:val="004F30DE"/>
    <w:rsid w:val="004F3A3F"/>
    <w:rsid w:val="004F6159"/>
    <w:rsid w:val="00501E37"/>
    <w:rsid w:val="00502720"/>
    <w:rsid w:val="00505CE0"/>
    <w:rsid w:val="005108CD"/>
    <w:rsid w:val="00512B14"/>
    <w:rsid w:val="00513DC6"/>
    <w:rsid w:val="00516DAF"/>
    <w:rsid w:val="00517FD9"/>
    <w:rsid w:val="00521AE6"/>
    <w:rsid w:val="005232A1"/>
    <w:rsid w:val="005236FC"/>
    <w:rsid w:val="00523EFA"/>
    <w:rsid w:val="00533BBE"/>
    <w:rsid w:val="00533D60"/>
    <w:rsid w:val="00541393"/>
    <w:rsid w:val="00541E29"/>
    <w:rsid w:val="00542BAB"/>
    <w:rsid w:val="00542C21"/>
    <w:rsid w:val="00542CCC"/>
    <w:rsid w:val="00544A80"/>
    <w:rsid w:val="00550AC9"/>
    <w:rsid w:val="00552C09"/>
    <w:rsid w:val="00553DF7"/>
    <w:rsid w:val="00556956"/>
    <w:rsid w:val="005576F8"/>
    <w:rsid w:val="00557EFF"/>
    <w:rsid w:val="00560C05"/>
    <w:rsid w:val="0056250F"/>
    <w:rsid w:val="005662ED"/>
    <w:rsid w:val="005712F6"/>
    <w:rsid w:val="00571411"/>
    <w:rsid w:val="005809AF"/>
    <w:rsid w:val="00581254"/>
    <w:rsid w:val="005826DA"/>
    <w:rsid w:val="00583353"/>
    <w:rsid w:val="00585000"/>
    <w:rsid w:val="00597D63"/>
    <w:rsid w:val="005A0964"/>
    <w:rsid w:val="005A1555"/>
    <w:rsid w:val="005A3030"/>
    <w:rsid w:val="005A3A3C"/>
    <w:rsid w:val="005A3C08"/>
    <w:rsid w:val="005A443D"/>
    <w:rsid w:val="005A4C0A"/>
    <w:rsid w:val="005A7AF3"/>
    <w:rsid w:val="005A7BFF"/>
    <w:rsid w:val="005A7F06"/>
    <w:rsid w:val="005B0836"/>
    <w:rsid w:val="005B0930"/>
    <w:rsid w:val="005B12B7"/>
    <w:rsid w:val="005B24CB"/>
    <w:rsid w:val="005B349B"/>
    <w:rsid w:val="005B612C"/>
    <w:rsid w:val="005B65FA"/>
    <w:rsid w:val="005B6863"/>
    <w:rsid w:val="005B7449"/>
    <w:rsid w:val="005C11AB"/>
    <w:rsid w:val="005C365F"/>
    <w:rsid w:val="005C382A"/>
    <w:rsid w:val="005C4CC4"/>
    <w:rsid w:val="005C6B39"/>
    <w:rsid w:val="005D0F1A"/>
    <w:rsid w:val="005D1A1E"/>
    <w:rsid w:val="005D213B"/>
    <w:rsid w:val="005D27A4"/>
    <w:rsid w:val="005D2E3E"/>
    <w:rsid w:val="005E2659"/>
    <w:rsid w:val="005E3B71"/>
    <w:rsid w:val="005E44E4"/>
    <w:rsid w:val="005E4819"/>
    <w:rsid w:val="005E527D"/>
    <w:rsid w:val="005E7B61"/>
    <w:rsid w:val="005F1088"/>
    <w:rsid w:val="005F4591"/>
    <w:rsid w:val="005F528D"/>
    <w:rsid w:val="005F69C3"/>
    <w:rsid w:val="005F7202"/>
    <w:rsid w:val="005F7ABD"/>
    <w:rsid w:val="00602264"/>
    <w:rsid w:val="00604185"/>
    <w:rsid w:val="0060502D"/>
    <w:rsid w:val="00611617"/>
    <w:rsid w:val="00611D70"/>
    <w:rsid w:val="00613EDC"/>
    <w:rsid w:val="0061471E"/>
    <w:rsid w:val="006168B4"/>
    <w:rsid w:val="0061744E"/>
    <w:rsid w:val="00621CFE"/>
    <w:rsid w:val="006303EB"/>
    <w:rsid w:val="00630535"/>
    <w:rsid w:val="00632812"/>
    <w:rsid w:val="0063485D"/>
    <w:rsid w:val="006367F1"/>
    <w:rsid w:val="00637801"/>
    <w:rsid w:val="0063790A"/>
    <w:rsid w:val="0064399D"/>
    <w:rsid w:val="00643D85"/>
    <w:rsid w:val="0064505F"/>
    <w:rsid w:val="0064617A"/>
    <w:rsid w:val="00651066"/>
    <w:rsid w:val="0065143F"/>
    <w:rsid w:val="0065184B"/>
    <w:rsid w:val="00653B24"/>
    <w:rsid w:val="00654B66"/>
    <w:rsid w:val="00656F7A"/>
    <w:rsid w:val="00661661"/>
    <w:rsid w:val="006643AB"/>
    <w:rsid w:val="00665605"/>
    <w:rsid w:val="00667838"/>
    <w:rsid w:val="006724E2"/>
    <w:rsid w:val="00672D02"/>
    <w:rsid w:val="00674542"/>
    <w:rsid w:val="0067484B"/>
    <w:rsid w:val="00674C71"/>
    <w:rsid w:val="0067575B"/>
    <w:rsid w:val="00675BCE"/>
    <w:rsid w:val="00677DAB"/>
    <w:rsid w:val="00686007"/>
    <w:rsid w:val="006878E2"/>
    <w:rsid w:val="006911C7"/>
    <w:rsid w:val="00691881"/>
    <w:rsid w:val="00691C68"/>
    <w:rsid w:val="006921F5"/>
    <w:rsid w:val="006938E2"/>
    <w:rsid w:val="00694E0F"/>
    <w:rsid w:val="006960A0"/>
    <w:rsid w:val="00696948"/>
    <w:rsid w:val="006969CE"/>
    <w:rsid w:val="006A37EA"/>
    <w:rsid w:val="006A419E"/>
    <w:rsid w:val="006A42DD"/>
    <w:rsid w:val="006A45B9"/>
    <w:rsid w:val="006A5A7D"/>
    <w:rsid w:val="006B1062"/>
    <w:rsid w:val="006B57E9"/>
    <w:rsid w:val="006B5CD2"/>
    <w:rsid w:val="006B5DFE"/>
    <w:rsid w:val="006B6D6B"/>
    <w:rsid w:val="006B79C3"/>
    <w:rsid w:val="006C028C"/>
    <w:rsid w:val="006C03F5"/>
    <w:rsid w:val="006C1D1E"/>
    <w:rsid w:val="006C38DC"/>
    <w:rsid w:val="006C5CCF"/>
    <w:rsid w:val="006D0757"/>
    <w:rsid w:val="006D0D7C"/>
    <w:rsid w:val="006D1E6C"/>
    <w:rsid w:val="006D2068"/>
    <w:rsid w:val="006D569E"/>
    <w:rsid w:val="006E1DAC"/>
    <w:rsid w:val="006E2014"/>
    <w:rsid w:val="006E3B02"/>
    <w:rsid w:val="006E468A"/>
    <w:rsid w:val="006E5734"/>
    <w:rsid w:val="006E5F4C"/>
    <w:rsid w:val="006E6470"/>
    <w:rsid w:val="006E668D"/>
    <w:rsid w:val="006F136E"/>
    <w:rsid w:val="006F5C39"/>
    <w:rsid w:val="00700727"/>
    <w:rsid w:val="00704AF1"/>
    <w:rsid w:val="00710185"/>
    <w:rsid w:val="0071076F"/>
    <w:rsid w:val="00710BE1"/>
    <w:rsid w:val="007110F7"/>
    <w:rsid w:val="00711E2F"/>
    <w:rsid w:val="007120E9"/>
    <w:rsid w:val="007122AC"/>
    <w:rsid w:val="0071489F"/>
    <w:rsid w:val="00714ABB"/>
    <w:rsid w:val="00731D0F"/>
    <w:rsid w:val="00735780"/>
    <w:rsid w:val="00736181"/>
    <w:rsid w:val="007400BA"/>
    <w:rsid w:val="00741BCB"/>
    <w:rsid w:val="0074331E"/>
    <w:rsid w:val="0074374D"/>
    <w:rsid w:val="00743D0B"/>
    <w:rsid w:val="00744B75"/>
    <w:rsid w:val="00745A63"/>
    <w:rsid w:val="0075101F"/>
    <w:rsid w:val="007523EF"/>
    <w:rsid w:val="00752617"/>
    <w:rsid w:val="00752DF6"/>
    <w:rsid w:val="00753719"/>
    <w:rsid w:val="00756142"/>
    <w:rsid w:val="007679B7"/>
    <w:rsid w:val="00771658"/>
    <w:rsid w:val="00773138"/>
    <w:rsid w:val="00773D29"/>
    <w:rsid w:val="00780DF7"/>
    <w:rsid w:val="0078340B"/>
    <w:rsid w:val="00783CE1"/>
    <w:rsid w:val="007907B0"/>
    <w:rsid w:val="00790DC9"/>
    <w:rsid w:val="00793219"/>
    <w:rsid w:val="00795327"/>
    <w:rsid w:val="007A138E"/>
    <w:rsid w:val="007A32DF"/>
    <w:rsid w:val="007A46B4"/>
    <w:rsid w:val="007A6C7A"/>
    <w:rsid w:val="007B14D5"/>
    <w:rsid w:val="007B7221"/>
    <w:rsid w:val="007C09B1"/>
    <w:rsid w:val="007C128C"/>
    <w:rsid w:val="007C36C1"/>
    <w:rsid w:val="007C3E37"/>
    <w:rsid w:val="007C7DEF"/>
    <w:rsid w:val="007D01DC"/>
    <w:rsid w:val="007D0B74"/>
    <w:rsid w:val="007D20FC"/>
    <w:rsid w:val="007D4A38"/>
    <w:rsid w:val="007D5E06"/>
    <w:rsid w:val="007D6C23"/>
    <w:rsid w:val="007E5791"/>
    <w:rsid w:val="007E7715"/>
    <w:rsid w:val="007F2538"/>
    <w:rsid w:val="007F2F0F"/>
    <w:rsid w:val="007F3871"/>
    <w:rsid w:val="007F43D5"/>
    <w:rsid w:val="007F7707"/>
    <w:rsid w:val="008002CC"/>
    <w:rsid w:val="00800BFE"/>
    <w:rsid w:val="00801C2E"/>
    <w:rsid w:val="00804970"/>
    <w:rsid w:val="008053EA"/>
    <w:rsid w:val="00805D0A"/>
    <w:rsid w:val="00810379"/>
    <w:rsid w:val="00811ABC"/>
    <w:rsid w:val="00811BA9"/>
    <w:rsid w:val="00817554"/>
    <w:rsid w:val="008177AB"/>
    <w:rsid w:val="0082131F"/>
    <w:rsid w:val="00821537"/>
    <w:rsid w:val="008250D4"/>
    <w:rsid w:val="008325C3"/>
    <w:rsid w:val="00833CA7"/>
    <w:rsid w:val="00835138"/>
    <w:rsid w:val="00835232"/>
    <w:rsid w:val="008358C0"/>
    <w:rsid w:val="00837475"/>
    <w:rsid w:val="00842823"/>
    <w:rsid w:val="008439B3"/>
    <w:rsid w:val="00847FC0"/>
    <w:rsid w:val="008500B5"/>
    <w:rsid w:val="00850890"/>
    <w:rsid w:val="008513F2"/>
    <w:rsid w:val="00852587"/>
    <w:rsid w:val="0085278F"/>
    <w:rsid w:val="00856785"/>
    <w:rsid w:val="008574AB"/>
    <w:rsid w:val="00857A91"/>
    <w:rsid w:val="0086215F"/>
    <w:rsid w:val="00862649"/>
    <w:rsid w:val="0086481E"/>
    <w:rsid w:val="00865A4A"/>
    <w:rsid w:val="00870558"/>
    <w:rsid w:val="00873CE1"/>
    <w:rsid w:val="0087470E"/>
    <w:rsid w:val="008773BB"/>
    <w:rsid w:val="008773FA"/>
    <w:rsid w:val="008822A0"/>
    <w:rsid w:val="008904DE"/>
    <w:rsid w:val="00890C93"/>
    <w:rsid w:val="0089204E"/>
    <w:rsid w:val="008957E3"/>
    <w:rsid w:val="008966CD"/>
    <w:rsid w:val="008A0655"/>
    <w:rsid w:val="008A0737"/>
    <w:rsid w:val="008A2715"/>
    <w:rsid w:val="008A4B8C"/>
    <w:rsid w:val="008A6D35"/>
    <w:rsid w:val="008B2D63"/>
    <w:rsid w:val="008B500F"/>
    <w:rsid w:val="008B792B"/>
    <w:rsid w:val="008C02BD"/>
    <w:rsid w:val="008C1174"/>
    <w:rsid w:val="008C53AF"/>
    <w:rsid w:val="008D2955"/>
    <w:rsid w:val="008D2F3F"/>
    <w:rsid w:val="008D3347"/>
    <w:rsid w:val="008D5804"/>
    <w:rsid w:val="008D71AE"/>
    <w:rsid w:val="008E296A"/>
    <w:rsid w:val="008E67A1"/>
    <w:rsid w:val="008E7355"/>
    <w:rsid w:val="008F067C"/>
    <w:rsid w:val="008F0778"/>
    <w:rsid w:val="008F11C5"/>
    <w:rsid w:val="008F1ABC"/>
    <w:rsid w:val="008F45A3"/>
    <w:rsid w:val="008F71DE"/>
    <w:rsid w:val="009026E1"/>
    <w:rsid w:val="00904892"/>
    <w:rsid w:val="009049B9"/>
    <w:rsid w:val="00905A9C"/>
    <w:rsid w:val="00905FA4"/>
    <w:rsid w:val="00907314"/>
    <w:rsid w:val="009101CD"/>
    <w:rsid w:val="00913056"/>
    <w:rsid w:val="00921C37"/>
    <w:rsid w:val="00922692"/>
    <w:rsid w:val="00925A7C"/>
    <w:rsid w:val="00930B18"/>
    <w:rsid w:val="009312CD"/>
    <w:rsid w:val="009362B0"/>
    <w:rsid w:val="00936BB7"/>
    <w:rsid w:val="009407EA"/>
    <w:rsid w:val="00940F93"/>
    <w:rsid w:val="00941FD7"/>
    <w:rsid w:val="00942161"/>
    <w:rsid w:val="0094350B"/>
    <w:rsid w:val="00944D44"/>
    <w:rsid w:val="0094540A"/>
    <w:rsid w:val="00947881"/>
    <w:rsid w:val="009514F3"/>
    <w:rsid w:val="009522C9"/>
    <w:rsid w:val="009543DC"/>
    <w:rsid w:val="00954835"/>
    <w:rsid w:val="009561B3"/>
    <w:rsid w:val="00957DDC"/>
    <w:rsid w:val="00957DFA"/>
    <w:rsid w:val="009605CC"/>
    <w:rsid w:val="0096183A"/>
    <w:rsid w:val="0096233C"/>
    <w:rsid w:val="0096254D"/>
    <w:rsid w:val="009625F8"/>
    <w:rsid w:val="00962F74"/>
    <w:rsid w:val="00967746"/>
    <w:rsid w:val="00970111"/>
    <w:rsid w:val="00971AED"/>
    <w:rsid w:val="0097217C"/>
    <w:rsid w:val="00974781"/>
    <w:rsid w:val="00974D03"/>
    <w:rsid w:val="00975994"/>
    <w:rsid w:val="00977CEF"/>
    <w:rsid w:val="00977EF6"/>
    <w:rsid w:val="0098286D"/>
    <w:rsid w:val="0098403B"/>
    <w:rsid w:val="009849F2"/>
    <w:rsid w:val="009852CA"/>
    <w:rsid w:val="00985EAA"/>
    <w:rsid w:val="0098722D"/>
    <w:rsid w:val="00990982"/>
    <w:rsid w:val="0099407E"/>
    <w:rsid w:val="009966C3"/>
    <w:rsid w:val="009A3E16"/>
    <w:rsid w:val="009B02AB"/>
    <w:rsid w:val="009B35DB"/>
    <w:rsid w:val="009B6250"/>
    <w:rsid w:val="009B6AD5"/>
    <w:rsid w:val="009B7D65"/>
    <w:rsid w:val="009C133B"/>
    <w:rsid w:val="009C4080"/>
    <w:rsid w:val="009C40AC"/>
    <w:rsid w:val="009C45DB"/>
    <w:rsid w:val="009C57A4"/>
    <w:rsid w:val="009C6AAE"/>
    <w:rsid w:val="009C71D8"/>
    <w:rsid w:val="009D1B05"/>
    <w:rsid w:val="009D32C3"/>
    <w:rsid w:val="009D34E2"/>
    <w:rsid w:val="009D70AB"/>
    <w:rsid w:val="009E2AF3"/>
    <w:rsid w:val="009E7898"/>
    <w:rsid w:val="009F2E84"/>
    <w:rsid w:val="009F3565"/>
    <w:rsid w:val="009F402F"/>
    <w:rsid w:val="009F67B7"/>
    <w:rsid w:val="00A002D0"/>
    <w:rsid w:val="00A005A5"/>
    <w:rsid w:val="00A0249A"/>
    <w:rsid w:val="00A03FC4"/>
    <w:rsid w:val="00A07BE1"/>
    <w:rsid w:val="00A12AA9"/>
    <w:rsid w:val="00A12D32"/>
    <w:rsid w:val="00A14A04"/>
    <w:rsid w:val="00A152A4"/>
    <w:rsid w:val="00A17957"/>
    <w:rsid w:val="00A26BE3"/>
    <w:rsid w:val="00A27325"/>
    <w:rsid w:val="00A27C44"/>
    <w:rsid w:val="00A311CF"/>
    <w:rsid w:val="00A32402"/>
    <w:rsid w:val="00A33860"/>
    <w:rsid w:val="00A33FE5"/>
    <w:rsid w:val="00A353EF"/>
    <w:rsid w:val="00A36F4D"/>
    <w:rsid w:val="00A40E08"/>
    <w:rsid w:val="00A41084"/>
    <w:rsid w:val="00A421D5"/>
    <w:rsid w:val="00A43A7C"/>
    <w:rsid w:val="00A46AAE"/>
    <w:rsid w:val="00A4773C"/>
    <w:rsid w:val="00A517C4"/>
    <w:rsid w:val="00A53E6C"/>
    <w:rsid w:val="00A55EFB"/>
    <w:rsid w:val="00A62D4A"/>
    <w:rsid w:val="00A659E8"/>
    <w:rsid w:val="00A66523"/>
    <w:rsid w:val="00A7084F"/>
    <w:rsid w:val="00A747C9"/>
    <w:rsid w:val="00A7656E"/>
    <w:rsid w:val="00A80707"/>
    <w:rsid w:val="00A814EE"/>
    <w:rsid w:val="00A81765"/>
    <w:rsid w:val="00A84891"/>
    <w:rsid w:val="00A84ADA"/>
    <w:rsid w:val="00A86255"/>
    <w:rsid w:val="00A869CF"/>
    <w:rsid w:val="00A8778F"/>
    <w:rsid w:val="00A87860"/>
    <w:rsid w:val="00A92318"/>
    <w:rsid w:val="00A934DE"/>
    <w:rsid w:val="00A94913"/>
    <w:rsid w:val="00A958DA"/>
    <w:rsid w:val="00A95F04"/>
    <w:rsid w:val="00AA0341"/>
    <w:rsid w:val="00AA0609"/>
    <w:rsid w:val="00AA382E"/>
    <w:rsid w:val="00AA425B"/>
    <w:rsid w:val="00AA5B80"/>
    <w:rsid w:val="00AB3CFC"/>
    <w:rsid w:val="00AB581C"/>
    <w:rsid w:val="00AC0569"/>
    <w:rsid w:val="00AC2F25"/>
    <w:rsid w:val="00AC3250"/>
    <w:rsid w:val="00AC3CB2"/>
    <w:rsid w:val="00AC5293"/>
    <w:rsid w:val="00AC634E"/>
    <w:rsid w:val="00AC682A"/>
    <w:rsid w:val="00AC6D56"/>
    <w:rsid w:val="00AD0051"/>
    <w:rsid w:val="00AD0128"/>
    <w:rsid w:val="00AD0CEC"/>
    <w:rsid w:val="00AD5224"/>
    <w:rsid w:val="00AD6543"/>
    <w:rsid w:val="00AD6729"/>
    <w:rsid w:val="00AE3414"/>
    <w:rsid w:val="00AE551F"/>
    <w:rsid w:val="00AE5678"/>
    <w:rsid w:val="00AE66D2"/>
    <w:rsid w:val="00AF0A0F"/>
    <w:rsid w:val="00AF3542"/>
    <w:rsid w:val="00AF42EC"/>
    <w:rsid w:val="00AF479B"/>
    <w:rsid w:val="00AF53B3"/>
    <w:rsid w:val="00AF55E3"/>
    <w:rsid w:val="00AF5EF1"/>
    <w:rsid w:val="00AF638E"/>
    <w:rsid w:val="00AF6A91"/>
    <w:rsid w:val="00B02DFE"/>
    <w:rsid w:val="00B03D23"/>
    <w:rsid w:val="00B07770"/>
    <w:rsid w:val="00B1222C"/>
    <w:rsid w:val="00B166FC"/>
    <w:rsid w:val="00B17E14"/>
    <w:rsid w:val="00B20B53"/>
    <w:rsid w:val="00B316B0"/>
    <w:rsid w:val="00B31F11"/>
    <w:rsid w:val="00B32DE5"/>
    <w:rsid w:val="00B330B7"/>
    <w:rsid w:val="00B335D0"/>
    <w:rsid w:val="00B344BA"/>
    <w:rsid w:val="00B37F27"/>
    <w:rsid w:val="00B40206"/>
    <w:rsid w:val="00B40DD7"/>
    <w:rsid w:val="00B42174"/>
    <w:rsid w:val="00B44CCF"/>
    <w:rsid w:val="00B44D6C"/>
    <w:rsid w:val="00B46CDC"/>
    <w:rsid w:val="00B50AAB"/>
    <w:rsid w:val="00B529BA"/>
    <w:rsid w:val="00B52D65"/>
    <w:rsid w:val="00B53585"/>
    <w:rsid w:val="00B539DA"/>
    <w:rsid w:val="00B54074"/>
    <w:rsid w:val="00B57C0D"/>
    <w:rsid w:val="00B62D00"/>
    <w:rsid w:val="00B63057"/>
    <w:rsid w:val="00B631AF"/>
    <w:rsid w:val="00B65709"/>
    <w:rsid w:val="00B65AD7"/>
    <w:rsid w:val="00B724C7"/>
    <w:rsid w:val="00B7290A"/>
    <w:rsid w:val="00B73E7F"/>
    <w:rsid w:val="00B76BF1"/>
    <w:rsid w:val="00B806F9"/>
    <w:rsid w:val="00B81121"/>
    <w:rsid w:val="00B81BB0"/>
    <w:rsid w:val="00B84432"/>
    <w:rsid w:val="00B86EB5"/>
    <w:rsid w:val="00B87736"/>
    <w:rsid w:val="00B953D5"/>
    <w:rsid w:val="00B97675"/>
    <w:rsid w:val="00BA13EC"/>
    <w:rsid w:val="00BA24E4"/>
    <w:rsid w:val="00BA3914"/>
    <w:rsid w:val="00BA4654"/>
    <w:rsid w:val="00BB083F"/>
    <w:rsid w:val="00BB11CC"/>
    <w:rsid w:val="00BB1CEE"/>
    <w:rsid w:val="00BB4059"/>
    <w:rsid w:val="00BB42FF"/>
    <w:rsid w:val="00BB6F78"/>
    <w:rsid w:val="00BC039D"/>
    <w:rsid w:val="00BC04C9"/>
    <w:rsid w:val="00BC0859"/>
    <w:rsid w:val="00BC349A"/>
    <w:rsid w:val="00BC54FE"/>
    <w:rsid w:val="00BC576D"/>
    <w:rsid w:val="00BC5B13"/>
    <w:rsid w:val="00BC5F64"/>
    <w:rsid w:val="00BE2AB2"/>
    <w:rsid w:val="00BE5201"/>
    <w:rsid w:val="00BE73C0"/>
    <w:rsid w:val="00BF4182"/>
    <w:rsid w:val="00BF511E"/>
    <w:rsid w:val="00C00537"/>
    <w:rsid w:val="00C00B07"/>
    <w:rsid w:val="00C01679"/>
    <w:rsid w:val="00C03281"/>
    <w:rsid w:val="00C03509"/>
    <w:rsid w:val="00C036AC"/>
    <w:rsid w:val="00C046DC"/>
    <w:rsid w:val="00C05909"/>
    <w:rsid w:val="00C061BA"/>
    <w:rsid w:val="00C174B4"/>
    <w:rsid w:val="00C21DA2"/>
    <w:rsid w:val="00C21FF2"/>
    <w:rsid w:val="00C23DCA"/>
    <w:rsid w:val="00C24E45"/>
    <w:rsid w:val="00C250BB"/>
    <w:rsid w:val="00C2545A"/>
    <w:rsid w:val="00C255AF"/>
    <w:rsid w:val="00C26083"/>
    <w:rsid w:val="00C31FB8"/>
    <w:rsid w:val="00C40E6F"/>
    <w:rsid w:val="00C41B4A"/>
    <w:rsid w:val="00C44E60"/>
    <w:rsid w:val="00C45358"/>
    <w:rsid w:val="00C46650"/>
    <w:rsid w:val="00C46DB4"/>
    <w:rsid w:val="00C47EAC"/>
    <w:rsid w:val="00C5276B"/>
    <w:rsid w:val="00C54CF1"/>
    <w:rsid w:val="00C55B56"/>
    <w:rsid w:val="00C56169"/>
    <w:rsid w:val="00C5629D"/>
    <w:rsid w:val="00C566DE"/>
    <w:rsid w:val="00C6625E"/>
    <w:rsid w:val="00C670BD"/>
    <w:rsid w:val="00C67B80"/>
    <w:rsid w:val="00C7019A"/>
    <w:rsid w:val="00C70D20"/>
    <w:rsid w:val="00C75CF1"/>
    <w:rsid w:val="00C805D4"/>
    <w:rsid w:val="00C826D8"/>
    <w:rsid w:val="00C83F07"/>
    <w:rsid w:val="00C847F0"/>
    <w:rsid w:val="00C84AD7"/>
    <w:rsid w:val="00C84B02"/>
    <w:rsid w:val="00C90ECC"/>
    <w:rsid w:val="00C92197"/>
    <w:rsid w:val="00C9354F"/>
    <w:rsid w:val="00C9358E"/>
    <w:rsid w:val="00C93E00"/>
    <w:rsid w:val="00C95811"/>
    <w:rsid w:val="00C96DB8"/>
    <w:rsid w:val="00CA0924"/>
    <w:rsid w:val="00CA1EBD"/>
    <w:rsid w:val="00CB0282"/>
    <w:rsid w:val="00CB0A99"/>
    <w:rsid w:val="00CB1798"/>
    <w:rsid w:val="00CB5448"/>
    <w:rsid w:val="00CB5544"/>
    <w:rsid w:val="00CB5851"/>
    <w:rsid w:val="00CB7509"/>
    <w:rsid w:val="00CB751B"/>
    <w:rsid w:val="00CC4880"/>
    <w:rsid w:val="00CC7859"/>
    <w:rsid w:val="00CD1CAF"/>
    <w:rsid w:val="00CD3601"/>
    <w:rsid w:val="00CD40B1"/>
    <w:rsid w:val="00CD449C"/>
    <w:rsid w:val="00CD6205"/>
    <w:rsid w:val="00CD6AF7"/>
    <w:rsid w:val="00CE1DCC"/>
    <w:rsid w:val="00CE5DC1"/>
    <w:rsid w:val="00CF38F7"/>
    <w:rsid w:val="00CF4252"/>
    <w:rsid w:val="00CF676C"/>
    <w:rsid w:val="00D010AE"/>
    <w:rsid w:val="00D0432C"/>
    <w:rsid w:val="00D04E18"/>
    <w:rsid w:val="00D10106"/>
    <w:rsid w:val="00D122E3"/>
    <w:rsid w:val="00D15B65"/>
    <w:rsid w:val="00D16102"/>
    <w:rsid w:val="00D16744"/>
    <w:rsid w:val="00D17B64"/>
    <w:rsid w:val="00D24D92"/>
    <w:rsid w:val="00D27764"/>
    <w:rsid w:val="00D338FB"/>
    <w:rsid w:val="00D34B22"/>
    <w:rsid w:val="00D37D46"/>
    <w:rsid w:val="00D41B54"/>
    <w:rsid w:val="00D42372"/>
    <w:rsid w:val="00D42ED1"/>
    <w:rsid w:val="00D440AE"/>
    <w:rsid w:val="00D45376"/>
    <w:rsid w:val="00D4607F"/>
    <w:rsid w:val="00D50A2F"/>
    <w:rsid w:val="00D530E4"/>
    <w:rsid w:val="00D54393"/>
    <w:rsid w:val="00D5723C"/>
    <w:rsid w:val="00D61BE6"/>
    <w:rsid w:val="00D626B8"/>
    <w:rsid w:val="00D62C89"/>
    <w:rsid w:val="00D63CC2"/>
    <w:rsid w:val="00D66225"/>
    <w:rsid w:val="00D6716B"/>
    <w:rsid w:val="00D6756A"/>
    <w:rsid w:val="00D74339"/>
    <w:rsid w:val="00D7605D"/>
    <w:rsid w:val="00D77077"/>
    <w:rsid w:val="00D77FFE"/>
    <w:rsid w:val="00D826E6"/>
    <w:rsid w:val="00D834BB"/>
    <w:rsid w:val="00D954D6"/>
    <w:rsid w:val="00DA2C19"/>
    <w:rsid w:val="00DA6245"/>
    <w:rsid w:val="00DA6568"/>
    <w:rsid w:val="00DA7A3E"/>
    <w:rsid w:val="00DB00C6"/>
    <w:rsid w:val="00DB1CE5"/>
    <w:rsid w:val="00DB60D9"/>
    <w:rsid w:val="00DB6D7F"/>
    <w:rsid w:val="00DC2543"/>
    <w:rsid w:val="00DC3C4E"/>
    <w:rsid w:val="00DC504B"/>
    <w:rsid w:val="00DC6466"/>
    <w:rsid w:val="00DD3EAD"/>
    <w:rsid w:val="00DD515C"/>
    <w:rsid w:val="00DE0A0A"/>
    <w:rsid w:val="00DE1A71"/>
    <w:rsid w:val="00DE31A2"/>
    <w:rsid w:val="00DE6776"/>
    <w:rsid w:val="00DF1751"/>
    <w:rsid w:val="00DF493F"/>
    <w:rsid w:val="00DF4D64"/>
    <w:rsid w:val="00DF6777"/>
    <w:rsid w:val="00DF7868"/>
    <w:rsid w:val="00E00C4B"/>
    <w:rsid w:val="00E025FF"/>
    <w:rsid w:val="00E02777"/>
    <w:rsid w:val="00E03230"/>
    <w:rsid w:val="00E03536"/>
    <w:rsid w:val="00E04D1B"/>
    <w:rsid w:val="00E05165"/>
    <w:rsid w:val="00E1045D"/>
    <w:rsid w:val="00E10B62"/>
    <w:rsid w:val="00E155B1"/>
    <w:rsid w:val="00E21AA9"/>
    <w:rsid w:val="00E227EE"/>
    <w:rsid w:val="00E237F8"/>
    <w:rsid w:val="00E2766B"/>
    <w:rsid w:val="00E31041"/>
    <w:rsid w:val="00E33026"/>
    <w:rsid w:val="00E35534"/>
    <w:rsid w:val="00E37152"/>
    <w:rsid w:val="00E53CDD"/>
    <w:rsid w:val="00E5483A"/>
    <w:rsid w:val="00E54D89"/>
    <w:rsid w:val="00E556D2"/>
    <w:rsid w:val="00E5760A"/>
    <w:rsid w:val="00E57687"/>
    <w:rsid w:val="00E63775"/>
    <w:rsid w:val="00E729CB"/>
    <w:rsid w:val="00E72DBA"/>
    <w:rsid w:val="00E74DB0"/>
    <w:rsid w:val="00E7676A"/>
    <w:rsid w:val="00E77B0B"/>
    <w:rsid w:val="00E77B3E"/>
    <w:rsid w:val="00E81945"/>
    <w:rsid w:val="00E84B19"/>
    <w:rsid w:val="00E87CA5"/>
    <w:rsid w:val="00E916BF"/>
    <w:rsid w:val="00E921D1"/>
    <w:rsid w:val="00E92A40"/>
    <w:rsid w:val="00E96BFE"/>
    <w:rsid w:val="00EA0270"/>
    <w:rsid w:val="00EA15B8"/>
    <w:rsid w:val="00EA1DED"/>
    <w:rsid w:val="00EA316B"/>
    <w:rsid w:val="00EA4208"/>
    <w:rsid w:val="00EA4C39"/>
    <w:rsid w:val="00EB1737"/>
    <w:rsid w:val="00EB1AED"/>
    <w:rsid w:val="00EB27B9"/>
    <w:rsid w:val="00EB4F22"/>
    <w:rsid w:val="00EB605E"/>
    <w:rsid w:val="00EC05DB"/>
    <w:rsid w:val="00EC2223"/>
    <w:rsid w:val="00EC305D"/>
    <w:rsid w:val="00EC36E1"/>
    <w:rsid w:val="00ED0AED"/>
    <w:rsid w:val="00ED1606"/>
    <w:rsid w:val="00ED5648"/>
    <w:rsid w:val="00ED7A48"/>
    <w:rsid w:val="00ED7B38"/>
    <w:rsid w:val="00ED7CAC"/>
    <w:rsid w:val="00ED7ED3"/>
    <w:rsid w:val="00EE629B"/>
    <w:rsid w:val="00EF15B5"/>
    <w:rsid w:val="00EF1DDE"/>
    <w:rsid w:val="00EF1E7A"/>
    <w:rsid w:val="00F0696B"/>
    <w:rsid w:val="00F06F63"/>
    <w:rsid w:val="00F07FFE"/>
    <w:rsid w:val="00F12DB5"/>
    <w:rsid w:val="00F12E2F"/>
    <w:rsid w:val="00F14DE0"/>
    <w:rsid w:val="00F151B8"/>
    <w:rsid w:val="00F16F92"/>
    <w:rsid w:val="00F17781"/>
    <w:rsid w:val="00F21CED"/>
    <w:rsid w:val="00F222D9"/>
    <w:rsid w:val="00F26DCC"/>
    <w:rsid w:val="00F275B0"/>
    <w:rsid w:val="00F2770C"/>
    <w:rsid w:val="00F358C7"/>
    <w:rsid w:val="00F366E2"/>
    <w:rsid w:val="00F40A43"/>
    <w:rsid w:val="00F40ADB"/>
    <w:rsid w:val="00F4139A"/>
    <w:rsid w:val="00F433EF"/>
    <w:rsid w:val="00F4558D"/>
    <w:rsid w:val="00F45BFF"/>
    <w:rsid w:val="00F51656"/>
    <w:rsid w:val="00F527BC"/>
    <w:rsid w:val="00F5633C"/>
    <w:rsid w:val="00F6722F"/>
    <w:rsid w:val="00F67290"/>
    <w:rsid w:val="00F70C1D"/>
    <w:rsid w:val="00F76688"/>
    <w:rsid w:val="00F815FA"/>
    <w:rsid w:val="00F81B22"/>
    <w:rsid w:val="00F83506"/>
    <w:rsid w:val="00F85875"/>
    <w:rsid w:val="00F90C6F"/>
    <w:rsid w:val="00F91B45"/>
    <w:rsid w:val="00F91E5A"/>
    <w:rsid w:val="00F931E5"/>
    <w:rsid w:val="00F95CBF"/>
    <w:rsid w:val="00F96E6E"/>
    <w:rsid w:val="00F97BDD"/>
    <w:rsid w:val="00FA42DC"/>
    <w:rsid w:val="00FA61F5"/>
    <w:rsid w:val="00FA687E"/>
    <w:rsid w:val="00FA746B"/>
    <w:rsid w:val="00FC0732"/>
    <w:rsid w:val="00FC2073"/>
    <w:rsid w:val="00FC3EDD"/>
    <w:rsid w:val="00FC4679"/>
    <w:rsid w:val="00FC5711"/>
    <w:rsid w:val="00FC6986"/>
    <w:rsid w:val="00FD1E4B"/>
    <w:rsid w:val="00FD623D"/>
    <w:rsid w:val="00FE07FB"/>
    <w:rsid w:val="00FE1D14"/>
    <w:rsid w:val="00FE60E9"/>
    <w:rsid w:val="00FE623E"/>
    <w:rsid w:val="00FF3C9F"/>
    <w:rsid w:val="00FF5929"/>
    <w:rsid w:val="00FF77A2"/>
    <w:rsid w:val="00FF78A0"/>
    <w:rsid w:val="ABFFA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F8D22"/>
  <w15:docId w15:val="{DFEBBCE8-6F08-45B7-8298-F531C056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F08"/>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rsid w:val="00330F0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rsid w:val="00330F0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rsid w:val="00330F0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rsid w:val="00330F0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rsid w:val="00330F0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rsid w:val="00330F0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rsid w:val="00330F0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rsid w:val="00330F0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rsid w:val="00330F0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autoSpaceDE w:val="0"/>
      <w:autoSpaceDN w:val="0"/>
      <w:adjustRightInd w:val="0"/>
      <w:spacing w:after="0" w:line="240" w:lineRule="auto"/>
      <w:ind w:left="2704" w:hanging="1000"/>
    </w:pPr>
    <w:rPr>
      <w:rFonts w:ascii="Arial" w:eastAsia="Times New Roman" w:hAnsi="Arial" w:cs="Arial"/>
      <w:sz w:val="20"/>
      <w:szCs w:val="20"/>
    </w:rPr>
  </w:style>
  <w:style w:type="paragraph" w:customStyle="1" w:styleId="ARCATSubSub2">
    <w:name w:val="ARCAT SubSub2"/>
    <w:uiPriority w:val="99"/>
    <w:rsid w:val="ABFFABFF"/>
    <w:pPr>
      <w:widowControl w:val="0"/>
      <w:autoSpaceDE w:val="0"/>
      <w:autoSpaceDN w:val="0"/>
      <w:adjustRightInd w:val="0"/>
      <w:spacing w:after="0" w:line="240" w:lineRule="auto"/>
      <w:ind w:left="3480" w:hanging="1200"/>
    </w:pPr>
    <w:rPr>
      <w:rFonts w:ascii="Arial" w:eastAsia="Times New Roman" w:hAnsi="Arial" w:cs="Arial"/>
      <w:sz w:val="20"/>
      <w:szCs w:val="20"/>
    </w:rPr>
  </w:style>
  <w:style w:type="paragraph" w:customStyle="1" w:styleId="ARCATSubSub3">
    <w:name w:val="ARCAT SubSub3"/>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rsid w:val="00140C0F"/>
    <w:rPr>
      <w:rFonts w:ascii="Tahoma" w:hAnsi="Tahoma" w:cs="Tahoma"/>
      <w:sz w:val="16"/>
      <w:szCs w:val="16"/>
    </w:rPr>
  </w:style>
  <w:style w:type="character" w:customStyle="1" w:styleId="BalloonTextChar">
    <w:name w:val="Balloon Text Char"/>
    <w:link w:val="BalloonText"/>
    <w:rsid w:val="00140C0F"/>
    <w:rPr>
      <w:rFonts w:ascii="Tahoma" w:eastAsia="Times New Roman" w:hAnsi="Tahoma" w:cs="Tahoma"/>
      <w:sz w:val="16"/>
      <w:szCs w:val="16"/>
    </w:rPr>
  </w:style>
  <w:style w:type="paragraph" w:styleId="ListNumber2">
    <w:name w:val="List Number 2"/>
    <w:basedOn w:val="Normal"/>
    <w:rsid w:val="00330F08"/>
    <w:pPr>
      <w:widowControl w:val="0"/>
      <w:numPr>
        <w:numId w:val="4"/>
      </w:numPr>
      <w:tabs>
        <w:tab w:val="left" w:pos="1008"/>
      </w:tabs>
      <w:autoSpaceDE w:val="0"/>
      <w:autoSpaceDN w:val="0"/>
      <w:adjustRightInd w:val="0"/>
      <w:ind w:left="1008" w:right="432" w:hanging="504"/>
    </w:pPr>
    <w:rPr>
      <w:rFonts w:ascii="Courier New" w:hAnsi="Courier New"/>
      <w:sz w:val="24"/>
      <w:szCs w:val="24"/>
    </w:rPr>
  </w:style>
  <w:style w:type="paragraph" w:styleId="ListNumber3">
    <w:name w:val="List Number 3"/>
    <w:aliases w:val="Exec Summ 1"/>
    <w:basedOn w:val="Normal"/>
    <w:next w:val="Normal"/>
    <w:rsid w:val="00330F08"/>
    <w:pPr>
      <w:widowControl w:val="0"/>
      <w:numPr>
        <w:numId w:val="7"/>
      </w:numPr>
      <w:tabs>
        <w:tab w:val="left" w:pos="720"/>
      </w:tabs>
      <w:autoSpaceDE w:val="0"/>
      <w:autoSpaceDN w:val="0"/>
      <w:adjustRightInd w:val="0"/>
      <w:spacing w:before="120" w:after="120"/>
      <w:ind w:left="720" w:hanging="720"/>
    </w:pPr>
    <w:rPr>
      <w:rFonts w:ascii="Arial Bold" w:hAnsi="Arial Bold"/>
      <w:b/>
      <w:sz w:val="24"/>
      <w:szCs w:val="24"/>
    </w:rPr>
  </w:style>
  <w:style w:type="paragraph" w:styleId="ListNumber4">
    <w:name w:val="List Number 4"/>
    <w:basedOn w:val="Normal"/>
    <w:rsid w:val="00330F08"/>
    <w:pPr>
      <w:widowControl w:val="0"/>
      <w:autoSpaceDE w:val="0"/>
      <w:autoSpaceDN w:val="0"/>
      <w:adjustRightInd w:val="0"/>
      <w:ind w:left="2880" w:right="2160" w:hanging="720"/>
    </w:pPr>
    <w:rPr>
      <w:rFonts w:ascii="Courier New" w:hAnsi="Courier New"/>
      <w:sz w:val="24"/>
      <w:szCs w:val="24"/>
    </w:rPr>
  </w:style>
  <w:style w:type="paragraph" w:styleId="ListNumber">
    <w:name w:val="List Number"/>
    <w:basedOn w:val="Normal"/>
    <w:rsid w:val="00330F08"/>
    <w:pPr>
      <w:widowControl w:val="0"/>
      <w:numPr>
        <w:numId w:val="3"/>
      </w:numPr>
      <w:autoSpaceDE w:val="0"/>
      <w:autoSpaceDN w:val="0"/>
      <w:adjustRightInd w:val="0"/>
      <w:spacing w:after="40"/>
    </w:pPr>
    <w:rPr>
      <w:rFonts w:ascii="Courier New" w:hAnsi="Courier New"/>
      <w:sz w:val="24"/>
      <w:szCs w:val="24"/>
    </w:rPr>
  </w:style>
  <w:style w:type="paragraph" w:styleId="TOC2">
    <w:name w:val="toc 2"/>
    <w:basedOn w:val="Normal"/>
    <w:next w:val="Normal"/>
    <w:uiPriority w:val="39"/>
    <w:rsid w:val="00140C0F"/>
    <w:pPr>
      <w:tabs>
        <w:tab w:val="left" w:pos="1440"/>
        <w:tab w:val="right" w:leader="dot" w:pos="10296"/>
      </w:tabs>
      <w:spacing w:before="20" w:after="20" w:line="240" w:lineRule="exact"/>
      <w:ind w:left="1440" w:right="576" w:hanging="720"/>
    </w:pPr>
  </w:style>
  <w:style w:type="paragraph" w:customStyle="1" w:styleId="AltLI">
    <w:name w:val="Alt + LI"/>
    <w:basedOn w:val="Normal"/>
    <w:rsid w:val="00140C0F"/>
    <w:pPr>
      <w:tabs>
        <w:tab w:val="left" w:pos="504"/>
      </w:tabs>
      <w:ind w:left="504" w:hanging="504"/>
    </w:pPr>
  </w:style>
  <w:style w:type="paragraph" w:customStyle="1" w:styleId="AltLJ">
    <w:name w:val="Alt + LJ"/>
    <w:basedOn w:val="Normal"/>
    <w:rsid w:val="00140C0F"/>
    <w:pPr>
      <w:tabs>
        <w:tab w:val="left" w:pos="1008"/>
      </w:tabs>
      <w:ind w:left="1080" w:right="504" w:hanging="360"/>
    </w:pPr>
  </w:style>
  <w:style w:type="paragraph" w:customStyle="1" w:styleId="AltM1">
    <w:name w:val="Alt + M1"/>
    <w:basedOn w:val="Normal"/>
    <w:next w:val="Normal"/>
    <w:rsid w:val="00140C0F"/>
    <w:pPr>
      <w:ind w:left="504" w:right="504"/>
    </w:pPr>
    <w:rPr>
      <w:i/>
    </w:rPr>
  </w:style>
  <w:style w:type="paragraph" w:styleId="TOC5">
    <w:name w:val="toc 5"/>
    <w:basedOn w:val="Normal"/>
    <w:next w:val="Normal"/>
    <w:autoRedefine/>
    <w:semiHidden/>
    <w:rsid w:val="00330F08"/>
    <w:pPr>
      <w:widowControl w:val="0"/>
      <w:autoSpaceDE w:val="0"/>
      <w:autoSpaceDN w:val="0"/>
      <w:adjustRightInd w:val="0"/>
      <w:ind w:left="880"/>
    </w:pPr>
    <w:rPr>
      <w:rFonts w:ascii="Courier New" w:hAnsi="Courier New"/>
      <w:sz w:val="24"/>
      <w:szCs w:val="24"/>
    </w:rPr>
  </w:style>
  <w:style w:type="paragraph" w:styleId="ListBullet">
    <w:name w:val="List Bullet"/>
    <w:basedOn w:val="ListBullet2"/>
    <w:rsid w:val="00330F08"/>
    <w:pPr>
      <w:numPr>
        <w:numId w:val="6"/>
      </w:numPr>
      <w:tabs>
        <w:tab w:val="clear" w:pos="792"/>
        <w:tab w:val="left" w:pos="504"/>
      </w:tabs>
      <w:ind w:left="504" w:right="0" w:hanging="504"/>
    </w:pPr>
  </w:style>
  <w:style w:type="paragraph" w:styleId="ListBullet2">
    <w:name w:val="List Bullet 2"/>
    <w:basedOn w:val="Normal"/>
    <w:rsid w:val="00330F08"/>
    <w:pPr>
      <w:widowControl w:val="0"/>
      <w:numPr>
        <w:numId w:val="5"/>
      </w:numPr>
      <w:tabs>
        <w:tab w:val="left" w:pos="792"/>
      </w:tabs>
      <w:autoSpaceDE w:val="0"/>
      <w:autoSpaceDN w:val="0"/>
      <w:adjustRightInd w:val="0"/>
      <w:ind w:left="792" w:right="504" w:hanging="288"/>
    </w:pPr>
    <w:rPr>
      <w:rFonts w:ascii="Courier New" w:hAnsi="Courier New"/>
      <w:sz w:val="24"/>
      <w:szCs w:val="24"/>
    </w:rPr>
  </w:style>
  <w:style w:type="paragraph" w:styleId="BodyText">
    <w:name w:val="Body Text"/>
    <w:basedOn w:val="Normal"/>
    <w:link w:val="BodyTextChar"/>
    <w:rsid w:val="00330F08"/>
    <w:pPr>
      <w:widowControl w:val="0"/>
      <w:autoSpaceDE w:val="0"/>
      <w:autoSpaceDN w:val="0"/>
      <w:adjustRightInd w:val="0"/>
    </w:pPr>
    <w:rPr>
      <w:rFonts w:ascii="Courier New" w:hAnsi="Courier New"/>
      <w:sz w:val="24"/>
      <w:szCs w:val="24"/>
    </w:rPr>
  </w:style>
  <w:style w:type="paragraph" w:styleId="Caption">
    <w:name w:val="caption"/>
    <w:basedOn w:val="Normal"/>
    <w:next w:val="Normal"/>
    <w:rsid w:val="00330F08"/>
    <w:pPr>
      <w:keepNext/>
      <w:widowControl w:val="0"/>
      <w:tabs>
        <w:tab w:val="left" w:pos="936"/>
      </w:tabs>
      <w:autoSpaceDE w:val="0"/>
      <w:autoSpaceDN w:val="0"/>
      <w:adjustRightInd w:val="0"/>
      <w:spacing w:after="240"/>
      <w:ind w:left="936" w:hanging="936"/>
    </w:pPr>
    <w:rPr>
      <w:rFonts w:ascii="Arial Bold" w:hAnsi="Arial Bold"/>
      <w:b/>
      <w:sz w:val="24"/>
      <w:szCs w:val="24"/>
    </w:rPr>
  </w:style>
  <w:style w:type="paragraph" w:styleId="ListBullet3">
    <w:name w:val="List Bullet 3"/>
    <w:basedOn w:val="Normal"/>
    <w:rsid w:val="00330F08"/>
    <w:pPr>
      <w:widowControl w:val="0"/>
      <w:numPr>
        <w:numId w:val="1"/>
      </w:numPr>
      <w:tabs>
        <w:tab w:val="left" w:pos="1080"/>
      </w:tabs>
      <w:autoSpaceDE w:val="0"/>
      <w:autoSpaceDN w:val="0"/>
      <w:adjustRightInd w:val="0"/>
      <w:ind w:left="1080" w:right="720" w:hanging="288"/>
    </w:pPr>
    <w:rPr>
      <w:rFonts w:ascii="Courier New" w:hAnsi="Courier New"/>
      <w:sz w:val="24"/>
      <w:szCs w:val="24"/>
    </w:rPr>
  </w:style>
  <w:style w:type="paragraph" w:styleId="TOC1">
    <w:name w:val="toc 1"/>
    <w:basedOn w:val="Normal"/>
    <w:next w:val="Normal"/>
    <w:uiPriority w:val="39"/>
    <w:rsid w:val="00140C0F"/>
    <w:pPr>
      <w:tabs>
        <w:tab w:val="left" w:pos="720"/>
        <w:tab w:val="right" w:leader="dot" w:pos="10296"/>
      </w:tabs>
      <w:spacing w:before="160" w:after="80" w:line="240" w:lineRule="exact"/>
      <w:ind w:left="720" w:right="576" w:hanging="720"/>
    </w:pPr>
    <w:rPr>
      <w:rFonts w:ascii="Arial Bold" w:hAnsi="Arial Bold"/>
      <w:b/>
    </w:rPr>
  </w:style>
  <w:style w:type="paragraph" w:styleId="TableofFigures">
    <w:name w:val="table of figures"/>
    <w:basedOn w:val="Normal"/>
    <w:next w:val="Normal"/>
    <w:uiPriority w:val="99"/>
    <w:rsid w:val="00330F08"/>
    <w:pPr>
      <w:widowControl w:val="0"/>
      <w:tabs>
        <w:tab w:val="left" w:pos="1080"/>
        <w:tab w:val="right" w:leader="dot" w:pos="10296"/>
      </w:tabs>
      <w:autoSpaceDE w:val="0"/>
      <w:autoSpaceDN w:val="0"/>
      <w:adjustRightInd w:val="0"/>
      <w:spacing w:after="40"/>
      <w:ind w:left="1080" w:right="720" w:hanging="1080"/>
    </w:pPr>
    <w:rPr>
      <w:rFonts w:ascii="Courier New" w:hAnsi="Courier New"/>
      <w:sz w:val="24"/>
      <w:szCs w:val="24"/>
    </w:rPr>
  </w:style>
  <w:style w:type="paragraph" w:styleId="Footer">
    <w:name w:val="footer"/>
    <w:basedOn w:val="Normal"/>
    <w:link w:val="FooterChar"/>
    <w:rsid w:val="00330F08"/>
    <w:pPr>
      <w:widowControl w:val="0"/>
      <w:autoSpaceDE w:val="0"/>
      <w:autoSpaceDN w:val="0"/>
      <w:adjustRightInd w:val="0"/>
      <w:spacing w:line="240" w:lineRule="atLeast"/>
    </w:pPr>
    <w:rPr>
      <w:rFonts w:ascii="Courier New" w:hAnsi="Courier New"/>
      <w:sz w:val="24"/>
      <w:szCs w:val="24"/>
    </w:rPr>
  </w:style>
  <w:style w:type="paragraph" w:styleId="Header">
    <w:name w:val="header"/>
    <w:basedOn w:val="Normal"/>
    <w:link w:val="HeaderChar"/>
    <w:uiPriority w:val="99"/>
    <w:rsid w:val="00330F08"/>
    <w:pPr>
      <w:widowControl w:val="0"/>
      <w:autoSpaceDE w:val="0"/>
      <w:autoSpaceDN w:val="0"/>
      <w:adjustRightInd w:val="0"/>
      <w:spacing w:line="240" w:lineRule="atLeast"/>
    </w:pPr>
    <w:rPr>
      <w:rFonts w:ascii="Courier New" w:hAnsi="Courier New"/>
      <w:sz w:val="24"/>
      <w:szCs w:val="24"/>
    </w:rPr>
  </w:style>
  <w:style w:type="paragraph" w:styleId="BodyTextIndent">
    <w:name w:val="Body Text Indent"/>
    <w:basedOn w:val="Normal"/>
    <w:link w:val="BodyTextIndentChar"/>
    <w:rsid w:val="00330F08"/>
    <w:pPr>
      <w:widowControl w:val="0"/>
      <w:autoSpaceDE w:val="0"/>
      <w:autoSpaceDN w:val="0"/>
      <w:adjustRightInd w:val="0"/>
      <w:ind w:left="288"/>
    </w:pPr>
    <w:rPr>
      <w:rFonts w:ascii="Courier New" w:hAnsi="Courier New"/>
      <w:sz w:val="24"/>
      <w:szCs w:val="24"/>
    </w:rPr>
  </w:style>
  <w:style w:type="character" w:styleId="FootnoteReference">
    <w:name w:val="footnote reference"/>
    <w:semiHidden/>
    <w:rsid w:val="00330F08"/>
    <w:rPr>
      <w:vertAlign w:val="superscript"/>
    </w:rPr>
  </w:style>
  <w:style w:type="paragraph" w:styleId="TOC3">
    <w:name w:val="toc 3"/>
    <w:basedOn w:val="Normal"/>
    <w:next w:val="Normal"/>
    <w:uiPriority w:val="39"/>
    <w:rsid w:val="00140C0F"/>
    <w:pPr>
      <w:tabs>
        <w:tab w:val="left" w:pos="2160"/>
        <w:tab w:val="right" w:leader="dot" w:pos="10296"/>
      </w:tabs>
      <w:spacing w:before="20" w:line="240" w:lineRule="exact"/>
      <w:ind w:left="2160" w:right="576" w:hanging="720"/>
    </w:pPr>
  </w:style>
  <w:style w:type="paragraph" w:styleId="TOC4">
    <w:name w:val="toc 4"/>
    <w:basedOn w:val="Normal"/>
    <w:next w:val="Normal"/>
    <w:uiPriority w:val="39"/>
    <w:rsid w:val="00140C0F"/>
    <w:pPr>
      <w:tabs>
        <w:tab w:val="left" w:pos="3168"/>
        <w:tab w:val="right" w:leader="dot" w:pos="10296"/>
      </w:tabs>
      <w:spacing w:line="240" w:lineRule="exact"/>
      <w:ind w:left="3168" w:right="576" w:hanging="1008"/>
    </w:pPr>
  </w:style>
  <w:style w:type="paragraph" w:styleId="TOC6">
    <w:name w:val="toc 6"/>
    <w:basedOn w:val="Normal"/>
    <w:next w:val="Normal"/>
    <w:autoRedefine/>
    <w:semiHidden/>
    <w:rsid w:val="00330F08"/>
    <w:pPr>
      <w:widowControl w:val="0"/>
      <w:autoSpaceDE w:val="0"/>
      <w:autoSpaceDN w:val="0"/>
      <w:adjustRightInd w:val="0"/>
      <w:ind w:left="1100"/>
    </w:pPr>
    <w:rPr>
      <w:rFonts w:ascii="Courier New" w:hAnsi="Courier New"/>
      <w:sz w:val="24"/>
      <w:szCs w:val="24"/>
    </w:rPr>
  </w:style>
  <w:style w:type="paragraph" w:styleId="FootnoteText">
    <w:name w:val="footnote text"/>
    <w:basedOn w:val="Normal"/>
    <w:link w:val="FootnoteTextChar"/>
    <w:semiHidden/>
    <w:rsid w:val="00330F08"/>
    <w:pPr>
      <w:widowControl w:val="0"/>
      <w:autoSpaceDE w:val="0"/>
      <w:autoSpaceDN w:val="0"/>
      <w:adjustRightInd w:val="0"/>
      <w:spacing w:before="40" w:line="180" w:lineRule="exact"/>
      <w:ind w:left="288" w:hanging="288"/>
    </w:pPr>
    <w:rPr>
      <w:rFonts w:ascii="Courier New" w:hAnsi="Courier New"/>
      <w:i/>
      <w:sz w:val="17"/>
      <w:szCs w:val="24"/>
    </w:rPr>
  </w:style>
  <w:style w:type="paragraph" w:styleId="ListContinue">
    <w:name w:val="List Continue"/>
    <w:basedOn w:val="Normal"/>
    <w:rsid w:val="00330F08"/>
    <w:pPr>
      <w:widowControl w:val="0"/>
      <w:autoSpaceDE w:val="0"/>
      <w:autoSpaceDN w:val="0"/>
      <w:adjustRightInd w:val="0"/>
      <w:spacing w:after="120"/>
      <w:ind w:left="283"/>
    </w:pPr>
    <w:rPr>
      <w:rFonts w:ascii="Courier New" w:hAnsi="Courier New"/>
      <w:sz w:val="24"/>
      <w:szCs w:val="24"/>
    </w:rPr>
  </w:style>
  <w:style w:type="paragraph" w:styleId="ListBullet5">
    <w:name w:val="List Bullet 5"/>
    <w:basedOn w:val="Normal"/>
    <w:rsid w:val="00330F08"/>
    <w:pPr>
      <w:widowControl w:val="0"/>
      <w:autoSpaceDE w:val="0"/>
      <w:autoSpaceDN w:val="0"/>
      <w:adjustRightInd w:val="0"/>
      <w:ind w:left="2520" w:right="1440" w:hanging="360"/>
    </w:pPr>
    <w:rPr>
      <w:rFonts w:ascii="Courier New" w:hAnsi="Courier New"/>
      <w:sz w:val="24"/>
      <w:szCs w:val="24"/>
    </w:rPr>
  </w:style>
  <w:style w:type="paragraph" w:styleId="Index1">
    <w:name w:val="index 1"/>
    <w:basedOn w:val="Normal"/>
    <w:next w:val="Normal"/>
    <w:semiHidden/>
    <w:rsid w:val="00330F08"/>
    <w:pPr>
      <w:widowControl w:val="0"/>
      <w:tabs>
        <w:tab w:val="right" w:leader="dot" w:pos="9360"/>
      </w:tabs>
      <w:autoSpaceDE w:val="0"/>
      <w:autoSpaceDN w:val="0"/>
      <w:adjustRightInd w:val="0"/>
      <w:ind w:left="220" w:hanging="220"/>
    </w:pPr>
    <w:rPr>
      <w:rFonts w:ascii="Courier New" w:hAnsi="Courier New"/>
      <w:sz w:val="24"/>
      <w:szCs w:val="24"/>
    </w:rPr>
  </w:style>
  <w:style w:type="paragraph" w:styleId="Closing">
    <w:name w:val="Closing"/>
    <w:basedOn w:val="Normal"/>
    <w:rsid w:val="00140C0F"/>
    <w:pPr>
      <w:ind w:left="4252"/>
    </w:pPr>
  </w:style>
  <w:style w:type="paragraph" w:customStyle="1" w:styleId="Reference">
    <w:name w:val="Reference"/>
    <w:basedOn w:val="Normal"/>
    <w:rsid w:val="00140C0F"/>
    <w:pPr>
      <w:spacing w:after="240"/>
      <w:ind w:left="720" w:hanging="720"/>
    </w:pPr>
  </w:style>
  <w:style w:type="paragraph" w:styleId="TOC7">
    <w:name w:val="toc 7"/>
    <w:basedOn w:val="Normal"/>
    <w:next w:val="Normal"/>
    <w:autoRedefine/>
    <w:semiHidden/>
    <w:rsid w:val="00330F08"/>
    <w:pPr>
      <w:widowControl w:val="0"/>
      <w:autoSpaceDE w:val="0"/>
      <w:autoSpaceDN w:val="0"/>
      <w:adjustRightInd w:val="0"/>
      <w:ind w:left="1320"/>
    </w:pPr>
    <w:rPr>
      <w:rFonts w:ascii="Courier New" w:hAnsi="Courier New"/>
      <w:sz w:val="24"/>
      <w:szCs w:val="24"/>
    </w:rPr>
  </w:style>
  <w:style w:type="paragraph" w:styleId="TOC8">
    <w:name w:val="toc 8"/>
    <w:basedOn w:val="Normal"/>
    <w:next w:val="Normal"/>
    <w:autoRedefine/>
    <w:semiHidden/>
    <w:rsid w:val="00330F08"/>
    <w:pPr>
      <w:widowControl w:val="0"/>
      <w:autoSpaceDE w:val="0"/>
      <w:autoSpaceDN w:val="0"/>
      <w:adjustRightInd w:val="0"/>
      <w:ind w:left="1540"/>
    </w:pPr>
    <w:rPr>
      <w:rFonts w:ascii="Courier New" w:hAnsi="Courier New"/>
      <w:sz w:val="24"/>
      <w:szCs w:val="24"/>
    </w:rPr>
  </w:style>
  <w:style w:type="paragraph" w:styleId="TOC9">
    <w:name w:val="toc 9"/>
    <w:basedOn w:val="Normal"/>
    <w:next w:val="Normal"/>
    <w:autoRedefine/>
    <w:semiHidden/>
    <w:rsid w:val="00330F08"/>
    <w:pPr>
      <w:widowControl w:val="0"/>
      <w:autoSpaceDE w:val="0"/>
      <w:autoSpaceDN w:val="0"/>
      <w:adjustRightInd w:val="0"/>
      <w:ind w:left="1760"/>
    </w:pPr>
    <w:rPr>
      <w:rFonts w:ascii="Courier New" w:hAnsi="Courier New"/>
      <w:sz w:val="24"/>
      <w:szCs w:val="24"/>
    </w:rPr>
  </w:style>
  <w:style w:type="paragraph" w:styleId="BodyText2">
    <w:name w:val="Body Text 2"/>
    <w:basedOn w:val="Normal"/>
    <w:link w:val="BodyText2Char"/>
    <w:rsid w:val="00330F08"/>
    <w:pPr>
      <w:widowControl w:val="0"/>
      <w:autoSpaceDE w:val="0"/>
      <w:autoSpaceDN w:val="0"/>
      <w:adjustRightInd w:val="0"/>
    </w:pPr>
    <w:rPr>
      <w:rFonts w:ascii="Courier New" w:hAnsi="Courier New"/>
      <w:sz w:val="24"/>
      <w:szCs w:val="24"/>
    </w:rPr>
  </w:style>
  <w:style w:type="character" w:styleId="Hyperlink">
    <w:name w:val="Hyperlink"/>
    <w:uiPriority w:val="99"/>
    <w:rsid w:val="00330F08"/>
    <w:rPr>
      <w:color w:val="0000FF"/>
      <w:u w:val="single"/>
    </w:rPr>
  </w:style>
  <w:style w:type="character" w:styleId="CommentReference">
    <w:name w:val="annotation reference"/>
    <w:semiHidden/>
    <w:rsid w:val="00330F08"/>
    <w:rPr>
      <w:sz w:val="16"/>
      <w:szCs w:val="16"/>
    </w:rPr>
  </w:style>
  <w:style w:type="paragraph" w:styleId="CommentText">
    <w:name w:val="annotation text"/>
    <w:basedOn w:val="Normal"/>
    <w:link w:val="CommentTextChar"/>
    <w:semiHidden/>
    <w:rsid w:val="00330F08"/>
    <w:pPr>
      <w:widowControl w:val="0"/>
      <w:autoSpaceDE w:val="0"/>
      <w:autoSpaceDN w:val="0"/>
      <w:adjustRightInd w:val="0"/>
    </w:pPr>
    <w:rPr>
      <w:rFonts w:ascii="Courier New" w:hAnsi="Courier New"/>
      <w:sz w:val="24"/>
      <w:szCs w:val="24"/>
    </w:rPr>
  </w:style>
  <w:style w:type="paragraph" w:styleId="ListBullet4">
    <w:name w:val="List Bullet 4"/>
    <w:basedOn w:val="Normal"/>
    <w:autoRedefine/>
    <w:rsid w:val="00330F08"/>
    <w:pPr>
      <w:widowControl w:val="0"/>
      <w:numPr>
        <w:numId w:val="2"/>
      </w:numPr>
      <w:autoSpaceDE w:val="0"/>
      <w:autoSpaceDN w:val="0"/>
      <w:adjustRightInd w:val="0"/>
      <w:spacing w:line="240" w:lineRule="atLeast"/>
    </w:pPr>
    <w:rPr>
      <w:rFonts w:ascii="Courier New" w:hAnsi="Courier New"/>
      <w:sz w:val="26"/>
      <w:szCs w:val="24"/>
    </w:rPr>
  </w:style>
  <w:style w:type="paragraph" w:customStyle="1" w:styleId="CV-Title">
    <w:name w:val="CV - Title"/>
    <w:basedOn w:val="Normal"/>
    <w:autoRedefine/>
    <w:rsid w:val="00140C0F"/>
    <w:pPr>
      <w:spacing w:line="200" w:lineRule="exact"/>
      <w:jc w:val="right"/>
    </w:pPr>
    <w:rPr>
      <w:color w:val="0076CC"/>
    </w:rPr>
  </w:style>
  <w:style w:type="paragraph" w:customStyle="1" w:styleId="AppTP-Rpt-1MainHeading">
    <w:name w:val="App TP - Rpt - 1 Main Heading"/>
    <w:basedOn w:val="Normal"/>
    <w:rsid w:val="00140C0F"/>
    <w:pPr>
      <w:pageBreakBefore/>
      <w:spacing w:after="360" w:line="240" w:lineRule="atLeast"/>
    </w:pPr>
    <w:rPr>
      <w:rFonts w:ascii="Arial Bold" w:hAnsi="Arial Bold"/>
      <w:b/>
      <w:bCs/>
      <w:color w:val="000000"/>
      <w:sz w:val="52"/>
      <w:szCs w:val="56"/>
    </w:rPr>
  </w:style>
  <w:style w:type="paragraph" w:customStyle="1" w:styleId="CV-Company">
    <w:name w:val="CV - Company"/>
    <w:basedOn w:val="Normal"/>
    <w:rsid w:val="00140C0F"/>
    <w:pPr>
      <w:spacing w:line="200" w:lineRule="exact"/>
      <w:jc w:val="right"/>
    </w:pPr>
    <w:rPr>
      <w:rFonts w:ascii="Arial Bold" w:hAnsi="Arial Bold"/>
      <w:b/>
      <w:bCs/>
      <w:color w:val="0076CC"/>
    </w:rPr>
  </w:style>
  <w:style w:type="table" w:styleId="TableGrid">
    <w:name w:val="Table Grid"/>
    <w:basedOn w:val="TableNormal"/>
    <w:rsid w:val="00330F0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TP-Rpt-3SubHeading">
    <w:name w:val="App TP - Rpt - 3 Sub Heading"/>
    <w:basedOn w:val="Normal"/>
    <w:rsid w:val="00140C0F"/>
    <w:pPr>
      <w:tabs>
        <w:tab w:val="left" w:pos="360"/>
      </w:tabs>
      <w:spacing w:after="60" w:line="240" w:lineRule="atLeast"/>
      <w:ind w:left="360" w:hanging="360"/>
    </w:pPr>
    <w:rPr>
      <w:rFonts w:ascii="Arial Bold" w:hAnsi="Arial Bold"/>
      <w:b/>
      <w:bCs/>
      <w:color w:val="988F86"/>
      <w:szCs w:val="26"/>
    </w:rPr>
  </w:style>
  <w:style w:type="paragraph" w:customStyle="1" w:styleId="TableNote">
    <w:name w:val="Table Note"/>
    <w:basedOn w:val="Normal"/>
    <w:rsid w:val="00140C0F"/>
    <w:pPr>
      <w:spacing w:before="120" w:line="180" w:lineRule="exact"/>
      <w:ind w:left="576" w:hanging="576"/>
    </w:pPr>
    <w:rPr>
      <w:i/>
      <w:color w:val="000000"/>
      <w:sz w:val="15"/>
    </w:rPr>
  </w:style>
  <w:style w:type="paragraph" w:customStyle="1" w:styleId="AppTP-Rpt-2MainTitle">
    <w:name w:val="App TP - Rpt - 2 Main Title"/>
    <w:basedOn w:val="Normal"/>
    <w:rsid w:val="00140C0F"/>
    <w:pPr>
      <w:spacing w:after="360" w:line="240" w:lineRule="atLeast"/>
    </w:pPr>
    <w:rPr>
      <w:rFonts w:ascii="Arial Bold" w:hAnsi="Arial Bold"/>
      <w:b/>
      <w:bCs/>
      <w:color w:val="988F86"/>
      <w:sz w:val="32"/>
      <w:szCs w:val="36"/>
    </w:rPr>
  </w:style>
  <w:style w:type="paragraph" w:customStyle="1" w:styleId="TP-Client">
    <w:name w:val="TP - Client"/>
    <w:basedOn w:val="Normal"/>
    <w:rsid w:val="00140C0F"/>
    <w:pPr>
      <w:spacing w:before="60" w:after="120"/>
    </w:pPr>
    <w:rPr>
      <w:bCs/>
      <w:szCs w:val="22"/>
    </w:rPr>
  </w:style>
  <w:style w:type="paragraph" w:customStyle="1" w:styleId="AppTP-Rpt-4SubDividerPage">
    <w:name w:val="App TP - Rpt - 4 Sub Divider Page"/>
    <w:basedOn w:val="Normal"/>
    <w:rsid w:val="00140C0F"/>
    <w:pPr>
      <w:pageBreakBefore/>
      <w:spacing w:before="120"/>
    </w:pPr>
    <w:rPr>
      <w:rFonts w:ascii="Arial Bold" w:hAnsi="Arial Bold"/>
      <w:b/>
      <w:color w:val="988F86"/>
      <w:sz w:val="28"/>
      <w:szCs w:val="28"/>
    </w:rPr>
  </w:style>
  <w:style w:type="paragraph" w:customStyle="1" w:styleId="TP-MainTitle">
    <w:name w:val="TP - Main Title"/>
    <w:basedOn w:val="Normal"/>
    <w:rsid w:val="00140C0F"/>
    <w:rPr>
      <w:rFonts w:ascii="Arial Bold" w:hAnsi="Arial Bold"/>
      <w:b/>
      <w:bCs/>
      <w:sz w:val="36"/>
      <w:szCs w:val="28"/>
    </w:rPr>
  </w:style>
  <w:style w:type="table" w:customStyle="1" w:styleId="AECOM-OptionB">
    <w:name w:val="AECOM - Option B"/>
    <w:basedOn w:val="TableNormal"/>
    <w:uiPriority w:val="99"/>
    <w:qFormat/>
    <w:rsid w:val="00140C0F"/>
    <w:pPr>
      <w:spacing w:after="0" w:line="22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18" w:space="0" w:color="000000"/>
          <w:left w:val="single" w:sz="4" w:space="0" w:color="000000"/>
          <w:bottom w:val="single" w:sz="18" w:space="0" w:color="000000"/>
          <w:right w:val="single" w:sz="4" w:space="0" w:color="000000"/>
          <w:insideH w:val="nil"/>
          <w:insideV w:val="single" w:sz="6"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tblStylePr w:type="band2Horz">
      <w:tblPr/>
      <w:tcPr>
        <w:shd w:val="clear" w:color="auto" w:fill="D5D2CE"/>
      </w:tcPr>
    </w:tblStylePr>
  </w:style>
  <w:style w:type="paragraph" w:customStyle="1" w:styleId="Heading">
    <w:name w:val="Heading"/>
    <w:basedOn w:val="Normal"/>
    <w:next w:val="Normal"/>
    <w:rsid w:val="00140C0F"/>
    <w:pPr>
      <w:spacing w:line="240" w:lineRule="atLeast"/>
    </w:pPr>
    <w:rPr>
      <w:rFonts w:ascii="Arial Bold" w:hAnsi="Arial Bold"/>
      <w:b/>
      <w:color w:val="000000"/>
      <w:sz w:val="30"/>
    </w:rPr>
  </w:style>
  <w:style w:type="paragraph" w:customStyle="1" w:styleId="HeadingTOC">
    <w:name w:val="Heading TOC"/>
    <w:basedOn w:val="Normal"/>
    <w:rsid w:val="00140C0F"/>
    <w:pPr>
      <w:keepNext/>
      <w:spacing w:after="180" w:line="240" w:lineRule="atLeast"/>
    </w:pPr>
    <w:rPr>
      <w:rFonts w:ascii="Arial Bold" w:hAnsi="Arial Bold"/>
      <w:b/>
      <w:color w:val="000000"/>
    </w:rPr>
  </w:style>
  <w:style w:type="paragraph" w:customStyle="1" w:styleId="OfficeAddress-Ltr">
    <w:name w:val="Office Address - Ltr"/>
    <w:basedOn w:val="Normal"/>
    <w:rsid w:val="00140C0F"/>
    <w:pPr>
      <w:tabs>
        <w:tab w:val="left" w:pos="3084"/>
        <w:tab w:val="left" w:pos="4098"/>
      </w:tabs>
      <w:spacing w:line="200" w:lineRule="exact"/>
    </w:pPr>
    <w:rPr>
      <w:sz w:val="14"/>
      <w:szCs w:val="14"/>
    </w:rPr>
  </w:style>
  <w:style w:type="paragraph" w:customStyle="1" w:styleId="OfficeAddress-TitlePage">
    <w:name w:val="Office Address - Title Page"/>
    <w:basedOn w:val="OfficeAddress-Ltr"/>
    <w:rsid w:val="00140C0F"/>
    <w:pPr>
      <w:tabs>
        <w:tab w:val="clear" w:pos="3084"/>
        <w:tab w:val="clear" w:pos="4098"/>
        <w:tab w:val="left" w:pos="3600"/>
        <w:tab w:val="left" w:pos="4867"/>
      </w:tabs>
      <w:spacing w:line="260" w:lineRule="exact"/>
    </w:pPr>
    <w:rPr>
      <w:sz w:val="20"/>
    </w:rPr>
  </w:style>
  <w:style w:type="paragraph" w:customStyle="1" w:styleId="Resume01-ResumeName">
    <w:name w:val="Resume 01 - Resume Name"/>
    <w:basedOn w:val="Normal"/>
    <w:next w:val="Resume02-ResumeRole"/>
    <w:rsid w:val="00140C0F"/>
    <w:pPr>
      <w:spacing w:after="120"/>
    </w:pPr>
    <w:rPr>
      <w:b/>
      <w:sz w:val="48"/>
    </w:rPr>
  </w:style>
  <w:style w:type="paragraph" w:customStyle="1" w:styleId="Resume02-ResumeRole">
    <w:name w:val="Resume 02 - Resume Role"/>
    <w:basedOn w:val="Normal"/>
    <w:next w:val="Normal"/>
    <w:rsid w:val="00140C0F"/>
    <w:pPr>
      <w:spacing w:after="1200"/>
    </w:pPr>
    <w:rPr>
      <w:b/>
    </w:rPr>
  </w:style>
  <w:style w:type="paragraph" w:customStyle="1" w:styleId="Resume03-TableHeadings">
    <w:name w:val="Resume 03 - Table Headings"/>
    <w:basedOn w:val="Normal"/>
    <w:rsid w:val="00140C0F"/>
    <w:pPr>
      <w:framePr w:hSpace="180" w:wrap="around" w:vAnchor="text" w:hAnchor="text" w:x="43" w:y="1"/>
      <w:spacing w:before="120" w:after="200"/>
      <w:suppressOverlap/>
      <w:jc w:val="both"/>
    </w:pPr>
    <w:rPr>
      <w:b/>
    </w:rPr>
  </w:style>
  <w:style w:type="paragraph" w:customStyle="1" w:styleId="Resume04-TableText">
    <w:name w:val="Resume 04 - Table Text"/>
    <w:basedOn w:val="Normal"/>
    <w:rsid w:val="00140C0F"/>
    <w:pPr>
      <w:framePr w:hSpace="180" w:wrap="around" w:vAnchor="text" w:hAnchor="text" w:x="43" w:y="1"/>
      <w:spacing w:after="120"/>
      <w:suppressOverlap/>
      <w:jc w:val="both"/>
    </w:pPr>
    <w:rPr>
      <w:sz w:val="18"/>
    </w:rPr>
  </w:style>
  <w:style w:type="paragraph" w:customStyle="1" w:styleId="Resume05-MainBodyText">
    <w:name w:val="Resume 05 - Main Body Text"/>
    <w:basedOn w:val="Normal"/>
    <w:rsid w:val="00140C0F"/>
    <w:pPr>
      <w:spacing w:before="120" w:after="120"/>
      <w:ind w:left="3600"/>
    </w:pPr>
  </w:style>
  <w:style w:type="paragraph" w:customStyle="1" w:styleId="Resume06-Heading1MainBody">
    <w:name w:val="Resume 06 - Heading 1 Main Body"/>
    <w:basedOn w:val="Normal"/>
    <w:rsid w:val="00140C0F"/>
    <w:pPr>
      <w:spacing w:before="240" w:after="240"/>
      <w:ind w:left="3600"/>
    </w:pPr>
    <w:rPr>
      <w:b/>
    </w:rPr>
  </w:style>
  <w:style w:type="paragraph" w:customStyle="1" w:styleId="Resume07-Heading2Subheading">
    <w:name w:val="Resume 07 - Heading 2 Subheading"/>
    <w:basedOn w:val="Resume05-MainBodyText"/>
    <w:next w:val="Resume05-MainBodyText"/>
    <w:rsid w:val="00140C0F"/>
    <w:rPr>
      <w:rFonts w:ascii="Arial Bold" w:hAnsi="Arial Bold"/>
      <w:b/>
      <w:i/>
    </w:rPr>
  </w:style>
  <w:style w:type="table" w:customStyle="1" w:styleId="Henvey">
    <w:name w:val="Henvey"/>
    <w:basedOn w:val="TableNormal"/>
    <w:uiPriority w:val="99"/>
    <w:rsid w:val="00140C0F"/>
    <w:pPr>
      <w:spacing w:after="0" w:line="220" w:lineRule="exact"/>
    </w:pPr>
    <w:rPr>
      <w:rFonts w:ascii="Arial" w:eastAsia="Times New Roman" w:hAnsi="Arial" w:cs="Times New Roman"/>
      <w:sz w:val="18"/>
      <w:szCs w:val="20"/>
      <w:lang w:val="en-CA" w:eastAsia="en-CA"/>
    </w:rPr>
    <w:tblPr>
      <w:tblBorders>
        <w:top w:val="single" w:sz="6" w:space="0" w:color="988F86"/>
        <w:left w:val="single" w:sz="6" w:space="0" w:color="988F86"/>
        <w:bottom w:val="single" w:sz="6" w:space="0" w:color="988F86"/>
        <w:right w:val="single" w:sz="6" w:space="0" w:color="988F86"/>
        <w:insideH w:val="single" w:sz="6" w:space="0" w:color="988F86"/>
        <w:insideV w:val="single" w:sz="6" w:space="0" w:color="988F86"/>
      </w:tblBorders>
      <w:tblCellMar>
        <w:left w:w="43" w:type="dxa"/>
        <w:right w:w="43" w:type="dxa"/>
      </w:tblCellMar>
    </w:tblPr>
    <w:tcPr>
      <w:shd w:val="clear" w:color="auto" w:fill="auto"/>
    </w:tcPr>
    <w:tblStylePr w:type="firstRow">
      <w:pPr>
        <w:wordWrap/>
        <w:jc w:val="center"/>
      </w:pPr>
      <w:rPr>
        <w:rFonts w:ascii="Arial Bold" w:hAnsi="Arial Bold"/>
        <w:b/>
        <w:i w:val="0"/>
        <w:sz w:val="20"/>
      </w:rPr>
      <w:tblPr/>
      <w:tcPr>
        <w:tcBorders>
          <w:top w:val="single" w:sz="6" w:space="0" w:color="988F86"/>
          <w:left w:val="single" w:sz="6" w:space="0" w:color="988F86"/>
          <w:bottom w:val="single" w:sz="18" w:space="0" w:color="988F86"/>
          <w:right w:val="single" w:sz="6" w:space="0" w:color="988F86"/>
          <w:insideH w:val="nil"/>
          <w:insideV w:val="single" w:sz="6" w:space="0" w:color="988F86"/>
          <w:tl2br w:val="nil"/>
          <w:tr2bl w:val="nil"/>
        </w:tcBorders>
        <w:shd w:val="clear" w:color="auto" w:fill="D5D2CE"/>
      </w:tcPr>
    </w:tblStylePr>
    <w:tblStylePr w:type="firstCol">
      <w:rPr>
        <w:b/>
      </w:rPr>
    </w:tblStylePr>
  </w:style>
  <w:style w:type="table" w:customStyle="1" w:styleId="YorkSewer">
    <w:name w:val="York Sewer"/>
    <w:basedOn w:val="TableNormal"/>
    <w:uiPriority w:val="99"/>
    <w:rsid w:val="00330F08"/>
    <w:pPr>
      <w:spacing w:after="0" w:line="240" w:lineRule="exact"/>
    </w:pPr>
    <w:rPr>
      <w:rFonts w:ascii="Arial" w:eastAsia="Times New Roman" w:hAnsi="Arial" w:cs="Times New Roman"/>
      <w:szCs w:val="20"/>
      <w:lang w:val="en-CA" w:eastAsia="en-CA"/>
      <w14:ligatures w14:val="standardContextual"/>
    </w:rPr>
    <w:tblPr>
      <w:tblBorders>
        <w:top w:val="single" w:sz="6" w:space="0" w:color="31859C"/>
        <w:left w:val="single" w:sz="6" w:space="0" w:color="31859C"/>
        <w:bottom w:val="single" w:sz="6" w:space="0" w:color="31859C"/>
        <w:right w:val="single" w:sz="6" w:space="0" w:color="31859C"/>
        <w:insideH w:val="single" w:sz="6" w:space="0" w:color="31859C"/>
        <w:insideV w:val="single" w:sz="6" w:space="0" w:color="31859C"/>
      </w:tblBorders>
      <w:tblCellMar>
        <w:top w:w="29" w:type="dxa"/>
        <w:left w:w="29" w:type="dxa"/>
        <w:bottom w:w="29" w:type="dxa"/>
        <w:right w:w="29" w:type="dxa"/>
      </w:tblCellMar>
    </w:tblPr>
    <w:tblStylePr w:type="firstRow">
      <w:pPr>
        <w:wordWrap/>
        <w:spacing w:beforeLines="0" w:before="40" w:beforeAutospacing="0" w:afterLines="0" w:after="40" w:afterAutospacing="0" w:line="240" w:lineRule="exact"/>
        <w:jc w:val="center"/>
      </w:pPr>
      <w:rPr>
        <w:b/>
        <w:color w:val="FFFFFF"/>
      </w:rPr>
      <w:tblPr/>
      <w:tcPr>
        <w:tcBorders>
          <w:top w:val="nil"/>
          <w:left w:val="nil"/>
          <w:bottom w:val="nil"/>
          <w:right w:val="nil"/>
          <w:insideH w:val="nil"/>
          <w:insideV w:val="single" w:sz="6" w:space="0" w:color="FFFFFF"/>
          <w:tl2br w:val="nil"/>
          <w:tr2bl w:val="nil"/>
        </w:tcBorders>
        <w:shd w:val="clear" w:color="auto" w:fill="31859C"/>
        <w:vAlign w:val="center"/>
      </w:tcPr>
    </w:tblStylePr>
  </w:style>
  <w:style w:type="table" w:customStyle="1" w:styleId="AECOM-OptionA">
    <w:name w:val="AECOM - Option A"/>
    <w:basedOn w:val="TableNormal"/>
    <w:uiPriority w:val="99"/>
    <w:qFormat/>
    <w:rsid w:val="00140C0F"/>
    <w:pPr>
      <w:spacing w:after="0" w:line="200" w:lineRule="exact"/>
    </w:pPr>
    <w:rPr>
      <w:rFonts w:ascii="Arial" w:eastAsia="Times New Roman" w:hAnsi="Arial" w:cs="Times New Roman"/>
      <w:sz w:val="18"/>
      <w:szCs w:val="20"/>
      <w:lang w:val="en-CA" w:eastAsia="en-CA"/>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Autospacing="0" w:afterLines="0" w:afterAutospacing="0" w:line="220" w:lineRule="exact"/>
        <w:jc w:val="center"/>
      </w:pPr>
      <w:rPr>
        <w:rFonts w:ascii="Arial Bold" w:hAnsi="Arial Bold"/>
        <w:b/>
        <w:i w:val="0"/>
        <w:sz w:val="18"/>
      </w:rPr>
      <w:tblPr/>
      <w:trPr>
        <w:tblHeader/>
      </w:trPr>
      <w:tcPr>
        <w:tcBorders>
          <w:top w:val="single" w:sz="4" w:space="0" w:color="000000"/>
          <w:left w:val="single" w:sz="4" w:space="0" w:color="000000"/>
          <w:bottom w:val="single" w:sz="18" w:space="0" w:color="000000"/>
          <w:right w:val="single" w:sz="4" w:space="0" w:color="000000"/>
          <w:insideH w:val="single" w:sz="6" w:space="0" w:color="988F86"/>
          <w:insideV w:val="single" w:sz="4" w:space="0" w:color="000000"/>
          <w:tl2br w:val="nil"/>
          <w:tr2bl w:val="nil"/>
        </w:tcBorders>
      </w:tcPr>
    </w:tblStylePr>
    <w:tblStylePr w:type="lastRow">
      <w:rPr>
        <w:rFonts w:ascii="Arial" w:hAnsi="Arial"/>
        <w:sz w:val="18"/>
      </w:rPr>
      <w:tblPr/>
      <w:tcPr>
        <w:tcBorders>
          <w:top w:val="single" w:sz="4" w:space="0" w:color="000000"/>
          <w:left w:val="single" w:sz="4" w:space="0" w:color="000000"/>
          <w:bottom w:val="single" w:sz="18" w:space="0" w:color="000000"/>
          <w:right w:val="single" w:sz="4" w:space="0" w:color="000000"/>
          <w:insideH w:val="nil"/>
          <w:insideV w:val="single" w:sz="4" w:space="0" w:color="000000"/>
          <w:tl2br w:val="nil"/>
          <w:tr2bl w:val="nil"/>
        </w:tcBorders>
      </w:tcPr>
    </w:tblStylePr>
    <w:tblStylePr w:type="firstCol">
      <w:rPr>
        <w:rFonts w:ascii="Arial Bold" w:hAnsi="Arial Bold"/>
        <w:b/>
        <w:i w:val="0"/>
        <w:sz w:val="18"/>
      </w:rPr>
    </w:tblStylePr>
    <w:tblStylePr w:type="lastCol">
      <w:rPr>
        <w:rFonts w:ascii="Arial" w:hAnsi="Arial"/>
        <w:sz w:val="18"/>
      </w:rPr>
    </w:tblStylePr>
  </w:style>
  <w:style w:type="table" w:customStyle="1" w:styleId="AECOM-OptionC">
    <w:name w:val="AECOM - Option C"/>
    <w:basedOn w:val="TableNormal"/>
    <w:uiPriority w:val="99"/>
    <w:rsid w:val="00140C0F"/>
    <w:pPr>
      <w:spacing w:after="0" w:line="240" w:lineRule="auto"/>
    </w:pPr>
    <w:rPr>
      <w:rFonts w:ascii="Arial" w:eastAsia="Times New Roman" w:hAnsi="Arial" w:cs="Times New Roman"/>
      <w:sz w:val="18"/>
      <w:szCs w:val="20"/>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43" w:type="dxa"/>
        <w:bottom w:w="14" w:type="dxa"/>
        <w:right w:w="43" w:type="dxa"/>
      </w:tblCellMar>
    </w:tblPr>
    <w:tblStylePr w:type="firstRow">
      <w:pPr>
        <w:wordWrap/>
        <w:spacing w:beforeLines="0" w:before="40" w:beforeAutospacing="0" w:afterLines="0" w:after="40" w:afterAutospacing="0" w:line="220" w:lineRule="exact"/>
        <w:contextualSpacing w:val="0"/>
        <w:jc w:val="center"/>
      </w:pPr>
      <w:rPr>
        <w:rFonts w:ascii="Arial Bold" w:hAnsi="Arial Bold"/>
        <w:b/>
        <w:i w:val="0"/>
        <w:sz w:val="18"/>
      </w:rPr>
      <w:tblPr/>
      <w:tcPr>
        <w:tcBorders>
          <w:top w:val="single" w:sz="4" w:space="0" w:color="000000"/>
          <w:left w:val="single" w:sz="4" w:space="0" w:color="000000"/>
          <w:bottom w:val="single" w:sz="4" w:space="0" w:color="000000"/>
          <w:right w:val="single" w:sz="4" w:space="0" w:color="000000"/>
          <w:insideH w:val="nil"/>
          <w:insideV w:val="single" w:sz="4" w:space="0" w:color="FFFFFF"/>
          <w:tl2br w:val="nil"/>
          <w:tr2bl w:val="nil"/>
        </w:tcBorders>
        <w:shd w:val="solid" w:color="auto" w:fill="auto"/>
      </w:tcPr>
    </w:tblStylePr>
    <w:tblStylePr w:type="lastRow">
      <w:pPr>
        <w:wordWrap/>
        <w:spacing w:line="220" w:lineRule="exact"/>
        <w:contextualSpacing w:val="0"/>
      </w:pPr>
      <w:rPr>
        <w:rFonts w:ascii="Arial" w:hAnsi="Arial"/>
        <w:sz w:val="18"/>
      </w:rPr>
      <w:tblPr/>
      <w:tcPr>
        <w:tcBorders>
          <w:top w:val="single" w:sz="4" w:space="0" w:color="000000"/>
          <w:left w:val="single" w:sz="4" w:space="0" w:color="000000"/>
          <w:bottom w:val="single" w:sz="4" w:space="0" w:color="000000"/>
          <w:right w:val="single" w:sz="4" w:space="0" w:color="000000"/>
          <w:insideH w:val="nil"/>
          <w:insideV w:val="nil"/>
          <w:tl2br w:val="nil"/>
          <w:tr2bl w:val="nil"/>
        </w:tcBorders>
      </w:tcPr>
    </w:tblStylePr>
    <w:tblStylePr w:type="firstCol">
      <w:pPr>
        <w:wordWrap/>
        <w:spacing w:line="220" w:lineRule="exact"/>
        <w:contextualSpacing w:val="0"/>
      </w:pPr>
      <w:rPr>
        <w:rFonts w:ascii="Arial Bold" w:hAnsi="Arial Bold"/>
        <w:b/>
        <w:i w:val="0"/>
        <w:sz w:val="18"/>
      </w:rPr>
    </w:tblStylePr>
  </w:style>
  <w:style w:type="paragraph" w:customStyle="1" w:styleId="Header-Reporta">
    <w:name w:val="Header - Reporta"/>
    <w:basedOn w:val="Normal"/>
    <w:rsid w:val="00140C0F"/>
    <w:pPr>
      <w:spacing w:after="60" w:line="200" w:lineRule="exact"/>
    </w:pPr>
    <w:rPr>
      <w:b/>
      <w:bCs/>
      <w:sz w:val="16"/>
      <w:szCs w:val="14"/>
    </w:rPr>
  </w:style>
  <w:style w:type="paragraph" w:customStyle="1" w:styleId="Header-Reportb">
    <w:name w:val="Header - Reportb"/>
    <w:basedOn w:val="Header-Reporta"/>
    <w:next w:val="Normal"/>
    <w:rsid w:val="00140C0F"/>
    <w:pPr>
      <w:spacing w:after="0"/>
      <w:jc w:val="right"/>
    </w:pPr>
    <w:rPr>
      <w:b w:val="0"/>
      <w:i/>
    </w:rPr>
  </w:style>
  <w:style w:type="paragraph" w:customStyle="1" w:styleId="Header-Reportc">
    <w:name w:val="Header - Reportc"/>
    <w:basedOn w:val="Header-Reporta"/>
    <w:rsid w:val="00140C0F"/>
    <w:pPr>
      <w:spacing w:before="60" w:after="240" w:line="240" w:lineRule="auto"/>
    </w:pPr>
    <w:rPr>
      <w:sz w:val="36"/>
    </w:rPr>
  </w:style>
  <w:style w:type="paragraph" w:customStyle="1" w:styleId="Header-Reportd">
    <w:name w:val="Header - Reportd"/>
    <w:basedOn w:val="Header-Reporta"/>
    <w:rsid w:val="00140C0F"/>
    <w:pPr>
      <w:spacing w:after="0" w:line="240" w:lineRule="auto"/>
    </w:pPr>
    <w:rPr>
      <w:sz w:val="60"/>
    </w:rPr>
  </w:style>
  <w:style w:type="character" w:customStyle="1" w:styleId="TTC-TS-HEADER">
    <w:name w:val="TTC - TS - HEADER"/>
    <w:uiPriority w:val="1"/>
    <w:rsid w:val="00140C0F"/>
    <w:rPr>
      <w:b/>
      <w:caps/>
    </w:rPr>
  </w:style>
  <w:style w:type="paragraph" w:customStyle="1" w:styleId="EndofSection">
    <w:name w:val="End of Section"/>
    <w:basedOn w:val="Normal"/>
    <w:qFormat/>
    <w:rsid w:val="00330F08"/>
    <w:pPr>
      <w:widowControl w:val="0"/>
      <w:autoSpaceDE w:val="0"/>
      <w:autoSpaceDN w:val="0"/>
      <w:adjustRightInd w:val="0"/>
      <w:spacing w:before="480"/>
      <w:ind w:left="720"/>
    </w:pPr>
    <w:rPr>
      <w:rFonts w:ascii="Arial Bold" w:hAnsi="Arial Bold"/>
      <w:b/>
      <w:caps/>
      <w:sz w:val="20"/>
    </w:rPr>
  </w:style>
  <w:style w:type="paragraph" w:customStyle="1" w:styleId="Level1">
    <w:name w:val="Level 1"/>
    <w:link w:val="Level1Char"/>
    <w:qFormat/>
    <w:rsid w:val="00140C0F"/>
    <w:pPr>
      <w:numPr>
        <w:numId w:val="9"/>
      </w:numPr>
      <w:spacing w:before="240" w:after="240" w:line="240" w:lineRule="auto"/>
      <w:outlineLvl w:val="0"/>
    </w:pPr>
    <w:rPr>
      <w:rFonts w:ascii="Arial" w:eastAsia="Times New Roman" w:hAnsi="Arial" w:cs="Arial"/>
      <w:sz w:val="20"/>
      <w:szCs w:val="20"/>
      <w:lang w:val="en-CA"/>
    </w:rPr>
  </w:style>
  <w:style w:type="paragraph" w:customStyle="1" w:styleId="Level9">
    <w:name w:val="Level 9"/>
    <w:basedOn w:val="Level8"/>
    <w:link w:val="Level9Char"/>
    <w:qFormat/>
    <w:rsid w:val="00140C0F"/>
    <w:pPr>
      <w:numPr>
        <w:ilvl w:val="8"/>
      </w:numPr>
      <w:tabs>
        <w:tab w:val="clear" w:pos="6480"/>
        <w:tab w:val="num" w:pos="5760"/>
      </w:tabs>
      <w:ind w:left="5760"/>
      <w:outlineLvl w:val="8"/>
    </w:pPr>
  </w:style>
  <w:style w:type="paragraph" w:customStyle="1" w:styleId="Level8">
    <w:name w:val="Level 8"/>
    <w:basedOn w:val="Level7"/>
    <w:next w:val="Level9"/>
    <w:link w:val="Level8Char"/>
    <w:qFormat/>
    <w:rsid w:val="00140C0F"/>
    <w:pPr>
      <w:numPr>
        <w:ilvl w:val="7"/>
      </w:numPr>
      <w:tabs>
        <w:tab w:val="clear" w:pos="5760"/>
        <w:tab w:val="num" w:pos="5040"/>
      </w:tabs>
      <w:ind w:left="5040"/>
      <w:outlineLvl w:val="7"/>
    </w:pPr>
  </w:style>
  <w:style w:type="paragraph" w:customStyle="1" w:styleId="Level7">
    <w:name w:val="Level 7"/>
    <w:basedOn w:val="Level6"/>
    <w:next w:val="Level8"/>
    <w:link w:val="Level7Char"/>
    <w:qFormat/>
    <w:rsid w:val="00140C0F"/>
    <w:pPr>
      <w:numPr>
        <w:ilvl w:val="6"/>
      </w:numPr>
      <w:tabs>
        <w:tab w:val="clear" w:pos="5040"/>
        <w:tab w:val="num" w:pos="4320"/>
      </w:tabs>
      <w:ind w:left="4320"/>
      <w:outlineLvl w:val="6"/>
    </w:pPr>
  </w:style>
  <w:style w:type="paragraph" w:customStyle="1" w:styleId="Level6">
    <w:name w:val="Level 6"/>
    <w:basedOn w:val="Level5"/>
    <w:next w:val="Level7"/>
    <w:link w:val="Level6Char"/>
    <w:qFormat/>
    <w:rsid w:val="00140C0F"/>
    <w:pPr>
      <w:numPr>
        <w:ilvl w:val="5"/>
      </w:numPr>
      <w:tabs>
        <w:tab w:val="clear" w:pos="4320"/>
        <w:tab w:val="num" w:pos="3600"/>
      </w:tabs>
      <w:ind w:left="3600"/>
      <w:outlineLvl w:val="5"/>
    </w:pPr>
  </w:style>
  <w:style w:type="paragraph" w:customStyle="1" w:styleId="Level5">
    <w:name w:val="Level 5"/>
    <w:basedOn w:val="Level4"/>
    <w:next w:val="Level6"/>
    <w:link w:val="Level5Char"/>
    <w:qFormat/>
    <w:rsid w:val="00140C0F"/>
    <w:pPr>
      <w:numPr>
        <w:ilvl w:val="4"/>
      </w:numPr>
      <w:tabs>
        <w:tab w:val="clear" w:pos="3600"/>
        <w:tab w:val="num" w:pos="2880"/>
      </w:tabs>
      <w:ind w:left="2880"/>
      <w:outlineLvl w:val="4"/>
    </w:pPr>
  </w:style>
  <w:style w:type="paragraph" w:customStyle="1" w:styleId="Level4">
    <w:name w:val="Level 4"/>
    <w:basedOn w:val="Level3"/>
    <w:link w:val="Level4Char"/>
    <w:qFormat/>
    <w:rsid w:val="00CD6AF7"/>
    <w:pPr>
      <w:numPr>
        <w:ilvl w:val="3"/>
      </w:numPr>
      <w:tabs>
        <w:tab w:val="clear" w:pos="2880"/>
      </w:tabs>
      <w:ind w:left="2127"/>
      <w:outlineLvl w:val="3"/>
    </w:pPr>
  </w:style>
  <w:style w:type="paragraph" w:customStyle="1" w:styleId="Level3">
    <w:name w:val="Level 3"/>
    <w:basedOn w:val="Level2"/>
    <w:link w:val="Level3Char"/>
    <w:qFormat/>
    <w:rsid w:val="00140C0F"/>
    <w:pPr>
      <w:numPr>
        <w:ilvl w:val="2"/>
      </w:numPr>
      <w:tabs>
        <w:tab w:val="clear" w:pos="2160"/>
        <w:tab w:val="num" w:pos="1440"/>
      </w:tabs>
      <w:ind w:left="1440"/>
      <w:outlineLvl w:val="2"/>
    </w:pPr>
    <w:rPr>
      <w:b w:val="0"/>
      <w:caps w:val="0"/>
    </w:rPr>
  </w:style>
  <w:style w:type="paragraph" w:customStyle="1" w:styleId="Level2">
    <w:name w:val="Level 2"/>
    <w:basedOn w:val="Level1"/>
    <w:next w:val="Level3"/>
    <w:link w:val="Level2Char"/>
    <w:autoRedefine/>
    <w:qFormat/>
    <w:rsid w:val="0010743C"/>
    <w:pPr>
      <w:numPr>
        <w:ilvl w:val="1"/>
      </w:numPr>
      <w:tabs>
        <w:tab w:val="num" w:pos="1440"/>
      </w:tabs>
      <w:spacing w:before="0" w:after="120"/>
      <w:outlineLvl w:val="1"/>
    </w:pPr>
    <w:rPr>
      <w:rFonts w:cs="Arial Bold"/>
      <w:b/>
      <w:bCs/>
      <w:caps/>
    </w:rPr>
  </w:style>
  <w:style w:type="character" w:styleId="IntenseEmphasis">
    <w:name w:val="Intense Emphasis"/>
    <w:basedOn w:val="DefaultParagraphFont"/>
    <w:uiPriority w:val="21"/>
    <w:rsid w:val="00330F08"/>
    <w:rPr>
      <w:i/>
      <w:iCs/>
      <w:color w:val="156082" w:themeColor="accent1"/>
    </w:rPr>
  </w:style>
  <w:style w:type="numbering" w:customStyle="1" w:styleId="Levels">
    <w:name w:val="Levels"/>
    <w:uiPriority w:val="99"/>
    <w:rsid w:val="00140C0F"/>
    <w:pPr>
      <w:numPr>
        <w:numId w:val="8"/>
      </w:numPr>
    </w:pPr>
  </w:style>
  <w:style w:type="paragraph" w:customStyle="1" w:styleId="NotUsed">
    <w:name w:val="Not Used"/>
    <w:qFormat/>
    <w:rsid w:val="00140C0F"/>
    <w:pPr>
      <w:spacing w:after="120" w:line="240" w:lineRule="auto"/>
      <w:ind w:left="720"/>
    </w:pPr>
    <w:rPr>
      <w:rFonts w:ascii="Arial" w:eastAsia="Times New Roman" w:hAnsi="Arial" w:cs="Times New Roman"/>
      <w:b/>
      <w:sz w:val="20"/>
      <w:szCs w:val="20"/>
      <w:lang w:val="en-CA"/>
    </w:rPr>
  </w:style>
  <w:style w:type="paragraph" w:customStyle="1" w:styleId="SpecNote">
    <w:name w:val="Spec Note"/>
    <w:link w:val="SpecNoteChar"/>
    <w:qFormat/>
    <w:rsid w:val="00140C0F"/>
    <w:pPr>
      <w:spacing w:after="0" w:line="240" w:lineRule="auto"/>
    </w:pPr>
    <w:rPr>
      <w:rFonts w:ascii="Arial" w:eastAsia="Times New Roman" w:hAnsi="Arial" w:cs="Times New Roman"/>
      <w:b/>
      <w:caps/>
      <w:sz w:val="20"/>
      <w:szCs w:val="24"/>
    </w:rPr>
  </w:style>
  <w:style w:type="character" w:customStyle="1" w:styleId="Level1Char">
    <w:name w:val="Level 1 Char"/>
    <w:link w:val="Level1"/>
    <w:rsid w:val="00140C0F"/>
    <w:rPr>
      <w:rFonts w:ascii="Arial" w:eastAsia="Times New Roman" w:hAnsi="Arial" w:cs="Arial"/>
      <w:sz w:val="20"/>
      <w:szCs w:val="20"/>
      <w:lang w:val="en-CA"/>
    </w:rPr>
  </w:style>
  <w:style w:type="character" w:customStyle="1" w:styleId="Level2Char">
    <w:name w:val="Level 2 Char"/>
    <w:link w:val="Level2"/>
    <w:rsid w:val="0010743C"/>
    <w:rPr>
      <w:rFonts w:ascii="Arial" w:eastAsia="Times New Roman" w:hAnsi="Arial" w:cs="Arial Bold"/>
      <w:b/>
      <w:bCs/>
      <w:caps/>
      <w:sz w:val="20"/>
      <w:szCs w:val="20"/>
      <w:lang w:val="en-CA"/>
    </w:rPr>
  </w:style>
  <w:style w:type="character" w:customStyle="1" w:styleId="Level3Char">
    <w:name w:val="Level 3 Char"/>
    <w:link w:val="Level3"/>
    <w:rsid w:val="00140C0F"/>
    <w:rPr>
      <w:rFonts w:ascii="Arial" w:eastAsia="Times New Roman" w:hAnsi="Arial" w:cs="Arial Bold"/>
      <w:bCs/>
      <w:sz w:val="20"/>
      <w:szCs w:val="20"/>
      <w:lang w:val="en-CA"/>
    </w:rPr>
  </w:style>
  <w:style w:type="character" w:customStyle="1" w:styleId="Level4Char">
    <w:name w:val="Level 4 Char"/>
    <w:basedOn w:val="Level3Char"/>
    <w:link w:val="Level4"/>
    <w:rsid w:val="00CD6AF7"/>
    <w:rPr>
      <w:rFonts w:ascii="Arial" w:eastAsia="Times New Roman" w:hAnsi="Arial" w:cs="Arial Bold"/>
      <w:bCs/>
      <w:sz w:val="20"/>
      <w:szCs w:val="20"/>
      <w:lang w:val="en-CA"/>
    </w:rPr>
  </w:style>
  <w:style w:type="character" w:customStyle="1" w:styleId="Level5Char">
    <w:name w:val="Level 5 Char"/>
    <w:basedOn w:val="Level4Char"/>
    <w:link w:val="Level5"/>
    <w:rsid w:val="00140C0F"/>
    <w:rPr>
      <w:rFonts w:ascii="Arial" w:eastAsia="Times New Roman" w:hAnsi="Arial" w:cs="Arial Bold"/>
      <w:bCs/>
      <w:sz w:val="20"/>
      <w:szCs w:val="20"/>
      <w:lang w:val="en-CA"/>
    </w:rPr>
  </w:style>
  <w:style w:type="character" w:customStyle="1" w:styleId="Level6Char">
    <w:name w:val="Level 6 Char"/>
    <w:basedOn w:val="Level5Char"/>
    <w:link w:val="Level6"/>
    <w:rsid w:val="00140C0F"/>
    <w:rPr>
      <w:rFonts w:ascii="Arial" w:eastAsia="Times New Roman" w:hAnsi="Arial" w:cs="Arial Bold"/>
      <w:bCs/>
      <w:sz w:val="20"/>
      <w:szCs w:val="20"/>
      <w:lang w:val="en-CA"/>
    </w:rPr>
  </w:style>
  <w:style w:type="character" w:customStyle="1" w:styleId="Level7Char">
    <w:name w:val="Level 7 Char"/>
    <w:basedOn w:val="Level6Char"/>
    <w:link w:val="Level7"/>
    <w:rsid w:val="00140C0F"/>
    <w:rPr>
      <w:rFonts w:ascii="Arial" w:eastAsia="Times New Roman" w:hAnsi="Arial" w:cs="Arial Bold"/>
      <w:bCs/>
      <w:sz w:val="20"/>
      <w:szCs w:val="20"/>
      <w:lang w:val="en-CA"/>
    </w:rPr>
  </w:style>
  <w:style w:type="character" w:customStyle="1" w:styleId="Level8Char">
    <w:name w:val="Level 8 Char"/>
    <w:basedOn w:val="Level7Char"/>
    <w:link w:val="Level8"/>
    <w:rsid w:val="00140C0F"/>
    <w:rPr>
      <w:rFonts w:ascii="Arial" w:eastAsia="Times New Roman" w:hAnsi="Arial" w:cs="Arial Bold"/>
      <w:bCs/>
      <w:sz w:val="20"/>
      <w:szCs w:val="20"/>
      <w:lang w:val="en-CA"/>
    </w:rPr>
  </w:style>
  <w:style w:type="character" w:customStyle="1" w:styleId="Level9Char">
    <w:name w:val="Level 9 Char"/>
    <w:basedOn w:val="Level8Char"/>
    <w:link w:val="Level9"/>
    <w:rsid w:val="00140C0F"/>
    <w:rPr>
      <w:rFonts w:ascii="Arial" w:eastAsia="Times New Roman" w:hAnsi="Arial" w:cs="Arial Bold"/>
      <w:bCs/>
      <w:sz w:val="20"/>
      <w:szCs w:val="20"/>
      <w:lang w:val="en-CA"/>
    </w:rPr>
  </w:style>
  <w:style w:type="character" w:customStyle="1" w:styleId="SpecNoteChar">
    <w:name w:val="Spec Note Char"/>
    <w:link w:val="SpecNote"/>
    <w:rsid w:val="00140C0F"/>
    <w:rPr>
      <w:rFonts w:ascii="Arial" w:eastAsia="Times New Roman" w:hAnsi="Arial" w:cs="Times New Roman"/>
      <w:b/>
      <w:caps/>
      <w:sz w:val="20"/>
      <w:szCs w:val="24"/>
    </w:rPr>
  </w:style>
  <w:style w:type="paragraph" w:customStyle="1" w:styleId="Petroff1">
    <w:name w:val="Petroff 1"/>
    <w:basedOn w:val="Normal"/>
    <w:uiPriority w:val="99"/>
    <w:rsid w:val="00140C0F"/>
    <w:pPr>
      <w:ind w:left="720" w:hanging="720"/>
      <w:outlineLvl w:val="0"/>
    </w:pPr>
    <w:rPr>
      <w:b/>
      <w:bCs/>
    </w:rPr>
  </w:style>
  <w:style w:type="paragraph" w:customStyle="1" w:styleId="Petroff2">
    <w:name w:val="Petroff 2"/>
    <w:basedOn w:val="Normal"/>
    <w:uiPriority w:val="99"/>
    <w:rsid w:val="00140C0F"/>
    <w:pPr>
      <w:ind w:left="720" w:hanging="720"/>
      <w:outlineLvl w:val="1"/>
    </w:pPr>
    <w:rPr>
      <w:b/>
      <w:bCs/>
    </w:rPr>
  </w:style>
  <w:style w:type="paragraph" w:customStyle="1" w:styleId="Petroff3">
    <w:name w:val="Petroff 3"/>
    <w:basedOn w:val="Normal"/>
    <w:uiPriority w:val="99"/>
    <w:rsid w:val="00140C0F"/>
    <w:pPr>
      <w:ind w:left="1440" w:hanging="720"/>
      <w:outlineLvl w:val="2"/>
    </w:pPr>
  </w:style>
  <w:style w:type="paragraph" w:customStyle="1" w:styleId="Petroff4">
    <w:name w:val="Petroff 4"/>
    <w:basedOn w:val="Normal"/>
    <w:uiPriority w:val="99"/>
    <w:rsid w:val="00140C0F"/>
    <w:pPr>
      <w:ind w:left="2160" w:hanging="720"/>
      <w:outlineLvl w:val="3"/>
    </w:pPr>
  </w:style>
  <w:style w:type="character" w:customStyle="1" w:styleId="st">
    <w:name w:val="st"/>
    <w:basedOn w:val="DefaultParagraphFont"/>
    <w:rsid w:val="00140C0F"/>
  </w:style>
  <w:style w:type="paragraph" w:styleId="Title">
    <w:name w:val="Title"/>
    <w:basedOn w:val="Normal"/>
    <w:next w:val="Normal"/>
    <w:link w:val="TitleChar"/>
    <w:uiPriority w:val="10"/>
    <w:rsid w:val="00330F0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0F08"/>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330F08"/>
    <w:rPr>
      <w:b/>
      <w:bCs/>
      <w:sz w:val="20"/>
      <w:szCs w:val="20"/>
    </w:rPr>
  </w:style>
  <w:style w:type="character" w:customStyle="1" w:styleId="CommentTextChar">
    <w:name w:val="Comment Text Char"/>
    <w:basedOn w:val="DefaultParagraphFont"/>
    <w:link w:val="CommentText"/>
    <w:semiHidden/>
    <w:rsid w:val="00330F08"/>
    <w:rPr>
      <w:rFonts w:ascii="Courier New" w:eastAsia="Times New Roman" w:hAnsi="Courier New" w:cs="Times New Roman"/>
      <w:sz w:val="24"/>
      <w:szCs w:val="24"/>
    </w:rPr>
  </w:style>
  <w:style w:type="character" w:customStyle="1" w:styleId="CommentSubjectChar">
    <w:name w:val="Comment Subject Char"/>
    <w:basedOn w:val="CommentTextChar"/>
    <w:link w:val="CommentSubject"/>
    <w:uiPriority w:val="99"/>
    <w:semiHidden/>
    <w:rsid w:val="00330F08"/>
    <w:rPr>
      <w:rFonts w:ascii="Courier New" w:eastAsia="Times New Roman" w:hAnsi="Courier New" w:cs="Times New Roman"/>
      <w:b/>
      <w:bCs/>
      <w:sz w:val="20"/>
      <w:szCs w:val="20"/>
    </w:rPr>
  </w:style>
  <w:style w:type="paragraph" w:styleId="Revision">
    <w:name w:val="Revision"/>
    <w:hidden/>
    <w:uiPriority w:val="99"/>
    <w:semiHidden/>
    <w:rsid w:val="00330F08"/>
    <w:pPr>
      <w:spacing w:after="0" w:line="240" w:lineRule="auto"/>
    </w:pPr>
    <w:rPr>
      <w:rFonts w:ascii="Courier New" w:eastAsia="Times New Roman" w:hAnsi="Courier New" w:cs="Times New Roman"/>
      <w:sz w:val="24"/>
      <w:szCs w:val="24"/>
      <w14:ligatures w14:val="standardContextual"/>
    </w:rPr>
  </w:style>
  <w:style w:type="character" w:customStyle="1" w:styleId="UnresolvedMention1">
    <w:name w:val="Unresolved Mention1"/>
    <w:basedOn w:val="DefaultParagraphFont"/>
    <w:uiPriority w:val="99"/>
    <w:semiHidden/>
    <w:unhideWhenUsed/>
    <w:rsid w:val="005E2659"/>
    <w:rPr>
      <w:color w:val="605E5C"/>
      <w:shd w:val="clear" w:color="auto" w:fill="E1DFDD"/>
    </w:rPr>
  </w:style>
  <w:style w:type="paragraph" w:styleId="ListParagraph">
    <w:name w:val="List Paragraph"/>
    <w:basedOn w:val="Normal"/>
    <w:uiPriority w:val="1"/>
    <w:qFormat/>
    <w:rsid w:val="00330F08"/>
    <w:pPr>
      <w:ind w:left="720"/>
      <w:contextualSpacing/>
    </w:pPr>
  </w:style>
  <w:style w:type="character" w:customStyle="1" w:styleId="HeaderChar">
    <w:name w:val="Header Char"/>
    <w:basedOn w:val="DefaultParagraphFont"/>
    <w:link w:val="Header"/>
    <w:uiPriority w:val="99"/>
    <w:rsid w:val="00330F08"/>
    <w:rPr>
      <w:rFonts w:ascii="Courier New" w:eastAsia="Times New Roman" w:hAnsi="Courier New" w:cs="Times New Roman"/>
      <w:sz w:val="24"/>
      <w:szCs w:val="24"/>
    </w:rPr>
  </w:style>
  <w:style w:type="paragraph" w:styleId="NormalWeb">
    <w:name w:val="Normal (Web)"/>
    <w:basedOn w:val="Normal"/>
    <w:uiPriority w:val="99"/>
    <w:semiHidden/>
    <w:unhideWhenUsed/>
    <w:rsid w:val="00330F08"/>
    <w:pPr>
      <w:spacing w:before="100" w:beforeAutospacing="1" w:after="100" w:afterAutospacing="1"/>
    </w:pPr>
    <w:rPr>
      <w:rFonts w:ascii="Times New Roman" w:hAnsi="Times New Roman"/>
      <w:sz w:val="24"/>
      <w:szCs w:val="24"/>
      <w:lang w:val="en-CA" w:eastAsia="en-CA"/>
    </w:rPr>
  </w:style>
  <w:style w:type="character" w:customStyle="1" w:styleId="Heading1Char">
    <w:name w:val="Heading 1 Char"/>
    <w:basedOn w:val="DefaultParagraphFont"/>
    <w:link w:val="Heading1"/>
    <w:uiPriority w:val="9"/>
    <w:rsid w:val="00330F08"/>
    <w:rPr>
      <w:rFonts w:asciiTheme="majorHAnsi" w:eastAsiaTheme="majorEastAsia" w:hAnsiTheme="majorHAnsi" w:cstheme="majorBidi"/>
      <w:color w:val="0F4761" w:themeColor="accent1" w:themeShade="BF"/>
      <w:sz w:val="40"/>
      <w:szCs w:val="40"/>
    </w:rPr>
  </w:style>
  <w:style w:type="character" w:customStyle="1" w:styleId="cf01">
    <w:name w:val="cf01"/>
    <w:basedOn w:val="DefaultParagraphFont"/>
    <w:rsid w:val="00143014"/>
    <w:rPr>
      <w:rFonts w:ascii="Segoe UI" w:hAnsi="Segoe UI" w:cs="Segoe UI" w:hint="default"/>
      <w:sz w:val="18"/>
      <w:szCs w:val="18"/>
    </w:rPr>
  </w:style>
  <w:style w:type="paragraph" w:customStyle="1" w:styleId="pf0">
    <w:name w:val="pf0"/>
    <w:basedOn w:val="Normal"/>
    <w:rsid w:val="00962F74"/>
    <w:pPr>
      <w:spacing w:before="100" w:beforeAutospacing="1" w:after="100" w:afterAutospacing="1"/>
    </w:pPr>
    <w:rPr>
      <w:rFonts w:ascii="Times New Roman" w:hAnsi="Times New Roman"/>
      <w:lang w:val="en-CA" w:eastAsia="en-CA"/>
    </w:rPr>
  </w:style>
  <w:style w:type="character" w:customStyle="1" w:styleId="doc-name">
    <w:name w:val="doc-name"/>
    <w:basedOn w:val="DefaultParagraphFont"/>
    <w:rsid w:val="00330F08"/>
  </w:style>
  <w:style w:type="paragraph" w:customStyle="1" w:styleId="PREFACESpecNote">
    <w:name w:val="PREFACE SpecNote"/>
    <w:basedOn w:val="Normal"/>
    <w:link w:val="PREFACESpecNoteChar"/>
    <w:qFormat/>
    <w:rsid w:val="0064617A"/>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
    <w:name w:val="PREFACE SpecNote Char"/>
    <w:basedOn w:val="DefaultParagraphFont"/>
    <w:link w:val="PREFACESpecNote"/>
    <w:rsid w:val="0064617A"/>
    <w:rPr>
      <w:rFonts w:ascii="Arial" w:eastAsia="Times New Roman" w:hAnsi="Arial" w:cs="Times New Roman"/>
      <w:bCs/>
      <w:i/>
      <w:iCs/>
      <w:color w:val="595959"/>
      <w:sz w:val="20"/>
      <w:szCs w:val="24"/>
      <w14:ligatures w14:val="standardContextual"/>
    </w:rPr>
  </w:style>
  <w:style w:type="paragraph" w:customStyle="1" w:styleId="StandardSpecNote">
    <w:name w:val="Standard SpecNote"/>
    <w:basedOn w:val="SpecNote"/>
    <w:link w:val="StandardSpecNoteChar"/>
    <w:qFormat/>
    <w:rsid w:val="00123B4B"/>
    <w:pPr>
      <w:pBdr>
        <w:top w:val="double" w:sz="12" w:space="1" w:color="0000FF"/>
        <w:left w:val="double" w:sz="12" w:space="4" w:color="0000FF"/>
        <w:bottom w:val="double" w:sz="12" w:space="1" w:color="0000FF"/>
        <w:right w:val="double" w:sz="12" w:space="4" w:color="0000FF"/>
      </w:pBdr>
      <w:spacing w:before="240"/>
    </w:pPr>
    <w:rPr>
      <w:b w:val="0"/>
      <w:bCs/>
      <w:i/>
      <w:iCs/>
      <w:caps w:val="0"/>
      <w:color w:val="0000FF"/>
    </w:rPr>
  </w:style>
  <w:style w:type="character" w:customStyle="1" w:styleId="StandardSpecNoteChar">
    <w:name w:val="Standard SpecNote Char"/>
    <w:basedOn w:val="SpecNoteChar"/>
    <w:link w:val="StandardSpecNote"/>
    <w:rsid w:val="00123B4B"/>
    <w:rPr>
      <w:rFonts w:ascii="Arial" w:eastAsia="Times New Roman" w:hAnsi="Arial" w:cs="Times New Roman"/>
      <w:b w:val="0"/>
      <w:bCs/>
      <w:i/>
      <w:iCs/>
      <w:caps w:val="0"/>
      <w:color w:val="0000FF"/>
      <w:sz w:val="20"/>
      <w:szCs w:val="24"/>
    </w:rPr>
  </w:style>
  <w:style w:type="paragraph" w:customStyle="1" w:styleId="VSLevel1">
    <w:name w:val="VS_Level1"/>
    <w:basedOn w:val="Normal"/>
    <w:next w:val="VSLevel2"/>
    <w:qFormat/>
    <w:rsid w:val="00330F08"/>
    <w:pPr>
      <w:keepNext/>
      <w:numPr>
        <w:numId w:val="10"/>
      </w:numPr>
      <w:tabs>
        <w:tab w:val="num" w:pos="578"/>
      </w:tabs>
      <w:suppressAutoHyphens/>
      <w:spacing w:before="240"/>
      <w:ind w:left="578" w:hanging="578"/>
      <w:outlineLvl w:val="0"/>
    </w:pPr>
    <w:rPr>
      <w:rFonts w:ascii="Arial Bold" w:hAnsi="Arial Bold"/>
      <w:b/>
      <w:caps/>
      <w:sz w:val="20"/>
    </w:rPr>
  </w:style>
  <w:style w:type="paragraph" w:customStyle="1" w:styleId="VSLevel2">
    <w:name w:val="VS_Level2"/>
    <w:basedOn w:val="Normal"/>
    <w:next w:val="VSLevel3"/>
    <w:qFormat/>
    <w:rsid w:val="00330F08"/>
    <w:pPr>
      <w:keepNext/>
      <w:numPr>
        <w:ilvl w:val="1"/>
        <w:numId w:val="10"/>
      </w:numPr>
      <w:tabs>
        <w:tab w:val="num" w:pos="578"/>
      </w:tabs>
      <w:suppressAutoHyphens/>
      <w:spacing w:before="240"/>
      <w:ind w:left="578" w:hanging="578"/>
      <w:outlineLvl w:val="1"/>
    </w:pPr>
    <w:rPr>
      <w:rFonts w:ascii="Arial Bold" w:hAnsi="Arial Bold"/>
      <w:b/>
      <w:caps/>
      <w:sz w:val="20"/>
    </w:rPr>
  </w:style>
  <w:style w:type="paragraph" w:customStyle="1" w:styleId="VSLevel3">
    <w:name w:val="VS_Level3"/>
    <w:basedOn w:val="Normal"/>
    <w:qFormat/>
    <w:rsid w:val="00330F08"/>
    <w:pPr>
      <w:keepLines/>
      <w:numPr>
        <w:ilvl w:val="2"/>
        <w:numId w:val="10"/>
      </w:numPr>
      <w:tabs>
        <w:tab w:val="num" w:pos="1440"/>
      </w:tabs>
      <w:suppressAutoHyphens/>
      <w:spacing w:before="120"/>
      <w:ind w:left="1145" w:hanging="567"/>
      <w:outlineLvl w:val="2"/>
    </w:pPr>
    <w:rPr>
      <w:sz w:val="20"/>
    </w:rPr>
  </w:style>
  <w:style w:type="paragraph" w:customStyle="1" w:styleId="VSLevel4">
    <w:name w:val="VS_Level4"/>
    <w:basedOn w:val="Normal"/>
    <w:qFormat/>
    <w:rsid w:val="00330F08"/>
    <w:pPr>
      <w:keepLines/>
      <w:numPr>
        <w:ilvl w:val="3"/>
        <w:numId w:val="10"/>
      </w:numPr>
      <w:tabs>
        <w:tab w:val="num" w:pos="2016"/>
      </w:tabs>
      <w:suppressAutoHyphens/>
      <w:spacing w:before="120"/>
      <w:ind w:left="1712" w:hanging="567"/>
      <w:outlineLvl w:val="3"/>
    </w:pPr>
    <w:rPr>
      <w:sz w:val="20"/>
    </w:rPr>
  </w:style>
  <w:style w:type="paragraph" w:customStyle="1" w:styleId="VSLevel5">
    <w:name w:val="VS_Level5"/>
    <w:basedOn w:val="Normal"/>
    <w:qFormat/>
    <w:rsid w:val="00330F08"/>
    <w:pPr>
      <w:keepLines/>
      <w:numPr>
        <w:ilvl w:val="4"/>
        <w:numId w:val="10"/>
      </w:numPr>
      <w:tabs>
        <w:tab w:val="num" w:pos="2592"/>
      </w:tabs>
      <w:suppressAutoHyphens/>
      <w:spacing w:before="120"/>
      <w:ind w:left="2279" w:hanging="567"/>
      <w:outlineLvl w:val="4"/>
    </w:pPr>
    <w:rPr>
      <w:sz w:val="20"/>
    </w:rPr>
  </w:style>
  <w:style w:type="paragraph" w:customStyle="1" w:styleId="VSLevel6">
    <w:name w:val="VS_Level6"/>
    <w:basedOn w:val="Normal"/>
    <w:qFormat/>
    <w:rsid w:val="00330F08"/>
    <w:pPr>
      <w:keepLines/>
      <w:numPr>
        <w:ilvl w:val="5"/>
        <w:numId w:val="10"/>
      </w:numPr>
      <w:tabs>
        <w:tab w:val="num" w:pos="3168"/>
      </w:tabs>
      <w:spacing w:before="120"/>
      <w:ind w:left="2846" w:hanging="567"/>
      <w:outlineLvl w:val="5"/>
    </w:pPr>
    <w:rPr>
      <w:sz w:val="20"/>
    </w:rPr>
  </w:style>
  <w:style w:type="paragraph" w:customStyle="1" w:styleId="VSLevel7">
    <w:name w:val="VS_Level7"/>
    <w:basedOn w:val="Normal"/>
    <w:qFormat/>
    <w:rsid w:val="00303868"/>
    <w:pPr>
      <w:tabs>
        <w:tab w:val="num" w:pos="4320"/>
      </w:tabs>
      <w:spacing w:before="56"/>
      <w:ind w:left="4320" w:hanging="720"/>
      <w:outlineLvl w:val="6"/>
    </w:pPr>
  </w:style>
  <w:style w:type="paragraph" w:customStyle="1" w:styleId="VSLevel8">
    <w:name w:val="VS_Level8"/>
    <w:basedOn w:val="Normal"/>
    <w:qFormat/>
    <w:rsid w:val="00303868"/>
    <w:pPr>
      <w:tabs>
        <w:tab w:val="num" w:pos="5040"/>
      </w:tabs>
      <w:spacing w:before="56"/>
      <w:ind w:left="5040" w:hanging="720"/>
      <w:outlineLvl w:val="7"/>
    </w:pPr>
  </w:style>
  <w:style w:type="paragraph" w:customStyle="1" w:styleId="VSLevel9">
    <w:name w:val="VS_Level9"/>
    <w:basedOn w:val="Normal"/>
    <w:qFormat/>
    <w:rsid w:val="00303868"/>
    <w:pPr>
      <w:tabs>
        <w:tab w:val="num" w:pos="5760"/>
      </w:tabs>
      <w:spacing w:before="56"/>
      <w:ind w:left="5760" w:hanging="720"/>
      <w:outlineLvl w:val="8"/>
    </w:pPr>
  </w:style>
  <w:style w:type="paragraph" w:customStyle="1" w:styleId="VSHF">
    <w:name w:val="VS_HF"/>
    <w:rsid w:val="00303868"/>
    <w:pPr>
      <w:tabs>
        <w:tab w:val="right" w:pos="9360"/>
      </w:tabs>
      <w:spacing w:after="0" w:line="240" w:lineRule="auto"/>
      <w:ind w:left="-108"/>
    </w:pPr>
    <w:rPr>
      <w:rFonts w:ascii="Times New Roman" w:eastAsia="Times New Roman" w:hAnsi="Times New Roman" w:cs="Times New Roman"/>
      <w:sz w:val="20"/>
      <w:szCs w:val="20"/>
    </w:rPr>
  </w:style>
  <w:style w:type="paragraph" w:customStyle="1" w:styleId="OR">
    <w:name w:val="[OR]"/>
    <w:basedOn w:val="Normal"/>
    <w:rsid w:val="006B79C3"/>
    <w:pPr>
      <w:keepNext/>
      <w:jc w:val="center"/>
    </w:pPr>
    <w:rPr>
      <w:color w:val="FF0000"/>
    </w:rPr>
  </w:style>
  <w:style w:type="paragraph" w:customStyle="1" w:styleId="SPECNOTE0">
    <w:name w:val="SPEC NOTE"/>
    <w:basedOn w:val="Normal"/>
    <w:qFormat/>
    <w:rsid w:val="00330F08"/>
    <w:pPr>
      <w:keepNext/>
      <w:keepLines/>
      <w:widowControl w:val="0"/>
      <w:pBdr>
        <w:top w:val="double" w:sz="12" w:space="1" w:color="0000FF"/>
        <w:left w:val="double" w:sz="12" w:space="4" w:color="0000FF"/>
        <w:bottom w:val="double" w:sz="12" w:space="1" w:color="0000FF"/>
        <w:right w:val="double" w:sz="12" w:space="4" w:color="0000FF"/>
      </w:pBdr>
      <w:spacing w:before="240"/>
    </w:pPr>
    <w:rPr>
      <w:bCs/>
      <w:i/>
      <w:iCs/>
      <w:color w:val="0000FF"/>
      <w:sz w:val="20"/>
      <w:szCs w:val="24"/>
      <w14:ligatures w14:val="standardContextual"/>
    </w:rPr>
  </w:style>
  <w:style w:type="paragraph" w:customStyle="1" w:styleId="VSSectionEnd">
    <w:name w:val="VS_Section_End"/>
    <w:basedOn w:val="Normal"/>
    <w:qFormat/>
    <w:rsid w:val="00330F08"/>
    <w:pPr>
      <w:suppressAutoHyphens/>
      <w:spacing w:before="480"/>
      <w:jc w:val="center"/>
    </w:pPr>
  </w:style>
  <w:style w:type="character" w:customStyle="1" w:styleId="Heading2Char">
    <w:name w:val="Heading 2 Char"/>
    <w:basedOn w:val="DefaultParagraphFont"/>
    <w:link w:val="Heading2"/>
    <w:rsid w:val="00330F0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330F08"/>
    <w:rPr>
      <w:rFonts w:ascii="Arial" w:eastAsiaTheme="majorEastAsia" w:hAnsi="Arial" w:cstheme="majorBidi"/>
      <w:color w:val="0F4761" w:themeColor="accent1" w:themeShade="BF"/>
      <w:sz w:val="28"/>
      <w:szCs w:val="28"/>
    </w:rPr>
  </w:style>
  <w:style w:type="character" w:customStyle="1" w:styleId="Heading4Char">
    <w:name w:val="Heading 4 Char"/>
    <w:basedOn w:val="DefaultParagraphFont"/>
    <w:link w:val="Heading4"/>
    <w:rsid w:val="00330F08"/>
    <w:rPr>
      <w:rFonts w:ascii="Arial" w:eastAsiaTheme="majorEastAsia" w:hAnsi="Arial" w:cstheme="majorBidi"/>
      <w:i/>
      <w:iCs/>
      <w:color w:val="0F4761" w:themeColor="accent1" w:themeShade="BF"/>
      <w:szCs w:val="20"/>
    </w:rPr>
  </w:style>
  <w:style w:type="character" w:customStyle="1" w:styleId="Heading5Char">
    <w:name w:val="Heading 5 Char"/>
    <w:basedOn w:val="DefaultParagraphFont"/>
    <w:link w:val="Heading5"/>
    <w:rsid w:val="00330F08"/>
    <w:rPr>
      <w:rFonts w:ascii="Arial" w:eastAsiaTheme="majorEastAsia" w:hAnsi="Arial" w:cstheme="majorBidi"/>
      <w:color w:val="0F4761" w:themeColor="accent1" w:themeShade="BF"/>
      <w:szCs w:val="20"/>
    </w:rPr>
  </w:style>
  <w:style w:type="character" w:customStyle="1" w:styleId="Heading6Char">
    <w:name w:val="Heading 6 Char"/>
    <w:basedOn w:val="DefaultParagraphFont"/>
    <w:link w:val="Heading6"/>
    <w:rsid w:val="00330F08"/>
    <w:rPr>
      <w:rFonts w:ascii="Arial" w:eastAsiaTheme="majorEastAsia" w:hAnsi="Arial" w:cstheme="majorBidi"/>
      <w:i/>
      <w:iCs/>
      <w:color w:val="595959" w:themeColor="text1" w:themeTint="A6"/>
      <w:szCs w:val="20"/>
    </w:rPr>
  </w:style>
  <w:style w:type="character" w:customStyle="1" w:styleId="Heading7Char">
    <w:name w:val="Heading 7 Char"/>
    <w:basedOn w:val="DefaultParagraphFont"/>
    <w:link w:val="Heading7"/>
    <w:rsid w:val="00330F08"/>
    <w:rPr>
      <w:rFonts w:ascii="Arial" w:eastAsiaTheme="majorEastAsia" w:hAnsi="Arial" w:cstheme="majorBidi"/>
      <w:color w:val="595959" w:themeColor="text1" w:themeTint="A6"/>
      <w:szCs w:val="20"/>
    </w:rPr>
  </w:style>
  <w:style w:type="character" w:customStyle="1" w:styleId="Heading8Char">
    <w:name w:val="Heading 8 Char"/>
    <w:basedOn w:val="DefaultParagraphFont"/>
    <w:link w:val="Heading8"/>
    <w:rsid w:val="00330F08"/>
    <w:rPr>
      <w:rFonts w:ascii="Arial" w:eastAsiaTheme="majorEastAsia" w:hAnsi="Arial" w:cstheme="majorBidi"/>
      <w:i/>
      <w:iCs/>
      <w:color w:val="272727" w:themeColor="text1" w:themeTint="D8"/>
      <w:szCs w:val="20"/>
    </w:rPr>
  </w:style>
  <w:style w:type="character" w:customStyle="1" w:styleId="Heading9Char">
    <w:name w:val="Heading 9 Char"/>
    <w:basedOn w:val="DefaultParagraphFont"/>
    <w:link w:val="Heading9"/>
    <w:rsid w:val="00330F08"/>
    <w:rPr>
      <w:rFonts w:ascii="Arial" w:eastAsiaTheme="majorEastAsia" w:hAnsi="Arial" w:cstheme="majorBidi"/>
      <w:color w:val="272727" w:themeColor="text1" w:themeTint="D8"/>
      <w:szCs w:val="20"/>
    </w:rPr>
  </w:style>
  <w:style w:type="paragraph" w:styleId="Subtitle">
    <w:name w:val="Subtitle"/>
    <w:basedOn w:val="Normal"/>
    <w:next w:val="Normal"/>
    <w:link w:val="SubtitleChar"/>
    <w:uiPriority w:val="11"/>
    <w:rsid w:val="00330F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0F08"/>
    <w:rPr>
      <w:rFonts w:ascii="Arial" w:eastAsiaTheme="majorEastAsia" w:hAnsi="Arial" w:cstheme="majorBidi"/>
      <w:color w:val="595959" w:themeColor="text1" w:themeTint="A6"/>
      <w:spacing w:val="15"/>
      <w:sz w:val="28"/>
      <w:szCs w:val="28"/>
    </w:rPr>
  </w:style>
  <w:style w:type="character" w:styleId="BookTitle">
    <w:name w:val="Book Title"/>
    <w:basedOn w:val="DefaultParagraphFont"/>
    <w:uiPriority w:val="33"/>
    <w:rsid w:val="00330F08"/>
    <w:rPr>
      <w:b/>
      <w:bCs/>
      <w:i/>
      <w:iCs/>
      <w:spacing w:val="5"/>
    </w:rPr>
  </w:style>
  <w:style w:type="paragraph" w:styleId="IntenseQuote">
    <w:name w:val="Intense Quote"/>
    <w:basedOn w:val="Normal"/>
    <w:next w:val="Normal"/>
    <w:link w:val="IntenseQuoteChar"/>
    <w:uiPriority w:val="30"/>
    <w:rsid w:val="00330F0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0F08"/>
    <w:rPr>
      <w:rFonts w:ascii="Arial" w:eastAsia="Times New Roman" w:hAnsi="Arial" w:cs="Times New Roman"/>
      <w:i/>
      <w:iCs/>
      <w:color w:val="0F4761" w:themeColor="accent1" w:themeShade="BF"/>
      <w:szCs w:val="20"/>
    </w:rPr>
  </w:style>
  <w:style w:type="character" w:styleId="IntenseReference">
    <w:name w:val="Intense Reference"/>
    <w:basedOn w:val="DefaultParagraphFont"/>
    <w:uiPriority w:val="32"/>
    <w:rsid w:val="00330F08"/>
    <w:rPr>
      <w:b/>
      <w:bCs/>
      <w:smallCaps/>
      <w:color w:val="0F4761" w:themeColor="accent1" w:themeShade="BF"/>
      <w:spacing w:val="5"/>
    </w:rPr>
  </w:style>
  <w:style w:type="paragraph" w:customStyle="1" w:styleId="VSSection">
    <w:name w:val="VS_Section"/>
    <w:basedOn w:val="Normal"/>
    <w:next w:val="Normal"/>
    <w:link w:val="VSSectionChar"/>
    <w:rsid w:val="00330F08"/>
    <w:pPr>
      <w:keepNext/>
      <w:suppressAutoHyphens/>
      <w:spacing w:before="240"/>
      <w:jc w:val="center"/>
    </w:pPr>
  </w:style>
  <w:style w:type="paragraph" w:customStyle="1" w:styleId="VSNumber">
    <w:name w:val="VS_Number"/>
    <w:basedOn w:val="Normal"/>
    <w:next w:val="Normal"/>
    <w:link w:val="VSNumberChar"/>
    <w:rsid w:val="00330F08"/>
    <w:pPr>
      <w:keepNext/>
      <w:suppressAutoHyphens/>
      <w:jc w:val="center"/>
    </w:pPr>
  </w:style>
  <w:style w:type="character" w:customStyle="1" w:styleId="VSSectionChar">
    <w:name w:val="VS_Section Char"/>
    <w:link w:val="VSSection"/>
    <w:rsid w:val="00330F08"/>
    <w:rPr>
      <w:rFonts w:ascii="Arial" w:eastAsia="Times New Roman" w:hAnsi="Arial" w:cs="Times New Roman"/>
      <w:szCs w:val="20"/>
    </w:rPr>
  </w:style>
  <w:style w:type="character" w:customStyle="1" w:styleId="VSNumberChar">
    <w:name w:val="VS_Number Char"/>
    <w:link w:val="VSNumber"/>
    <w:rsid w:val="00330F08"/>
    <w:rPr>
      <w:rFonts w:ascii="Arial" w:eastAsia="Times New Roman" w:hAnsi="Arial" w:cs="Times New Roman"/>
      <w:szCs w:val="20"/>
    </w:rPr>
  </w:style>
  <w:style w:type="character" w:customStyle="1" w:styleId="BodyTextChar">
    <w:name w:val="Body Text Char"/>
    <w:basedOn w:val="DefaultParagraphFont"/>
    <w:link w:val="BodyText"/>
    <w:rsid w:val="00330F08"/>
    <w:rPr>
      <w:rFonts w:ascii="Courier New" w:eastAsia="Times New Roman" w:hAnsi="Courier New" w:cs="Times New Roman"/>
      <w:sz w:val="24"/>
      <w:szCs w:val="24"/>
    </w:rPr>
  </w:style>
  <w:style w:type="character" w:customStyle="1" w:styleId="FooterChar">
    <w:name w:val="Footer Char"/>
    <w:basedOn w:val="DefaultParagraphFont"/>
    <w:link w:val="Footer"/>
    <w:rsid w:val="00330F08"/>
    <w:rPr>
      <w:rFonts w:ascii="Courier New" w:eastAsia="Times New Roman" w:hAnsi="Courier New" w:cs="Times New Roman"/>
      <w:sz w:val="24"/>
      <w:szCs w:val="24"/>
    </w:rPr>
  </w:style>
  <w:style w:type="character" w:customStyle="1" w:styleId="BodyTextIndentChar">
    <w:name w:val="Body Text Indent Char"/>
    <w:basedOn w:val="DefaultParagraphFont"/>
    <w:link w:val="BodyTextIndent"/>
    <w:rsid w:val="00330F08"/>
    <w:rPr>
      <w:rFonts w:ascii="Courier New" w:eastAsia="Times New Roman" w:hAnsi="Courier New" w:cs="Times New Roman"/>
      <w:sz w:val="24"/>
      <w:szCs w:val="24"/>
    </w:rPr>
  </w:style>
  <w:style w:type="character" w:customStyle="1" w:styleId="FootnoteTextChar">
    <w:name w:val="Footnote Text Char"/>
    <w:basedOn w:val="DefaultParagraphFont"/>
    <w:link w:val="FootnoteText"/>
    <w:semiHidden/>
    <w:rsid w:val="00330F08"/>
    <w:rPr>
      <w:rFonts w:ascii="Courier New" w:eastAsia="Times New Roman" w:hAnsi="Courier New" w:cs="Times New Roman"/>
      <w:i/>
      <w:sz w:val="17"/>
      <w:szCs w:val="24"/>
    </w:rPr>
  </w:style>
  <w:style w:type="character" w:customStyle="1" w:styleId="BodyText2Char">
    <w:name w:val="Body Text 2 Char"/>
    <w:basedOn w:val="DefaultParagraphFont"/>
    <w:link w:val="BodyText2"/>
    <w:rsid w:val="00330F08"/>
    <w:rPr>
      <w:rFonts w:ascii="Courier New" w:eastAsia="Times New Roman" w:hAnsi="Courier New" w:cs="Times New Roman"/>
      <w:sz w:val="24"/>
      <w:szCs w:val="24"/>
    </w:rPr>
  </w:style>
  <w:style w:type="character" w:styleId="UnresolvedMention">
    <w:name w:val="Unresolved Mention"/>
    <w:basedOn w:val="DefaultParagraphFont"/>
    <w:uiPriority w:val="99"/>
    <w:semiHidden/>
    <w:unhideWhenUsed/>
    <w:rsid w:val="00330F08"/>
    <w:rPr>
      <w:color w:val="605E5C"/>
      <w:shd w:val="clear" w:color="auto" w:fill="E1DFDD"/>
    </w:rPr>
  </w:style>
  <w:style w:type="paragraph" w:customStyle="1" w:styleId="ENVIROSpecNote">
    <w:name w:val="ENVIRO SpecNote"/>
    <w:basedOn w:val="SPECNOTE0"/>
    <w:next w:val="Normal"/>
    <w:qFormat/>
    <w:rsid w:val="00D122E3"/>
    <w:pPr>
      <w:pBdr>
        <w:top w:val="double" w:sz="12" w:space="1" w:color="4EA72E" w:themeColor="accent6"/>
        <w:left w:val="double" w:sz="12" w:space="4" w:color="4EA72E" w:themeColor="accent6"/>
        <w:bottom w:val="double" w:sz="12" w:space="1" w:color="4EA72E" w:themeColor="accent6"/>
        <w:right w:val="double" w:sz="12" w:space="4" w:color="4EA72E" w:themeColor="accent6"/>
      </w:pBdr>
    </w:pPr>
    <w:rPr>
      <w:color w:val="4EA72E" w:themeColor="accent6"/>
    </w:rPr>
  </w:style>
  <w:style w:type="character" w:customStyle="1" w:styleId="HeaderVSPECS">
    <w:name w:val="Header VSPECS"/>
    <w:basedOn w:val="DefaultParagraphFont"/>
    <w:uiPriority w:val="1"/>
    <w:qFormat/>
    <w:rsid w:val="00330F08"/>
    <w:rPr>
      <w:rFonts w:ascii="Arial" w:hAnsi="Arial" w:cs="Arial"/>
      <w:bCs/>
      <w:caps/>
      <w:smallCaps w:val="0"/>
      <w:sz w:val="20"/>
    </w:rPr>
  </w:style>
  <w:style w:type="paragraph" w:customStyle="1" w:styleId="VERIFIEDSpecNote">
    <w:name w:val="VERIFIED SpecNote"/>
    <w:basedOn w:val="ENVIROSpecNote"/>
    <w:qFormat/>
    <w:rsid w:val="00D122E3"/>
    <w:pPr>
      <w:pBdr>
        <w:top w:val="double" w:sz="12" w:space="1" w:color="EE0000"/>
        <w:left w:val="double" w:sz="12" w:space="4" w:color="EE0000"/>
        <w:bottom w:val="double" w:sz="12" w:space="1" w:color="EE0000"/>
        <w:right w:val="double" w:sz="12" w:space="4" w:color="EE0000"/>
      </w:pBdr>
    </w:pPr>
    <w:rPr>
      <w:color w:val="EE0000"/>
      <w:lang w:val="en-CA"/>
    </w:rPr>
  </w:style>
  <w:style w:type="paragraph" w:customStyle="1" w:styleId="PrefaceSPECNOTE0">
    <w:name w:val="Preface SPEC NOTE"/>
    <w:basedOn w:val="Normal"/>
    <w:link w:val="PrefaceSPECNOTEChar0"/>
    <w:qFormat/>
    <w:rsid w:val="00330F08"/>
    <w:pPr>
      <w:pBdr>
        <w:top w:val="double" w:sz="12" w:space="1" w:color="595959"/>
        <w:left w:val="double" w:sz="12" w:space="4" w:color="595959"/>
        <w:bottom w:val="double" w:sz="12" w:space="1" w:color="595959"/>
        <w:right w:val="double" w:sz="12" w:space="4" w:color="595959"/>
      </w:pBdr>
      <w:spacing w:before="240"/>
    </w:pPr>
    <w:rPr>
      <w:bCs/>
      <w:i/>
      <w:iCs/>
      <w:color w:val="595959"/>
      <w:sz w:val="20"/>
      <w:szCs w:val="24"/>
      <w14:ligatures w14:val="standardContextual"/>
    </w:rPr>
  </w:style>
  <w:style w:type="character" w:customStyle="1" w:styleId="PrefaceSPECNOTEChar0">
    <w:name w:val="Preface SPEC NOTE Char"/>
    <w:basedOn w:val="DefaultParagraphFont"/>
    <w:link w:val="PrefaceSPECNOTE0"/>
    <w:rsid w:val="00330F08"/>
    <w:rPr>
      <w:rFonts w:ascii="Arial" w:eastAsia="Times New Roman" w:hAnsi="Arial" w:cs="Times New Roman"/>
      <w:bCs/>
      <w:i/>
      <w:iCs/>
      <w:color w:val="595959"/>
      <w:sz w:val="20"/>
      <w:szCs w:val="24"/>
      <w14:ligatures w14:val="standardContextual"/>
    </w:rPr>
  </w:style>
  <w:style w:type="paragraph" w:customStyle="1" w:styleId="EnvironmentSpecNote">
    <w:name w:val="EnvironmentSpecNote"/>
    <w:basedOn w:val="SPECNOTE0"/>
    <w:qFormat/>
    <w:rsid w:val="00330F08"/>
    <w:pPr>
      <w:pBdr>
        <w:top w:val="double" w:sz="12" w:space="1" w:color="196B24"/>
        <w:left w:val="double" w:sz="12" w:space="4" w:color="196B24"/>
        <w:bottom w:val="double" w:sz="12" w:space="1" w:color="196B24"/>
        <w:right w:val="double" w:sz="12" w:space="4" w:color="196B24"/>
      </w:pBdr>
    </w:pPr>
    <w:rPr>
      <w:color w:val="196B24"/>
    </w:rPr>
  </w:style>
  <w:style w:type="character" w:customStyle="1" w:styleId="ws-ga-product">
    <w:name w:val="ws-ga-product"/>
    <w:basedOn w:val="DefaultParagraphFont"/>
    <w:rsid w:val="00284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3406">
      <w:bodyDiv w:val="1"/>
      <w:marLeft w:val="0"/>
      <w:marRight w:val="0"/>
      <w:marTop w:val="0"/>
      <w:marBottom w:val="0"/>
      <w:divBdr>
        <w:top w:val="none" w:sz="0" w:space="0" w:color="auto"/>
        <w:left w:val="none" w:sz="0" w:space="0" w:color="auto"/>
        <w:bottom w:val="none" w:sz="0" w:space="0" w:color="auto"/>
        <w:right w:val="none" w:sz="0" w:space="0" w:color="auto"/>
      </w:divBdr>
    </w:div>
    <w:div w:id="22217314">
      <w:bodyDiv w:val="1"/>
      <w:marLeft w:val="0"/>
      <w:marRight w:val="0"/>
      <w:marTop w:val="0"/>
      <w:marBottom w:val="0"/>
      <w:divBdr>
        <w:top w:val="none" w:sz="0" w:space="0" w:color="auto"/>
        <w:left w:val="none" w:sz="0" w:space="0" w:color="auto"/>
        <w:bottom w:val="none" w:sz="0" w:space="0" w:color="auto"/>
        <w:right w:val="none" w:sz="0" w:space="0" w:color="auto"/>
      </w:divBdr>
    </w:div>
    <w:div w:id="95834546">
      <w:bodyDiv w:val="1"/>
      <w:marLeft w:val="0"/>
      <w:marRight w:val="0"/>
      <w:marTop w:val="0"/>
      <w:marBottom w:val="0"/>
      <w:divBdr>
        <w:top w:val="none" w:sz="0" w:space="0" w:color="auto"/>
        <w:left w:val="none" w:sz="0" w:space="0" w:color="auto"/>
        <w:bottom w:val="none" w:sz="0" w:space="0" w:color="auto"/>
        <w:right w:val="none" w:sz="0" w:space="0" w:color="auto"/>
      </w:divBdr>
    </w:div>
    <w:div w:id="163671203">
      <w:bodyDiv w:val="1"/>
      <w:marLeft w:val="0"/>
      <w:marRight w:val="0"/>
      <w:marTop w:val="0"/>
      <w:marBottom w:val="0"/>
      <w:divBdr>
        <w:top w:val="none" w:sz="0" w:space="0" w:color="auto"/>
        <w:left w:val="none" w:sz="0" w:space="0" w:color="auto"/>
        <w:bottom w:val="none" w:sz="0" w:space="0" w:color="auto"/>
        <w:right w:val="none" w:sz="0" w:space="0" w:color="auto"/>
      </w:divBdr>
    </w:div>
    <w:div w:id="195511894">
      <w:bodyDiv w:val="1"/>
      <w:marLeft w:val="0"/>
      <w:marRight w:val="0"/>
      <w:marTop w:val="0"/>
      <w:marBottom w:val="0"/>
      <w:divBdr>
        <w:top w:val="none" w:sz="0" w:space="0" w:color="auto"/>
        <w:left w:val="none" w:sz="0" w:space="0" w:color="auto"/>
        <w:bottom w:val="none" w:sz="0" w:space="0" w:color="auto"/>
        <w:right w:val="none" w:sz="0" w:space="0" w:color="auto"/>
      </w:divBdr>
    </w:div>
    <w:div w:id="267661874">
      <w:bodyDiv w:val="1"/>
      <w:marLeft w:val="0"/>
      <w:marRight w:val="0"/>
      <w:marTop w:val="0"/>
      <w:marBottom w:val="0"/>
      <w:divBdr>
        <w:top w:val="none" w:sz="0" w:space="0" w:color="auto"/>
        <w:left w:val="none" w:sz="0" w:space="0" w:color="auto"/>
        <w:bottom w:val="none" w:sz="0" w:space="0" w:color="auto"/>
        <w:right w:val="none" w:sz="0" w:space="0" w:color="auto"/>
      </w:divBdr>
    </w:div>
    <w:div w:id="307638299">
      <w:bodyDiv w:val="1"/>
      <w:marLeft w:val="0"/>
      <w:marRight w:val="0"/>
      <w:marTop w:val="0"/>
      <w:marBottom w:val="0"/>
      <w:divBdr>
        <w:top w:val="none" w:sz="0" w:space="0" w:color="auto"/>
        <w:left w:val="none" w:sz="0" w:space="0" w:color="auto"/>
        <w:bottom w:val="none" w:sz="0" w:space="0" w:color="auto"/>
        <w:right w:val="none" w:sz="0" w:space="0" w:color="auto"/>
      </w:divBdr>
    </w:div>
    <w:div w:id="313918255">
      <w:bodyDiv w:val="1"/>
      <w:marLeft w:val="0"/>
      <w:marRight w:val="0"/>
      <w:marTop w:val="0"/>
      <w:marBottom w:val="0"/>
      <w:divBdr>
        <w:top w:val="none" w:sz="0" w:space="0" w:color="auto"/>
        <w:left w:val="none" w:sz="0" w:space="0" w:color="auto"/>
        <w:bottom w:val="none" w:sz="0" w:space="0" w:color="auto"/>
        <w:right w:val="none" w:sz="0" w:space="0" w:color="auto"/>
      </w:divBdr>
    </w:div>
    <w:div w:id="321201503">
      <w:bodyDiv w:val="1"/>
      <w:marLeft w:val="0"/>
      <w:marRight w:val="0"/>
      <w:marTop w:val="0"/>
      <w:marBottom w:val="0"/>
      <w:divBdr>
        <w:top w:val="none" w:sz="0" w:space="0" w:color="auto"/>
        <w:left w:val="none" w:sz="0" w:space="0" w:color="auto"/>
        <w:bottom w:val="none" w:sz="0" w:space="0" w:color="auto"/>
        <w:right w:val="none" w:sz="0" w:space="0" w:color="auto"/>
      </w:divBdr>
    </w:div>
    <w:div w:id="347871692">
      <w:bodyDiv w:val="1"/>
      <w:marLeft w:val="0"/>
      <w:marRight w:val="0"/>
      <w:marTop w:val="0"/>
      <w:marBottom w:val="0"/>
      <w:divBdr>
        <w:top w:val="none" w:sz="0" w:space="0" w:color="auto"/>
        <w:left w:val="none" w:sz="0" w:space="0" w:color="auto"/>
        <w:bottom w:val="none" w:sz="0" w:space="0" w:color="auto"/>
        <w:right w:val="none" w:sz="0" w:space="0" w:color="auto"/>
      </w:divBdr>
    </w:div>
    <w:div w:id="358167840">
      <w:bodyDiv w:val="1"/>
      <w:marLeft w:val="0"/>
      <w:marRight w:val="0"/>
      <w:marTop w:val="0"/>
      <w:marBottom w:val="0"/>
      <w:divBdr>
        <w:top w:val="none" w:sz="0" w:space="0" w:color="auto"/>
        <w:left w:val="none" w:sz="0" w:space="0" w:color="auto"/>
        <w:bottom w:val="none" w:sz="0" w:space="0" w:color="auto"/>
        <w:right w:val="none" w:sz="0" w:space="0" w:color="auto"/>
      </w:divBdr>
    </w:div>
    <w:div w:id="446774005">
      <w:bodyDiv w:val="1"/>
      <w:marLeft w:val="0"/>
      <w:marRight w:val="0"/>
      <w:marTop w:val="0"/>
      <w:marBottom w:val="0"/>
      <w:divBdr>
        <w:top w:val="none" w:sz="0" w:space="0" w:color="auto"/>
        <w:left w:val="none" w:sz="0" w:space="0" w:color="auto"/>
        <w:bottom w:val="none" w:sz="0" w:space="0" w:color="auto"/>
        <w:right w:val="none" w:sz="0" w:space="0" w:color="auto"/>
      </w:divBdr>
    </w:div>
    <w:div w:id="463813580">
      <w:bodyDiv w:val="1"/>
      <w:marLeft w:val="0"/>
      <w:marRight w:val="0"/>
      <w:marTop w:val="0"/>
      <w:marBottom w:val="0"/>
      <w:divBdr>
        <w:top w:val="none" w:sz="0" w:space="0" w:color="auto"/>
        <w:left w:val="none" w:sz="0" w:space="0" w:color="auto"/>
        <w:bottom w:val="none" w:sz="0" w:space="0" w:color="auto"/>
        <w:right w:val="none" w:sz="0" w:space="0" w:color="auto"/>
      </w:divBdr>
    </w:div>
    <w:div w:id="526914582">
      <w:bodyDiv w:val="1"/>
      <w:marLeft w:val="0"/>
      <w:marRight w:val="0"/>
      <w:marTop w:val="0"/>
      <w:marBottom w:val="0"/>
      <w:divBdr>
        <w:top w:val="none" w:sz="0" w:space="0" w:color="auto"/>
        <w:left w:val="none" w:sz="0" w:space="0" w:color="auto"/>
        <w:bottom w:val="none" w:sz="0" w:space="0" w:color="auto"/>
        <w:right w:val="none" w:sz="0" w:space="0" w:color="auto"/>
      </w:divBdr>
    </w:div>
    <w:div w:id="533619555">
      <w:bodyDiv w:val="1"/>
      <w:marLeft w:val="0"/>
      <w:marRight w:val="0"/>
      <w:marTop w:val="0"/>
      <w:marBottom w:val="0"/>
      <w:divBdr>
        <w:top w:val="none" w:sz="0" w:space="0" w:color="auto"/>
        <w:left w:val="none" w:sz="0" w:space="0" w:color="auto"/>
        <w:bottom w:val="none" w:sz="0" w:space="0" w:color="auto"/>
        <w:right w:val="none" w:sz="0" w:space="0" w:color="auto"/>
      </w:divBdr>
    </w:div>
    <w:div w:id="558446387">
      <w:bodyDiv w:val="1"/>
      <w:marLeft w:val="0"/>
      <w:marRight w:val="0"/>
      <w:marTop w:val="0"/>
      <w:marBottom w:val="0"/>
      <w:divBdr>
        <w:top w:val="none" w:sz="0" w:space="0" w:color="auto"/>
        <w:left w:val="none" w:sz="0" w:space="0" w:color="auto"/>
        <w:bottom w:val="none" w:sz="0" w:space="0" w:color="auto"/>
        <w:right w:val="none" w:sz="0" w:space="0" w:color="auto"/>
      </w:divBdr>
    </w:div>
    <w:div w:id="591083528">
      <w:bodyDiv w:val="1"/>
      <w:marLeft w:val="0"/>
      <w:marRight w:val="0"/>
      <w:marTop w:val="0"/>
      <w:marBottom w:val="0"/>
      <w:divBdr>
        <w:top w:val="none" w:sz="0" w:space="0" w:color="auto"/>
        <w:left w:val="none" w:sz="0" w:space="0" w:color="auto"/>
        <w:bottom w:val="none" w:sz="0" w:space="0" w:color="auto"/>
        <w:right w:val="none" w:sz="0" w:space="0" w:color="auto"/>
      </w:divBdr>
    </w:div>
    <w:div w:id="617416978">
      <w:bodyDiv w:val="1"/>
      <w:marLeft w:val="0"/>
      <w:marRight w:val="0"/>
      <w:marTop w:val="0"/>
      <w:marBottom w:val="0"/>
      <w:divBdr>
        <w:top w:val="none" w:sz="0" w:space="0" w:color="auto"/>
        <w:left w:val="none" w:sz="0" w:space="0" w:color="auto"/>
        <w:bottom w:val="none" w:sz="0" w:space="0" w:color="auto"/>
        <w:right w:val="none" w:sz="0" w:space="0" w:color="auto"/>
      </w:divBdr>
    </w:div>
    <w:div w:id="664741958">
      <w:bodyDiv w:val="1"/>
      <w:marLeft w:val="0"/>
      <w:marRight w:val="0"/>
      <w:marTop w:val="0"/>
      <w:marBottom w:val="0"/>
      <w:divBdr>
        <w:top w:val="none" w:sz="0" w:space="0" w:color="auto"/>
        <w:left w:val="none" w:sz="0" w:space="0" w:color="auto"/>
        <w:bottom w:val="none" w:sz="0" w:space="0" w:color="auto"/>
        <w:right w:val="none" w:sz="0" w:space="0" w:color="auto"/>
      </w:divBdr>
    </w:div>
    <w:div w:id="674697298">
      <w:bodyDiv w:val="1"/>
      <w:marLeft w:val="0"/>
      <w:marRight w:val="0"/>
      <w:marTop w:val="0"/>
      <w:marBottom w:val="0"/>
      <w:divBdr>
        <w:top w:val="none" w:sz="0" w:space="0" w:color="auto"/>
        <w:left w:val="none" w:sz="0" w:space="0" w:color="auto"/>
        <w:bottom w:val="none" w:sz="0" w:space="0" w:color="auto"/>
        <w:right w:val="none" w:sz="0" w:space="0" w:color="auto"/>
      </w:divBdr>
    </w:div>
    <w:div w:id="690955037">
      <w:bodyDiv w:val="1"/>
      <w:marLeft w:val="0"/>
      <w:marRight w:val="0"/>
      <w:marTop w:val="0"/>
      <w:marBottom w:val="0"/>
      <w:divBdr>
        <w:top w:val="none" w:sz="0" w:space="0" w:color="auto"/>
        <w:left w:val="none" w:sz="0" w:space="0" w:color="auto"/>
        <w:bottom w:val="none" w:sz="0" w:space="0" w:color="auto"/>
        <w:right w:val="none" w:sz="0" w:space="0" w:color="auto"/>
      </w:divBdr>
    </w:div>
    <w:div w:id="692996999">
      <w:bodyDiv w:val="1"/>
      <w:marLeft w:val="0"/>
      <w:marRight w:val="0"/>
      <w:marTop w:val="0"/>
      <w:marBottom w:val="0"/>
      <w:divBdr>
        <w:top w:val="none" w:sz="0" w:space="0" w:color="auto"/>
        <w:left w:val="none" w:sz="0" w:space="0" w:color="auto"/>
        <w:bottom w:val="none" w:sz="0" w:space="0" w:color="auto"/>
        <w:right w:val="none" w:sz="0" w:space="0" w:color="auto"/>
      </w:divBdr>
    </w:div>
    <w:div w:id="702636244">
      <w:bodyDiv w:val="1"/>
      <w:marLeft w:val="0"/>
      <w:marRight w:val="0"/>
      <w:marTop w:val="0"/>
      <w:marBottom w:val="0"/>
      <w:divBdr>
        <w:top w:val="none" w:sz="0" w:space="0" w:color="auto"/>
        <w:left w:val="none" w:sz="0" w:space="0" w:color="auto"/>
        <w:bottom w:val="none" w:sz="0" w:space="0" w:color="auto"/>
        <w:right w:val="none" w:sz="0" w:space="0" w:color="auto"/>
      </w:divBdr>
    </w:div>
    <w:div w:id="707947975">
      <w:bodyDiv w:val="1"/>
      <w:marLeft w:val="0"/>
      <w:marRight w:val="0"/>
      <w:marTop w:val="0"/>
      <w:marBottom w:val="0"/>
      <w:divBdr>
        <w:top w:val="none" w:sz="0" w:space="0" w:color="auto"/>
        <w:left w:val="none" w:sz="0" w:space="0" w:color="auto"/>
        <w:bottom w:val="none" w:sz="0" w:space="0" w:color="auto"/>
        <w:right w:val="none" w:sz="0" w:space="0" w:color="auto"/>
      </w:divBdr>
    </w:div>
    <w:div w:id="720518491">
      <w:bodyDiv w:val="1"/>
      <w:marLeft w:val="0"/>
      <w:marRight w:val="0"/>
      <w:marTop w:val="0"/>
      <w:marBottom w:val="0"/>
      <w:divBdr>
        <w:top w:val="none" w:sz="0" w:space="0" w:color="auto"/>
        <w:left w:val="none" w:sz="0" w:space="0" w:color="auto"/>
        <w:bottom w:val="none" w:sz="0" w:space="0" w:color="auto"/>
        <w:right w:val="none" w:sz="0" w:space="0" w:color="auto"/>
      </w:divBdr>
    </w:div>
    <w:div w:id="763963490">
      <w:bodyDiv w:val="1"/>
      <w:marLeft w:val="0"/>
      <w:marRight w:val="0"/>
      <w:marTop w:val="0"/>
      <w:marBottom w:val="0"/>
      <w:divBdr>
        <w:top w:val="none" w:sz="0" w:space="0" w:color="auto"/>
        <w:left w:val="none" w:sz="0" w:space="0" w:color="auto"/>
        <w:bottom w:val="none" w:sz="0" w:space="0" w:color="auto"/>
        <w:right w:val="none" w:sz="0" w:space="0" w:color="auto"/>
      </w:divBdr>
    </w:div>
    <w:div w:id="768357266">
      <w:bodyDiv w:val="1"/>
      <w:marLeft w:val="0"/>
      <w:marRight w:val="0"/>
      <w:marTop w:val="0"/>
      <w:marBottom w:val="0"/>
      <w:divBdr>
        <w:top w:val="none" w:sz="0" w:space="0" w:color="auto"/>
        <w:left w:val="none" w:sz="0" w:space="0" w:color="auto"/>
        <w:bottom w:val="none" w:sz="0" w:space="0" w:color="auto"/>
        <w:right w:val="none" w:sz="0" w:space="0" w:color="auto"/>
      </w:divBdr>
    </w:div>
    <w:div w:id="785855048">
      <w:bodyDiv w:val="1"/>
      <w:marLeft w:val="0"/>
      <w:marRight w:val="0"/>
      <w:marTop w:val="0"/>
      <w:marBottom w:val="0"/>
      <w:divBdr>
        <w:top w:val="none" w:sz="0" w:space="0" w:color="auto"/>
        <w:left w:val="none" w:sz="0" w:space="0" w:color="auto"/>
        <w:bottom w:val="none" w:sz="0" w:space="0" w:color="auto"/>
        <w:right w:val="none" w:sz="0" w:space="0" w:color="auto"/>
      </w:divBdr>
    </w:div>
    <w:div w:id="796417091">
      <w:bodyDiv w:val="1"/>
      <w:marLeft w:val="0"/>
      <w:marRight w:val="0"/>
      <w:marTop w:val="0"/>
      <w:marBottom w:val="0"/>
      <w:divBdr>
        <w:top w:val="none" w:sz="0" w:space="0" w:color="auto"/>
        <w:left w:val="none" w:sz="0" w:space="0" w:color="auto"/>
        <w:bottom w:val="none" w:sz="0" w:space="0" w:color="auto"/>
        <w:right w:val="none" w:sz="0" w:space="0" w:color="auto"/>
      </w:divBdr>
    </w:div>
    <w:div w:id="882210194">
      <w:bodyDiv w:val="1"/>
      <w:marLeft w:val="0"/>
      <w:marRight w:val="0"/>
      <w:marTop w:val="0"/>
      <w:marBottom w:val="0"/>
      <w:divBdr>
        <w:top w:val="none" w:sz="0" w:space="0" w:color="auto"/>
        <w:left w:val="none" w:sz="0" w:space="0" w:color="auto"/>
        <w:bottom w:val="none" w:sz="0" w:space="0" w:color="auto"/>
        <w:right w:val="none" w:sz="0" w:space="0" w:color="auto"/>
      </w:divBdr>
    </w:div>
    <w:div w:id="947005950">
      <w:bodyDiv w:val="1"/>
      <w:marLeft w:val="0"/>
      <w:marRight w:val="0"/>
      <w:marTop w:val="0"/>
      <w:marBottom w:val="0"/>
      <w:divBdr>
        <w:top w:val="none" w:sz="0" w:space="0" w:color="auto"/>
        <w:left w:val="none" w:sz="0" w:space="0" w:color="auto"/>
        <w:bottom w:val="none" w:sz="0" w:space="0" w:color="auto"/>
        <w:right w:val="none" w:sz="0" w:space="0" w:color="auto"/>
      </w:divBdr>
    </w:div>
    <w:div w:id="954217547">
      <w:bodyDiv w:val="1"/>
      <w:marLeft w:val="0"/>
      <w:marRight w:val="0"/>
      <w:marTop w:val="0"/>
      <w:marBottom w:val="0"/>
      <w:divBdr>
        <w:top w:val="none" w:sz="0" w:space="0" w:color="auto"/>
        <w:left w:val="none" w:sz="0" w:space="0" w:color="auto"/>
        <w:bottom w:val="none" w:sz="0" w:space="0" w:color="auto"/>
        <w:right w:val="none" w:sz="0" w:space="0" w:color="auto"/>
      </w:divBdr>
    </w:div>
    <w:div w:id="955527014">
      <w:bodyDiv w:val="1"/>
      <w:marLeft w:val="0"/>
      <w:marRight w:val="0"/>
      <w:marTop w:val="0"/>
      <w:marBottom w:val="0"/>
      <w:divBdr>
        <w:top w:val="none" w:sz="0" w:space="0" w:color="auto"/>
        <w:left w:val="none" w:sz="0" w:space="0" w:color="auto"/>
        <w:bottom w:val="none" w:sz="0" w:space="0" w:color="auto"/>
        <w:right w:val="none" w:sz="0" w:space="0" w:color="auto"/>
      </w:divBdr>
    </w:div>
    <w:div w:id="991525510">
      <w:bodyDiv w:val="1"/>
      <w:marLeft w:val="0"/>
      <w:marRight w:val="0"/>
      <w:marTop w:val="0"/>
      <w:marBottom w:val="0"/>
      <w:divBdr>
        <w:top w:val="none" w:sz="0" w:space="0" w:color="auto"/>
        <w:left w:val="none" w:sz="0" w:space="0" w:color="auto"/>
        <w:bottom w:val="none" w:sz="0" w:space="0" w:color="auto"/>
        <w:right w:val="none" w:sz="0" w:space="0" w:color="auto"/>
      </w:divBdr>
    </w:div>
    <w:div w:id="1128276088">
      <w:bodyDiv w:val="1"/>
      <w:marLeft w:val="0"/>
      <w:marRight w:val="0"/>
      <w:marTop w:val="0"/>
      <w:marBottom w:val="0"/>
      <w:divBdr>
        <w:top w:val="none" w:sz="0" w:space="0" w:color="auto"/>
        <w:left w:val="none" w:sz="0" w:space="0" w:color="auto"/>
        <w:bottom w:val="none" w:sz="0" w:space="0" w:color="auto"/>
        <w:right w:val="none" w:sz="0" w:space="0" w:color="auto"/>
      </w:divBdr>
    </w:div>
    <w:div w:id="1133326386">
      <w:bodyDiv w:val="1"/>
      <w:marLeft w:val="0"/>
      <w:marRight w:val="0"/>
      <w:marTop w:val="0"/>
      <w:marBottom w:val="0"/>
      <w:divBdr>
        <w:top w:val="none" w:sz="0" w:space="0" w:color="auto"/>
        <w:left w:val="none" w:sz="0" w:space="0" w:color="auto"/>
        <w:bottom w:val="none" w:sz="0" w:space="0" w:color="auto"/>
        <w:right w:val="none" w:sz="0" w:space="0" w:color="auto"/>
      </w:divBdr>
    </w:div>
    <w:div w:id="1142649310">
      <w:bodyDiv w:val="1"/>
      <w:marLeft w:val="0"/>
      <w:marRight w:val="0"/>
      <w:marTop w:val="0"/>
      <w:marBottom w:val="0"/>
      <w:divBdr>
        <w:top w:val="none" w:sz="0" w:space="0" w:color="auto"/>
        <w:left w:val="none" w:sz="0" w:space="0" w:color="auto"/>
        <w:bottom w:val="none" w:sz="0" w:space="0" w:color="auto"/>
        <w:right w:val="none" w:sz="0" w:space="0" w:color="auto"/>
      </w:divBdr>
    </w:div>
    <w:div w:id="1150290463">
      <w:bodyDiv w:val="1"/>
      <w:marLeft w:val="0"/>
      <w:marRight w:val="0"/>
      <w:marTop w:val="0"/>
      <w:marBottom w:val="0"/>
      <w:divBdr>
        <w:top w:val="none" w:sz="0" w:space="0" w:color="auto"/>
        <w:left w:val="none" w:sz="0" w:space="0" w:color="auto"/>
        <w:bottom w:val="none" w:sz="0" w:space="0" w:color="auto"/>
        <w:right w:val="none" w:sz="0" w:space="0" w:color="auto"/>
      </w:divBdr>
    </w:div>
    <w:div w:id="1203981232">
      <w:bodyDiv w:val="1"/>
      <w:marLeft w:val="0"/>
      <w:marRight w:val="0"/>
      <w:marTop w:val="0"/>
      <w:marBottom w:val="0"/>
      <w:divBdr>
        <w:top w:val="none" w:sz="0" w:space="0" w:color="auto"/>
        <w:left w:val="none" w:sz="0" w:space="0" w:color="auto"/>
        <w:bottom w:val="none" w:sz="0" w:space="0" w:color="auto"/>
        <w:right w:val="none" w:sz="0" w:space="0" w:color="auto"/>
      </w:divBdr>
    </w:div>
    <w:div w:id="1235241109">
      <w:bodyDiv w:val="1"/>
      <w:marLeft w:val="0"/>
      <w:marRight w:val="0"/>
      <w:marTop w:val="0"/>
      <w:marBottom w:val="0"/>
      <w:divBdr>
        <w:top w:val="none" w:sz="0" w:space="0" w:color="auto"/>
        <w:left w:val="none" w:sz="0" w:space="0" w:color="auto"/>
        <w:bottom w:val="none" w:sz="0" w:space="0" w:color="auto"/>
        <w:right w:val="none" w:sz="0" w:space="0" w:color="auto"/>
      </w:divBdr>
    </w:div>
    <w:div w:id="1261373519">
      <w:bodyDiv w:val="1"/>
      <w:marLeft w:val="0"/>
      <w:marRight w:val="0"/>
      <w:marTop w:val="0"/>
      <w:marBottom w:val="0"/>
      <w:divBdr>
        <w:top w:val="none" w:sz="0" w:space="0" w:color="auto"/>
        <w:left w:val="none" w:sz="0" w:space="0" w:color="auto"/>
        <w:bottom w:val="none" w:sz="0" w:space="0" w:color="auto"/>
        <w:right w:val="none" w:sz="0" w:space="0" w:color="auto"/>
      </w:divBdr>
    </w:div>
    <w:div w:id="1317605898">
      <w:bodyDiv w:val="1"/>
      <w:marLeft w:val="0"/>
      <w:marRight w:val="0"/>
      <w:marTop w:val="0"/>
      <w:marBottom w:val="0"/>
      <w:divBdr>
        <w:top w:val="none" w:sz="0" w:space="0" w:color="auto"/>
        <w:left w:val="none" w:sz="0" w:space="0" w:color="auto"/>
        <w:bottom w:val="none" w:sz="0" w:space="0" w:color="auto"/>
        <w:right w:val="none" w:sz="0" w:space="0" w:color="auto"/>
      </w:divBdr>
    </w:div>
    <w:div w:id="1343976535">
      <w:bodyDiv w:val="1"/>
      <w:marLeft w:val="0"/>
      <w:marRight w:val="0"/>
      <w:marTop w:val="0"/>
      <w:marBottom w:val="0"/>
      <w:divBdr>
        <w:top w:val="none" w:sz="0" w:space="0" w:color="auto"/>
        <w:left w:val="none" w:sz="0" w:space="0" w:color="auto"/>
        <w:bottom w:val="none" w:sz="0" w:space="0" w:color="auto"/>
        <w:right w:val="none" w:sz="0" w:space="0" w:color="auto"/>
      </w:divBdr>
    </w:div>
    <w:div w:id="1368457502">
      <w:bodyDiv w:val="1"/>
      <w:marLeft w:val="0"/>
      <w:marRight w:val="0"/>
      <w:marTop w:val="0"/>
      <w:marBottom w:val="0"/>
      <w:divBdr>
        <w:top w:val="none" w:sz="0" w:space="0" w:color="auto"/>
        <w:left w:val="none" w:sz="0" w:space="0" w:color="auto"/>
        <w:bottom w:val="none" w:sz="0" w:space="0" w:color="auto"/>
        <w:right w:val="none" w:sz="0" w:space="0" w:color="auto"/>
      </w:divBdr>
    </w:div>
    <w:div w:id="1450662289">
      <w:bodyDiv w:val="1"/>
      <w:marLeft w:val="0"/>
      <w:marRight w:val="0"/>
      <w:marTop w:val="0"/>
      <w:marBottom w:val="0"/>
      <w:divBdr>
        <w:top w:val="none" w:sz="0" w:space="0" w:color="auto"/>
        <w:left w:val="none" w:sz="0" w:space="0" w:color="auto"/>
        <w:bottom w:val="none" w:sz="0" w:space="0" w:color="auto"/>
        <w:right w:val="none" w:sz="0" w:space="0" w:color="auto"/>
      </w:divBdr>
    </w:div>
    <w:div w:id="1457992460">
      <w:bodyDiv w:val="1"/>
      <w:marLeft w:val="0"/>
      <w:marRight w:val="0"/>
      <w:marTop w:val="0"/>
      <w:marBottom w:val="0"/>
      <w:divBdr>
        <w:top w:val="none" w:sz="0" w:space="0" w:color="auto"/>
        <w:left w:val="none" w:sz="0" w:space="0" w:color="auto"/>
        <w:bottom w:val="none" w:sz="0" w:space="0" w:color="auto"/>
        <w:right w:val="none" w:sz="0" w:space="0" w:color="auto"/>
      </w:divBdr>
    </w:div>
    <w:div w:id="1459447900">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74836550">
      <w:bodyDiv w:val="1"/>
      <w:marLeft w:val="0"/>
      <w:marRight w:val="0"/>
      <w:marTop w:val="0"/>
      <w:marBottom w:val="0"/>
      <w:divBdr>
        <w:top w:val="none" w:sz="0" w:space="0" w:color="auto"/>
        <w:left w:val="none" w:sz="0" w:space="0" w:color="auto"/>
        <w:bottom w:val="none" w:sz="0" w:space="0" w:color="auto"/>
        <w:right w:val="none" w:sz="0" w:space="0" w:color="auto"/>
      </w:divBdr>
    </w:div>
    <w:div w:id="1486048052">
      <w:bodyDiv w:val="1"/>
      <w:marLeft w:val="0"/>
      <w:marRight w:val="0"/>
      <w:marTop w:val="0"/>
      <w:marBottom w:val="0"/>
      <w:divBdr>
        <w:top w:val="none" w:sz="0" w:space="0" w:color="auto"/>
        <w:left w:val="none" w:sz="0" w:space="0" w:color="auto"/>
        <w:bottom w:val="none" w:sz="0" w:space="0" w:color="auto"/>
        <w:right w:val="none" w:sz="0" w:space="0" w:color="auto"/>
      </w:divBdr>
    </w:div>
    <w:div w:id="1498037391">
      <w:bodyDiv w:val="1"/>
      <w:marLeft w:val="0"/>
      <w:marRight w:val="0"/>
      <w:marTop w:val="0"/>
      <w:marBottom w:val="0"/>
      <w:divBdr>
        <w:top w:val="none" w:sz="0" w:space="0" w:color="auto"/>
        <w:left w:val="none" w:sz="0" w:space="0" w:color="auto"/>
        <w:bottom w:val="none" w:sz="0" w:space="0" w:color="auto"/>
        <w:right w:val="none" w:sz="0" w:space="0" w:color="auto"/>
      </w:divBdr>
    </w:div>
    <w:div w:id="1556433235">
      <w:bodyDiv w:val="1"/>
      <w:marLeft w:val="0"/>
      <w:marRight w:val="0"/>
      <w:marTop w:val="0"/>
      <w:marBottom w:val="0"/>
      <w:divBdr>
        <w:top w:val="none" w:sz="0" w:space="0" w:color="auto"/>
        <w:left w:val="none" w:sz="0" w:space="0" w:color="auto"/>
        <w:bottom w:val="none" w:sz="0" w:space="0" w:color="auto"/>
        <w:right w:val="none" w:sz="0" w:space="0" w:color="auto"/>
      </w:divBdr>
    </w:div>
    <w:div w:id="1556819794">
      <w:bodyDiv w:val="1"/>
      <w:marLeft w:val="0"/>
      <w:marRight w:val="0"/>
      <w:marTop w:val="0"/>
      <w:marBottom w:val="0"/>
      <w:divBdr>
        <w:top w:val="none" w:sz="0" w:space="0" w:color="auto"/>
        <w:left w:val="none" w:sz="0" w:space="0" w:color="auto"/>
        <w:bottom w:val="none" w:sz="0" w:space="0" w:color="auto"/>
        <w:right w:val="none" w:sz="0" w:space="0" w:color="auto"/>
      </w:divBdr>
    </w:div>
    <w:div w:id="1563324214">
      <w:bodyDiv w:val="1"/>
      <w:marLeft w:val="0"/>
      <w:marRight w:val="0"/>
      <w:marTop w:val="0"/>
      <w:marBottom w:val="0"/>
      <w:divBdr>
        <w:top w:val="none" w:sz="0" w:space="0" w:color="auto"/>
        <w:left w:val="none" w:sz="0" w:space="0" w:color="auto"/>
        <w:bottom w:val="none" w:sz="0" w:space="0" w:color="auto"/>
        <w:right w:val="none" w:sz="0" w:space="0" w:color="auto"/>
      </w:divBdr>
    </w:div>
    <w:div w:id="1597975644">
      <w:bodyDiv w:val="1"/>
      <w:marLeft w:val="0"/>
      <w:marRight w:val="0"/>
      <w:marTop w:val="0"/>
      <w:marBottom w:val="0"/>
      <w:divBdr>
        <w:top w:val="none" w:sz="0" w:space="0" w:color="auto"/>
        <w:left w:val="none" w:sz="0" w:space="0" w:color="auto"/>
        <w:bottom w:val="none" w:sz="0" w:space="0" w:color="auto"/>
        <w:right w:val="none" w:sz="0" w:space="0" w:color="auto"/>
      </w:divBdr>
    </w:div>
    <w:div w:id="1601136409">
      <w:bodyDiv w:val="1"/>
      <w:marLeft w:val="0"/>
      <w:marRight w:val="0"/>
      <w:marTop w:val="0"/>
      <w:marBottom w:val="0"/>
      <w:divBdr>
        <w:top w:val="none" w:sz="0" w:space="0" w:color="auto"/>
        <w:left w:val="none" w:sz="0" w:space="0" w:color="auto"/>
        <w:bottom w:val="none" w:sz="0" w:space="0" w:color="auto"/>
        <w:right w:val="none" w:sz="0" w:space="0" w:color="auto"/>
      </w:divBdr>
    </w:div>
    <w:div w:id="1626156117">
      <w:bodyDiv w:val="1"/>
      <w:marLeft w:val="0"/>
      <w:marRight w:val="0"/>
      <w:marTop w:val="0"/>
      <w:marBottom w:val="0"/>
      <w:divBdr>
        <w:top w:val="none" w:sz="0" w:space="0" w:color="auto"/>
        <w:left w:val="none" w:sz="0" w:space="0" w:color="auto"/>
        <w:bottom w:val="none" w:sz="0" w:space="0" w:color="auto"/>
        <w:right w:val="none" w:sz="0" w:space="0" w:color="auto"/>
      </w:divBdr>
    </w:div>
    <w:div w:id="1638341514">
      <w:bodyDiv w:val="1"/>
      <w:marLeft w:val="0"/>
      <w:marRight w:val="0"/>
      <w:marTop w:val="0"/>
      <w:marBottom w:val="0"/>
      <w:divBdr>
        <w:top w:val="none" w:sz="0" w:space="0" w:color="auto"/>
        <w:left w:val="none" w:sz="0" w:space="0" w:color="auto"/>
        <w:bottom w:val="none" w:sz="0" w:space="0" w:color="auto"/>
        <w:right w:val="none" w:sz="0" w:space="0" w:color="auto"/>
      </w:divBdr>
    </w:div>
    <w:div w:id="1642928292">
      <w:bodyDiv w:val="1"/>
      <w:marLeft w:val="0"/>
      <w:marRight w:val="0"/>
      <w:marTop w:val="0"/>
      <w:marBottom w:val="0"/>
      <w:divBdr>
        <w:top w:val="none" w:sz="0" w:space="0" w:color="auto"/>
        <w:left w:val="none" w:sz="0" w:space="0" w:color="auto"/>
        <w:bottom w:val="none" w:sz="0" w:space="0" w:color="auto"/>
        <w:right w:val="none" w:sz="0" w:space="0" w:color="auto"/>
      </w:divBdr>
    </w:div>
    <w:div w:id="1667129173">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
    <w:div w:id="1731073906">
      <w:bodyDiv w:val="1"/>
      <w:marLeft w:val="0"/>
      <w:marRight w:val="0"/>
      <w:marTop w:val="0"/>
      <w:marBottom w:val="0"/>
      <w:divBdr>
        <w:top w:val="none" w:sz="0" w:space="0" w:color="auto"/>
        <w:left w:val="none" w:sz="0" w:space="0" w:color="auto"/>
        <w:bottom w:val="none" w:sz="0" w:space="0" w:color="auto"/>
        <w:right w:val="none" w:sz="0" w:space="0" w:color="auto"/>
      </w:divBdr>
    </w:div>
    <w:div w:id="1744333910">
      <w:bodyDiv w:val="1"/>
      <w:marLeft w:val="0"/>
      <w:marRight w:val="0"/>
      <w:marTop w:val="0"/>
      <w:marBottom w:val="0"/>
      <w:divBdr>
        <w:top w:val="none" w:sz="0" w:space="0" w:color="auto"/>
        <w:left w:val="none" w:sz="0" w:space="0" w:color="auto"/>
        <w:bottom w:val="none" w:sz="0" w:space="0" w:color="auto"/>
        <w:right w:val="none" w:sz="0" w:space="0" w:color="auto"/>
      </w:divBdr>
    </w:div>
    <w:div w:id="1752435268">
      <w:bodyDiv w:val="1"/>
      <w:marLeft w:val="0"/>
      <w:marRight w:val="0"/>
      <w:marTop w:val="0"/>
      <w:marBottom w:val="0"/>
      <w:divBdr>
        <w:top w:val="none" w:sz="0" w:space="0" w:color="auto"/>
        <w:left w:val="none" w:sz="0" w:space="0" w:color="auto"/>
        <w:bottom w:val="none" w:sz="0" w:space="0" w:color="auto"/>
        <w:right w:val="none" w:sz="0" w:space="0" w:color="auto"/>
      </w:divBdr>
    </w:div>
    <w:div w:id="1763334108">
      <w:bodyDiv w:val="1"/>
      <w:marLeft w:val="0"/>
      <w:marRight w:val="0"/>
      <w:marTop w:val="0"/>
      <w:marBottom w:val="0"/>
      <w:divBdr>
        <w:top w:val="none" w:sz="0" w:space="0" w:color="auto"/>
        <w:left w:val="none" w:sz="0" w:space="0" w:color="auto"/>
        <w:bottom w:val="none" w:sz="0" w:space="0" w:color="auto"/>
        <w:right w:val="none" w:sz="0" w:space="0" w:color="auto"/>
      </w:divBdr>
    </w:div>
    <w:div w:id="1774939168">
      <w:bodyDiv w:val="1"/>
      <w:marLeft w:val="0"/>
      <w:marRight w:val="0"/>
      <w:marTop w:val="0"/>
      <w:marBottom w:val="0"/>
      <w:divBdr>
        <w:top w:val="none" w:sz="0" w:space="0" w:color="auto"/>
        <w:left w:val="none" w:sz="0" w:space="0" w:color="auto"/>
        <w:bottom w:val="none" w:sz="0" w:space="0" w:color="auto"/>
        <w:right w:val="none" w:sz="0" w:space="0" w:color="auto"/>
      </w:divBdr>
    </w:div>
    <w:div w:id="1790660266">
      <w:bodyDiv w:val="1"/>
      <w:marLeft w:val="0"/>
      <w:marRight w:val="0"/>
      <w:marTop w:val="0"/>
      <w:marBottom w:val="0"/>
      <w:divBdr>
        <w:top w:val="none" w:sz="0" w:space="0" w:color="auto"/>
        <w:left w:val="none" w:sz="0" w:space="0" w:color="auto"/>
        <w:bottom w:val="none" w:sz="0" w:space="0" w:color="auto"/>
        <w:right w:val="none" w:sz="0" w:space="0" w:color="auto"/>
      </w:divBdr>
    </w:div>
    <w:div w:id="1827209718">
      <w:bodyDiv w:val="1"/>
      <w:marLeft w:val="0"/>
      <w:marRight w:val="0"/>
      <w:marTop w:val="0"/>
      <w:marBottom w:val="0"/>
      <w:divBdr>
        <w:top w:val="none" w:sz="0" w:space="0" w:color="auto"/>
        <w:left w:val="none" w:sz="0" w:space="0" w:color="auto"/>
        <w:bottom w:val="none" w:sz="0" w:space="0" w:color="auto"/>
        <w:right w:val="none" w:sz="0" w:space="0" w:color="auto"/>
      </w:divBdr>
    </w:div>
    <w:div w:id="1886330746">
      <w:bodyDiv w:val="1"/>
      <w:marLeft w:val="0"/>
      <w:marRight w:val="0"/>
      <w:marTop w:val="0"/>
      <w:marBottom w:val="0"/>
      <w:divBdr>
        <w:top w:val="none" w:sz="0" w:space="0" w:color="auto"/>
        <w:left w:val="none" w:sz="0" w:space="0" w:color="auto"/>
        <w:bottom w:val="none" w:sz="0" w:space="0" w:color="auto"/>
        <w:right w:val="none" w:sz="0" w:space="0" w:color="auto"/>
      </w:divBdr>
    </w:div>
    <w:div w:id="1982226494">
      <w:bodyDiv w:val="1"/>
      <w:marLeft w:val="0"/>
      <w:marRight w:val="0"/>
      <w:marTop w:val="0"/>
      <w:marBottom w:val="0"/>
      <w:divBdr>
        <w:top w:val="none" w:sz="0" w:space="0" w:color="auto"/>
        <w:left w:val="none" w:sz="0" w:space="0" w:color="auto"/>
        <w:bottom w:val="none" w:sz="0" w:space="0" w:color="auto"/>
        <w:right w:val="none" w:sz="0" w:space="0" w:color="auto"/>
      </w:divBdr>
    </w:div>
    <w:div w:id="1991211124">
      <w:bodyDiv w:val="1"/>
      <w:marLeft w:val="0"/>
      <w:marRight w:val="0"/>
      <w:marTop w:val="0"/>
      <w:marBottom w:val="0"/>
      <w:divBdr>
        <w:top w:val="none" w:sz="0" w:space="0" w:color="auto"/>
        <w:left w:val="none" w:sz="0" w:space="0" w:color="auto"/>
        <w:bottom w:val="none" w:sz="0" w:space="0" w:color="auto"/>
        <w:right w:val="none" w:sz="0" w:space="0" w:color="auto"/>
      </w:divBdr>
    </w:div>
    <w:div w:id="2007974476">
      <w:bodyDiv w:val="1"/>
      <w:marLeft w:val="0"/>
      <w:marRight w:val="0"/>
      <w:marTop w:val="0"/>
      <w:marBottom w:val="0"/>
      <w:divBdr>
        <w:top w:val="none" w:sz="0" w:space="0" w:color="auto"/>
        <w:left w:val="none" w:sz="0" w:space="0" w:color="auto"/>
        <w:bottom w:val="none" w:sz="0" w:space="0" w:color="auto"/>
        <w:right w:val="none" w:sz="0" w:space="0" w:color="auto"/>
      </w:divBdr>
    </w:div>
    <w:div w:id="211917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7386B-D03D-4965-9BE0-073EF822C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379</Words>
  <Characters>33783</Characters>
  <Application>Microsoft Office Word</Application>
  <DocSecurity>0</DocSecurity>
  <Lines>603</Lines>
  <Paragraphs>334</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3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Mark Clemmensen</cp:lastModifiedBy>
  <cp:revision>4</cp:revision>
  <cp:lastPrinted>2024-04-10T22:00:00Z</cp:lastPrinted>
  <dcterms:created xsi:type="dcterms:W3CDTF">2026-02-04T20:50:00Z</dcterms:created>
  <dcterms:modified xsi:type="dcterms:W3CDTF">2026-02-0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NumFormat">
    <vt:lpwstr>2</vt:lpwstr>
  </property>
  <property fmtid="{D5CDD505-2E9C-101B-9397-08002B2CF9AE}" pid="3" name="ProjectID">
    <vt:lpwstr>Product Master Section</vt:lpwstr>
  </property>
  <property fmtid="{D5CDD505-2E9C-101B-9397-08002B2CF9AE}" pid="4" name="OwnerName">
    <vt:lpwstr>&lt;OwnerName&gt;</vt:lpwstr>
  </property>
  <property fmtid="{D5CDD505-2E9C-101B-9397-08002B2CF9AE}" pid="5" name="STYLEMAP">
    <vt:lpwstr/>
  </property>
  <property fmtid="{D5CDD505-2E9C-101B-9397-08002B2CF9AE}" pid="6" name="CHARMAP">
    <vt:lpwstr/>
  </property>
  <property fmtid="{D5CDD505-2E9C-101B-9397-08002B2CF9AE}" pid="7" name="GrammarlyDocumentId">
    <vt:lpwstr>d0b513d2e591cbbb208373366c0fb452ac3f30b2b2da4806acbff0659560e79a</vt:lpwstr>
  </property>
  <property fmtid="{D5CDD505-2E9C-101B-9397-08002B2CF9AE}" pid="8" name="VSDG">
    <vt:lpwstr/>
  </property>
  <property fmtid="{D5CDD505-2E9C-101B-9397-08002B2CF9AE}" pid="9" name="MyCompanyName">
    <vt:lpwstr>&lt;MyCompanyName&gt;</vt:lpwstr>
  </property>
  <property fmtid="{D5CDD505-2E9C-101B-9397-08002B2CF9AE}" pid="10" name="ProjectName">
    <vt:lpwstr>ACOUSTIBLOC - 09 84 29 - Movable Sound-Absorptive Blocks</vt:lpwstr>
  </property>
  <property fmtid="{D5CDD505-2E9C-101B-9397-08002B2CF9AE}" pid="11" name="IssueDate">
    <vt:lpwstr>&lt;IssueDate&gt;</vt:lpwstr>
  </property>
  <property fmtid="{D5CDD505-2E9C-101B-9397-08002B2CF9AE}" pid="12" name="SectionNumber">
    <vt:lpwstr>09 84 29</vt:lpwstr>
  </property>
  <property fmtid="{D5CDD505-2E9C-101B-9397-08002B2CF9AE}" pid="13" name="SectionName">
    <vt:lpwstr>Movable Sound-Absorptive Plenum Blocks - CAN</vt:lpwstr>
  </property>
  <property fmtid="{D5CDD505-2E9C-101B-9397-08002B2CF9AE}" pid="14" name="SectionIssuedDate">
    <vt:lpwstr>&lt;SectionIssuedDate&gt;</vt:lpwstr>
  </property>
  <property fmtid="{D5CDD505-2E9C-101B-9397-08002B2CF9AE}" pid="15" name="UserField1">
    <vt:lpwstr>16666451 Canada Inc.</vt:lpwstr>
  </property>
  <property fmtid="{D5CDD505-2E9C-101B-9397-08002B2CF9AE}" pid="16" name="UserField2">
    <vt:lpwstr>ACOUSTIBLOC - Product Master Section</vt:lpwstr>
  </property>
  <property fmtid="{D5CDD505-2E9C-101B-9397-08002B2CF9AE}" pid="17" name="UserField3">
    <vt:lpwstr>Feb 4, 2026 (CSC Formatting)</vt:lpwstr>
  </property>
  <property fmtid="{D5CDD505-2E9C-101B-9397-08002B2CF9AE}" pid="18" name="UserField4">
    <vt:lpwstr>Section 09 84 29</vt:lpwstr>
  </property>
  <property fmtid="{D5CDD505-2E9C-101B-9397-08002B2CF9AE}" pid="19" name="UserField5">
    <vt:lpwstr>Movable Sound-Absorptive Plenum Blocks</vt:lpwstr>
  </property>
</Properties>
</file>